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C683E" w14:textId="17DF476E" w:rsidR="00AE419A" w:rsidRPr="00857F53" w:rsidRDefault="004A4BAC" w:rsidP="00F8954A">
      <w:pPr>
        <w:pStyle w:val="Tittel"/>
        <w:jc w:val="left"/>
        <w:rPr>
          <w:rFonts w:ascii="Aptos" w:hAnsi="Aptos" w:cstheme="majorBidi"/>
          <w:sz w:val="52"/>
          <w:szCs w:val="52"/>
          <w:lang w:val="nn-NO"/>
        </w:rPr>
      </w:pPr>
      <w:r w:rsidRPr="00F8954A">
        <w:rPr>
          <w:rFonts w:ascii="Aptos" w:hAnsi="Aptos" w:cstheme="majorBidi"/>
          <w:sz w:val="52"/>
          <w:szCs w:val="52"/>
          <w:lang w:val="nn-NO"/>
        </w:rPr>
        <w:t>ARBEIDSPLAN</w:t>
      </w:r>
      <w:r w:rsidR="00AE419A" w:rsidRPr="00F8954A">
        <w:rPr>
          <w:rFonts w:ascii="Aptos" w:hAnsi="Aptos" w:cstheme="majorBidi"/>
          <w:sz w:val="52"/>
          <w:szCs w:val="52"/>
          <w:lang w:val="nn-NO"/>
        </w:rPr>
        <w:t xml:space="preserve"> </w:t>
      </w:r>
      <w:r w:rsidR="00DE0BAE">
        <w:rPr>
          <w:rFonts w:ascii="Aptos" w:hAnsi="Aptos" w:cstheme="majorBidi"/>
          <w:sz w:val="52"/>
          <w:szCs w:val="52"/>
          <w:lang w:val="nn-NO"/>
        </w:rPr>
        <w:t>9</w:t>
      </w:r>
      <w:r w:rsidR="00C4692D">
        <w:rPr>
          <w:rFonts w:ascii="Aptos" w:hAnsi="Aptos" w:cstheme="majorBidi"/>
          <w:sz w:val="52"/>
          <w:szCs w:val="52"/>
          <w:lang w:val="nn-NO"/>
        </w:rPr>
        <w:t>C</w:t>
      </w:r>
    </w:p>
    <w:p w14:paraId="080C2016" w14:textId="30205559" w:rsidR="0047492F" w:rsidRPr="00857F53" w:rsidRDefault="002D78F3" w:rsidP="4BA96836">
      <w:pPr>
        <w:pStyle w:val="Tittel"/>
        <w:jc w:val="left"/>
        <w:rPr>
          <w:rFonts w:ascii="Aptos" w:hAnsi="Aptos" w:cstheme="majorBidi"/>
          <w:sz w:val="24"/>
          <w:szCs w:val="24"/>
          <w:lang w:val="nn-NO"/>
        </w:rPr>
      </w:pPr>
      <w:r w:rsidRPr="4BA96836">
        <w:rPr>
          <w:rFonts w:ascii="Aptos" w:hAnsi="Aptos" w:cstheme="majorBidi"/>
          <w:sz w:val="24"/>
          <w:szCs w:val="24"/>
          <w:lang w:val="nn-NO"/>
        </w:rPr>
        <w:t>Ve</w:t>
      </w:r>
      <w:r w:rsidR="00DF1FC5" w:rsidRPr="4BA96836">
        <w:rPr>
          <w:rFonts w:ascii="Aptos" w:hAnsi="Aptos" w:cstheme="majorBidi"/>
          <w:sz w:val="24"/>
          <w:szCs w:val="24"/>
          <w:lang w:val="nn-NO"/>
        </w:rPr>
        <w:t>k</w:t>
      </w:r>
      <w:r w:rsidR="00A66F85" w:rsidRPr="4BA96836">
        <w:rPr>
          <w:rFonts w:ascii="Aptos" w:hAnsi="Aptos" w:cstheme="majorBidi"/>
          <w:sz w:val="24"/>
          <w:szCs w:val="24"/>
          <w:lang w:val="nn-NO"/>
        </w:rPr>
        <w:t>e</w:t>
      </w:r>
      <w:r w:rsidR="003D480B">
        <w:rPr>
          <w:rFonts w:ascii="Aptos" w:hAnsi="Aptos" w:cstheme="majorBidi"/>
          <w:sz w:val="24"/>
          <w:szCs w:val="24"/>
          <w:lang w:val="nn-NO"/>
        </w:rPr>
        <w:t xml:space="preserve"> 7</w:t>
      </w:r>
      <w:r w:rsidR="008927DB">
        <w:rPr>
          <w:rFonts w:ascii="Aptos" w:hAnsi="Aptos" w:cstheme="majorBidi"/>
          <w:sz w:val="24"/>
          <w:szCs w:val="24"/>
          <w:lang w:val="nn-NO"/>
        </w:rPr>
        <w:t>: 9.-</w:t>
      </w:r>
      <w:r w:rsidR="009B0250">
        <w:rPr>
          <w:rFonts w:ascii="Aptos" w:hAnsi="Aptos" w:cstheme="majorBidi"/>
          <w:sz w:val="24"/>
          <w:szCs w:val="24"/>
          <w:lang w:val="nn-NO"/>
        </w:rPr>
        <w:t xml:space="preserve">13.februar  </w:t>
      </w:r>
    </w:p>
    <w:p w14:paraId="639B64B3" w14:textId="77777777" w:rsidR="00AE419A" w:rsidRPr="00857F53" w:rsidRDefault="00AE419A" w:rsidP="00AE419A">
      <w:pPr>
        <w:pStyle w:val="Tittel"/>
        <w:jc w:val="left"/>
        <w:rPr>
          <w:rFonts w:ascii="Aptos" w:hAnsi="Aptos" w:cstheme="majorHAnsi"/>
          <w:sz w:val="24"/>
          <w:szCs w:val="24"/>
          <w:lang w:val="nn-NO"/>
        </w:rPr>
      </w:pPr>
    </w:p>
    <w:p w14:paraId="26766DE0" w14:textId="236ADF9F" w:rsidR="00BC5F20" w:rsidRPr="00F12EF5" w:rsidRDefault="00857F53" w:rsidP="00F8954A">
      <w:pPr>
        <w:pStyle w:val="Overskrift3"/>
        <w:jc w:val="left"/>
        <w:rPr>
          <w:rFonts w:ascii="Aptos" w:hAnsi="Aptos" w:cstheme="majorBidi"/>
          <w:sz w:val="24"/>
          <w:szCs w:val="24"/>
          <w:lang w:val="nn-NO"/>
        </w:rPr>
      </w:pPr>
      <w:r w:rsidRPr="00F8954A">
        <w:rPr>
          <w:rFonts w:ascii="Aptos" w:hAnsi="Aptos" w:cstheme="majorBidi"/>
          <w:sz w:val="24"/>
          <w:szCs w:val="24"/>
          <w:lang w:val="nn-NO"/>
        </w:rPr>
        <w:t>Lagkapteinar:</w:t>
      </w:r>
      <w:r w:rsidR="00692ECA">
        <w:rPr>
          <w:rFonts w:ascii="Aptos" w:hAnsi="Aptos" w:cstheme="majorBidi"/>
          <w:sz w:val="24"/>
          <w:szCs w:val="24"/>
          <w:lang w:val="nn-NO"/>
        </w:rPr>
        <w:t xml:space="preserve"> </w:t>
      </w:r>
      <w:r w:rsidR="00032FEB">
        <w:rPr>
          <w:rFonts w:ascii="Aptos" w:hAnsi="Aptos" w:cstheme="majorBidi"/>
          <w:sz w:val="24"/>
          <w:szCs w:val="24"/>
          <w:lang w:val="nn-NO"/>
        </w:rPr>
        <w:t xml:space="preserve">Jakob </w:t>
      </w:r>
      <w:r w:rsidR="00460F14">
        <w:rPr>
          <w:rFonts w:ascii="Aptos" w:hAnsi="Aptos" w:cstheme="majorBidi"/>
          <w:sz w:val="24"/>
          <w:szCs w:val="24"/>
          <w:lang w:val="nn-NO"/>
        </w:rPr>
        <w:t>og Jenny</w:t>
      </w:r>
    </w:p>
    <w:p w14:paraId="5DCF6CA7" w14:textId="552E3C33" w:rsidR="00F8954A" w:rsidRDefault="000D0097" w:rsidP="00F8954A">
      <w:pPr>
        <w:spacing w:before="1500" w:line="259" w:lineRule="auto"/>
      </w:pPr>
      <w:r w:rsidRPr="000D0097">
        <w:rPr>
          <w:noProof/>
        </w:rPr>
        <w:drawing>
          <wp:inline distT="0" distB="0" distL="0" distR="0" wp14:anchorId="69C86471" wp14:editId="4686C29B">
            <wp:extent cx="4873548" cy="3105510"/>
            <wp:effectExtent l="0" t="0" r="3810" b="0"/>
            <wp:docPr id="1955135753" name="Bilde 1" descr="Et bilde som inneholder tekst, skjermbilde, Fargerikt, programvare&#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135753" name="Bilde 1" descr="Et bilde som inneholder tekst, skjermbilde, Fargerikt, programvare&#10;&#10;KI-generert innhold kan være feil."/>
                    <pic:cNvPicPr/>
                  </pic:nvPicPr>
                  <pic:blipFill>
                    <a:blip r:embed="rId8"/>
                    <a:stretch>
                      <a:fillRect/>
                    </a:stretch>
                  </pic:blipFill>
                  <pic:spPr>
                    <a:xfrm>
                      <a:off x="0" y="0"/>
                      <a:ext cx="4897361" cy="3120684"/>
                    </a:xfrm>
                    <a:prstGeom prst="rect">
                      <a:avLst/>
                    </a:prstGeom>
                  </pic:spPr>
                </pic:pic>
              </a:graphicData>
            </a:graphic>
          </wp:inline>
        </w:drawing>
      </w:r>
    </w:p>
    <w:tbl>
      <w:tblPr>
        <w:tblStyle w:val="Tabellrutenett"/>
        <w:tblW w:w="6524" w:type="dxa"/>
        <w:tblInd w:w="846" w:type="dxa"/>
        <w:tblLayout w:type="fixed"/>
        <w:tblLook w:val="06A0" w:firstRow="1" w:lastRow="0" w:firstColumn="1" w:lastColumn="0" w:noHBand="1" w:noVBand="1"/>
      </w:tblPr>
      <w:tblGrid>
        <w:gridCol w:w="6524"/>
      </w:tblGrid>
      <w:tr w:rsidR="00F8954A" w14:paraId="285C43AA" w14:textId="77777777" w:rsidTr="4BA96836">
        <w:trPr>
          <w:trHeight w:val="7370"/>
        </w:trPr>
        <w:tc>
          <w:tcPr>
            <w:tcW w:w="6524" w:type="dxa"/>
          </w:tcPr>
          <w:p w14:paraId="2BFA0F33" w14:textId="5D8DD32D" w:rsidR="568782F1" w:rsidRDefault="06760938" w:rsidP="6EB5DA19">
            <w:pPr>
              <w:spacing w:before="240" w:after="160"/>
              <w:rPr>
                <w:rFonts w:ascii="Aptos" w:eastAsia="Aptos" w:hAnsi="Aptos" w:cs="Aptos"/>
                <w:b/>
                <w:bCs/>
              </w:rPr>
            </w:pPr>
            <w:r w:rsidRPr="6EB5DA19">
              <w:rPr>
                <w:rFonts w:ascii="Aptos" w:eastAsia="Aptos" w:hAnsi="Aptos" w:cs="Aptos"/>
                <w:b/>
                <w:bCs/>
              </w:rPr>
              <w:t xml:space="preserve">PERIODE </w:t>
            </w:r>
            <w:r w:rsidR="00FA368B">
              <w:rPr>
                <w:rFonts w:ascii="Aptos" w:eastAsia="Aptos" w:hAnsi="Aptos" w:cs="Aptos"/>
                <w:b/>
                <w:bCs/>
              </w:rPr>
              <w:t>4</w:t>
            </w:r>
            <w:r w:rsidRPr="6EB5DA19">
              <w:rPr>
                <w:rFonts w:ascii="Aptos" w:eastAsia="Aptos" w:hAnsi="Aptos" w:cs="Aptos"/>
                <w:b/>
                <w:bCs/>
              </w:rPr>
              <w:t xml:space="preserve">: </w:t>
            </w:r>
            <w:r w:rsidR="00FA368B">
              <w:rPr>
                <w:rFonts w:ascii="Aptos" w:eastAsia="Aptos" w:hAnsi="Aptos" w:cs="Aptos"/>
                <w:b/>
                <w:bCs/>
              </w:rPr>
              <w:t>Førebilete</w:t>
            </w:r>
            <w:r w:rsidR="46C27BC1" w:rsidRPr="6EB5DA19">
              <w:rPr>
                <w:rFonts w:ascii="Aptos" w:eastAsia="Aptos" w:hAnsi="Aptos" w:cs="Aptos"/>
                <w:b/>
                <w:bCs/>
              </w:rPr>
              <w:t>.</w:t>
            </w:r>
          </w:p>
          <w:p w14:paraId="62F6AA5A" w14:textId="61012487" w:rsidR="4EF792B3" w:rsidRDefault="00251457" w:rsidP="09C4B54E">
            <w:pPr>
              <w:spacing w:after="160"/>
              <w:rPr>
                <w:rFonts w:ascii="Aptos" w:eastAsia="Aptos" w:hAnsi="Aptos" w:cs="Aptos"/>
                <w:i/>
                <w:iCs/>
                <w:color w:val="F2AA84"/>
              </w:rPr>
            </w:pPr>
            <w:r>
              <w:rPr>
                <w:rFonts w:asciiTheme="majorHAnsi" w:hAnsiTheme="majorHAnsi" w:cstheme="majorHAnsi"/>
                <w:noProof/>
                <w:sz w:val="16"/>
                <w:szCs w:val="16"/>
              </w:rPr>
              <w:drawing>
                <wp:anchor distT="0" distB="0" distL="114300" distR="114300" simplePos="0" relativeHeight="251658240" behindDoc="0" locked="0" layoutInCell="1" allowOverlap="1" wp14:anchorId="792DF9C5" wp14:editId="14A62719">
                  <wp:simplePos x="0" y="0"/>
                  <wp:positionH relativeFrom="column">
                    <wp:posOffset>2639695</wp:posOffset>
                  </wp:positionH>
                  <wp:positionV relativeFrom="paragraph">
                    <wp:posOffset>210820</wp:posOffset>
                  </wp:positionV>
                  <wp:extent cx="1076325" cy="1076325"/>
                  <wp:effectExtent l="0" t="0" r="0" b="9525"/>
                  <wp:wrapThrough wrapText="bothSides">
                    <wp:wrapPolygon edited="0">
                      <wp:start x="6117" y="0"/>
                      <wp:lineTo x="4588" y="6117"/>
                      <wp:lineTo x="2676" y="12234"/>
                      <wp:lineTo x="1529" y="16821"/>
                      <wp:lineTo x="1912" y="18350"/>
                      <wp:lineTo x="3823" y="18350"/>
                      <wp:lineTo x="5352" y="21409"/>
                      <wp:lineTo x="12616" y="21409"/>
                      <wp:lineTo x="12234" y="18350"/>
                      <wp:lineTo x="15674" y="12234"/>
                      <wp:lineTo x="19880" y="8411"/>
                      <wp:lineTo x="19880" y="6117"/>
                      <wp:lineTo x="15292" y="6117"/>
                      <wp:lineTo x="11851" y="0"/>
                      <wp:lineTo x="6117" y="0"/>
                    </wp:wrapPolygon>
                  </wp:wrapThrough>
                  <wp:docPr id="1026228750" name="Bilde 1563635136" descr="Hei, b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28750" name="Bilde 1563635136" descr="Hei, b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6325" cy="1076325"/>
                          </a:xfrm>
                          <a:prstGeom prst="rect">
                            <a:avLst/>
                          </a:prstGeom>
                        </pic:spPr>
                      </pic:pic>
                    </a:graphicData>
                  </a:graphic>
                  <wp14:sizeRelH relativeFrom="margin">
                    <wp14:pctWidth>0</wp14:pctWidth>
                  </wp14:sizeRelH>
                  <wp14:sizeRelV relativeFrom="margin">
                    <wp14:pctHeight>0</wp14:pctHeight>
                  </wp14:sizeRelV>
                </wp:anchor>
              </w:drawing>
            </w:r>
            <w:r w:rsidR="568782F1" w:rsidRPr="00F8954A">
              <w:rPr>
                <w:rFonts w:ascii="Aptos" w:eastAsia="Aptos" w:hAnsi="Aptos" w:cs="Aptos"/>
                <w:i/>
                <w:iCs/>
                <w:color w:val="F2AA84"/>
              </w:rPr>
              <w:t>Ver den beste utgåva a</w:t>
            </w:r>
            <w:r w:rsidR="004307C7">
              <w:rPr>
                <w:rFonts w:ascii="Aptos" w:eastAsia="Aptos" w:hAnsi="Aptos" w:cs="Aptos"/>
                <w:i/>
                <w:iCs/>
                <w:color w:val="F2AA84"/>
              </w:rPr>
              <w:t>v deg sjølv.</w:t>
            </w:r>
          </w:p>
          <w:p w14:paraId="731076D7" w14:textId="1D41FAAD" w:rsidR="03281CEA" w:rsidRDefault="03281CEA" w:rsidP="23DDD856">
            <w:pPr>
              <w:spacing w:after="160"/>
              <w:rPr>
                <w:rFonts w:ascii="Aptos" w:eastAsia="Aptos" w:hAnsi="Aptos" w:cs="Aptos"/>
              </w:rPr>
            </w:pPr>
          </w:p>
          <w:p w14:paraId="1D2E4D21" w14:textId="18372639" w:rsidR="007C305B" w:rsidRDefault="007C305B" w:rsidP="23DDD856">
            <w:pPr>
              <w:spacing w:after="160"/>
              <w:rPr>
                <w:rFonts w:ascii="Aptos" w:eastAsia="Aptos" w:hAnsi="Aptos" w:cs="Aptos"/>
              </w:rPr>
            </w:pPr>
            <w:r w:rsidRPr="007C305B">
              <w:rPr>
                <w:rFonts w:ascii="Aptos" w:eastAsia="Aptos" w:hAnsi="Aptos" w:cs="Aptos"/>
                <w:b/>
                <w:bCs/>
              </w:rPr>
              <w:t>Hugs denne veka:</w:t>
            </w:r>
            <w:r>
              <w:rPr>
                <w:rFonts w:ascii="Aptos" w:eastAsia="Aptos" w:hAnsi="Aptos" w:cs="Aptos"/>
                <w:b/>
                <w:bCs/>
              </w:rPr>
              <w:br/>
            </w:r>
            <w:r w:rsidR="003965FB">
              <w:rPr>
                <w:rFonts w:ascii="Aptos" w:eastAsia="Aptos" w:hAnsi="Aptos" w:cs="Aptos"/>
              </w:rPr>
              <w:t>Hallen</w:t>
            </w:r>
            <w:r w:rsidR="00D44326">
              <w:rPr>
                <w:rFonts w:ascii="Aptos" w:eastAsia="Aptos" w:hAnsi="Aptos" w:cs="Aptos"/>
              </w:rPr>
              <w:t xml:space="preserve"> er stengt denne veka</w:t>
            </w:r>
            <w:r w:rsidR="00CC5C9C">
              <w:rPr>
                <w:rFonts w:ascii="Aptos" w:eastAsia="Aptos" w:hAnsi="Aptos" w:cs="Aptos"/>
              </w:rPr>
              <w:t>. Kroppsøving blir ute, eller evt.i klasserom. Info kjem.</w:t>
            </w:r>
          </w:p>
          <w:p w14:paraId="6DE4BDE1" w14:textId="351A4AC7" w:rsidR="00AD3C4F" w:rsidRDefault="00116129" w:rsidP="23DDD856">
            <w:pPr>
              <w:spacing w:after="160"/>
              <w:rPr>
                <w:rFonts w:ascii="Aptos" w:eastAsia="Aptos" w:hAnsi="Aptos" w:cs="Aptos"/>
              </w:rPr>
            </w:pPr>
            <w:r>
              <w:rPr>
                <w:rFonts w:ascii="Aptos" w:eastAsia="Aptos" w:hAnsi="Aptos" w:cs="Aptos"/>
              </w:rPr>
              <w:t>Ha med pennal med blyant, viskelær, linjal og lommereknar.</w:t>
            </w:r>
          </w:p>
          <w:p w14:paraId="4F27C645" w14:textId="07F41821" w:rsidR="1DE28786" w:rsidRPr="00F16CE0" w:rsidRDefault="1DE28786" w:rsidP="00F16CE0">
            <w:pPr>
              <w:rPr>
                <w:rFonts w:ascii="Aptos" w:eastAsia="Aptos" w:hAnsi="Aptos" w:cs="Aptos"/>
                <w:b/>
                <w:bCs/>
              </w:rPr>
            </w:pPr>
          </w:p>
          <w:p w14:paraId="2FB4D46E" w14:textId="7CA19F4F" w:rsidR="08357C31" w:rsidRPr="00FA368B" w:rsidRDefault="7D71C531" w:rsidP="1DE28786">
            <w:pPr>
              <w:rPr>
                <w:rFonts w:ascii="Aptos" w:eastAsia="Aptos" w:hAnsi="Aptos" w:cs="Aptos"/>
                <w:b/>
                <w:lang w:val="nb-NO"/>
              </w:rPr>
            </w:pPr>
            <w:r w:rsidRPr="00FA368B">
              <w:rPr>
                <w:rFonts w:ascii="Aptos" w:eastAsia="Aptos" w:hAnsi="Aptos" w:cs="Aptos"/>
                <w:b/>
                <w:bCs/>
                <w:lang w:val="nb-NO"/>
              </w:rPr>
              <w:t>Hugs neste veke:</w:t>
            </w:r>
          </w:p>
          <w:p w14:paraId="3EAB9417" w14:textId="1E9552B8" w:rsidR="0AAA34A0" w:rsidRPr="00FA368B" w:rsidRDefault="00C95235" w:rsidP="4BA96836">
            <w:pPr>
              <w:rPr>
                <w:rFonts w:ascii="Aptos" w:eastAsia="Aptos" w:hAnsi="Aptos" w:cs="Aptos"/>
                <w:lang w:val="nb-NO"/>
              </w:rPr>
            </w:pPr>
            <w:r w:rsidRPr="00FA368B">
              <w:rPr>
                <w:rFonts w:ascii="Aptos" w:eastAsia="Aptos" w:hAnsi="Aptos" w:cs="Aptos"/>
                <w:lang w:val="nb-NO"/>
              </w:rPr>
              <w:t>Fredag</w:t>
            </w:r>
            <w:r w:rsidR="6C1454BA" w:rsidRPr="00FA368B">
              <w:rPr>
                <w:rFonts w:ascii="Aptos" w:eastAsia="Aptos" w:hAnsi="Aptos" w:cs="Aptos"/>
                <w:lang w:val="nb-NO"/>
              </w:rPr>
              <w:t>:</w:t>
            </w:r>
            <w:r w:rsidRPr="00FA368B">
              <w:rPr>
                <w:rFonts w:ascii="Aptos" w:eastAsia="Aptos" w:hAnsi="Aptos" w:cs="Aptos"/>
                <w:lang w:val="nb-NO"/>
              </w:rPr>
              <w:t xml:space="preserve"> MOT</w:t>
            </w:r>
            <w:r w:rsidR="00AF6F0A">
              <w:rPr>
                <w:rFonts w:ascii="Aptos" w:eastAsia="Aptos" w:hAnsi="Aptos" w:cs="Aptos"/>
                <w:lang w:val="nb-NO"/>
              </w:rPr>
              <w:t>-draumedag</w:t>
            </w:r>
          </w:p>
          <w:p w14:paraId="1D7CAACC" w14:textId="75CA7986" w:rsidR="568782F1" w:rsidRPr="00FA368B" w:rsidRDefault="568782F1" w:rsidP="00F8954A">
            <w:pPr>
              <w:spacing w:after="160"/>
              <w:rPr>
                <w:rFonts w:ascii="Aptos" w:eastAsia="Aptos" w:hAnsi="Aptos" w:cs="Aptos"/>
                <w:lang w:val="nb-NO"/>
              </w:rPr>
            </w:pPr>
          </w:p>
          <w:p w14:paraId="129F95D8" w14:textId="5B81077A" w:rsidR="568782F1" w:rsidRDefault="00DE0BAE" w:rsidP="00F8954A">
            <w:pPr>
              <w:spacing w:after="160"/>
              <w:rPr>
                <w:rFonts w:ascii="Aptos" w:eastAsia="Aptos" w:hAnsi="Aptos" w:cs="Aptos"/>
                <w:lang w:val="de-DE"/>
              </w:rPr>
            </w:pPr>
            <w:r w:rsidRPr="00DE0BAE">
              <w:rPr>
                <w:rFonts w:ascii="Aptos" w:eastAsia="Aptos" w:hAnsi="Aptos" w:cs="Aptos"/>
                <w:lang w:val="de-DE"/>
              </w:rPr>
              <w:t>Silje Skillingstad</w:t>
            </w:r>
            <w:r w:rsidR="568782F1" w:rsidRPr="00DE0BAE">
              <w:rPr>
                <w:lang w:val="de-DE"/>
              </w:rPr>
              <w:br/>
            </w:r>
            <w:hyperlink r:id="rId10" w:history="1">
              <w:r w:rsidRPr="00F64A5B">
                <w:rPr>
                  <w:rStyle w:val="Hyperkobling"/>
                  <w:rFonts w:ascii="Aptos" w:eastAsia="Aptos" w:hAnsi="Aptos" w:cs="Aptos"/>
                  <w:lang w:val="de-DE"/>
                </w:rPr>
                <w:t>silje.skillingstad@austevoll.kommune.no</w:t>
              </w:r>
            </w:hyperlink>
          </w:p>
          <w:p w14:paraId="731931EF" w14:textId="4A4B80E9" w:rsidR="568782F1" w:rsidRDefault="00665672" w:rsidP="00F8954A">
            <w:r>
              <w:rPr>
                <w:rFonts w:ascii="Aptos" w:eastAsia="Aptos" w:hAnsi="Aptos" w:cs="Aptos"/>
              </w:rPr>
              <w:t>Ingrid Møgster</w:t>
            </w:r>
          </w:p>
          <w:p w14:paraId="63C64F4C" w14:textId="7105E368" w:rsidR="568782F1" w:rsidRDefault="00EE6DAB" w:rsidP="00F8954A">
            <w:pPr>
              <w:spacing w:after="160"/>
            </w:pPr>
            <w:hyperlink r:id="rId11" w:history="1">
              <w:r w:rsidRPr="00E15E65">
                <w:rPr>
                  <w:rStyle w:val="Hyperkobling"/>
                  <w:rFonts w:ascii="Aptos" w:eastAsia="Aptos" w:hAnsi="Aptos" w:cs="Aptos"/>
                </w:rPr>
                <w:t>ingrid.mogster@austevoll.kommune.no</w:t>
              </w:r>
            </w:hyperlink>
          </w:p>
          <w:p w14:paraId="0D20F5CF" w14:textId="77777777" w:rsidR="00E56136" w:rsidRDefault="00E56136" w:rsidP="00F8954A">
            <w:pPr>
              <w:spacing w:after="160"/>
            </w:pPr>
          </w:p>
          <w:p w14:paraId="5BA72603" w14:textId="77777777" w:rsidR="00E56136" w:rsidRDefault="00E56136" w:rsidP="00F8954A">
            <w:pPr>
              <w:spacing w:after="160"/>
            </w:pPr>
          </w:p>
          <w:p w14:paraId="4538BD94" w14:textId="2696F68E" w:rsidR="00F8954A" w:rsidRDefault="00F8954A" w:rsidP="00F8954A"/>
          <w:p w14:paraId="13B0D566" w14:textId="7C22BB86" w:rsidR="00D96360" w:rsidRDefault="00D96360" w:rsidP="00F8954A"/>
        </w:tc>
      </w:tr>
    </w:tbl>
    <w:p w14:paraId="1E995815" w14:textId="1DFC77CA" w:rsidR="00F8954A" w:rsidRDefault="00F8954A" w:rsidP="00F8954A">
      <w:pPr>
        <w:spacing w:before="960"/>
        <w:sectPr w:rsidR="00F8954A" w:rsidSect="002148ED">
          <w:pgSz w:w="16840" w:h="11907" w:orient="landscape" w:code="9"/>
          <w:pgMar w:top="720" w:right="720" w:bottom="720" w:left="720" w:header="709" w:footer="709" w:gutter="0"/>
          <w:cols w:num="2" w:space="708"/>
          <w:docGrid w:linePitch="326"/>
        </w:sectPr>
      </w:pPr>
    </w:p>
    <w:tbl>
      <w:tblPr>
        <w:tblpPr w:leftFromText="141" w:rightFromText="141" w:vertAnchor="text" w:horzAnchor="margin" w:tblpY="121"/>
        <w:tblW w:w="9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0"/>
        <w:gridCol w:w="3751"/>
        <w:gridCol w:w="1440"/>
        <w:gridCol w:w="3150"/>
      </w:tblGrid>
      <w:tr w:rsidR="00F8954A" w:rsidRPr="008D7BE0" w14:paraId="746BA156" w14:textId="77777777" w:rsidTr="32FBD08B">
        <w:trPr>
          <w:trHeight w:val="300"/>
        </w:trPr>
        <w:tc>
          <w:tcPr>
            <w:tcW w:w="9991" w:type="dxa"/>
            <w:gridSpan w:val="4"/>
            <w:shd w:val="clear" w:color="auto" w:fill="D1A2FC"/>
          </w:tcPr>
          <w:p w14:paraId="5CE59C60" w14:textId="07DE5BB1" w:rsidR="0575DEF1" w:rsidRPr="008D7BE0" w:rsidRDefault="0575DEF1" w:rsidP="00F8954A">
            <w:pPr>
              <w:spacing w:before="40"/>
              <w:rPr>
                <w:rFonts w:ascii="Aptos" w:hAnsi="Aptos" w:cstheme="majorBidi"/>
                <w:b/>
                <w:bCs/>
                <w:sz w:val="16"/>
                <w:szCs w:val="16"/>
              </w:rPr>
            </w:pPr>
            <w:r w:rsidRPr="008D7BE0">
              <w:rPr>
                <w:rFonts w:ascii="Aptos" w:hAnsi="Aptos" w:cstheme="majorBidi"/>
                <w:b/>
                <w:bCs/>
                <w:sz w:val="16"/>
                <w:szCs w:val="16"/>
              </w:rPr>
              <w:lastRenderedPageBreak/>
              <w:t xml:space="preserve">PERIODE </w:t>
            </w:r>
            <w:r w:rsidR="00266D6F" w:rsidRPr="008D7BE0">
              <w:rPr>
                <w:rFonts w:ascii="Aptos" w:hAnsi="Aptos" w:cstheme="majorBidi"/>
                <w:b/>
                <w:bCs/>
                <w:sz w:val="16"/>
                <w:szCs w:val="16"/>
              </w:rPr>
              <w:t>4</w:t>
            </w:r>
            <w:r w:rsidRPr="008D7BE0">
              <w:rPr>
                <w:rFonts w:ascii="Aptos" w:hAnsi="Aptos" w:cstheme="majorBidi"/>
                <w:b/>
                <w:bCs/>
                <w:sz w:val="16"/>
                <w:szCs w:val="16"/>
              </w:rPr>
              <w:t>:</w:t>
            </w:r>
            <w:r w:rsidR="31350D1A" w:rsidRPr="008D7BE0">
              <w:rPr>
                <w:rFonts w:ascii="Aptos" w:hAnsi="Aptos" w:cstheme="majorBidi"/>
                <w:b/>
                <w:bCs/>
                <w:sz w:val="16"/>
                <w:szCs w:val="16"/>
              </w:rPr>
              <w:t xml:space="preserve"> «</w:t>
            </w:r>
            <w:r w:rsidR="00266D6F" w:rsidRPr="008D7BE0">
              <w:rPr>
                <w:rFonts w:ascii="Aptos" w:hAnsi="Aptos" w:cstheme="majorBidi"/>
                <w:b/>
                <w:bCs/>
                <w:sz w:val="16"/>
                <w:szCs w:val="16"/>
              </w:rPr>
              <w:t>FØREBILETE</w:t>
            </w:r>
            <w:r w:rsidRPr="008D7BE0">
              <w:rPr>
                <w:rFonts w:ascii="Aptos" w:hAnsi="Aptos" w:cstheme="majorBidi"/>
                <w:b/>
                <w:bCs/>
                <w:sz w:val="16"/>
                <w:szCs w:val="16"/>
              </w:rPr>
              <w:t>»</w:t>
            </w:r>
          </w:p>
        </w:tc>
      </w:tr>
      <w:tr w:rsidR="00DB6D63" w:rsidRPr="008D7BE0" w14:paraId="223BED4B" w14:textId="77777777" w:rsidTr="32FBD08B">
        <w:trPr>
          <w:trHeight w:val="300"/>
        </w:trPr>
        <w:tc>
          <w:tcPr>
            <w:tcW w:w="1650" w:type="dxa"/>
            <w:shd w:val="clear" w:color="auto" w:fill="D1A2FC"/>
          </w:tcPr>
          <w:p w14:paraId="461D9DE3" w14:textId="77777777" w:rsidR="00376AB2" w:rsidRPr="008D7BE0" w:rsidRDefault="00376AB2" w:rsidP="00376AB2">
            <w:pPr>
              <w:rPr>
                <w:rFonts w:ascii="Aptos" w:hAnsi="Aptos" w:cstheme="majorHAnsi"/>
                <w:b/>
                <w:sz w:val="16"/>
                <w:szCs w:val="16"/>
                <w:lang w:val="nb-NO"/>
              </w:rPr>
            </w:pPr>
            <w:r w:rsidRPr="008D7BE0">
              <w:rPr>
                <w:rFonts w:ascii="Aptos" w:hAnsi="Aptos" w:cstheme="majorHAnsi"/>
                <w:b/>
                <w:sz w:val="16"/>
                <w:szCs w:val="16"/>
                <w:lang w:val="nb-NO"/>
              </w:rPr>
              <w:t>FAG</w:t>
            </w:r>
          </w:p>
        </w:tc>
        <w:tc>
          <w:tcPr>
            <w:tcW w:w="3751" w:type="dxa"/>
            <w:shd w:val="clear" w:color="auto" w:fill="D1A2FC"/>
          </w:tcPr>
          <w:p w14:paraId="557C53DC" w14:textId="7F071F62" w:rsidR="00376AB2" w:rsidRPr="008D7BE0" w:rsidRDefault="00266D6F" w:rsidP="00F8954A">
            <w:pPr>
              <w:rPr>
                <w:rFonts w:ascii="Aptos" w:hAnsi="Aptos" w:cstheme="majorBidi"/>
                <w:b/>
                <w:bCs/>
                <w:sz w:val="16"/>
                <w:szCs w:val="16"/>
                <w:lang w:val="nb-NO"/>
              </w:rPr>
            </w:pPr>
            <w:r w:rsidRPr="008D7BE0">
              <w:rPr>
                <w:rFonts w:ascii="Aptos" w:hAnsi="Aptos" w:cstheme="majorBidi"/>
                <w:b/>
                <w:bCs/>
                <w:sz w:val="16"/>
                <w:szCs w:val="16"/>
                <w:lang w:val="nb-NO"/>
              </w:rPr>
              <w:t>Læringsm</w:t>
            </w:r>
            <w:r w:rsidR="16DDDF96" w:rsidRPr="008D7BE0">
              <w:rPr>
                <w:rFonts w:ascii="Aptos" w:hAnsi="Aptos" w:cstheme="majorBidi"/>
                <w:b/>
                <w:bCs/>
                <w:sz w:val="16"/>
                <w:szCs w:val="16"/>
                <w:lang w:val="nb-NO"/>
              </w:rPr>
              <w:t>ål:</w:t>
            </w:r>
          </w:p>
        </w:tc>
        <w:tc>
          <w:tcPr>
            <w:tcW w:w="1440" w:type="dxa"/>
            <w:shd w:val="clear" w:color="auto" w:fill="D1A2FC"/>
          </w:tcPr>
          <w:p w14:paraId="1D49733E" w14:textId="77777777" w:rsidR="00376AB2" w:rsidRPr="008D7BE0" w:rsidRDefault="00376AB2" w:rsidP="00376AB2">
            <w:pPr>
              <w:rPr>
                <w:rFonts w:ascii="Aptos" w:hAnsi="Aptos" w:cstheme="majorHAnsi"/>
                <w:b/>
                <w:sz w:val="16"/>
                <w:szCs w:val="16"/>
                <w:lang w:val="nb-NO"/>
              </w:rPr>
            </w:pPr>
            <w:r w:rsidRPr="008D7BE0">
              <w:rPr>
                <w:rFonts w:ascii="Aptos" w:hAnsi="Aptos" w:cstheme="majorHAnsi"/>
                <w:b/>
                <w:sz w:val="16"/>
                <w:szCs w:val="16"/>
                <w:lang w:val="nb-NO"/>
              </w:rPr>
              <w:t>FAG</w:t>
            </w:r>
          </w:p>
        </w:tc>
        <w:tc>
          <w:tcPr>
            <w:tcW w:w="3150" w:type="dxa"/>
            <w:shd w:val="clear" w:color="auto" w:fill="D1A2FC"/>
          </w:tcPr>
          <w:p w14:paraId="55FF7ECE" w14:textId="200D0C5E" w:rsidR="00376AB2" w:rsidRPr="008D7BE0" w:rsidRDefault="00266D6F" w:rsidP="00F8954A">
            <w:pPr>
              <w:rPr>
                <w:rFonts w:ascii="Aptos" w:hAnsi="Aptos" w:cstheme="majorBidi"/>
                <w:b/>
                <w:bCs/>
                <w:sz w:val="16"/>
                <w:szCs w:val="16"/>
                <w:lang w:val="nb-NO"/>
              </w:rPr>
            </w:pPr>
            <w:r w:rsidRPr="008D7BE0">
              <w:rPr>
                <w:rFonts w:ascii="Aptos" w:hAnsi="Aptos" w:cstheme="majorBidi"/>
                <w:b/>
                <w:bCs/>
                <w:sz w:val="16"/>
                <w:szCs w:val="16"/>
                <w:lang w:val="nb-NO"/>
              </w:rPr>
              <w:t>Læringsm</w:t>
            </w:r>
            <w:r w:rsidR="4B65D538" w:rsidRPr="008D7BE0">
              <w:rPr>
                <w:rFonts w:ascii="Aptos" w:hAnsi="Aptos" w:cstheme="majorBidi"/>
                <w:b/>
                <w:bCs/>
                <w:sz w:val="16"/>
                <w:szCs w:val="16"/>
                <w:lang w:val="nb-NO"/>
              </w:rPr>
              <w:t>ål:</w:t>
            </w:r>
          </w:p>
        </w:tc>
      </w:tr>
      <w:tr w:rsidR="00E90DE4" w:rsidRPr="008D7BE0" w14:paraId="3D3972B8" w14:textId="77777777" w:rsidTr="32FBD08B">
        <w:trPr>
          <w:trHeight w:val="300"/>
        </w:trPr>
        <w:tc>
          <w:tcPr>
            <w:tcW w:w="1650" w:type="dxa"/>
            <w:shd w:val="clear" w:color="auto" w:fill="D1A2FC"/>
          </w:tcPr>
          <w:p w14:paraId="7E9819F5" w14:textId="4E998678" w:rsidR="0030298B" w:rsidRPr="008D7BE0" w:rsidRDefault="0030298B" w:rsidP="0030298B">
            <w:pPr>
              <w:rPr>
                <w:rFonts w:ascii="Aptos" w:hAnsi="Aptos" w:cstheme="majorHAnsi"/>
                <w:sz w:val="16"/>
                <w:szCs w:val="16"/>
                <w:lang w:val="nb-NO"/>
              </w:rPr>
            </w:pPr>
          </w:p>
        </w:tc>
        <w:tc>
          <w:tcPr>
            <w:tcW w:w="3751" w:type="dxa"/>
          </w:tcPr>
          <w:p w14:paraId="46FD52A1" w14:textId="04638371" w:rsidR="006E304C" w:rsidRPr="008D7BE0" w:rsidRDefault="006E304C" w:rsidP="00A73945">
            <w:pPr>
              <w:rPr>
                <w:rFonts w:ascii="Aptos" w:hAnsi="Aptos" w:cstheme="majorHAnsi"/>
                <w:sz w:val="16"/>
                <w:szCs w:val="16"/>
                <w:lang w:val="nb-NO"/>
              </w:rPr>
            </w:pPr>
          </w:p>
        </w:tc>
        <w:tc>
          <w:tcPr>
            <w:tcW w:w="1440" w:type="dxa"/>
            <w:shd w:val="clear" w:color="auto" w:fill="D1A2FC"/>
          </w:tcPr>
          <w:p w14:paraId="7AB23D77" w14:textId="4E38EF21" w:rsidR="0030298B" w:rsidRPr="008D7BE0" w:rsidRDefault="00857F53" w:rsidP="0030298B">
            <w:pPr>
              <w:rPr>
                <w:rFonts w:ascii="Aptos" w:hAnsi="Aptos" w:cstheme="majorHAnsi"/>
                <w:sz w:val="16"/>
                <w:szCs w:val="16"/>
                <w:lang w:val="nb-NO"/>
              </w:rPr>
            </w:pPr>
            <w:r w:rsidRPr="008D7BE0">
              <w:rPr>
                <w:rFonts w:ascii="Aptos" w:hAnsi="Aptos" w:cstheme="majorHAnsi"/>
                <w:sz w:val="16"/>
                <w:szCs w:val="16"/>
                <w:lang w:val="nb-NO"/>
              </w:rPr>
              <w:t>FRANSK</w:t>
            </w:r>
          </w:p>
        </w:tc>
        <w:tc>
          <w:tcPr>
            <w:tcW w:w="3150" w:type="dxa"/>
          </w:tcPr>
          <w:p w14:paraId="75717E39" w14:textId="4697268F" w:rsidR="0030298B" w:rsidRPr="008D7BE0" w:rsidRDefault="0030298B" w:rsidP="003A3F24">
            <w:pPr>
              <w:spacing w:line="259" w:lineRule="auto"/>
              <w:rPr>
                <w:rFonts w:ascii="Aptos" w:hAnsi="Aptos"/>
                <w:sz w:val="16"/>
                <w:szCs w:val="16"/>
              </w:rPr>
            </w:pPr>
          </w:p>
        </w:tc>
      </w:tr>
      <w:tr w:rsidR="00E90DE4" w:rsidRPr="008D7BE0" w14:paraId="387171D4" w14:textId="77777777" w:rsidTr="32FBD08B">
        <w:trPr>
          <w:trHeight w:val="300"/>
        </w:trPr>
        <w:tc>
          <w:tcPr>
            <w:tcW w:w="1650" w:type="dxa"/>
            <w:shd w:val="clear" w:color="auto" w:fill="D1A2FC"/>
          </w:tcPr>
          <w:p w14:paraId="4199F616" w14:textId="77777777" w:rsidR="0030298B" w:rsidRPr="008D7BE0" w:rsidRDefault="0030298B" w:rsidP="0030298B">
            <w:pPr>
              <w:rPr>
                <w:rFonts w:ascii="Aptos" w:hAnsi="Aptos" w:cstheme="majorHAnsi"/>
                <w:sz w:val="16"/>
                <w:szCs w:val="16"/>
                <w:lang w:val="nb-NO"/>
              </w:rPr>
            </w:pPr>
            <w:r w:rsidRPr="008D7BE0">
              <w:rPr>
                <w:rFonts w:ascii="Aptos" w:hAnsi="Aptos" w:cstheme="majorHAnsi"/>
                <w:sz w:val="16"/>
                <w:szCs w:val="16"/>
                <w:lang w:val="nb-NO"/>
              </w:rPr>
              <w:t>NORSK</w:t>
            </w:r>
          </w:p>
        </w:tc>
        <w:tc>
          <w:tcPr>
            <w:tcW w:w="3751" w:type="dxa"/>
          </w:tcPr>
          <w:p w14:paraId="57726029" w14:textId="7A0A012E" w:rsidR="00080048" w:rsidRPr="008D7BE0" w:rsidRDefault="7D88E432" w:rsidP="32FBD08B">
            <w:pPr>
              <w:rPr>
                <w:rFonts w:ascii="Aptos" w:eastAsia="Aptos" w:hAnsi="Aptos" w:cs="Aptos"/>
                <w:sz w:val="16"/>
                <w:szCs w:val="16"/>
              </w:rPr>
            </w:pPr>
            <w:r w:rsidRPr="008D7BE0">
              <w:rPr>
                <w:rFonts w:ascii="Aptos" w:eastAsia="Aptos" w:hAnsi="Aptos" w:cs="Aptos"/>
                <w:sz w:val="16"/>
                <w:szCs w:val="16"/>
              </w:rPr>
              <w:t xml:space="preserve">Fokus på å lytte til høgtlesing. </w:t>
            </w:r>
            <w:r w:rsidR="00080048" w:rsidRPr="008D7BE0">
              <w:rPr>
                <w:rFonts w:ascii="Aptos" w:hAnsi="Aptos"/>
                <w:sz w:val="16"/>
                <w:szCs w:val="16"/>
              </w:rPr>
              <w:br/>
            </w:r>
            <w:r w:rsidR="31BE39EF" w:rsidRPr="008D7BE0">
              <w:rPr>
                <w:rFonts w:ascii="Aptos" w:eastAsia="Aptos" w:hAnsi="Aptos" w:cs="Aptos"/>
                <w:sz w:val="16"/>
                <w:szCs w:val="16"/>
              </w:rPr>
              <w:t xml:space="preserve">Skrive artikkel om forbilete, med fokus på rettskriving. </w:t>
            </w:r>
          </w:p>
        </w:tc>
        <w:tc>
          <w:tcPr>
            <w:tcW w:w="1440" w:type="dxa"/>
            <w:shd w:val="clear" w:color="auto" w:fill="D1A2FC"/>
          </w:tcPr>
          <w:p w14:paraId="636A534E" w14:textId="738652EC" w:rsidR="0030298B" w:rsidRPr="008D7BE0" w:rsidRDefault="3541B093" w:rsidP="00F8954A">
            <w:pPr>
              <w:rPr>
                <w:rFonts w:ascii="Aptos" w:hAnsi="Aptos" w:cstheme="majorBidi"/>
                <w:sz w:val="16"/>
                <w:szCs w:val="16"/>
                <w:lang w:val="nb-NO"/>
              </w:rPr>
            </w:pPr>
            <w:r w:rsidRPr="008D7BE0">
              <w:rPr>
                <w:rFonts w:ascii="Aptos" w:hAnsi="Aptos" w:cstheme="majorBidi"/>
                <w:sz w:val="16"/>
                <w:szCs w:val="16"/>
                <w:lang w:val="nb-NO"/>
              </w:rPr>
              <w:t>SAMFUNN</w:t>
            </w:r>
            <w:r w:rsidR="495B1FD9" w:rsidRPr="008D7BE0">
              <w:rPr>
                <w:rFonts w:ascii="Aptos" w:hAnsi="Aptos" w:cstheme="majorBidi"/>
                <w:sz w:val="16"/>
                <w:szCs w:val="16"/>
                <w:lang w:val="nb-NO"/>
              </w:rPr>
              <w:t>SFAG</w:t>
            </w:r>
          </w:p>
        </w:tc>
        <w:tc>
          <w:tcPr>
            <w:tcW w:w="3150" w:type="dxa"/>
          </w:tcPr>
          <w:p w14:paraId="3845BDC6" w14:textId="5C05339A" w:rsidR="00DA0D8D" w:rsidRPr="008D7BE0" w:rsidRDefault="00266D6F" w:rsidP="00857F53">
            <w:pPr>
              <w:rPr>
                <w:rFonts w:ascii="Aptos" w:hAnsi="Aptos" w:cstheme="majorHAnsi"/>
                <w:sz w:val="16"/>
                <w:szCs w:val="16"/>
              </w:rPr>
            </w:pPr>
            <w:r w:rsidRPr="008D7BE0">
              <w:rPr>
                <w:rFonts w:ascii="Aptos" w:hAnsi="Aptos" w:cstheme="majorHAnsi"/>
                <w:sz w:val="16"/>
                <w:szCs w:val="16"/>
              </w:rPr>
              <w:t xml:space="preserve">Nytt kap: </w:t>
            </w:r>
            <w:r w:rsidR="008D7BE0" w:rsidRPr="008D7BE0">
              <w:rPr>
                <w:rFonts w:ascii="Aptos" w:hAnsi="Aptos" w:cstheme="majorHAnsi"/>
                <w:sz w:val="16"/>
                <w:szCs w:val="16"/>
              </w:rPr>
              <w:t>Fattigdom og rikdom i verda</w:t>
            </w:r>
          </w:p>
        </w:tc>
      </w:tr>
      <w:tr w:rsidR="00E90DE4" w:rsidRPr="008D7BE0" w14:paraId="03354D16" w14:textId="77777777" w:rsidTr="32FBD08B">
        <w:trPr>
          <w:trHeight w:val="300"/>
        </w:trPr>
        <w:tc>
          <w:tcPr>
            <w:tcW w:w="1650" w:type="dxa"/>
            <w:shd w:val="clear" w:color="auto" w:fill="D1A2FC"/>
          </w:tcPr>
          <w:p w14:paraId="57C97392" w14:textId="713A871F" w:rsidR="0030298B" w:rsidRPr="008D7BE0" w:rsidRDefault="0030298B" w:rsidP="0030298B">
            <w:pPr>
              <w:rPr>
                <w:rFonts w:ascii="Aptos" w:hAnsi="Aptos" w:cstheme="majorHAnsi"/>
                <w:sz w:val="16"/>
                <w:szCs w:val="16"/>
                <w:lang w:val="nb-NO"/>
              </w:rPr>
            </w:pPr>
            <w:r w:rsidRPr="008D7BE0">
              <w:rPr>
                <w:rFonts w:ascii="Aptos" w:hAnsi="Aptos" w:cstheme="majorHAnsi"/>
                <w:sz w:val="16"/>
                <w:szCs w:val="16"/>
                <w:lang w:val="nb-NO"/>
              </w:rPr>
              <w:t>MAT</w:t>
            </w:r>
            <w:r w:rsidR="00AC65F3" w:rsidRPr="008D7BE0">
              <w:rPr>
                <w:rFonts w:ascii="Aptos" w:hAnsi="Aptos" w:cstheme="majorHAnsi"/>
                <w:sz w:val="16"/>
                <w:szCs w:val="16"/>
                <w:lang w:val="nb-NO"/>
              </w:rPr>
              <w:t>EMATIKK</w:t>
            </w:r>
          </w:p>
        </w:tc>
        <w:tc>
          <w:tcPr>
            <w:tcW w:w="3751" w:type="dxa"/>
          </w:tcPr>
          <w:p w14:paraId="62EBF3C5" w14:textId="6AD32DF0" w:rsidR="0030298B" w:rsidRPr="008D7BE0" w:rsidRDefault="0030298B" w:rsidP="00857F53">
            <w:pPr>
              <w:rPr>
                <w:rFonts w:ascii="Aptos" w:eastAsia="Calibri" w:hAnsi="Aptos" w:cstheme="majorBidi"/>
                <w:sz w:val="16"/>
                <w:szCs w:val="16"/>
                <w:lang w:eastAsia="nn-NO"/>
              </w:rPr>
            </w:pPr>
          </w:p>
        </w:tc>
        <w:tc>
          <w:tcPr>
            <w:tcW w:w="1440" w:type="dxa"/>
            <w:shd w:val="clear" w:color="auto" w:fill="D1A2FC"/>
          </w:tcPr>
          <w:p w14:paraId="5FEB466F" w14:textId="77777777" w:rsidR="0030298B" w:rsidRPr="008D7BE0" w:rsidRDefault="0030298B" w:rsidP="0030298B">
            <w:pPr>
              <w:rPr>
                <w:rFonts w:ascii="Aptos" w:hAnsi="Aptos" w:cstheme="majorHAnsi"/>
                <w:sz w:val="16"/>
                <w:szCs w:val="16"/>
                <w:lang w:val="nb-NO"/>
              </w:rPr>
            </w:pPr>
            <w:r w:rsidRPr="008D7BE0">
              <w:rPr>
                <w:rFonts w:ascii="Aptos" w:hAnsi="Aptos" w:cstheme="majorHAnsi"/>
                <w:sz w:val="16"/>
                <w:szCs w:val="16"/>
                <w:lang w:val="nb-NO"/>
              </w:rPr>
              <w:t>KRLE</w:t>
            </w:r>
          </w:p>
        </w:tc>
        <w:tc>
          <w:tcPr>
            <w:tcW w:w="3150" w:type="dxa"/>
          </w:tcPr>
          <w:p w14:paraId="6D98A12B" w14:textId="609E81DC" w:rsidR="00010709" w:rsidRPr="008D7BE0" w:rsidRDefault="00266D6F" w:rsidP="00857F53">
            <w:pPr>
              <w:rPr>
                <w:rFonts w:ascii="Aptos" w:hAnsi="Aptos" w:cstheme="majorHAnsi"/>
                <w:sz w:val="16"/>
                <w:szCs w:val="16"/>
              </w:rPr>
            </w:pPr>
            <w:r w:rsidRPr="008D7BE0">
              <w:rPr>
                <w:rFonts w:ascii="Aptos" w:hAnsi="Aptos" w:cstheme="majorHAnsi"/>
                <w:sz w:val="16"/>
                <w:szCs w:val="16"/>
              </w:rPr>
              <w:t>Lære om kristninga av samane</w:t>
            </w:r>
          </w:p>
        </w:tc>
      </w:tr>
      <w:tr w:rsidR="00B34E53" w:rsidRPr="008D7BE0" w14:paraId="53BD7D2E" w14:textId="77777777" w:rsidTr="32FBD08B">
        <w:trPr>
          <w:trHeight w:val="300"/>
        </w:trPr>
        <w:tc>
          <w:tcPr>
            <w:tcW w:w="1650" w:type="dxa"/>
            <w:shd w:val="clear" w:color="auto" w:fill="D1A2FC"/>
          </w:tcPr>
          <w:p w14:paraId="24FA9E86" w14:textId="77777777" w:rsidR="00B34E53" w:rsidRPr="008D7BE0" w:rsidRDefault="00B34E53" w:rsidP="00B34E53">
            <w:pPr>
              <w:rPr>
                <w:rFonts w:ascii="Aptos" w:hAnsi="Aptos" w:cstheme="majorHAnsi"/>
                <w:sz w:val="16"/>
                <w:szCs w:val="16"/>
                <w:lang w:val="nb-NO"/>
              </w:rPr>
            </w:pPr>
            <w:r w:rsidRPr="008D7BE0">
              <w:rPr>
                <w:rFonts w:ascii="Aptos" w:hAnsi="Aptos" w:cstheme="majorHAnsi"/>
                <w:sz w:val="16"/>
                <w:szCs w:val="16"/>
                <w:lang w:val="nb-NO"/>
              </w:rPr>
              <w:t>ENGELSK</w:t>
            </w:r>
          </w:p>
        </w:tc>
        <w:tc>
          <w:tcPr>
            <w:tcW w:w="3751" w:type="dxa"/>
          </w:tcPr>
          <w:p w14:paraId="5997CC1D" w14:textId="1A1BFF9D" w:rsidR="00B34E53" w:rsidRPr="008D7BE0" w:rsidRDefault="65593B10" w:rsidP="6EB5DA19">
            <w:pPr>
              <w:spacing w:line="257" w:lineRule="auto"/>
              <w:rPr>
                <w:rFonts w:ascii="Aptos" w:eastAsia="Roboto" w:hAnsi="Aptos" w:cs="Roboto"/>
                <w:color w:val="303030"/>
                <w:sz w:val="16"/>
                <w:szCs w:val="16"/>
                <w:lang w:val="en-US"/>
              </w:rPr>
            </w:pPr>
            <w:r w:rsidRPr="008D7BE0">
              <w:rPr>
                <w:rFonts w:ascii="Aptos" w:eastAsia="Roboto" w:hAnsi="Aptos" w:cs="Roboto"/>
                <w:color w:val="303030"/>
                <w:sz w:val="16"/>
                <w:szCs w:val="16"/>
                <w:lang w:val="en-US"/>
              </w:rPr>
              <w:t xml:space="preserve">Work in a team and have knowledge about the aboriginals and the maori. </w:t>
            </w:r>
          </w:p>
        </w:tc>
        <w:tc>
          <w:tcPr>
            <w:tcW w:w="1440" w:type="dxa"/>
            <w:shd w:val="clear" w:color="auto" w:fill="D1A2FC"/>
          </w:tcPr>
          <w:p w14:paraId="7347E2F3" w14:textId="2016F25D" w:rsidR="00B34E53" w:rsidRPr="008D7BE0" w:rsidRDefault="00B34E53" w:rsidP="00B34E53">
            <w:pPr>
              <w:rPr>
                <w:rFonts w:ascii="Aptos" w:hAnsi="Aptos" w:cstheme="majorHAnsi"/>
                <w:sz w:val="16"/>
                <w:szCs w:val="16"/>
                <w:lang w:val="nb-NO"/>
              </w:rPr>
            </w:pPr>
            <w:r w:rsidRPr="008D7BE0">
              <w:rPr>
                <w:rFonts w:ascii="Aptos" w:hAnsi="Aptos" w:cstheme="majorHAnsi"/>
                <w:sz w:val="16"/>
                <w:szCs w:val="16"/>
                <w:lang w:val="nb-NO"/>
              </w:rPr>
              <w:t>NATURFAG</w:t>
            </w:r>
          </w:p>
        </w:tc>
        <w:tc>
          <w:tcPr>
            <w:tcW w:w="3150" w:type="dxa"/>
          </w:tcPr>
          <w:p w14:paraId="110FFD37" w14:textId="0DCD950F" w:rsidR="00B34E53" w:rsidRPr="008D7BE0" w:rsidRDefault="00B34E53" w:rsidP="64B4FC5E">
            <w:pPr>
              <w:rPr>
                <w:rFonts w:ascii="Aptos" w:hAnsi="Aptos" w:cstheme="majorBidi"/>
                <w:sz w:val="16"/>
                <w:szCs w:val="16"/>
              </w:rPr>
            </w:pPr>
          </w:p>
        </w:tc>
      </w:tr>
      <w:tr w:rsidR="00B34E53" w:rsidRPr="008D7BE0" w14:paraId="36AD9760" w14:textId="77777777" w:rsidTr="32FBD08B">
        <w:trPr>
          <w:trHeight w:val="300"/>
        </w:trPr>
        <w:tc>
          <w:tcPr>
            <w:tcW w:w="1650" w:type="dxa"/>
            <w:shd w:val="clear" w:color="auto" w:fill="D1A2FC"/>
          </w:tcPr>
          <w:p w14:paraId="537E1711" w14:textId="77777777" w:rsidR="00B34E53" w:rsidRPr="008D7BE0" w:rsidRDefault="00B34E53" w:rsidP="00B34E53">
            <w:pPr>
              <w:rPr>
                <w:rFonts w:ascii="Aptos" w:hAnsi="Aptos" w:cstheme="majorHAnsi"/>
                <w:sz w:val="16"/>
                <w:szCs w:val="16"/>
                <w:lang w:val="nb-NO"/>
              </w:rPr>
            </w:pPr>
            <w:r w:rsidRPr="008D7BE0">
              <w:rPr>
                <w:rFonts w:ascii="Aptos" w:hAnsi="Aptos" w:cstheme="majorHAnsi"/>
                <w:sz w:val="16"/>
                <w:szCs w:val="16"/>
                <w:lang w:val="nb-NO"/>
              </w:rPr>
              <w:t>SPANSK</w:t>
            </w:r>
          </w:p>
        </w:tc>
        <w:tc>
          <w:tcPr>
            <w:tcW w:w="3751" w:type="dxa"/>
          </w:tcPr>
          <w:p w14:paraId="6B699379" w14:textId="2651E978" w:rsidR="00B34E53" w:rsidRPr="008D7BE0" w:rsidRDefault="4DCCCBCF" w:rsidP="3020BA7B">
            <w:pPr>
              <w:spacing w:line="257" w:lineRule="auto"/>
              <w:rPr>
                <w:rFonts w:ascii="Aptos" w:eastAsia="Aptos" w:hAnsi="Aptos" w:cs="Aptos"/>
                <w:sz w:val="16"/>
                <w:szCs w:val="16"/>
              </w:rPr>
            </w:pPr>
            <w:r w:rsidRPr="008D7BE0">
              <w:rPr>
                <w:rFonts w:ascii="Aptos" w:eastAsia="Aptos" w:hAnsi="Aptos" w:cs="Aptos"/>
                <w:color w:val="000000" w:themeColor="text1"/>
                <w:sz w:val="16"/>
                <w:szCs w:val="16"/>
              </w:rPr>
              <w:t xml:space="preserve">Korleis uttrykke seg i framtid, fortelje om kva ein </w:t>
            </w:r>
            <w:r w:rsidRPr="008D7BE0">
              <w:rPr>
                <w:rFonts w:ascii="Aptos" w:eastAsia="Aptos" w:hAnsi="Aptos" w:cs="Aptos"/>
                <w:b/>
                <w:bCs/>
                <w:color w:val="000000" w:themeColor="text1"/>
                <w:sz w:val="16"/>
                <w:szCs w:val="16"/>
              </w:rPr>
              <w:t xml:space="preserve">skal </w:t>
            </w:r>
            <w:r w:rsidRPr="008D7BE0">
              <w:rPr>
                <w:rFonts w:ascii="Aptos" w:eastAsia="Aptos" w:hAnsi="Aptos" w:cs="Aptos"/>
                <w:color w:val="000000" w:themeColor="text1"/>
                <w:sz w:val="16"/>
                <w:szCs w:val="16"/>
              </w:rPr>
              <w:t>gjere</w:t>
            </w:r>
          </w:p>
        </w:tc>
        <w:tc>
          <w:tcPr>
            <w:tcW w:w="1440" w:type="dxa"/>
            <w:shd w:val="clear" w:color="auto" w:fill="D1A2FC"/>
          </w:tcPr>
          <w:p w14:paraId="2832DB9D" w14:textId="77777777" w:rsidR="00B34E53" w:rsidRPr="008D7BE0" w:rsidRDefault="00B34E53" w:rsidP="00B34E53">
            <w:pPr>
              <w:rPr>
                <w:rFonts w:ascii="Aptos" w:hAnsi="Aptos" w:cstheme="majorHAnsi"/>
                <w:sz w:val="16"/>
                <w:szCs w:val="16"/>
              </w:rPr>
            </w:pPr>
            <w:r w:rsidRPr="008D7BE0">
              <w:rPr>
                <w:rFonts w:ascii="Aptos" w:hAnsi="Aptos" w:cstheme="majorHAnsi"/>
                <w:sz w:val="16"/>
                <w:szCs w:val="16"/>
                <w:lang w:val="nb-NO"/>
              </w:rPr>
              <w:t>KRO</w:t>
            </w:r>
            <w:r w:rsidRPr="008D7BE0">
              <w:rPr>
                <w:rFonts w:ascii="Aptos" w:hAnsi="Aptos" w:cstheme="majorHAnsi"/>
                <w:sz w:val="16"/>
                <w:szCs w:val="16"/>
              </w:rPr>
              <w:t>PPSØVING</w:t>
            </w:r>
          </w:p>
        </w:tc>
        <w:tc>
          <w:tcPr>
            <w:tcW w:w="3150" w:type="dxa"/>
          </w:tcPr>
          <w:p w14:paraId="3FE9F23F" w14:textId="2FAFC499" w:rsidR="00B34E53" w:rsidRPr="008D7BE0" w:rsidRDefault="00B34E53" w:rsidP="00857F53">
            <w:pPr>
              <w:rPr>
                <w:rFonts w:ascii="Aptos" w:eastAsia="Calibri" w:hAnsi="Aptos" w:cstheme="majorBidi"/>
                <w:color w:val="303030"/>
                <w:sz w:val="16"/>
                <w:szCs w:val="16"/>
                <w:lang w:val="nb-NO"/>
              </w:rPr>
            </w:pPr>
          </w:p>
        </w:tc>
      </w:tr>
      <w:tr w:rsidR="00B34E53" w:rsidRPr="008D7BE0" w14:paraId="6D97B4AC" w14:textId="77777777" w:rsidTr="32FBD08B">
        <w:trPr>
          <w:trHeight w:val="300"/>
        </w:trPr>
        <w:tc>
          <w:tcPr>
            <w:tcW w:w="1650" w:type="dxa"/>
            <w:shd w:val="clear" w:color="auto" w:fill="D1A2FC"/>
          </w:tcPr>
          <w:p w14:paraId="443EF948" w14:textId="65326BFB" w:rsidR="00B34E53" w:rsidRPr="008D7BE0" w:rsidRDefault="00B34E53" w:rsidP="00B34E53">
            <w:pPr>
              <w:rPr>
                <w:rFonts w:ascii="Aptos" w:hAnsi="Aptos" w:cstheme="majorBidi"/>
                <w:sz w:val="16"/>
                <w:szCs w:val="16"/>
                <w:lang w:val="nb-NO"/>
              </w:rPr>
            </w:pPr>
            <w:r w:rsidRPr="008D7BE0">
              <w:rPr>
                <w:rFonts w:ascii="Aptos" w:hAnsi="Aptos" w:cstheme="majorBidi"/>
                <w:sz w:val="16"/>
                <w:szCs w:val="16"/>
                <w:lang w:val="nb-NO"/>
              </w:rPr>
              <w:t>M</w:t>
            </w:r>
            <w:r w:rsidR="3D3D7E23" w:rsidRPr="008D7BE0">
              <w:rPr>
                <w:rFonts w:ascii="Aptos" w:hAnsi="Aptos" w:cstheme="majorBidi"/>
                <w:sz w:val="16"/>
                <w:szCs w:val="16"/>
                <w:lang w:val="nb-NO"/>
              </w:rPr>
              <w:t>AT OG HELSE</w:t>
            </w:r>
          </w:p>
        </w:tc>
        <w:tc>
          <w:tcPr>
            <w:tcW w:w="3751" w:type="dxa"/>
          </w:tcPr>
          <w:p w14:paraId="4D469A86" w14:textId="77777777" w:rsidR="00174B52" w:rsidRPr="008D7BE0" w:rsidRDefault="00174B52" w:rsidP="00174B52">
            <w:pPr>
              <w:spacing w:after="160"/>
              <w:rPr>
                <w:rFonts w:ascii="Aptos" w:eastAsia="Calibri" w:hAnsi="Aptos" w:cs="Calibri"/>
                <w:b/>
                <w:bCs/>
                <w:color w:val="000000"/>
                <w:sz w:val="16"/>
                <w:szCs w:val="16"/>
                <w:lang w:val="nb-NO"/>
              </w:rPr>
            </w:pPr>
            <w:r w:rsidRPr="008D7BE0">
              <w:rPr>
                <w:rFonts w:ascii="Aptos" w:eastAsia="Calibri" w:hAnsi="Aptos" w:cs="Calibri"/>
                <w:b/>
                <w:bCs/>
                <w:color w:val="000000"/>
                <w:sz w:val="16"/>
                <w:szCs w:val="16"/>
                <w:lang w:val="nb-NO"/>
              </w:rPr>
              <w:t>Matproduksjon, vurdering og forbrukarmakt:</w:t>
            </w:r>
          </w:p>
          <w:p w14:paraId="28A2D67B" w14:textId="77777777" w:rsidR="00174B52" w:rsidRPr="008D7BE0" w:rsidRDefault="00174B52" w:rsidP="00174B52">
            <w:pPr>
              <w:spacing w:after="160"/>
              <w:rPr>
                <w:rFonts w:ascii="Aptos" w:eastAsia="Calibri" w:hAnsi="Aptos" w:cs="Calibri"/>
                <w:color w:val="000000"/>
                <w:sz w:val="16"/>
                <w:szCs w:val="16"/>
                <w:lang w:val="nb-NO"/>
              </w:rPr>
            </w:pPr>
            <w:r w:rsidRPr="008D7BE0">
              <w:rPr>
                <w:rFonts w:ascii="Aptos" w:eastAsia="Calibri" w:hAnsi="Aptos" w:cs="Calibri"/>
                <w:color w:val="000000"/>
                <w:sz w:val="16"/>
                <w:szCs w:val="16"/>
                <w:lang w:val="nb-NO"/>
              </w:rPr>
              <w:t>Kritisk vurdere informasjon om matproduksjon og drøfte korleis forbrukarmakt kan påverke lokal og global matproduksjon.</w:t>
            </w:r>
          </w:p>
          <w:p w14:paraId="0A0AF152" w14:textId="77777777" w:rsidR="00174B52" w:rsidRPr="008D7BE0" w:rsidRDefault="00174B52" w:rsidP="00174B52">
            <w:pPr>
              <w:spacing w:after="160"/>
              <w:rPr>
                <w:rFonts w:ascii="Aptos" w:eastAsia="Calibri" w:hAnsi="Aptos" w:cs="Calibri"/>
                <w:color w:val="000000"/>
                <w:sz w:val="16"/>
                <w:szCs w:val="16"/>
                <w:lang w:val="nb-NO"/>
              </w:rPr>
            </w:pPr>
          </w:p>
          <w:p w14:paraId="60D898F3" w14:textId="77777777" w:rsidR="00174B52" w:rsidRPr="008D7BE0" w:rsidRDefault="00174B52" w:rsidP="00174B52">
            <w:pPr>
              <w:spacing w:after="160"/>
              <w:rPr>
                <w:rFonts w:ascii="Aptos" w:eastAsia="Calibri" w:hAnsi="Aptos" w:cs="Calibri"/>
                <w:b/>
                <w:bCs/>
                <w:color w:val="000000"/>
                <w:sz w:val="16"/>
                <w:szCs w:val="16"/>
                <w:lang w:val="nb-NO"/>
              </w:rPr>
            </w:pPr>
            <w:r w:rsidRPr="008D7BE0">
              <w:rPr>
                <w:rFonts w:ascii="Aptos" w:eastAsia="Calibri" w:hAnsi="Aptos" w:cs="Calibri"/>
                <w:b/>
                <w:bCs/>
                <w:color w:val="000000"/>
                <w:sz w:val="16"/>
                <w:szCs w:val="16"/>
                <w:lang w:val="nb-NO"/>
              </w:rPr>
              <w:t>Miljø, klima og matsikkerheit:</w:t>
            </w:r>
          </w:p>
          <w:p w14:paraId="3EEE2655" w14:textId="70708B06" w:rsidR="00B34E53" w:rsidRPr="008D7BE0" w:rsidRDefault="00174B52" w:rsidP="00762A78">
            <w:pPr>
              <w:spacing w:after="160"/>
              <w:rPr>
                <w:rFonts w:ascii="Aptos" w:eastAsia="Calibri" w:hAnsi="Aptos" w:cs="Calibri"/>
                <w:color w:val="000000"/>
                <w:sz w:val="16"/>
                <w:szCs w:val="16"/>
              </w:rPr>
            </w:pPr>
            <w:r w:rsidRPr="008D7BE0">
              <w:rPr>
                <w:rFonts w:ascii="Aptos" w:eastAsia="Calibri" w:hAnsi="Aptos" w:cs="Calibri"/>
                <w:color w:val="000000"/>
                <w:sz w:val="16"/>
                <w:szCs w:val="16"/>
              </w:rPr>
              <w:t>Utforske klimaavtrykket til matvarer og gjere greie for korleis matval og matforbruk kan påverke miljøet, klimaet og matsikkerheita.</w:t>
            </w:r>
          </w:p>
        </w:tc>
        <w:tc>
          <w:tcPr>
            <w:tcW w:w="1440" w:type="dxa"/>
            <w:shd w:val="clear" w:color="auto" w:fill="D1A2FC"/>
          </w:tcPr>
          <w:p w14:paraId="5141694A" w14:textId="7AF7E288" w:rsidR="00B34E53" w:rsidRPr="008D7BE0" w:rsidRDefault="00857F53" w:rsidP="00F8954A">
            <w:pPr>
              <w:rPr>
                <w:rFonts w:ascii="Aptos" w:hAnsi="Aptos" w:cstheme="majorBidi"/>
                <w:sz w:val="16"/>
                <w:szCs w:val="16"/>
                <w:lang w:val="nb-NO"/>
              </w:rPr>
            </w:pPr>
            <w:r w:rsidRPr="008D7BE0">
              <w:rPr>
                <w:rFonts w:ascii="Aptos" w:hAnsi="Aptos" w:cstheme="majorBidi"/>
                <w:sz w:val="16"/>
                <w:szCs w:val="16"/>
                <w:lang w:val="nb-NO"/>
              </w:rPr>
              <w:t>ARBEIDSLIVSF</w:t>
            </w:r>
            <w:r w:rsidR="019A6B84" w:rsidRPr="008D7BE0">
              <w:rPr>
                <w:rFonts w:ascii="Aptos" w:hAnsi="Aptos" w:cstheme="majorBidi"/>
                <w:sz w:val="16"/>
                <w:szCs w:val="16"/>
                <w:lang w:val="nb-NO"/>
              </w:rPr>
              <w:t>.</w:t>
            </w:r>
          </w:p>
        </w:tc>
        <w:tc>
          <w:tcPr>
            <w:tcW w:w="3150" w:type="dxa"/>
          </w:tcPr>
          <w:p w14:paraId="7696A70B" w14:textId="77777777" w:rsidR="001E5C55" w:rsidRPr="008D7BE0" w:rsidRDefault="001E5C55" w:rsidP="001E5C55">
            <w:pPr>
              <w:numPr>
                <w:ilvl w:val="0"/>
                <w:numId w:val="42"/>
              </w:numPr>
              <w:spacing w:line="259" w:lineRule="auto"/>
              <w:rPr>
                <w:rFonts w:ascii="Aptos" w:eastAsia="Calibri" w:hAnsi="Aptos" w:cs="Calibri"/>
                <w:sz w:val="16"/>
                <w:szCs w:val="16"/>
                <w:lang w:val="nb-NO"/>
              </w:rPr>
            </w:pPr>
            <w:r w:rsidRPr="008D7BE0">
              <w:rPr>
                <w:rFonts w:ascii="Aptos" w:eastAsia="Calibri" w:hAnsi="Aptos" w:cs="Calibri"/>
                <w:sz w:val="16"/>
                <w:szCs w:val="16"/>
                <w:lang w:val="nb-NO"/>
              </w:rPr>
              <w:t>produsere og levere varer og tjenester etter kvalitetskrav</w:t>
            </w:r>
          </w:p>
          <w:p w14:paraId="5687DD97" w14:textId="77777777" w:rsidR="001E5C55" w:rsidRPr="008D7BE0" w:rsidRDefault="001E5C55" w:rsidP="001E5C55">
            <w:pPr>
              <w:numPr>
                <w:ilvl w:val="0"/>
                <w:numId w:val="42"/>
              </w:numPr>
              <w:spacing w:line="259" w:lineRule="auto"/>
              <w:rPr>
                <w:rFonts w:ascii="Aptos" w:eastAsia="Calibri" w:hAnsi="Aptos" w:cs="Calibri"/>
                <w:sz w:val="16"/>
                <w:szCs w:val="16"/>
                <w:lang w:val="nb-NO"/>
              </w:rPr>
            </w:pPr>
            <w:r w:rsidRPr="008D7BE0">
              <w:rPr>
                <w:rFonts w:ascii="Aptos" w:eastAsia="Calibri" w:hAnsi="Aptos" w:cs="Calibri"/>
                <w:sz w:val="16"/>
                <w:szCs w:val="16"/>
                <w:lang w:val="nb-NO"/>
              </w:rPr>
              <w:t>samarbeide, fremme forslag og delta i beslutninger i et arbeidsfellesskap</w:t>
            </w:r>
          </w:p>
          <w:p w14:paraId="557110A0" w14:textId="1167CF49" w:rsidR="00B34E53" w:rsidRPr="008D7BE0" w:rsidRDefault="001E5C55" w:rsidP="001E5C55">
            <w:pPr>
              <w:numPr>
                <w:ilvl w:val="0"/>
                <w:numId w:val="42"/>
              </w:numPr>
              <w:spacing w:line="259" w:lineRule="auto"/>
              <w:rPr>
                <w:rFonts w:ascii="Aptos" w:eastAsia="Calibri" w:hAnsi="Aptos" w:cs="Calibri"/>
                <w:sz w:val="16"/>
                <w:szCs w:val="16"/>
                <w:lang w:val="nb-NO"/>
              </w:rPr>
            </w:pPr>
            <w:r w:rsidRPr="008D7BE0">
              <w:rPr>
                <w:rFonts w:ascii="Aptos" w:eastAsia="Calibri" w:hAnsi="Aptos" w:cs="Calibri"/>
                <w:sz w:val="16"/>
                <w:szCs w:val="16"/>
                <w:lang w:val="nb-NO"/>
              </w:rPr>
              <w:t>ivareta bærekraftige prinsipper i alle deler av arbeidsoppdraget</w:t>
            </w:r>
          </w:p>
        </w:tc>
      </w:tr>
      <w:tr w:rsidR="00F8954A" w:rsidRPr="008D7BE0" w14:paraId="55BBC430" w14:textId="77777777" w:rsidTr="32FBD08B">
        <w:trPr>
          <w:trHeight w:val="300"/>
        </w:trPr>
        <w:tc>
          <w:tcPr>
            <w:tcW w:w="1650" w:type="dxa"/>
            <w:shd w:val="clear" w:color="auto" w:fill="D1A2FC"/>
          </w:tcPr>
          <w:p w14:paraId="4BEA76C5" w14:textId="393CC4FE" w:rsidR="4CF1194B" w:rsidRPr="008D7BE0" w:rsidRDefault="4CF1194B" w:rsidP="00F8954A">
            <w:pPr>
              <w:rPr>
                <w:rFonts w:ascii="Aptos" w:hAnsi="Aptos" w:cstheme="majorBidi"/>
                <w:sz w:val="16"/>
                <w:szCs w:val="16"/>
                <w:lang w:val="nb-NO"/>
              </w:rPr>
            </w:pPr>
            <w:r w:rsidRPr="008D7BE0">
              <w:rPr>
                <w:rFonts w:ascii="Aptos" w:hAnsi="Aptos" w:cstheme="majorBidi"/>
                <w:sz w:val="16"/>
                <w:szCs w:val="16"/>
                <w:lang w:val="nb-NO"/>
              </w:rPr>
              <w:t>ENGELSK FORDJ</w:t>
            </w:r>
            <w:r w:rsidR="0997F878" w:rsidRPr="008D7BE0">
              <w:rPr>
                <w:rFonts w:ascii="Aptos" w:hAnsi="Aptos" w:cstheme="majorBidi"/>
                <w:sz w:val="16"/>
                <w:szCs w:val="16"/>
                <w:lang w:val="nb-NO"/>
              </w:rPr>
              <w:t>.</w:t>
            </w:r>
          </w:p>
        </w:tc>
        <w:tc>
          <w:tcPr>
            <w:tcW w:w="3751" w:type="dxa"/>
          </w:tcPr>
          <w:p w14:paraId="1CADC160" w14:textId="20C47D42" w:rsidR="00F8954A" w:rsidRPr="008D7BE0" w:rsidRDefault="00F8954A" w:rsidP="004A585A">
            <w:pPr>
              <w:pStyle w:val="Listeavsnitt"/>
              <w:ind w:left="218"/>
              <w:rPr>
                <w:rFonts w:ascii="Aptos" w:hAnsi="Aptos"/>
                <w:sz w:val="16"/>
                <w:szCs w:val="16"/>
                <w:lang w:val="nb-NO"/>
              </w:rPr>
            </w:pPr>
          </w:p>
        </w:tc>
        <w:tc>
          <w:tcPr>
            <w:tcW w:w="1440" w:type="dxa"/>
            <w:shd w:val="clear" w:color="auto" w:fill="D1A2FC"/>
          </w:tcPr>
          <w:p w14:paraId="73A979A9" w14:textId="2399B716" w:rsidR="4CF1194B" w:rsidRPr="008D7BE0" w:rsidRDefault="003D28E0" w:rsidP="00F8954A">
            <w:pPr>
              <w:rPr>
                <w:rFonts w:ascii="Aptos" w:hAnsi="Aptos" w:cstheme="majorBidi"/>
                <w:sz w:val="16"/>
                <w:szCs w:val="16"/>
                <w:lang w:val="nb-NO"/>
              </w:rPr>
            </w:pPr>
            <w:r w:rsidRPr="008D7BE0">
              <w:rPr>
                <w:rFonts w:ascii="Aptos" w:hAnsi="Aptos" w:cstheme="majorBidi"/>
                <w:sz w:val="16"/>
                <w:szCs w:val="16"/>
                <w:lang w:val="nb-NO"/>
              </w:rPr>
              <w:t>FYSISK, AKTIVITET OG HELSE</w:t>
            </w:r>
          </w:p>
        </w:tc>
        <w:tc>
          <w:tcPr>
            <w:tcW w:w="3150" w:type="dxa"/>
          </w:tcPr>
          <w:p w14:paraId="687F2D32" w14:textId="22DC1E1E" w:rsidR="00F8954A" w:rsidRPr="008D7BE0" w:rsidRDefault="00F8954A" w:rsidP="663F76F5">
            <w:pPr>
              <w:rPr>
                <w:rFonts w:ascii="Aptos" w:hAnsi="Aptos" w:cstheme="majorBidi"/>
                <w:sz w:val="16"/>
                <w:szCs w:val="16"/>
              </w:rPr>
            </w:pPr>
          </w:p>
        </w:tc>
      </w:tr>
      <w:tr w:rsidR="003D28E0" w:rsidRPr="008D7BE0" w14:paraId="2914A7C2" w14:textId="77777777" w:rsidTr="32FBD08B">
        <w:trPr>
          <w:trHeight w:val="300"/>
        </w:trPr>
        <w:tc>
          <w:tcPr>
            <w:tcW w:w="1650" w:type="dxa"/>
            <w:shd w:val="clear" w:color="auto" w:fill="D1A2FC"/>
          </w:tcPr>
          <w:p w14:paraId="38B0362E" w14:textId="42768AA3" w:rsidR="003D28E0" w:rsidRPr="008D7BE0" w:rsidRDefault="003D28E0" w:rsidP="00F8954A">
            <w:pPr>
              <w:rPr>
                <w:rFonts w:ascii="Aptos" w:hAnsi="Aptos" w:cstheme="majorBidi"/>
                <w:sz w:val="16"/>
                <w:szCs w:val="16"/>
                <w:lang w:val="nb-NO"/>
              </w:rPr>
            </w:pPr>
            <w:r w:rsidRPr="008D7BE0">
              <w:rPr>
                <w:rFonts w:ascii="Aptos" w:hAnsi="Aptos" w:cstheme="majorBidi"/>
                <w:sz w:val="16"/>
                <w:szCs w:val="16"/>
                <w:lang w:val="nb-NO"/>
              </w:rPr>
              <w:t>PROGRAMMERING</w:t>
            </w:r>
          </w:p>
        </w:tc>
        <w:tc>
          <w:tcPr>
            <w:tcW w:w="3751" w:type="dxa"/>
          </w:tcPr>
          <w:p w14:paraId="5B1B46E5" w14:textId="77777777" w:rsidR="003D28E0" w:rsidRPr="008D7BE0" w:rsidRDefault="003D28E0" w:rsidP="00F121E9">
            <w:pPr>
              <w:pStyle w:val="Listeavsnitt"/>
              <w:spacing w:after="160" w:line="256" w:lineRule="auto"/>
              <w:ind w:left="342"/>
              <w:rPr>
                <w:rFonts w:ascii="Aptos" w:hAnsi="Aptos"/>
                <w:sz w:val="16"/>
                <w:szCs w:val="16"/>
                <w:lang w:val="nb-NO"/>
              </w:rPr>
            </w:pPr>
          </w:p>
        </w:tc>
        <w:tc>
          <w:tcPr>
            <w:tcW w:w="1440" w:type="dxa"/>
            <w:shd w:val="clear" w:color="auto" w:fill="D1A2FC"/>
          </w:tcPr>
          <w:p w14:paraId="407BA445" w14:textId="17C436AD" w:rsidR="003D28E0" w:rsidRPr="008D7BE0" w:rsidRDefault="003D28E0" w:rsidP="00F8954A">
            <w:pPr>
              <w:rPr>
                <w:rFonts w:ascii="Aptos" w:hAnsi="Aptos" w:cstheme="majorBidi"/>
                <w:sz w:val="16"/>
                <w:szCs w:val="16"/>
                <w:lang w:val="nb-NO"/>
              </w:rPr>
            </w:pPr>
            <w:r w:rsidRPr="008D7BE0">
              <w:rPr>
                <w:rFonts w:ascii="Aptos" w:hAnsi="Aptos" w:cstheme="majorBidi"/>
                <w:sz w:val="16"/>
                <w:szCs w:val="16"/>
                <w:lang w:val="nb-NO"/>
              </w:rPr>
              <w:t>FRIL</w:t>
            </w:r>
            <w:r w:rsidR="00F63A4B" w:rsidRPr="008D7BE0">
              <w:rPr>
                <w:rFonts w:ascii="Aptos" w:hAnsi="Aptos" w:cstheme="majorBidi"/>
                <w:sz w:val="16"/>
                <w:szCs w:val="16"/>
                <w:lang w:val="nb-NO"/>
              </w:rPr>
              <w:t>UFTSLIV</w:t>
            </w:r>
          </w:p>
        </w:tc>
        <w:tc>
          <w:tcPr>
            <w:tcW w:w="3150" w:type="dxa"/>
          </w:tcPr>
          <w:p w14:paraId="6259C62D" w14:textId="717C2B2E" w:rsidR="003D28E0" w:rsidRPr="008D7BE0" w:rsidRDefault="003D28E0" w:rsidP="00F8954A">
            <w:pPr>
              <w:rPr>
                <w:rFonts w:ascii="Aptos" w:hAnsi="Aptos" w:cstheme="majorBidi"/>
                <w:sz w:val="16"/>
                <w:szCs w:val="16"/>
              </w:rPr>
            </w:pPr>
          </w:p>
        </w:tc>
      </w:tr>
    </w:tbl>
    <w:p w14:paraId="1F72F646" w14:textId="77777777" w:rsidR="00FA2836" w:rsidRPr="008D7BE0" w:rsidRDefault="00FA2836" w:rsidP="00FA2836">
      <w:pPr>
        <w:rPr>
          <w:rFonts w:ascii="Aptos" w:hAnsi="Aptos" w:cstheme="majorHAnsi"/>
          <w:sz w:val="16"/>
          <w:szCs w:val="16"/>
        </w:rPr>
      </w:pPr>
    </w:p>
    <w:tbl>
      <w:tblPr>
        <w:tblW w:w="10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3270"/>
        <w:gridCol w:w="4110"/>
      </w:tblGrid>
      <w:tr w:rsidR="00290670" w:rsidRPr="008D7BE0" w14:paraId="5E8DFBFE"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7300A55" w14:textId="77777777" w:rsidR="00290670" w:rsidRPr="008D7BE0" w:rsidRDefault="00290670" w:rsidP="00290670">
            <w:pPr>
              <w:jc w:val="center"/>
              <w:rPr>
                <w:rFonts w:ascii="Aptos" w:hAnsi="Aptos" w:cstheme="majorHAnsi"/>
                <w:b/>
                <w:sz w:val="16"/>
                <w:szCs w:val="16"/>
              </w:rPr>
            </w:pPr>
            <w:r w:rsidRPr="008D7BE0">
              <w:rPr>
                <w:rFonts w:ascii="Aptos" w:hAnsi="Aptos" w:cstheme="majorHAnsi"/>
                <w:b/>
                <w:sz w:val="16"/>
                <w:szCs w:val="16"/>
              </w:rPr>
              <w:t>Dag</w:t>
            </w:r>
          </w:p>
        </w:tc>
        <w:tc>
          <w:tcPr>
            <w:tcW w:w="327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18956C0" w14:textId="77777777" w:rsidR="00290670" w:rsidRPr="008D7BE0" w:rsidRDefault="00290670" w:rsidP="00290670">
            <w:pPr>
              <w:jc w:val="center"/>
              <w:rPr>
                <w:rFonts w:ascii="Aptos" w:hAnsi="Aptos" w:cstheme="majorHAnsi"/>
                <w:b/>
                <w:sz w:val="16"/>
                <w:szCs w:val="16"/>
              </w:rPr>
            </w:pPr>
            <w:r w:rsidRPr="008D7BE0">
              <w:rPr>
                <w:rFonts w:ascii="Aptos" w:hAnsi="Aptos" w:cstheme="majorHAnsi"/>
                <w:b/>
                <w:sz w:val="16"/>
                <w:szCs w:val="16"/>
              </w:rPr>
              <w:t xml:space="preserve">Heimearbeid </w:t>
            </w:r>
          </w:p>
        </w:tc>
        <w:tc>
          <w:tcPr>
            <w:tcW w:w="411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4F8EFAA" w14:textId="77777777" w:rsidR="00290670" w:rsidRPr="008D7BE0" w:rsidRDefault="00290670" w:rsidP="00290670">
            <w:pPr>
              <w:jc w:val="center"/>
              <w:rPr>
                <w:rFonts w:ascii="Aptos" w:hAnsi="Aptos" w:cstheme="majorHAnsi"/>
                <w:b/>
                <w:sz w:val="16"/>
                <w:szCs w:val="16"/>
              </w:rPr>
            </w:pPr>
            <w:r w:rsidRPr="008D7BE0">
              <w:rPr>
                <w:rFonts w:ascii="Aptos" w:hAnsi="Aptos" w:cstheme="majorHAnsi"/>
                <w:b/>
                <w:sz w:val="16"/>
                <w:szCs w:val="16"/>
              </w:rPr>
              <w:t>På skulen</w:t>
            </w:r>
          </w:p>
        </w:tc>
      </w:tr>
      <w:tr w:rsidR="00290670" w:rsidRPr="008D7BE0" w14:paraId="19041DC4"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E3101CA" w14:textId="77777777" w:rsidR="00290670" w:rsidRPr="008D7BE0" w:rsidRDefault="00290670" w:rsidP="00290670">
            <w:pPr>
              <w:jc w:val="center"/>
              <w:rPr>
                <w:rFonts w:ascii="Aptos" w:hAnsi="Aptos" w:cstheme="majorHAnsi"/>
                <w:b/>
                <w:sz w:val="16"/>
                <w:szCs w:val="16"/>
              </w:rPr>
            </w:pPr>
            <w:r w:rsidRPr="008D7BE0">
              <w:rPr>
                <w:rFonts w:ascii="Aptos" w:hAnsi="Aptos" w:cstheme="majorHAnsi"/>
                <w:b/>
                <w:sz w:val="16"/>
                <w:szCs w:val="16"/>
              </w:rPr>
              <w:t>Måndag</w:t>
            </w:r>
          </w:p>
        </w:tc>
        <w:tc>
          <w:tcPr>
            <w:tcW w:w="327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8CE6F91" w14:textId="77777777" w:rsidR="00290670" w:rsidRPr="008D7BE0" w:rsidRDefault="00290670" w:rsidP="00290670">
            <w:pPr>
              <w:jc w:val="center"/>
              <w:rPr>
                <w:rFonts w:ascii="Aptos"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1CDCEAD" w14:textId="77777777" w:rsidR="00290670" w:rsidRPr="008D7BE0" w:rsidRDefault="00290670" w:rsidP="00290670">
            <w:pPr>
              <w:jc w:val="center"/>
              <w:rPr>
                <w:rFonts w:ascii="Aptos" w:hAnsi="Aptos" w:cstheme="majorHAnsi"/>
                <w:sz w:val="16"/>
                <w:szCs w:val="16"/>
              </w:rPr>
            </w:pPr>
          </w:p>
        </w:tc>
      </w:tr>
      <w:tr w:rsidR="00950C10" w:rsidRPr="008D7BE0" w14:paraId="29AD0137"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00FAABBE" w14:textId="06A04519" w:rsidR="00950C10" w:rsidRPr="008D7BE0" w:rsidRDefault="00D66258" w:rsidP="00D66258">
            <w:pPr>
              <w:spacing w:line="276" w:lineRule="auto"/>
              <w:jc w:val="center"/>
              <w:rPr>
                <w:rFonts w:ascii="Aptos" w:hAnsi="Aptos" w:cstheme="minorHAnsi"/>
                <w:sz w:val="16"/>
                <w:szCs w:val="16"/>
              </w:rPr>
            </w:pPr>
            <w:r w:rsidRPr="008D7BE0">
              <w:rPr>
                <w:rFonts w:ascii="Aptos" w:hAnsi="Aptos" w:cstheme="minorHAnsi"/>
                <w:sz w:val="16"/>
                <w:szCs w:val="16"/>
              </w:rPr>
              <w:t>NATURFAG</w:t>
            </w:r>
          </w:p>
        </w:tc>
        <w:tc>
          <w:tcPr>
            <w:tcW w:w="3270" w:type="dxa"/>
            <w:vMerge w:val="restart"/>
          </w:tcPr>
          <w:p w14:paraId="23DE523C" w14:textId="77777777" w:rsidR="00950C10" w:rsidRPr="008D7BE0" w:rsidRDefault="00950C10" w:rsidP="00290670">
            <w:pPr>
              <w:spacing w:line="276" w:lineRule="auto"/>
              <w:rPr>
                <w:rFonts w:ascii="Aptos" w:eastAsiaTheme="minorEastAsia"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52E56223" w14:textId="357205B5" w:rsidR="00950C10" w:rsidRPr="008D7BE0" w:rsidRDefault="003F1EE8" w:rsidP="6EB5DA19">
            <w:pPr>
              <w:spacing w:line="276" w:lineRule="auto"/>
              <w:rPr>
                <w:rFonts w:ascii="Aptos" w:eastAsiaTheme="minorEastAsia" w:hAnsi="Aptos" w:cstheme="majorBidi"/>
                <w:sz w:val="16"/>
                <w:szCs w:val="16"/>
                <w:lang w:val="nb-NO"/>
              </w:rPr>
            </w:pPr>
            <w:r w:rsidRPr="008D7BE0">
              <w:rPr>
                <w:rFonts w:ascii="Aptos" w:eastAsiaTheme="minorEastAsia" w:hAnsi="Aptos" w:cstheme="majorBidi"/>
                <w:sz w:val="16"/>
                <w:szCs w:val="16"/>
                <w:lang w:val="nb-NO"/>
              </w:rPr>
              <w:t xml:space="preserve">Repetisjon av </w:t>
            </w:r>
            <w:r w:rsidR="00AD3D50" w:rsidRPr="008D7BE0">
              <w:rPr>
                <w:rFonts w:ascii="Aptos" w:eastAsiaTheme="minorEastAsia" w:hAnsi="Aptos" w:cstheme="majorBidi"/>
                <w:sz w:val="16"/>
                <w:szCs w:val="16"/>
                <w:lang w:val="nb-NO"/>
              </w:rPr>
              <w:t>energibevaring, energitap og energikvalitet</w:t>
            </w:r>
            <w:r w:rsidR="001C0984" w:rsidRPr="008D7BE0">
              <w:rPr>
                <w:rFonts w:ascii="Aptos" w:eastAsiaTheme="minorEastAsia" w:hAnsi="Aptos" w:cstheme="majorBidi"/>
                <w:sz w:val="16"/>
                <w:szCs w:val="16"/>
                <w:lang w:val="nb-NO"/>
              </w:rPr>
              <w:t xml:space="preserve"> (side </w:t>
            </w:r>
            <w:r w:rsidR="00DC6175" w:rsidRPr="008D7BE0">
              <w:rPr>
                <w:rFonts w:ascii="Aptos" w:eastAsiaTheme="minorEastAsia" w:hAnsi="Aptos" w:cstheme="majorBidi"/>
                <w:sz w:val="16"/>
                <w:szCs w:val="16"/>
                <w:lang w:val="nb-NO"/>
              </w:rPr>
              <w:t>92-97)</w:t>
            </w:r>
            <w:r w:rsidR="00AD3D50" w:rsidRPr="008D7BE0">
              <w:rPr>
                <w:rFonts w:ascii="Aptos" w:eastAsiaTheme="minorEastAsia" w:hAnsi="Aptos" w:cstheme="majorBidi"/>
                <w:sz w:val="16"/>
                <w:szCs w:val="16"/>
                <w:lang w:val="nb-NO"/>
              </w:rPr>
              <w:t>.</w:t>
            </w:r>
          </w:p>
        </w:tc>
      </w:tr>
      <w:tr w:rsidR="00950C10" w:rsidRPr="008D7BE0" w14:paraId="3FBA10DC"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7F2F599F" w14:textId="265089E9" w:rsidR="00950C10" w:rsidRPr="008D7BE0" w:rsidRDefault="00D66258" w:rsidP="00F8954A">
            <w:pPr>
              <w:spacing w:line="276" w:lineRule="auto"/>
              <w:jc w:val="center"/>
              <w:rPr>
                <w:rFonts w:ascii="Aptos" w:hAnsi="Aptos" w:cstheme="minorHAnsi"/>
                <w:sz w:val="16"/>
                <w:szCs w:val="16"/>
              </w:rPr>
            </w:pPr>
            <w:r w:rsidRPr="008D7BE0">
              <w:rPr>
                <w:rFonts w:ascii="Aptos" w:hAnsi="Aptos" w:cstheme="minorHAnsi"/>
                <w:sz w:val="16"/>
                <w:szCs w:val="16"/>
              </w:rPr>
              <w:t>KRLE</w:t>
            </w:r>
          </w:p>
        </w:tc>
        <w:tc>
          <w:tcPr>
            <w:tcW w:w="3270" w:type="dxa"/>
            <w:vMerge/>
          </w:tcPr>
          <w:p w14:paraId="07547A01" w14:textId="77777777" w:rsidR="00950C10" w:rsidRPr="008D7BE0" w:rsidRDefault="00950C10" w:rsidP="00290670">
            <w:pPr>
              <w:spacing w:line="276" w:lineRule="auto"/>
              <w:rPr>
                <w:rFonts w:ascii="Aptos" w:eastAsiaTheme="minorEastAsia"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5043CB0F" w14:textId="6B2A87CE" w:rsidR="00950C10" w:rsidRPr="008D7BE0" w:rsidRDefault="00010143" w:rsidP="00290670">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 xml:space="preserve">Me snakkar om </w:t>
            </w:r>
            <w:r w:rsidR="00050BEA" w:rsidRPr="008D7BE0">
              <w:rPr>
                <w:rFonts w:ascii="Aptos" w:eastAsiaTheme="minorEastAsia" w:hAnsi="Aptos" w:cstheme="majorBidi"/>
                <w:sz w:val="16"/>
                <w:szCs w:val="16"/>
              </w:rPr>
              <w:t>kristninga</w:t>
            </w:r>
            <w:r w:rsidR="007F652D" w:rsidRPr="008D7BE0">
              <w:rPr>
                <w:rFonts w:ascii="Aptos" w:eastAsiaTheme="minorEastAsia" w:hAnsi="Aptos" w:cstheme="majorBidi"/>
                <w:sz w:val="16"/>
                <w:szCs w:val="16"/>
              </w:rPr>
              <w:t xml:space="preserve"> av samane</w:t>
            </w:r>
          </w:p>
        </w:tc>
      </w:tr>
      <w:tr w:rsidR="1DE28786" w:rsidRPr="008D7BE0" w14:paraId="790B8186"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50805A8E" w14:textId="2658A772" w:rsidR="68CAF969" w:rsidRPr="008D7BE0" w:rsidRDefault="002A2B82" w:rsidP="1DE28786">
            <w:pPr>
              <w:spacing w:line="276" w:lineRule="auto"/>
              <w:jc w:val="center"/>
              <w:rPr>
                <w:rFonts w:ascii="Aptos" w:hAnsi="Aptos" w:cstheme="majorBidi"/>
                <w:sz w:val="16"/>
                <w:szCs w:val="16"/>
              </w:rPr>
            </w:pPr>
            <w:r w:rsidRPr="008D7BE0">
              <w:rPr>
                <w:rFonts w:ascii="Aptos" w:hAnsi="Aptos" w:cstheme="majorBidi"/>
                <w:sz w:val="16"/>
                <w:szCs w:val="16"/>
              </w:rPr>
              <w:t>SPANSK</w:t>
            </w:r>
          </w:p>
        </w:tc>
        <w:tc>
          <w:tcPr>
            <w:tcW w:w="3270" w:type="dxa"/>
            <w:vMerge/>
          </w:tcPr>
          <w:p w14:paraId="470D386A" w14:textId="77777777" w:rsidR="00324CFE" w:rsidRPr="008D7BE0" w:rsidRDefault="00324CFE">
            <w:pPr>
              <w:rPr>
                <w:rFonts w:ascii="Aptos" w:hAnsi="Aptos"/>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15A66C30" w14:textId="7B65CB6C" w:rsidR="68CAF969" w:rsidRPr="008D7BE0" w:rsidRDefault="618DB8EE" w:rsidP="1DE28786">
            <w:pPr>
              <w:spacing w:line="276" w:lineRule="auto"/>
              <w:rPr>
                <w:rFonts w:ascii="Aptos" w:hAnsi="Aptos"/>
                <w:sz w:val="16"/>
                <w:szCs w:val="16"/>
              </w:rPr>
            </w:pPr>
            <w:r w:rsidRPr="008D7BE0">
              <w:rPr>
                <w:rFonts w:ascii="Aptos" w:eastAsia="Aptos" w:hAnsi="Aptos" w:cs="Aptos"/>
                <w:color w:val="000000" w:themeColor="text1"/>
                <w:sz w:val="16"/>
                <w:szCs w:val="16"/>
                <w:lang w:val="es-ES"/>
              </w:rPr>
              <w:t xml:space="preserve">Podkast bør spelast inn denne timen. </w:t>
            </w:r>
            <w:r w:rsidRPr="008D7BE0">
              <w:rPr>
                <w:rFonts w:ascii="Aptos" w:eastAsia="Aptos" w:hAnsi="Aptos" w:cs="Aptos"/>
                <w:sz w:val="16"/>
                <w:szCs w:val="16"/>
              </w:rPr>
              <w:t xml:space="preserve"> </w:t>
            </w:r>
          </w:p>
          <w:p w14:paraId="00FEBC36" w14:textId="24B8BD33" w:rsidR="68CAF969" w:rsidRPr="008D7BE0" w:rsidRDefault="68CAF969" w:rsidP="1DE28786">
            <w:pPr>
              <w:spacing w:line="276" w:lineRule="auto"/>
              <w:rPr>
                <w:rFonts w:ascii="Aptos" w:eastAsia="Aptos" w:hAnsi="Aptos" w:cs="Aptos"/>
                <w:sz w:val="16"/>
                <w:szCs w:val="16"/>
              </w:rPr>
            </w:pPr>
          </w:p>
        </w:tc>
      </w:tr>
      <w:tr w:rsidR="002A2B82" w:rsidRPr="008D7BE0" w14:paraId="24CD1D52"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680F2811" w14:textId="63F30A5E" w:rsidR="002A2B82" w:rsidRPr="008D7BE0" w:rsidRDefault="002A2B82" w:rsidP="1DE28786">
            <w:pPr>
              <w:spacing w:line="276" w:lineRule="auto"/>
              <w:jc w:val="center"/>
              <w:rPr>
                <w:rFonts w:ascii="Aptos" w:hAnsi="Aptos" w:cstheme="majorBidi"/>
                <w:sz w:val="16"/>
                <w:szCs w:val="16"/>
              </w:rPr>
            </w:pPr>
            <w:r w:rsidRPr="008D7BE0">
              <w:rPr>
                <w:rFonts w:ascii="Aptos" w:hAnsi="Aptos" w:cstheme="majorBidi"/>
                <w:sz w:val="16"/>
                <w:szCs w:val="16"/>
              </w:rPr>
              <w:t>ENGELSK FORDJUPN</w:t>
            </w:r>
            <w:r w:rsidR="000D708E" w:rsidRPr="008D7BE0">
              <w:rPr>
                <w:rFonts w:ascii="Aptos" w:hAnsi="Aptos" w:cstheme="majorBidi"/>
                <w:sz w:val="16"/>
                <w:szCs w:val="16"/>
              </w:rPr>
              <w:t>ING</w:t>
            </w:r>
          </w:p>
        </w:tc>
        <w:tc>
          <w:tcPr>
            <w:tcW w:w="3270" w:type="dxa"/>
            <w:vMerge/>
          </w:tcPr>
          <w:p w14:paraId="2880FAD4" w14:textId="77777777" w:rsidR="002A2B82" w:rsidRPr="008D7BE0" w:rsidRDefault="002A2B82">
            <w:pPr>
              <w:rPr>
                <w:rFonts w:ascii="Aptos" w:hAnsi="Aptos"/>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6915C620" w14:textId="529113C5" w:rsidR="002A2B82" w:rsidRPr="008D7BE0" w:rsidRDefault="74CC053D" w:rsidP="35B04DC1">
            <w:pPr>
              <w:spacing w:line="256" w:lineRule="auto"/>
              <w:rPr>
                <w:rFonts w:ascii="Aptos" w:eastAsia="Calibri" w:hAnsi="Aptos" w:cs="Calibri"/>
                <w:color w:val="000000" w:themeColor="text1"/>
                <w:sz w:val="16"/>
                <w:szCs w:val="16"/>
                <w:lang w:val="en-GB"/>
              </w:rPr>
            </w:pPr>
            <w:r w:rsidRPr="008D7BE0">
              <w:rPr>
                <w:rFonts w:ascii="Aptos" w:eastAsia="Calibri" w:hAnsi="Aptos" w:cs="Calibri"/>
                <w:b/>
                <w:bCs/>
                <w:color w:val="000000" w:themeColor="text1"/>
                <w:sz w:val="16"/>
                <w:szCs w:val="16"/>
                <w:lang w:val="es-ES"/>
              </w:rPr>
              <w:t>News Stories</w:t>
            </w:r>
          </w:p>
          <w:p w14:paraId="77236B02" w14:textId="01FD2ABF" w:rsidR="002A2B82" w:rsidRPr="008D7BE0" w:rsidRDefault="74CC053D" w:rsidP="35B04DC1">
            <w:pPr>
              <w:spacing w:line="256" w:lineRule="auto"/>
              <w:rPr>
                <w:rFonts w:ascii="Aptos" w:eastAsia="Calibri" w:hAnsi="Aptos" w:cs="Calibri"/>
                <w:color w:val="000000" w:themeColor="text1"/>
                <w:kern w:val="2"/>
                <w:sz w:val="16"/>
                <w:szCs w:val="16"/>
                <w:lang w:val="en-GB"/>
                <w14:ligatures w14:val="standardContextual"/>
              </w:rPr>
            </w:pPr>
            <w:r w:rsidRPr="008D7BE0">
              <w:rPr>
                <w:rFonts w:ascii="Aptos" w:eastAsia="Calibri" w:hAnsi="Aptos" w:cs="Calibri"/>
                <w:color w:val="000000" w:themeColor="text1"/>
                <w:sz w:val="16"/>
                <w:szCs w:val="16"/>
                <w:lang w:val="en-US"/>
              </w:rPr>
              <w:t>Find out about new programs and learn news related vocabulary.</w:t>
            </w:r>
          </w:p>
        </w:tc>
      </w:tr>
      <w:tr w:rsidR="002A2B82" w:rsidRPr="008D7BE0" w14:paraId="0916C07F"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547C5475" w14:textId="79230FF1" w:rsidR="002A2B82" w:rsidRPr="008D7BE0" w:rsidRDefault="000D708E" w:rsidP="1DE28786">
            <w:pPr>
              <w:spacing w:line="276" w:lineRule="auto"/>
              <w:jc w:val="center"/>
              <w:rPr>
                <w:rFonts w:ascii="Aptos" w:hAnsi="Aptos" w:cstheme="majorBidi"/>
                <w:sz w:val="16"/>
                <w:szCs w:val="16"/>
              </w:rPr>
            </w:pPr>
            <w:r w:rsidRPr="008D7BE0">
              <w:rPr>
                <w:rFonts w:ascii="Aptos" w:hAnsi="Aptos" w:cstheme="majorBidi"/>
                <w:sz w:val="16"/>
                <w:szCs w:val="16"/>
              </w:rPr>
              <w:t>FRANSK</w:t>
            </w:r>
          </w:p>
        </w:tc>
        <w:tc>
          <w:tcPr>
            <w:tcW w:w="3270" w:type="dxa"/>
            <w:vMerge/>
          </w:tcPr>
          <w:p w14:paraId="40C0F7CD" w14:textId="77777777" w:rsidR="002A2B82" w:rsidRPr="008D7BE0" w:rsidRDefault="002A2B82">
            <w:pPr>
              <w:rPr>
                <w:rFonts w:ascii="Aptos" w:hAnsi="Aptos"/>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45EF5182" w14:textId="3408D904" w:rsidR="002A2B82" w:rsidRPr="008D7BE0" w:rsidRDefault="007C3AF9" w:rsidP="004A585A">
            <w:pPr>
              <w:spacing w:line="257" w:lineRule="auto"/>
              <w:rPr>
                <w:rFonts w:ascii="Aptos" w:eastAsiaTheme="minorEastAsia" w:hAnsi="Aptos" w:cstheme="majorBidi"/>
                <w:sz w:val="16"/>
                <w:szCs w:val="16"/>
              </w:rPr>
            </w:pPr>
            <w:r w:rsidRPr="008D7BE0">
              <w:rPr>
                <w:rFonts w:ascii="Aptos" w:eastAsiaTheme="minorEastAsia" w:hAnsi="Aptos" w:cstheme="majorBidi"/>
                <w:sz w:val="16"/>
                <w:szCs w:val="16"/>
              </w:rPr>
              <w:t>Arbeide med «en vacances»</w:t>
            </w:r>
          </w:p>
        </w:tc>
      </w:tr>
      <w:tr w:rsidR="002A2B82" w:rsidRPr="008D7BE0" w14:paraId="24A71089"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70C3A0C9" w14:textId="0F021E39" w:rsidR="002A2B82" w:rsidRPr="008D7BE0" w:rsidRDefault="000D708E" w:rsidP="1DE28786">
            <w:pPr>
              <w:spacing w:line="276" w:lineRule="auto"/>
              <w:jc w:val="center"/>
              <w:rPr>
                <w:rFonts w:ascii="Aptos" w:hAnsi="Aptos" w:cstheme="majorBidi"/>
                <w:sz w:val="16"/>
                <w:szCs w:val="16"/>
              </w:rPr>
            </w:pPr>
            <w:r w:rsidRPr="008D7BE0">
              <w:rPr>
                <w:rFonts w:ascii="Aptos" w:hAnsi="Aptos" w:cstheme="majorBidi"/>
                <w:sz w:val="16"/>
                <w:szCs w:val="16"/>
              </w:rPr>
              <w:t>ARBEIDSLIVSFAG</w:t>
            </w:r>
          </w:p>
        </w:tc>
        <w:tc>
          <w:tcPr>
            <w:tcW w:w="3270" w:type="dxa"/>
            <w:vMerge/>
          </w:tcPr>
          <w:p w14:paraId="1BFC455E" w14:textId="77777777" w:rsidR="002A2B82" w:rsidRPr="008D7BE0" w:rsidRDefault="002A2B82">
            <w:pPr>
              <w:rPr>
                <w:rFonts w:ascii="Aptos" w:hAnsi="Aptos"/>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37FDF4DA" w14:textId="42C28556" w:rsidR="002A2B82" w:rsidRPr="008D7BE0" w:rsidRDefault="001E5C55" w:rsidP="1DE28786">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Elevbedrift</w:t>
            </w:r>
          </w:p>
        </w:tc>
      </w:tr>
      <w:tr w:rsidR="00950C10" w:rsidRPr="008D7BE0" w14:paraId="526E5883"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5C87E66E" w14:textId="6030A5A4" w:rsidR="00950C10" w:rsidRPr="008D7BE0" w:rsidRDefault="000D708E" w:rsidP="00F8954A">
            <w:pPr>
              <w:spacing w:line="276" w:lineRule="auto"/>
              <w:jc w:val="center"/>
              <w:rPr>
                <w:rFonts w:ascii="Aptos" w:hAnsi="Aptos"/>
                <w:sz w:val="16"/>
                <w:szCs w:val="16"/>
              </w:rPr>
            </w:pPr>
            <w:r w:rsidRPr="008D7BE0">
              <w:rPr>
                <w:rFonts w:ascii="Aptos" w:hAnsi="Aptos" w:cstheme="majorBidi"/>
                <w:sz w:val="16"/>
                <w:szCs w:val="16"/>
              </w:rPr>
              <w:t>MATEMATIKK</w:t>
            </w:r>
          </w:p>
        </w:tc>
        <w:tc>
          <w:tcPr>
            <w:tcW w:w="3270" w:type="dxa"/>
            <w:vMerge/>
          </w:tcPr>
          <w:p w14:paraId="07459315" w14:textId="77777777" w:rsidR="00950C10" w:rsidRPr="008D7BE0" w:rsidRDefault="00950C10" w:rsidP="00290670">
            <w:pPr>
              <w:spacing w:line="276" w:lineRule="auto"/>
              <w:rPr>
                <w:rFonts w:ascii="Aptos" w:eastAsiaTheme="minorEastAsia"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tcPr>
          <w:p w14:paraId="6537F28F" w14:textId="6A87D5EF" w:rsidR="00950C10" w:rsidRPr="008D7BE0" w:rsidRDefault="00E52C18" w:rsidP="3BBF4E07">
            <w:pPr>
              <w:pStyle w:val="Ingenmellomrom"/>
              <w:rPr>
                <w:rFonts w:ascii="Aptos" w:eastAsia="Calibri" w:hAnsi="Aptos" w:cstheme="majorBidi"/>
                <w:sz w:val="16"/>
                <w:szCs w:val="16"/>
                <w:lang w:val="nn-NO"/>
              </w:rPr>
            </w:pPr>
            <w:r w:rsidRPr="008D7BE0">
              <w:rPr>
                <w:rFonts w:ascii="Aptos" w:eastAsia="Calibri" w:hAnsi="Aptos" w:cstheme="majorBidi"/>
                <w:sz w:val="16"/>
                <w:szCs w:val="16"/>
                <w:lang w:val="nn-NO"/>
              </w:rPr>
              <w:t>Areal av samansette figurar</w:t>
            </w:r>
            <w:r w:rsidR="0040555A" w:rsidRPr="008D7BE0">
              <w:rPr>
                <w:rFonts w:ascii="Aptos" w:eastAsia="Calibri" w:hAnsi="Aptos" w:cstheme="majorBidi"/>
                <w:sz w:val="16"/>
                <w:szCs w:val="16"/>
                <w:lang w:val="nn-NO"/>
              </w:rPr>
              <w:t xml:space="preserve">, oppgåver side </w:t>
            </w:r>
            <w:r w:rsidR="007F67F9" w:rsidRPr="008D7BE0">
              <w:rPr>
                <w:rFonts w:ascii="Aptos" w:eastAsia="Calibri" w:hAnsi="Aptos" w:cstheme="majorBidi"/>
                <w:sz w:val="16"/>
                <w:szCs w:val="16"/>
                <w:lang w:val="nn-NO"/>
              </w:rPr>
              <w:t>176-177.</w:t>
            </w:r>
          </w:p>
        </w:tc>
      </w:tr>
      <w:tr w:rsidR="00290670" w:rsidRPr="008D7BE0" w14:paraId="50ACC916"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1A1F1DB" w14:textId="77777777" w:rsidR="00290670" w:rsidRPr="008D7BE0" w:rsidRDefault="00290670" w:rsidP="00290670">
            <w:pPr>
              <w:spacing w:line="276" w:lineRule="auto"/>
              <w:jc w:val="center"/>
              <w:rPr>
                <w:rFonts w:ascii="Aptos" w:hAnsi="Aptos" w:cstheme="majorHAnsi"/>
                <w:b/>
                <w:sz w:val="16"/>
                <w:szCs w:val="16"/>
              </w:rPr>
            </w:pPr>
            <w:r w:rsidRPr="008D7BE0">
              <w:rPr>
                <w:rFonts w:ascii="Aptos" w:hAnsi="Aptos" w:cstheme="majorHAnsi"/>
                <w:b/>
                <w:sz w:val="16"/>
                <w:szCs w:val="16"/>
              </w:rPr>
              <w:t>Tysdag</w:t>
            </w:r>
          </w:p>
        </w:tc>
        <w:tc>
          <w:tcPr>
            <w:tcW w:w="32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DFB9E20" w14:textId="77777777" w:rsidR="00290670" w:rsidRPr="008D7BE0" w:rsidRDefault="00290670" w:rsidP="00290670">
            <w:pPr>
              <w:spacing w:line="276" w:lineRule="auto"/>
              <w:rPr>
                <w:rFonts w:ascii="Aptos" w:eastAsiaTheme="minorEastAsia"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0DF9E56" w14:textId="77777777" w:rsidR="00290670" w:rsidRPr="008D7BE0" w:rsidRDefault="00290670" w:rsidP="00290670">
            <w:pPr>
              <w:spacing w:line="276" w:lineRule="auto"/>
              <w:rPr>
                <w:rFonts w:ascii="Aptos" w:eastAsiaTheme="minorEastAsia" w:hAnsi="Aptos" w:cstheme="majorHAnsi"/>
                <w:sz w:val="16"/>
                <w:szCs w:val="16"/>
              </w:rPr>
            </w:pPr>
          </w:p>
        </w:tc>
      </w:tr>
      <w:tr w:rsidR="00290670" w:rsidRPr="008D7BE0" w14:paraId="2E1AF454"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2D56DF51" w14:textId="07B37014" w:rsidR="00290670" w:rsidRPr="008D7BE0" w:rsidRDefault="00A35BEF" w:rsidP="00F8954A">
            <w:pPr>
              <w:spacing w:line="276" w:lineRule="auto"/>
              <w:jc w:val="center"/>
              <w:rPr>
                <w:rFonts w:ascii="Aptos" w:hAnsi="Aptos" w:cstheme="majorBidi"/>
                <w:sz w:val="16"/>
                <w:szCs w:val="16"/>
              </w:rPr>
            </w:pPr>
            <w:r w:rsidRPr="008D7BE0">
              <w:rPr>
                <w:rFonts w:ascii="Aptos" w:hAnsi="Aptos" w:cstheme="majorBidi"/>
                <w:sz w:val="16"/>
                <w:szCs w:val="16"/>
              </w:rPr>
              <w:t>SAMFUNNSFAG</w:t>
            </w:r>
          </w:p>
        </w:tc>
        <w:tc>
          <w:tcPr>
            <w:tcW w:w="3270"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9800" w14:textId="23DB0342" w:rsidR="5A65D5B5" w:rsidRPr="008D7BE0" w:rsidRDefault="5A65D5B5" w:rsidP="0E805009">
            <w:pPr>
              <w:spacing w:line="276" w:lineRule="auto"/>
              <w:rPr>
                <w:rFonts w:ascii="Aptos" w:hAnsi="Aptos"/>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55B6420C" w14:textId="04DE56EF" w:rsidR="2E1A4DB6" w:rsidRPr="008D7BE0" w:rsidRDefault="2E1A4DB6" w:rsidP="0E805009">
            <w:pPr>
              <w:spacing w:line="276" w:lineRule="auto"/>
              <w:rPr>
                <w:rFonts w:ascii="Aptos" w:eastAsia="Aptos" w:hAnsi="Aptos" w:cs="Aptos"/>
                <w:color w:val="000000" w:themeColor="text1"/>
                <w:sz w:val="16"/>
                <w:szCs w:val="16"/>
              </w:rPr>
            </w:pPr>
          </w:p>
        </w:tc>
      </w:tr>
      <w:tr w:rsidR="00440A04" w:rsidRPr="008D7BE0" w14:paraId="05FB37EA"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388508F6" w14:textId="5A88C5DF" w:rsidR="00440A04" w:rsidRPr="008D7BE0" w:rsidRDefault="00A35BEF" w:rsidP="00F8954A">
            <w:pPr>
              <w:spacing w:line="276" w:lineRule="auto"/>
              <w:jc w:val="center"/>
              <w:rPr>
                <w:rFonts w:ascii="Aptos" w:hAnsi="Aptos" w:cstheme="majorBidi"/>
                <w:sz w:val="16"/>
                <w:szCs w:val="16"/>
              </w:rPr>
            </w:pPr>
            <w:r w:rsidRPr="008D7BE0">
              <w:rPr>
                <w:rFonts w:ascii="Aptos" w:hAnsi="Aptos" w:cstheme="majorBidi"/>
                <w:sz w:val="16"/>
                <w:szCs w:val="16"/>
              </w:rPr>
              <w:t>UTDANNINGSVAL</w:t>
            </w:r>
          </w:p>
        </w:tc>
        <w:tc>
          <w:tcPr>
            <w:tcW w:w="3270" w:type="dxa"/>
            <w:tcBorders>
              <w:top w:val="single" w:sz="4" w:space="0" w:color="auto"/>
              <w:left w:val="single" w:sz="4" w:space="0" w:color="auto"/>
              <w:bottom w:val="single" w:sz="4" w:space="0" w:color="auto"/>
              <w:right w:val="single" w:sz="4" w:space="0" w:color="auto"/>
            </w:tcBorders>
            <w:shd w:val="clear" w:color="auto" w:fill="FFFFFF" w:themeFill="background1"/>
          </w:tcPr>
          <w:p w14:paraId="144A5D23" w14:textId="1E6E7161" w:rsidR="00440A04" w:rsidRPr="008D7BE0" w:rsidRDefault="00440A04" w:rsidP="64B4FC5E">
            <w:pPr>
              <w:spacing w:line="276" w:lineRule="auto"/>
              <w:rPr>
                <w:rFonts w:ascii="Aptos" w:eastAsiaTheme="minorEastAsia" w:hAnsi="Aptos" w:cstheme="majorBidi"/>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738610EB" w14:textId="160C34B6" w:rsidR="00440A04" w:rsidRPr="008D7BE0" w:rsidRDefault="001E5C55" w:rsidP="64B4FC5E">
            <w:pPr>
              <w:spacing w:line="257" w:lineRule="auto"/>
              <w:rPr>
                <w:rFonts w:ascii="Aptos" w:eastAsiaTheme="minorEastAsia" w:hAnsi="Aptos" w:cstheme="majorBidi"/>
                <w:sz w:val="16"/>
                <w:szCs w:val="16"/>
              </w:rPr>
            </w:pPr>
            <w:r w:rsidRPr="008D7BE0">
              <w:rPr>
                <w:rFonts w:ascii="Aptos" w:eastAsiaTheme="minorEastAsia" w:hAnsi="Aptos" w:cstheme="majorBidi"/>
                <w:sz w:val="16"/>
                <w:szCs w:val="16"/>
              </w:rPr>
              <w:t xml:space="preserve">Me fortsett å laga </w:t>
            </w:r>
            <w:r w:rsidR="00600925" w:rsidRPr="008D7BE0">
              <w:rPr>
                <w:rFonts w:ascii="Aptos" w:eastAsiaTheme="minorEastAsia" w:hAnsi="Aptos" w:cstheme="majorBidi"/>
                <w:sz w:val="16"/>
                <w:szCs w:val="16"/>
              </w:rPr>
              <w:t>«yrkesfigurar»</w:t>
            </w:r>
          </w:p>
        </w:tc>
      </w:tr>
      <w:tr w:rsidR="00440A04" w:rsidRPr="008D7BE0" w14:paraId="36615748"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61A5F6DD" w14:textId="1A06D976" w:rsidR="00440A04" w:rsidRPr="008D7BE0" w:rsidRDefault="00A35BEF" w:rsidP="00F8954A">
            <w:pPr>
              <w:spacing w:line="276" w:lineRule="auto"/>
              <w:jc w:val="center"/>
              <w:rPr>
                <w:rFonts w:ascii="Aptos" w:hAnsi="Aptos" w:cstheme="majorBidi"/>
                <w:sz w:val="16"/>
                <w:szCs w:val="16"/>
              </w:rPr>
            </w:pPr>
            <w:r w:rsidRPr="008D7BE0">
              <w:rPr>
                <w:rFonts w:ascii="Aptos" w:hAnsi="Aptos" w:cstheme="majorBidi"/>
                <w:sz w:val="16"/>
                <w:szCs w:val="16"/>
              </w:rPr>
              <w:t>MATEMATIKK</w:t>
            </w:r>
          </w:p>
        </w:tc>
        <w:tc>
          <w:tcPr>
            <w:tcW w:w="3270" w:type="dxa"/>
            <w:tcBorders>
              <w:top w:val="single" w:sz="4" w:space="0" w:color="auto"/>
              <w:left w:val="single" w:sz="4" w:space="0" w:color="auto"/>
              <w:bottom w:val="single" w:sz="4" w:space="0" w:color="auto"/>
              <w:right w:val="single" w:sz="4" w:space="0" w:color="auto"/>
            </w:tcBorders>
            <w:shd w:val="clear" w:color="auto" w:fill="FFFFFF" w:themeFill="background1"/>
          </w:tcPr>
          <w:p w14:paraId="637805D2" w14:textId="4A6B3CBE" w:rsidR="00440A04" w:rsidRPr="008D7BE0" w:rsidRDefault="00467AA9" w:rsidP="64B4FC5E">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 xml:space="preserve">Bli ferdig med oppgåve 3.48 og </w:t>
            </w:r>
            <w:r w:rsidR="00AF4EC9" w:rsidRPr="008D7BE0">
              <w:rPr>
                <w:rFonts w:ascii="Aptos" w:eastAsiaTheme="minorEastAsia" w:hAnsi="Aptos" w:cstheme="majorBidi"/>
                <w:sz w:val="16"/>
                <w:szCs w:val="16"/>
              </w:rPr>
              <w:t>3.49 side 176.</w:t>
            </w: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2EA6806C" w14:textId="692D5E0E" w:rsidR="00440A04" w:rsidRPr="008D7BE0" w:rsidRDefault="001F5639" w:rsidP="64B4FC5E">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 xml:space="preserve">Geometriske mønster side </w:t>
            </w:r>
            <w:r w:rsidR="00AA38A3" w:rsidRPr="008D7BE0">
              <w:rPr>
                <w:rFonts w:ascii="Aptos" w:eastAsiaTheme="minorEastAsia" w:hAnsi="Aptos" w:cstheme="majorBidi"/>
                <w:sz w:val="16"/>
                <w:szCs w:val="16"/>
              </w:rPr>
              <w:t>178-179. Spesielt Fibonacci-rekkja.</w:t>
            </w:r>
          </w:p>
        </w:tc>
      </w:tr>
      <w:tr w:rsidR="00440A04" w:rsidRPr="008D7BE0" w14:paraId="682C2D31"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2B42E951" w14:textId="3105D738" w:rsidR="00440A04" w:rsidRPr="008D7BE0" w:rsidRDefault="00050325" w:rsidP="00443F9F">
            <w:pPr>
              <w:spacing w:line="276" w:lineRule="auto"/>
              <w:jc w:val="center"/>
              <w:rPr>
                <w:rFonts w:ascii="Aptos" w:hAnsi="Aptos" w:cstheme="majorBidi"/>
                <w:sz w:val="16"/>
                <w:szCs w:val="16"/>
              </w:rPr>
            </w:pPr>
            <w:r w:rsidRPr="008D7BE0">
              <w:rPr>
                <w:rFonts w:ascii="Aptos" w:hAnsi="Aptos" w:cstheme="majorBidi"/>
                <w:sz w:val="16"/>
                <w:szCs w:val="16"/>
              </w:rPr>
              <w:t>NATURFAG</w:t>
            </w:r>
          </w:p>
        </w:tc>
        <w:tc>
          <w:tcPr>
            <w:tcW w:w="3270" w:type="dxa"/>
            <w:tcBorders>
              <w:top w:val="single" w:sz="4" w:space="0" w:color="auto"/>
              <w:left w:val="single" w:sz="4" w:space="0" w:color="auto"/>
              <w:bottom w:val="single" w:sz="4" w:space="0" w:color="auto"/>
              <w:right w:val="single" w:sz="4" w:space="0" w:color="auto"/>
            </w:tcBorders>
            <w:shd w:val="clear" w:color="auto" w:fill="FFFFFF" w:themeFill="background1"/>
          </w:tcPr>
          <w:p w14:paraId="61829076" w14:textId="5521DBA2" w:rsidR="00440A04" w:rsidRPr="008D7BE0" w:rsidRDefault="07EAB0BA" w:rsidP="00440A04">
            <w:pPr>
              <w:spacing w:line="276" w:lineRule="auto"/>
              <w:rPr>
                <w:rFonts w:ascii="Aptos" w:eastAsiaTheme="minorEastAsia" w:hAnsi="Aptos" w:cstheme="majorBidi"/>
                <w:sz w:val="16"/>
                <w:szCs w:val="16"/>
                <w:lang w:val="nb-NO"/>
              </w:rPr>
            </w:pPr>
            <w:r w:rsidRPr="008D7BE0">
              <w:rPr>
                <w:rFonts w:ascii="Aptos" w:eastAsiaTheme="minorEastAsia" w:hAnsi="Aptos" w:cstheme="majorBidi"/>
                <w:sz w:val="16"/>
                <w:szCs w:val="16"/>
                <w:lang w:val="nb-NO"/>
              </w:rPr>
              <w:t xml:space="preserve"> </w:t>
            </w:r>
            <w:r w:rsidR="00731A00" w:rsidRPr="008D7BE0">
              <w:rPr>
                <w:rFonts w:ascii="Aptos" w:eastAsiaTheme="minorEastAsia" w:hAnsi="Aptos" w:cstheme="majorBidi"/>
                <w:sz w:val="16"/>
                <w:szCs w:val="16"/>
                <w:lang w:val="nb-NO"/>
              </w:rPr>
              <w:t xml:space="preserve">Ta Bison blikk over sidene </w:t>
            </w:r>
            <w:r w:rsidR="006D4EB7" w:rsidRPr="008D7BE0">
              <w:rPr>
                <w:rFonts w:ascii="Aptos" w:eastAsiaTheme="minorEastAsia" w:hAnsi="Aptos" w:cstheme="majorBidi"/>
                <w:sz w:val="16"/>
                <w:szCs w:val="16"/>
                <w:lang w:val="nb-NO"/>
              </w:rPr>
              <w:t xml:space="preserve">98-101. </w:t>
            </w: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71C103B2" w14:textId="3A19CD08" w:rsidR="00440A04" w:rsidRPr="008D7BE0" w:rsidRDefault="001770B7" w:rsidP="09C4B54E">
            <w:pPr>
              <w:spacing w:line="276" w:lineRule="auto"/>
              <w:rPr>
                <w:rFonts w:ascii="Aptos" w:eastAsiaTheme="minorEastAsia" w:hAnsi="Aptos" w:cstheme="majorBidi"/>
                <w:sz w:val="16"/>
                <w:szCs w:val="16"/>
                <w:lang w:val="nb-NO"/>
              </w:rPr>
            </w:pPr>
            <w:r w:rsidRPr="008D7BE0">
              <w:rPr>
                <w:rFonts w:ascii="Aptos" w:eastAsiaTheme="minorEastAsia" w:hAnsi="Aptos" w:cstheme="majorBidi"/>
                <w:sz w:val="16"/>
                <w:szCs w:val="16"/>
                <w:lang w:val="nb-NO"/>
              </w:rPr>
              <w:t>Gjennomgan</w:t>
            </w:r>
            <w:r w:rsidR="005978CB" w:rsidRPr="008D7BE0">
              <w:rPr>
                <w:rFonts w:ascii="Aptos" w:eastAsiaTheme="minorEastAsia" w:hAnsi="Aptos" w:cstheme="majorBidi"/>
                <w:sz w:val="16"/>
                <w:szCs w:val="16"/>
                <w:lang w:val="nb-NO"/>
              </w:rPr>
              <w:t>g</w:t>
            </w:r>
            <w:r w:rsidRPr="008D7BE0">
              <w:rPr>
                <w:rFonts w:ascii="Aptos" w:eastAsiaTheme="minorEastAsia" w:hAnsi="Aptos" w:cstheme="majorBidi"/>
                <w:sz w:val="16"/>
                <w:szCs w:val="16"/>
                <w:lang w:val="nb-NO"/>
              </w:rPr>
              <w:t xml:space="preserve"> av </w:t>
            </w:r>
            <w:r w:rsidR="00FD35C1" w:rsidRPr="008D7BE0">
              <w:rPr>
                <w:rFonts w:ascii="Aptos" w:eastAsiaTheme="minorEastAsia" w:hAnsi="Aptos" w:cstheme="majorBidi"/>
                <w:sz w:val="16"/>
                <w:szCs w:val="16"/>
                <w:lang w:val="nb-NO"/>
              </w:rPr>
              <w:t xml:space="preserve">kjemisk energi side </w:t>
            </w:r>
            <w:r w:rsidR="005978CB" w:rsidRPr="008D7BE0">
              <w:rPr>
                <w:rFonts w:ascii="Aptos" w:eastAsiaTheme="minorEastAsia" w:hAnsi="Aptos" w:cstheme="majorBidi"/>
                <w:sz w:val="16"/>
                <w:szCs w:val="16"/>
                <w:lang w:val="nb-NO"/>
              </w:rPr>
              <w:t>98-101.</w:t>
            </w:r>
          </w:p>
          <w:p w14:paraId="2BA226A1" w14:textId="57BB5536" w:rsidR="00440A04" w:rsidRPr="008D7BE0" w:rsidRDefault="00440A04" w:rsidP="00440A04">
            <w:pPr>
              <w:spacing w:line="276" w:lineRule="auto"/>
              <w:rPr>
                <w:rFonts w:ascii="Aptos" w:eastAsiaTheme="minorEastAsia" w:hAnsi="Aptos" w:cstheme="majorBidi"/>
                <w:color w:val="000000" w:themeColor="text1"/>
                <w:sz w:val="16"/>
                <w:szCs w:val="16"/>
                <w:lang w:val="nb-NO"/>
              </w:rPr>
            </w:pPr>
          </w:p>
        </w:tc>
      </w:tr>
      <w:tr w:rsidR="007E73DE" w:rsidRPr="008D7BE0" w14:paraId="01850189"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20B6A328" w14:textId="17B89F21" w:rsidR="007E73DE" w:rsidRPr="008D7BE0" w:rsidRDefault="00050325" w:rsidP="00F8954A">
            <w:pPr>
              <w:spacing w:line="276" w:lineRule="auto"/>
              <w:jc w:val="center"/>
              <w:rPr>
                <w:rFonts w:ascii="Aptos" w:hAnsi="Aptos" w:cstheme="majorBidi"/>
                <w:sz w:val="16"/>
                <w:szCs w:val="16"/>
              </w:rPr>
            </w:pPr>
            <w:r w:rsidRPr="008D7BE0">
              <w:rPr>
                <w:rFonts w:ascii="Aptos" w:hAnsi="Aptos" w:cstheme="majorBidi"/>
                <w:sz w:val="16"/>
                <w:szCs w:val="16"/>
              </w:rPr>
              <w:t>NORSK</w:t>
            </w:r>
          </w:p>
        </w:tc>
        <w:tc>
          <w:tcPr>
            <w:tcW w:w="3270" w:type="dxa"/>
            <w:tcBorders>
              <w:top w:val="single" w:sz="4" w:space="0" w:color="auto"/>
              <w:left w:val="single" w:sz="4" w:space="0" w:color="auto"/>
              <w:bottom w:val="single" w:sz="4" w:space="0" w:color="auto"/>
              <w:right w:val="single" w:sz="4" w:space="0" w:color="auto"/>
            </w:tcBorders>
            <w:shd w:val="clear" w:color="auto" w:fill="FFFFFF" w:themeFill="background1"/>
          </w:tcPr>
          <w:p w14:paraId="199DFAC5" w14:textId="2F9735EB" w:rsidR="007E73DE" w:rsidRPr="008D7BE0" w:rsidRDefault="0D3DE02D" w:rsidP="32FBD08B">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Les minst 15</w:t>
            </w:r>
            <w:r w:rsidR="473C76F4" w:rsidRPr="008D7BE0">
              <w:rPr>
                <w:rFonts w:ascii="Aptos" w:eastAsiaTheme="minorEastAsia" w:hAnsi="Aptos" w:cstheme="majorBidi"/>
                <w:sz w:val="16"/>
                <w:szCs w:val="16"/>
              </w:rPr>
              <w:t>-20</w:t>
            </w:r>
            <w:r w:rsidRPr="008D7BE0">
              <w:rPr>
                <w:rFonts w:ascii="Aptos" w:eastAsiaTheme="minorEastAsia" w:hAnsi="Aptos" w:cstheme="majorBidi"/>
                <w:sz w:val="16"/>
                <w:szCs w:val="16"/>
              </w:rPr>
              <w:t xml:space="preserve"> min i valfri tekst. </w:t>
            </w:r>
          </w:p>
        </w:tc>
        <w:tc>
          <w:tcPr>
            <w:tcW w:w="4110" w:type="dxa"/>
            <w:tcBorders>
              <w:top w:val="single" w:sz="4" w:space="0" w:color="auto"/>
              <w:left w:val="single" w:sz="4" w:space="0" w:color="auto"/>
              <w:bottom w:val="single" w:sz="4" w:space="0" w:color="auto"/>
              <w:right w:val="single" w:sz="4" w:space="0" w:color="auto"/>
            </w:tcBorders>
            <w:shd w:val="clear" w:color="auto" w:fill="FFFFFF" w:themeFill="background1"/>
          </w:tcPr>
          <w:p w14:paraId="5CAA04BF" w14:textId="7E8170E9" w:rsidR="007E73DE" w:rsidRPr="008D7BE0" w:rsidRDefault="29A0A38F" w:rsidP="32FBD08B">
            <w:pPr>
              <w:spacing w:line="276" w:lineRule="auto"/>
              <w:rPr>
                <w:rFonts w:ascii="Aptos" w:eastAsiaTheme="minorEastAsia" w:hAnsi="Aptos" w:cstheme="majorBidi"/>
                <w:color w:val="000000" w:themeColor="text1"/>
                <w:sz w:val="16"/>
                <w:szCs w:val="16"/>
              </w:rPr>
            </w:pPr>
            <w:r w:rsidRPr="008D7BE0">
              <w:rPr>
                <w:rFonts w:ascii="Aptos" w:eastAsiaTheme="minorEastAsia" w:hAnsi="Aptos" w:cstheme="majorBidi"/>
                <w:color w:val="000000" w:themeColor="text1"/>
                <w:sz w:val="16"/>
                <w:szCs w:val="16"/>
              </w:rPr>
              <w:t xml:space="preserve">Høgtlesing: Guten i den stripete pysjamas. </w:t>
            </w:r>
            <w:r w:rsidR="007E73DE" w:rsidRPr="008D7BE0">
              <w:rPr>
                <w:rFonts w:ascii="Aptos" w:hAnsi="Aptos"/>
                <w:sz w:val="16"/>
                <w:szCs w:val="16"/>
              </w:rPr>
              <w:br/>
            </w:r>
            <w:r w:rsidR="4B40C6B3" w:rsidRPr="008D7BE0">
              <w:rPr>
                <w:rFonts w:ascii="Aptos" w:eastAsiaTheme="minorEastAsia" w:hAnsi="Aptos" w:cstheme="majorBidi"/>
                <w:color w:val="000000" w:themeColor="text1"/>
                <w:sz w:val="16"/>
                <w:szCs w:val="16"/>
              </w:rPr>
              <w:t xml:space="preserve">Starte planlegging og skriving av saktekst om førebilete. </w:t>
            </w:r>
          </w:p>
        </w:tc>
      </w:tr>
      <w:tr w:rsidR="007E73DE" w:rsidRPr="008D7BE0" w14:paraId="177C8B29"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E1B9A64" w14:textId="77777777" w:rsidR="007E73DE" w:rsidRPr="008D7BE0" w:rsidRDefault="007E73DE" w:rsidP="007E73DE">
            <w:pPr>
              <w:spacing w:line="276" w:lineRule="auto"/>
              <w:jc w:val="center"/>
              <w:rPr>
                <w:rFonts w:ascii="Aptos" w:hAnsi="Aptos" w:cstheme="majorHAnsi"/>
                <w:b/>
                <w:sz w:val="16"/>
                <w:szCs w:val="16"/>
              </w:rPr>
            </w:pPr>
            <w:r w:rsidRPr="008D7BE0">
              <w:rPr>
                <w:rFonts w:ascii="Aptos" w:hAnsi="Aptos" w:cstheme="majorHAnsi"/>
                <w:b/>
                <w:sz w:val="16"/>
                <w:szCs w:val="16"/>
              </w:rPr>
              <w:t>Onsdag</w:t>
            </w:r>
          </w:p>
        </w:tc>
        <w:tc>
          <w:tcPr>
            <w:tcW w:w="32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7AD93B2" w14:textId="77777777" w:rsidR="007E73DE" w:rsidRPr="008D7BE0" w:rsidRDefault="007E73DE" w:rsidP="007E73DE">
            <w:pPr>
              <w:spacing w:line="276" w:lineRule="auto"/>
              <w:rPr>
                <w:rFonts w:ascii="Aptos" w:eastAsiaTheme="minorEastAsia"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DE4B5B7" w14:textId="77777777" w:rsidR="007E73DE" w:rsidRPr="008D7BE0" w:rsidRDefault="007E73DE" w:rsidP="007E73DE">
            <w:pPr>
              <w:spacing w:line="276" w:lineRule="auto"/>
              <w:rPr>
                <w:rFonts w:ascii="Aptos" w:eastAsiaTheme="minorEastAsia" w:hAnsi="Aptos" w:cstheme="majorHAnsi"/>
                <w:sz w:val="16"/>
                <w:szCs w:val="16"/>
              </w:rPr>
            </w:pPr>
          </w:p>
        </w:tc>
      </w:tr>
      <w:tr w:rsidR="007E73DE" w:rsidRPr="008D7BE0" w14:paraId="3D63D760"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6A54EA4F" w14:textId="036CAC82" w:rsidR="007E73DE" w:rsidRPr="008D7BE0" w:rsidRDefault="00050325" w:rsidP="00F8954A">
            <w:pPr>
              <w:spacing w:line="276" w:lineRule="auto"/>
              <w:jc w:val="center"/>
              <w:rPr>
                <w:rFonts w:ascii="Aptos" w:hAnsi="Aptos" w:cstheme="majorBidi"/>
                <w:sz w:val="16"/>
                <w:szCs w:val="16"/>
              </w:rPr>
            </w:pPr>
            <w:r w:rsidRPr="008D7BE0">
              <w:rPr>
                <w:rFonts w:ascii="Aptos" w:hAnsi="Aptos" w:cstheme="majorBidi"/>
                <w:sz w:val="16"/>
                <w:szCs w:val="16"/>
              </w:rPr>
              <w:t>KROPPSØVING</w:t>
            </w:r>
          </w:p>
        </w:tc>
        <w:tc>
          <w:tcPr>
            <w:tcW w:w="3270" w:type="dxa"/>
            <w:tcBorders>
              <w:top w:val="single" w:sz="4" w:space="0" w:color="auto"/>
              <w:left w:val="single" w:sz="4" w:space="0" w:color="auto"/>
              <w:bottom w:val="single" w:sz="4" w:space="0" w:color="auto"/>
              <w:right w:val="single" w:sz="4" w:space="0" w:color="auto"/>
            </w:tcBorders>
          </w:tcPr>
          <w:p w14:paraId="66204FF1" w14:textId="5B95D940" w:rsidR="007E73DE" w:rsidRPr="008D7BE0" w:rsidRDefault="007E73DE" w:rsidP="007E73DE">
            <w:pPr>
              <w:pStyle w:val="Ingenmellomrom"/>
              <w:rPr>
                <w:rFonts w:ascii="Aptos" w:eastAsia="Calibri" w:hAnsi="Aptos" w:cstheme="majorHAnsi"/>
                <w:sz w:val="16"/>
                <w:szCs w:val="16"/>
                <w:lang w:val="nn-NO"/>
              </w:rPr>
            </w:pPr>
          </w:p>
        </w:tc>
        <w:tc>
          <w:tcPr>
            <w:tcW w:w="4110" w:type="dxa"/>
            <w:tcBorders>
              <w:top w:val="single" w:sz="4" w:space="0" w:color="auto"/>
              <w:left w:val="single" w:sz="4" w:space="0" w:color="auto"/>
              <w:right w:val="single" w:sz="4" w:space="0" w:color="auto"/>
            </w:tcBorders>
          </w:tcPr>
          <w:p w14:paraId="0C5E8BD3" w14:textId="0515E83E" w:rsidR="007E73DE" w:rsidRPr="008D7BE0" w:rsidRDefault="00BE3F99" w:rsidP="00FF79AC">
            <w:pPr>
              <w:spacing w:line="276" w:lineRule="auto"/>
              <w:rPr>
                <w:rFonts w:ascii="Aptos" w:eastAsiaTheme="minorEastAsia" w:hAnsi="Aptos" w:cstheme="majorBidi"/>
                <w:sz w:val="16"/>
                <w:szCs w:val="16"/>
              </w:rPr>
            </w:pPr>
            <w:r w:rsidRPr="008D7BE0">
              <w:rPr>
                <w:rFonts w:ascii="Aptos" w:eastAsia="Calibri" w:hAnsi="Aptos" w:cstheme="majorBidi"/>
                <w:color w:val="303030"/>
                <w:sz w:val="16"/>
                <w:szCs w:val="16"/>
              </w:rPr>
              <w:t xml:space="preserve">Me spring 4x4 intervaller ute. </w:t>
            </w:r>
            <w:r w:rsidRPr="008D7BE0">
              <w:rPr>
                <w:rFonts w:ascii="Aptos" w:eastAsia="Calibri" w:hAnsi="Aptos" w:cstheme="majorBidi"/>
                <w:color w:val="303030"/>
                <w:sz w:val="16"/>
                <w:szCs w:val="16"/>
                <w:lang w:val="nb-NO"/>
              </w:rPr>
              <w:t>Fokus på økt kondisjon. Ta med joggesko og godt tøy.</w:t>
            </w:r>
          </w:p>
        </w:tc>
      </w:tr>
      <w:tr w:rsidR="007E73DE" w:rsidRPr="008D7BE0" w14:paraId="5A232CD2"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4E80BD6D" w14:textId="48D5DAE9" w:rsidR="007E73DE" w:rsidRPr="008D7BE0" w:rsidRDefault="00050325" w:rsidP="00F8954A">
            <w:pPr>
              <w:spacing w:line="276" w:lineRule="auto"/>
              <w:jc w:val="center"/>
              <w:rPr>
                <w:rFonts w:ascii="Aptos" w:hAnsi="Aptos" w:cstheme="majorBidi"/>
                <w:sz w:val="16"/>
                <w:szCs w:val="16"/>
              </w:rPr>
            </w:pPr>
            <w:r w:rsidRPr="008D7BE0">
              <w:rPr>
                <w:rFonts w:ascii="Aptos" w:hAnsi="Aptos" w:cstheme="majorBidi"/>
                <w:sz w:val="16"/>
                <w:szCs w:val="16"/>
              </w:rPr>
              <w:t>ENGELSK</w:t>
            </w:r>
          </w:p>
        </w:tc>
        <w:tc>
          <w:tcPr>
            <w:tcW w:w="3270" w:type="dxa"/>
            <w:tcBorders>
              <w:top w:val="single" w:sz="4" w:space="0" w:color="auto"/>
              <w:left w:val="single" w:sz="4" w:space="0" w:color="auto"/>
              <w:bottom w:val="single" w:sz="4" w:space="0" w:color="auto"/>
              <w:right w:val="single" w:sz="4" w:space="0" w:color="auto"/>
            </w:tcBorders>
          </w:tcPr>
          <w:p w14:paraId="2DBF0D7D" w14:textId="228C0247" w:rsidR="007E73DE" w:rsidRPr="008D7BE0" w:rsidRDefault="007E73DE" w:rsidP="6EB5DA19">
            <w:pPr>
              <w:spacing w:line="276" w:lineRule="auto"/>
              <w:rPr>
                <w:rFonts w:ascii="Aptos" w:eastAsiaTheme="minorEastAsia" w:hAnsi="Aptos" w:cstheme="majorBidi"/>
                <w:sz w:val="16"/>
                <w:szCs w:val="16"/>
                <w:lang w:val="nb-NO"/>
              </w:rPr>
            </w:pPr>
          </w:p>
        </w:tc>
        <w:tc>
          <w:tcPr>
            <w:tcW w:w="4110" w:type="dxa"/>
          </w:tcPr>
          <w:p w14:paraId="6B62F1B3" w14:textId="7EFD3C58" w:rsidR="007E73DE" w:rsidRPr="008D7BE0" w:rsidRDefault="5A8EFF34" w:rsidP="6EB5DA19">
            <w:pPr>
              <w:spacing w:line="276" w:lineRule="auto"/>
              <w:rPr>
                <w:rFonts w:ascii="Aptos" w:eastAsiaTheme="minorEastAsia" w:hAnsi="Aptos" w:cstheme="majorBidi"/>
                <w:sz w:val="16"/>
                <w:szCs w:val="16"/>
                <w:lang w:val="en-US"/>
              </w:rPr>
            </w:pPr>
            <w:r w:rsidRPr="008D7BE0">
              <w:rPr>
                <w:rFonts w:ascii="Aptos" w:eastAsiaTheme="minorEastAsia" w:hAnsi="Aptos" w:cstheme="majorBidi"/>
                <w:sz w:val="16"/>
                <w:szCs w:val="16"/>
                <w:lang w:val="en-US"/>
              </w:rPr>
              <w:t>We will continue to work with the podcast about the Maori &amp; Aboriginals.</w:t>
            </w:r>
          </w:p>
        </w:tc>
      </w:tr>
      <w:tr w:rsidR="007E73DE" w:rsidRPr="008D7BE0" w14:paraId="3D0DD38C"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6324E619" w14:textId="4CF081CD" w:rsidR="007E73DE" w:rsidRPr="008D7BE0" w:rsidRDefault="00FF79AC" w:rsidP="00F8954A">
            <w:pPr>
              <w:spacing w:line="276" w:lineRule="auto"/>
              <w:jc w:val="center"/>
              <w:rPr>
                <w:rFonts w:ascii="Aptos" w:hAnsi="Aptos" w:cstheme="majorBidi"/>
                <w:sz w:val="16"/>
                <w:szCs w:val="16"/>
              </w:rPr>
            </w:pPr>
            <w:r w:rsidRPr="008D7BE0">
              <w:rPr>
                <w:rFonts w:ascii="Aptos" w:hAnsi="Aptos" w:cstheme="majorBidi"/>
                <w:sz w:val="16"/>
                <w:szCs w:val="16"/>
              </w:rPr>
              <w:t>MATEMATIKK</w:t>
            </w:r>
          </w:p>
        </w:tc>
        <w:tc>
          <w:tcPr>
            <w:tcW w:w="3270" w:type="dxa"/>
            <w:tcBorders>
              <w:top w:val="single" w:sz="4" w:space="0" w:color="auto"/>
              <w:left w:val="single" w:sz="4" w:space="0" w:color="auto"/>
              <w:bottom w:val="single" w:sz="4" w:space="0" w:color="auto"/>
              <w:right w:val="single" w:sz="4" w:space="0" w:color="auto"/>
            </w:tcBorders>
          </w:tcPr>
          <w:p w14:paraId="02F2C34E" w14:textId="1014E7E4" w:rsidR="007E73DE" w:rsidRPr="008D7BE0" w:rsidRDefault="00742052" w:rsidP="64B4FC5E">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Oppgåve 3.56 side 180 i Maximum.</w:t>
            </w:r>
          </w:p>
        </w:tc>
        <w:tc>
          <w:tcPr>
            <w:tcW w:w="4110" w:type="dxa"/>
            <w:tcBorders>
              <w:top w:val="single" w:sz="4" w:space="0" w:color="auto"/>
              <w:left w:val="single" w:sz="4" w:space="0" w:color="auto"/>
              <w:bottom w:val="single" w:sz="4" w:space="0" w:color="auto"/>
              <w:right w:val="single" w:sz="4" w:space="0" w:color="auto"/>
            </w:tcBorders>
          </w:tcPr>
          <w:p w14:paraId="680A4E5D" w14:textId="33A265E6" w:rsidR="007E73DE" w:rsidRPr="008D7BE0" w:rsidRDefault="00C03103" w:rsidP="64B4FC5E">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Utforsk</w:t>
            </w:r>
            <w:r w:rsidR="0036129E" w:rsidRPr="008D7BE0">
              <w:rPr>
                <w:rFonts w:ascii="Aptos" w:eastAsiaTheme="minorEastAsia" w:hAnsi="Aptos" w:cstheme="majorBidi"/>
                <w:sz w:val="16"/>
                <w:szCs w:val="16"/>
              </w:rPr>
              <w:t>ing av ein rettvinkla trekant. Side 183</w:t>
            </w:r>
            <w:r w:rsidR="00473BE9" w:rsidRPr="008D7BE0">
              <w:rPr>
                <w:rFonts w:ascii="Aptos" w:eastAsiaTheme="minorEastAsia" w:hAnsi="Aptos" w:cstheme="majorBidi"/>
                <w:sz w:val="16"/>
                <w:szCs w:val="16"/>
              </w:rPr>
              <w:t xml:space="preserve">  </w:t>
            </w:r>
            <w:r w:rsidR="00107953" w:rsidRPr="008D7BE0">
              <w:rPr>
                <w:rFonts w:ascii="Aptos" w:eastAsiaTheme="minorEastAsia" w:hAnsi="Aptos" w:cstheme="majorBidi"/>
                <w:sz w:val="16"/>
                <w:szCs w:val="16"/>
              </w:rPr>
              <w:t>Og me skal læra om den pytagoreiske læresetninga.</w:t>
            </w:r>
          </w:p>
        </w:tc>
      </w:tr>
      <w:tr w:rsidR="00F8954A" w:rsidRPr="008D7BE0" w14:paraId="63A008BD"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4F71B798" w14:textId="72980190" w:rsidR="2BBEE451" w:rsidRPr="008D7BE0" w:rsidRDefault="00FF79AC" w:rsidP="00F8954A">
            <w:pPr>
              <w:spacing w:line="276" w:lineRule="auto"/>
              <w:jc w:val="center"/>
              <w:rPr>
                <w:rFonts w:ascii="Aptos" w:hAnsi="Aptos" w:cstheme="majorBidi"/>
                <w:sz w:val="16"/>
                <w:szCs w:val="16"/>
              </w:rPr>
            </w:pPr>
            <w:r w:rsidRPr="008D7BE0">
              <w:rPr>
                <w:rFonts w:ascii="Aptos" w:hAnsi="Aptos" w:cstheme="majorBidi"/>
                <w:sz w:val="16"/>
                <w:szCs w:val="16"/>
              </w:rPr>
              <w:t>NATURFAG</w:t>
            </w:r>
          </w:p>
        </w:tc>
        <w:tc>
          <w:tcPr>
            <w:tcW w:w="3270" w:type="dxa"/>
            <w:tcBorders>
              <w:top w:val="single" w:sz="4" w:space="0" w:color="auto"/>
              <w:left w:val="single" w:sz="4" w:space="0" w:color="auto"/>
              <w:bottom w:val="single" w:sz="4" w:space="0" w:color="auto"/>
              <w:right w:val="single" w:sz="4" w:space="0" w:color="auto"/>
            </w:tcBorders>
          </w:tcPr>
          <w:p w14:paraId="665F693F" w14:textId="44AF36D5" w:rsidR="00F8954A" w:rsidRPr="008D7BE0" w:rsidRDefault="00AF75DB" w:rsidP="00F8954A">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Øv deg på å forklare kva som skjer i ein forbrenninga</w:t>
            </w:r>
            <w:r w:rsidR="00347421" w:rsidRPr="008D7BE0">
              <w:rPr>
                <w:rFonts w:ascii="Aptos" w:eastAsiaTheme="minorEastAsia" w:hAnsi="Aptos" w:cstheme="majorBidi"/>
                <w:sz w:val="16"/>
                <w:szCs w:val="16"/>
              </w:rPr>
              <w:t>motor (side 100-101)</w:t>
            </w:r>
          </w:p>
        </w:tc>
        <w:tc>
          <w:tcPr>
            <w:tcW w:w="4110" w:type="dxa"/>
            <w:tcBorders>
              <w:top w:val="single" w:sz="4" w:space="0" w:color="auto"/>
              <w:left w:val="single" w:sz="4" w:space="0" w:color="auto"/>
              <w:bottom w:val="single" w:sz="4" w:space="0" w:color="auto"/>
              <w:right w:val="single" w:sz="4" w:space="0" w:color="auto"/>
            </w:tcBorders>
          </w:tcPr>
          <w:p w14:paraId="0A19F73B" w14:textId="47D5495A" w:rsidR="00F8954A" w:rsidRPr="008D7BE0" w:rsidRDefault="00347421" w:rsidP="63951614">
            <w:pPr>
              <w:pStyle w:val="Ingenmellomrom"/>
              <w:rPr>
                <w:rFonts w:ascii="Aptos" w:hAnsi="Aptos" w:cstheme="majorBidi"/>
                <w:sz w:val="16"/>
                <w:szCs w:val="16"/>
              </w:rPr>
            </w:pPr>
            <w:r w:rsidRPr="008D7BE0">
              <w:rPr>
                <w:rFonts w:ascii="Aptos" w:hAnsi="Aptos" w:cstheme="majorBidi"/>
                <w:sz w:val="16"/>
                <w:szCs w:val="16"/>
              </w:rPr>
              <w:t xml:space="preserve">Bruk av elektrisk energi </w:t>
            </w:r>
            <w:r w:rsidR="00E917C3" w:rsidRPr="008D7BE0">
              <w:rPr>
                <w:rFonts w:ascii="Aptos" w:hAnsi="Aptos" w:cstheme="majorBidi"/>
                <w:sz w:val="16"/>
                <w:szCs w:val="16"/>
              </w:rPr>
              <w:t>side 102-106.</w:t>
            </w:r>
          </w:p>
        </w:tc>
      </w:tr>
      <w:tr w:rsidR="00FF79AC" w:rsidRPr="008D7BE0" w14:paraId="061B54DB"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43E20CE6" w14:textId="0E84E16D" w:rsidR="00FF79AC" w:rsidRPr="008D7BE0" w:rsidRDefault="00FF79AC" w:rsidP="00F8954A">
            <w:pPr>
              <w:spacing w:line="276" w:lineRule="auto"/>
              <w:jc w:val="center"/>
              <w:rPr>
                <w:rFonts w:ascii="Aptos" w:hAnsi="Aptos" w:cstheme="majorBidi"/>
                <w:sz w:val="16"/>
                <w:szCs w:val="16"/>
              </w:rPr>
            </w:pPr>
            <w:r w:rsidRPr="008D7BE0">
              <w:rPr>
                <w:rFonts w:ascii="Aptos" w:hAnsi="Aptos" w:cstheme="majorBidi"/>
                <w:sz w:val="16"/>
                <w:szCs w:val="16"/>
              </w:rPr>
              <w:t>KRLE</w:t>
            </w:r>
          </w:p>
        </w:tc>
        <w:tc>
          <w:tcPr>
            <w:tcW w:w="3270" w:type="dxa"/>
            <w:tcBorders>
              <w:top w:val="single" w:sz="4" w:space="0" w:color="auto"/>
              <w:left w:val="single" w:sz="4" w:space="0" w:color="auto"/>
              <w:bottom w:val="single" w:sz="4" w:space="0" w:color="auto"/>
              <w:right w:val="single" w:sz="4" w:space="0" w:color="auto"/>
            </w:tcBorders>
          </w:tcPr>
          <w:p w14:paraId="52159B1C" w14:textId="77777777" w:rsidR="00FF79AC" w:rsidRPr="008D7BE0" w:rsidRDefault="00FF79AC" w:rsidP="00F8954A">
            <w:pPr>
              <w:spacing w:line="276" w:lineRule="auto"/>
              <w:rPr>
                <w:rFonts w:ascii="Aptos" w:eastAsiaTheme="minorEastAsia" w:hAnsi="Aptos" w:cstheme="majorBidi"/>
                <w:sz w:val="16"/>
                <w:szCs w:val="16"/>
              </w:rPr>
            </w:pPr>
          </w:p>
        </w:tc>
        <w:tc>
          <w:tcPr>
            <w:tcW w:w="4110" w:type="dxa"/>
            <w:tcBorders>
              <w:top w:val="single" w:sz="4" w:space="0" w:color="auto"/>
              <w:left w:val="single" w:sz="4" w:space="0" w:color="auto"/>
              <w:bottom w:val="single" w:sz="4" w:space="0" w:color="auto"/>
              <w:right w:val="single" w:sz="4" w:space="0" w:color="auto"/>
            </w:tcBorders>
          </w:tcPr>
          <w:p w14:paraId="21EC6CEC" w14:textId="646333A9" w:rsidR="00FF79AC" w:rsidRPr="008D7BE0" w:rsidRDefault="00F30671" w:rsidP="64AE2F65">
            <w:pPr>
              <w:pStyle w:val="Ingenmellomrom"/>
              <w:rPr>
                <w:rFonts w:ascii="Aptos" w:eastAsia="Aptos" w:hAnsi="Aptos" w:cs="Aptos"/>
                <w:color w:val="000000" w:themeColor="text1"/>
                <w:sz w:val="16"/>
                <w:szCs w:val="16"/>
                <w:lang w:val="nn-NO"/>
              </w:rPr>
            </w:pPr>
            <w:r>
              <w:rPr>
                <w:rFonts w:ascii="Aptos" w:eastAsia="Aptos" w:hAnsi="Aptos" w:cs="Aptos"/>
                <w:color w:val="000000" w:themeColor="text1"/>
                <w:sz w:val="16"/>
                <w:szCs w:val="16"/>
                <w:lang w:val="nn-NO"/>
              </w:rPr>
              <w:t>Me startar med å sjå filmen «Kautokeino</w:t>
            </w:r>
            <w:r w:rsidR="0016435E">
              <w:rPr>
                <w:rFonts w:ascii="Aptos" w:eastAsia="Aptos" w:hAnsi="Aptos" w:cs="Aptos"/>
                <w:color w:val="000000" w:themeColor="text1"/>
                <w:sz w:val="16"/>
                <w:szCs w:val="16"/>
                <w:lang w:val="nn-NO"/>
              </w:rPr>
              <w:t>-</w:t>
            </w:r>
            <w:r>
              <w:rPr>
                <w:rFonts w:ascii="Aptos" w:eastAsia="Aptos" w:hAnsi="Aptos" w:cs="Aptos"/>
                <w:color w:val="000000" w:themeColor="text1"/>
                <w:sz w:val="16"/>
                <w:szCs w:val="16"/>
                <w:lang w:val="nn-NO"/>
              </w:rPr>
              <w:t>opp</w:t>
            </w:r>
            <w:r w:rsidR="0016435E">
              <w:rPr>
                <w:rFonts w:ascii="Aptos" w:eastAsia="Aptos" w:hAnsi="Aptos" w:cs="Aptos"/>
                <w:color w:val="000000" w:themeColor="text1"/>
                <w:sz w:val="16"/>
                <w:szCs w:val="16"/>
                <w:lang w:val="nn-NO"/>
              </w:rPr>
              <w:t>røret»</w:t>
            </w:r>
          </w:p>
        </w:tc>
      </w:tr>
      <w:tr w:rsidR="007E73DE" w:rsidRPr="008D7BE0" w14:paraId="1AC5D246"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B8596E2" w14:textId="77777777" w:rsidR="007E73DE" w:rsidRPr="008D7BE0" w:rsidRDefault="007E73DE" w:rsidP="007E73DE">
            <w:pPr>
              <w:spacing w:line="276" w:lineRule="auto"/>
              <w:jc w:val="center"/>
              <w:rPr>
                <w:rFonts w:ascii="Aptos" w:hAnsi="Aptos" w:cstheme="majorHAnsi"/>
                <w:b/>
                <w:sz w:val="16"/>
                <w:szCs w:val="16"/>
              </w:rPr>
            </w:pPr>
            <w:r w:rsidRPr="008D7BE0">
              <w:rPr>
                <w:rFonts w:ascii="Aptos" w:hAnsi="Aptos" w:cstheme="majorHAnsi"/>
                <w:b/>
                <w:sz w:val="16"/>
                <w:szCs w:val="16"/>
              </w:rPr>
              <w:t>Torsdag</w:t>
            </w:r>
          </w:p>
        </w:tc>
        <w:tc>
          <w:tcPr>
            <w:tcW w:w="32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194DBDC" w14:textId="77777777" w:rsidR="007E73DE" w:rsidRPr="008D7BE0" w:rsidRDefault="007E73DE" w:rsidP="007E73DE">
            <w:pPr>
              <w:spacing w:line="276" w:lineRule="auto"/>
              <w:rPr>
                <w:rFonts w:ascii="Aptos" w:eastAsiaTheme="minorEastAsia" w:hAnsi="Aptos" w:cstheme="majorHAnsi"/>
                <w:b/>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69D0D3C" w14:textId="77777777" w:rsidR="007E73DE" w:rsidRPr="008D7BE0" w:rsidRDefault="007E73DE" w:rsidP="007E73DE">
            <w:pPr>
              <w:spacing w:line="276" w:lineRule="auto"/>
              <w:rPr>
                <w:rFonts w:ascii="Aptos" w:eastAsiaTheme="minorEastAsia" w:hAnsi="Aptos" w:cstheme="majorHAnsi"/>
                <w:b/>
                <w:sz w:val="16"/>
                <w:szCs w:val="16"/>
              </w:rPr>
            </w:pPr>
          </w:p>
        </w:tc>
      </w:tr>
      <w:tr w:rsidR="007E73DE" w:rsidRPr="008D7BE0" w14:paraId="66880C8F"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600840C8" w14:textId="0468E239" w:rsidR="007E73DE" w:rsidRPr="008D7BE0" w:rsidRDefault="00FF79AC" w:rsidP="00F8954A">
            <w:pPr>
              <w:spacing w:line="276" w:lineRule="auto"/>
              <w:jc w:val="center"/>
              <w:rPr>
                <w:rFonts w:ascii="Aptos" w:hAnsi="Aptos" w:cstheme="majorBidi"/>
                <w:sz w:val="16"/>
                <w:szCs w:val="16"/>
              </w:rPr>
            </w:pPr>
            <w:r w:rsidRPr="008D7BE0">
              <w:rPr>
                <w:rFonts w:ascii="Aptos" w:hAnsi="Aptos" w:cstheme="majorBidi"/>
                <w:sz w:val="16"/>
                <w:szCs w:val="16"/>
              </w:rPr>
              <w:t>KUNST OG HANDVERK</w:t>
            </w:r>
          </w:p>
        </w:tc>
        <w:tc>
          <w:tcPr>
            <w:tcW w:w="3270" w:type="dxa"/>
            <w:tcBorders>
              <w:top w:val="single" w:sz="4" w:space="0" w:color="auto"/>
              <w:left w:val="single" w:sz="4" w:space="0" w:color="auto"/>
              <w:bottom w:val="single" w:sz="4" w:space="0" w:color="auto"/>
              <w:right w:val="single" w:sz="4" w:space="0" w:color="auto"/>
            </w:tcBorders>
          </w:tcPr>
          <w:p w14:paraId="022F2B0C" w14:textId="46A279C0" w:rsidR="1F18B059" w:rsidRPr="008D7BE0" w:rsidRDefault="04CD31A8" w:rsidP="32FBD08B">
            <w:pPr>
              <w:spacing w:line="276" w:lineRule="auto"/>
              <w:rPr>
                <w:rFonts w:ascii="Aptos" w:eastAsia="Aptos" w:hAnsi="Aptos" w:cs="Aptos"/>
                <w:sz w:val="16"/>
                <w:szCs w:val="16"/>
              </w:rPr>
            </w:pPr>
            <w:r w:rsidRPr="008D7BE0">
              <w:rPr>
                <w:rFonts w:ascii="Aptos" w:eastAsia="Aptos" w:hAnsi="Aptos" w:cs="Aptos"/>
                <w:sz w:val="16"/>
                <w:szCs w:val="16"/>
              </w:rPr>
              <w:t>Det er ein skriftleg del  (oppgåve i teams)</w:t>
            </w:r>
            <w:r w:rsidR="5A2972E6" w:rsidRPr="008D7BE0">
              <w:rPr>
                <w:rFonts w:ascii="Aptos" w:eastAsia="Aptos" w:hAnsi="Aptos" w:cs="Aptos"/>
                <w:sz w:val="16"/>
                <w:szCs w:val="16"/>
              </w:rPr>
              <w:t xml:space="preserve"> </w:t>
            </w:r>
            <w:r w:rsidRPr="008D7BE0">
              <w:rPr>
                <w:rFonts w:ascii="Aptos" w:eastAsia="Aptos" w:hAnsi="Aptos" w:cs="Aptos"/>
                <w:sz w:val="16"/>
                <w:szCs w:val="16"/>
              </w:rPr>
              <w:t xml:space="preserve">om samisk kunst. Arbeid med denne heime om du fortsett held på med brodering på skulen. </w:t>
            </w:r>
          </w:p>
        </w:tc>
        <w:tc>
          <w:tcPr>
            <w:tcW w:w="4110" w:type="dxa"/>
            <w:tcBorders>
              <w:top w:val="single" w:sz="4" w:space="0" w:color="auto"/>
              <w:left w:val="single" w:sz="4" w:space="0" w:color="auto"/>
              <w:bottom w:val="single" w:sz="4" w:space="0" w:color="auto"/>
              <w:right w:val="single" w:sz="4" w:space="0" w:color="auto"/>
            </w:tcBorders>
          </w:tcPr>
          <w:p w14:paraId="47F22FDD" w14:textId="24687DC6" w:rsidR="6E99C3D3" w:rsidRPr="008D7BE0" w:rsidRDefault="04CD31A8" w:rsidP="0E805009">
            <w:pPr>
              <w:spacing w:line="276" w:lineRule="auto"/>
              <w:rPr>
                <w:rFonts w:ascii="Aptos" w:eastAsia="Aptos" w:hAnsi="Aptos" w:cs="Aptos"/>
                <w:sz w:val="16"/>
                <w:szCs w:val="16"/>
              </w:rPr>
            </w:pPr>
            <w:r w:rsidRPr="008D7BE0">
              <w:rPr>
                <w:rFonts w:ascii="Aptos" w:eastAsia="Aptos" w:hAnsi="Aptos" w:cs="Aptos"/>
                <w:sz w:val="16"/>
                <w:szCs w:val="16"/>
              </w:rPr>
              <w:t xml:space="preserve">Arbeide med brodering av samisk flagg, flette bånd og sy pose. </w:t>
            </w:r>
          </w:p>
        </w:tc>
      </w:tr>
      <w:tr w:rsidR="007E73DE" w:rsidRPr="008D7BE0" w14:paraId="3BDA816F"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68DF2873" w14:textId="3A2C18C3" w:rsidR="007E73DE" w:rsidRPr="008D7BE0" w:rsidRDefault="00C35527" w:rsidP="00F8954A">
            <w:pPr>
              <w:spacing w:line="276" w:lineRule="auto"/>
              <w:jc w:val="center"/>
              <w:rPr>
                <w:rFonts w:ascii="Aptos" w:hAnsi="Aptos" w:cstheme="majorBidi"/>
                <w:sz w:val="16"/>
                <w:szCs w:val="16"/>
              </w:rPr>
            </w:pPr>
            <w:r w:rsidRPr="008D7BE0">
              <w:rPr>
                <w:rFonts w:ascii="Aptos" w:hAnsi="Aptos" w:cstheme="majorBidi"/>
                <w:sz w:val="16"/>
                <w:szCs w:val="16"/>
              </w:rPr>
              <w:t>NORSK</w:t>
            </w:r>
          </w:p>
        </w:tc>
        <w:tc>
          <w:tcPr>
            <w:tcW w:w="3270" w:type="dxa"/>
            <w:tcBorders>
              <w:top w:val="single" w:sz="4" w:space="0" w:color="auto"/>
              <w:left w:val="single" w:sz="4" w:space="0" w:color="auto"/>
              <w:bottom w:val="single" w:sz="4" w:space="0" w:color="auto"/>
              <w:right w:val="single" w:sz="4" w:space="0" w:color="auto"/>
            </w:tcBorders>
          </w:tcPr>
          <w:p w14:paraId="7196D064" w14:textId="0FC12959" w:rsidR="007E73DE" w:rsidRPr="008D7BE0" w:rsidRDefault="21395B2B" w:rsidP="32FBD08B">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 xml:space="preserve">Les minst 15-20 minutt i valfri tekst. </w:t>
            </w:r>
          </w:p>
        </w:tc>
        <w:tc>
          <w:tcPr>
            <w:tcW w:w="4110" w:type="dxa"/>
            <w:tcBorders>
              <w:top w:val="single" w:sz="4" w:space="0" w:color="auto"/>
              <w:left w:val="single" w:sz="4" w:space="0" w:color="auto"/>
              <w:bottom w:val="single" w:sz="4" w:space="0" w:color="auto"/>
              <w:right w:val="single" w:sz="4" w:space="0" w:color="auto"/>
            </w:tcBorders>
          </w:tcPr>
          <w:p w14:paraId="630D6E9A" w14:textId="39EB798E" w:rsidR="007E73DE" w:rsidRPr="008D7BE0" w:rsidRDefault="7B3590C6" w:rsidP="32FBD08B">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 xml:space="preserve">Høgtlesing: Gutten med den stripete pysjamas. </w:t>
            </w:r>
            <w:r w:rsidR="007E73DE" w:rsidRPr="008D7BE0">
              <w:rPr>
                <w:rFonts w:ascii="Aptos" w:hAnsi="Aptos"/>
                <w:sz w:val="16"/>
                <w:szCs w:val="16"/>
              </w:rPr>
              <w:br/>
            </w:r>
            <w:r w:rsidR="27735CD6" w:rsidRPr="008D7BE0">
              <w:rPr>
                <w:rFonts w:ascii="Aptos" w:eastAsiaTheme="minorEastAsia" w:hAnsi="Aptos" w:cstheme="majorBidi"/>
                <w:sz w:val="16"/>
                <w:szCs w:val="16"/>
              </w:rPr>
              <w:t xml:space="preserve">Skrive på saktekst om førebilete. </w:t>
            </w:r>
          </w:p>
        </w:tc>
      </w:tr>
      <w:tr w:rsidR="007E73DE" w:rsidRPr="008D7BE0" w14:paraId="05811C6E"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0000A1D3" w14:textId="673A1829" w:rsidR="007E73DE" w:rsidRPr="008D7BE0" w:rsidRDefault="00C35527" w:rsidP="00F8954A">
            <w:pPr>
              <w:spacing w:line="276" w:lineRule="auto"/>
              <w:jc w:val="center"/>
              <w:rPr>
                <w:rFonts w:ascii="Aptos" w:hAnsi="Aptos" w:cstheme="majorBidi"/>
                <w:sz w:val="16"/>
                <w:szCs w:val="16"/>
              </w:rPr>
            </w:pPr>
            <w:r w:rsidRPr="008D7BE0">
              <w:rPr>
                <w:rFonts w:ascii="Aptos" w:hAnsi="Aptos" w:cstheme="majorBidi"/>
                <w:sz w:val="16"/>
                <w:szCs w:val="16"/>
              </w:rPr>
              <w:lastRenderedPageBreak/>
              <w:t>MAT OG HELSE</w:t>
            </w:r>
          </w:p>
        </w:tc>
        <w:tc>
          <w:tcPr>
            <w:tcW w:w="3270" w:type="dxa"/>
            <w:tcBorders>
              <w:top w:val="single" w:sz="4" w:space="0" w:color="auto"/>
              <w:left w:val="single" w:sz="4" w:space="0" w:color="auto"/>
              <w:bottom w:val="single" w:sz="4" w:space="0" w:color="auto"/>
              <w:right w:val="single" w:sz="4" w:space="0" w:color="auto"/>
            </w:tcBorders>
          </w:tcPr>
          <w:p w14:paraId="0D91892D" w14:textId="4FB346F9" w:rsidR="3D3B20AD" w:rsidRPr="008D7BE0" w:rsidRDefault="00174B52" w:rsidP="1AEFB7F4">
            <w:pPr>
              <w:rPr>
                <w:rFonts w:ascii="Aptos" w:eastAsia="Calibri" w:hAnsi="Aptos" w:cs="Calibri"/>
                <w:color w:val="000000" w:themeColor="text1"/>
                <w:sz w:val="16"/>
                <w:szCs w:val="16"/>
              </w:rPr>
            </w:pPr>
            <w:r w:rsidRPr="008D7BE0">
              <w:rPr>
                <w:rFonts w:ascii="Aptos" w:eastAsia="Calibri" w:hAnsi="Aptos" w:cs="Calibri"/>
                <w:color w:val="000000" w:themeColor="text1"/>
                <w:sz w:val="16"/>
                <w:szCs w:val="16"/>
              </w:rPr>
              <w:t>Du skal bake ei kake, sjå oppgåve på teams. Du treng kanskje pc med heim for å leggje inn bileter.</w:t>
            </w:r>
          </w:p>
          <w:p w14:paraId="48A21919" w14:textId="55BC9B5F" w:rsidR="007E73DE" w:rsidRPr="008D7BE0" w:rsidRDefault="007E73DE" w:rsidP="14F37EBC">
            <w:pPr>
              <w:pStyle w:val="paragraph"/>
              <w:spacing w:before="0" w:beforeAutospacing="0" w:after="0" w:afterAutospacing="0"/>
              <w:textAlignment w:val="baseline"/>
              <w:rPr>
                <w:rFonts w:ascii="Aptos" w:eastAsiaTheme="minorEastAsia" w:hAnsi="Aptos" w:cstheme="majorBidi"/>
                <w:sz w:val="16"/>
                <w:szCs w:val="16"/>
              </w:rPr>
            </w:pPr>
          </w:p>
        </w:tc>
        <w:tc>
          <w:tcPr>
            <w:tcW w:w="4110" w:type="dxa"/>
            <w:tcBorders>
              <w:top w:val="single" w:sz="4" w:space="0" w:color="auto"/>
              <w:left w:val="single" w:sz="4" w:space="0" w:color="auto"/>
              <w:bottom w:val="single" w:sz="4" w:space="0" w:color="auto"/>
              <w:right w:val="single" w:sz="4" w:space="0" w:color="auto"/>
            </w:tcBorders>
          </w:tcPr>
          <w:p w14:paraId="291A5E07" w14:textId="7FDD5069" w:rsidR="3D3B20AD" w:rsidRPr="008D7BE0" w:rsidRDefault="00174B52" w:rsidP="3D3B20AD">
            <w:pPr>
              <w:spacing w:line="276" w:lineRule="auto"/>
              <w:rPr>
                <w:rFonts w:ascii="Aptos" w:eastAsia="Calibri" w:hAnsi="Aptos" w:cs="Calibri"/>
                <w:color w:val="000000" w:themeColor="text1"/>
                <w:sz w:val="16"/>
                <w:szCs w:val="16"/>
                <w:lang w:val="nb-NO"/>
              </w:rPr>
            </w:pPr>
            <w:r w:rsidRPr="008D7BE0">
              <w:rPr>
                <w:rFonts w:ascii="Aptos" w:eastAsia="Calibri" w:hAnsi="Aptos" w:cs="Calibri"/>
                <w:color w:val="000000" w:themeColor="text1"/>
                <w:sz w:val="16"/>
                <w:szCs w:val="16"/>
              </w:rPr>
              <w:t>Thailandsk fiskegryte, fletteloff og fastelavensbollar</w:t>
            </w:r>
          </w:p>
          <w:p w14:paraId="6BD18F9B" w14:textId="059A49E9" w:rsidR="007E73DE" w:rsidRPr="008D7BE0" w:rsidRDefault="007E73DE" w:rsidP="14F37EBC">
            <w:pPr>
              <w:spacing w:line="276" w:lineRule="auto"/>
              <w:rPr>
                <w:rFonts w:ascii="Aptos" w:eastAsiaTheme="minorEastAsia" w:hAnsi="Aptos" w:cstheme="majorBidi"/>
                <w:sz w:val="16"/>
                <w:szCs w:val="16"/>
              </w:rPr>
            </w:pPr>
          </w:p>
        </w:tc>
      </w:tr>
      <w:tr w:rsidR="007E73DE" w:rsidRPr="008D7BE0" w14:paraId="3ACA3249"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AEA93B9" w14:textId="77777777" w:rsidR="007E73DE" w:rsidRPr="008D7BE0" w:rsidRDefault="007E73DE" w:rsidP="007E73DE">
            <w:pPr>
              <w:spacing w:line="276" w:lineRule="auto"/>
              <w:jc w:val="center"/>
              <w:rPr>
                <w:rFonts w:ascii="Aptos" w:hAnsi="Aptos" w:cstheme="majorHAnsi"/>
                <w:b/>
                <w:sz w:val="16"/>
                <w:szCs w:val="16"/>
              </w:rPr>
            </w:pPr>
            <w:r w:rsidRPr="008D7BE0">
              <w:rPr>
                <w:rFonts w:ascii="Aptos" w:hAnsi="Aptos" w:cstheme="majorHAnsi"/>
                <w:b/>
                <w:sz w:val="16"/>
                <w:szCs w:val="16"/>
              </w:rPr>
              <w:t>Fredag</w:t>
            </w:r>
          </w:p>
        </w:tc>
        <w:tc>
          <w:tcPr>
            <w:tcW w:w="327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38601FE" w14:textId="77777777" w:rsidR="007E73DE" w:rsidRPr="008D7BE0" w:rsidRDefault="007E73DE" w:rsidP="007E73DE">
            <w:pPr>
              <w:spacing w:line="276" w:lineRule="auto"/>
              <w:rPr>
                <w:rFonts w:ascii="Aptos" w:eastAsiaTheme="minorEastAsia"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F3CABC7" w14:textId="77777777" w:rsidR="007E73DE" w:rsidRPr="008D7BE0" w:rsidRDefault="007E73DE" w:rsidP="007E73DE">
            <w:pPr>
              <w:spacing w:line="276" w:lineRule="auto"/>
              <w:rPr>
                <w:rFonts w:ascii="Aptos" w:eastAsiaTheme="minorEastAsia" w:hAnsi="Aptos" w:cstheme="majorHAnsi"/>
                <w:sz w:val="16"/>
                <w:szCs w:val="16"/>
              </w:rPr>
            </w:pPr>
          </w:p>
        </w:tc>
      </w:tr>
      <w:tr w:rsidR="007E73DE" w:rsidRPr="008D7BE0" w14:paraId="6CD3104B"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05BA8440" w14:textId="4320CA43" w:rsidR="007E73DE" w:rsidRPr="008D7BE0" w:rsidRDefault="00B46C68" w:rsidP="00F8954A">
            <w:pPr>
              <w:spacing w:line="276" w:lineRule="auto"/>
              <w:jc w:val="center"/>
              <w:rPr>
                <w:rFonts w:ascii="Aptos" w:hAnsi="Aptos" w:cstheme="majorBidi"/>
                <w:sz w:val="16"/>
                <w:szCs w:val="16"/>
              </w:rPr>
            </w:pPr>
            <w:r w:rsidRPr="008D7BE0">
              <w:rPr>
                <w:rFonts w:ascii="Aptos" w:hAnsi="Aptos" w:cstheme="majorBidi"/>
                <w:sz w:val="16"/>
                <w:szCs w:val="16"/>
              </w:rPr>
              <w:t>SPANSK</w:t>
            </w:r>
          </w:p>
        </w:tc>
        <w:tc>
          <w:tcPr>
            <w:tcW w:w="3270" w:type="dxa"/>
            <w:tcBorders>
              <w:top w:val="single" w:sz="4" w:space="0" w:color="auto"/>
              <w:left w:val="single" w:sz="4" w:space="0" w:color="auto"/>
              <w:bottom w:val="single" w:sz="4" w:space="0" w:color="auto"/>
              <w:right w:val="single" w:sz="4" w:space="0" w:color="auto"/>
            </w:tcBorders>
          </w:tcPr>
          <w:p w14:paraId="5B08B5D1" w14:textId="0B12340F" w:rsidR="007E73DE" w:rsidRPr="008D7BE0" w:rsidRDefault="007E73DE" w:rsidP="65D48ABD">
            <w:pPr>
              <w:spacing w:line="276" w:lineRule="auto"/>
              <w:rPr>
                <w:rFonts w:ascii="Aptos" w:eastAsia="Aptos" w:hAnsi="Aptos" w:cs="Aptos"/>
                <w:sz w:val="16"/>
                <w:szCs w:val="16"/>
              </w:rPr>
            </w:pPr>
          </w:p>
        </w:tc>
        <w:tc>
          <w:tcPr>
            <w:tcW w:w="4110" w:type="dxa"/>
            <w:tcBorders>
              <w:top w:val="single" w:sz="4" w:space="0" w:color="auto"/>
              <w:left w:val="single" w:sz="4" w:space="0" w:color="auto"/>
              <w:bottom w:val="single" w:sz="4" w:space="0" w:color="auto"/>
              <w:right w:val="single" w:sz="4" w:space="0" w:color="auto"/>
            </w:tcBorders>
          </w:tcPr>
          <w:p w14:paraId="66BB30FA" w14:textId="4DE21D8C" w:rsidR="007E73DE" w:rsidRPr="008D7BE0" w:rsidRDefault="4E404330" w:rsidP="2685DBA6">
            <w:pPr>
              <w:spacing w:line="257" w:lineRule="auto"/>
              <w:rPr>
                <w:rFonts w:ascii="Aptos" w:hAnsi="Aptos"/>
                <w:sz w:val="16"/>
                <w:szCs w:val="16"/>
              </w:rPr>
            </w:pPr>
            <w:r w:rsidRPr="008D7BE0">
              <w:rPr>
                <w:rFonts w:ascii="Aptos" w:eastAsia="Aptos" w:hAnsi="Aptos" w:cs="Aptos"/>
                <w:color w:val="000000" w:themeColor="text1"/>
                <w:sz w:val="16"/>
                <w:szCs w:val="16"/>
              </w:rPr>
              <w:t>Jobb med arbeidshefte i spansk</w:t>
            </w:r>
          </w:p>
          <w:p w14:paraId="16DEB4AB" w14:textId="41AF6091" w:rsidR="007E73DE" w:rsidRPr="008D7BE0" w:rsidRDefault="007E73DE" w:rsidP="09C4B54E">
            <w:pPr>
              <w:spacing w:line="257" w:lineRule="auto"/>
              <w:rPr>
                <w:rFonts w:ascii="Aptos" w:eastAsiaTheme="minorEastAsia" w:hAnsi="Aptos"/>
                <w:sz w:val="16"/>
                <w:szCs w:val="16"/>
              </w:rPr>
            </w:pPr>
          </w:p>
        </w:tc>
      </w:tr>
      <w:tr w:rsidR="007E73DE" w:rsidRPr="008D7BE0" w14:paraId="7257D93C"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434FC652" w14:textId="3A168ECC" w:rsidR="007E73DE" w:rsidRPr="008D7BE0" w:rsidRDefault="00B46C68" w:rsidP="00F8954A">
            <w:pPr>
              <w:spacing w:line="276" w:lineRule="auto"/>
              <w:jc w:val="center"/>
              <w:rPr>
                <w:rFonts w:ascii="Aptos" w:hAnsi="Aptos" w:cstheme="majorBidi"/>
                <w:sz w:val="16"/>
                <w:szCs w:val="16"/>
              </w:rPr>
            </w:pPr>
            <w:r w:rsidRPr="008D7BE0">
              <w:rPr>
                <w:rFonts w:ascii="Aptos" w:hAnsi="Aptos" w:cstheme="majorBidi"/>
                <w:sz w:val="16"/>
                <w:szCs w:val="16"/>
              </w:rPr>
              <w:t>ENGELSK FORDJUPNING</w:t>
            </w:r>
          </w:p>
        </w:tc>
        <w:tc>
          <w:tcPr>
            <w:tcW w:w="3270" w:type="dxa"/>
            <w:tcBorders>
              <w:top w:val="single" w:sz="4" w:space="0" w:color="auto"/>
              <w:left w:val="single" w:sz="4" w:space="0" w:color="auto"/>
              <w:bottom w:val="single" w:sz="4" w:space="0" w:color="auto"/>
              <w:right w:val="single" w:sz="4" w:space="0" w:color="auto"/>
            </w:tcBorders>
          </w:tcPr>
          <w:p w14:paraId="7B81E133" w14:textId="3A8B8E37" w:rsidR="007E73DE" w:rsidRPr="008D7BE0" w:rsidRDefault="007E73DE" w:rsidP="007E73DE">
            <w:pPr>
              <w:spacing w:line="276" w:lineRule="auto"/>
              <w:rPr>
                <w:rFonts w:ascii="Aptos" w:eastAsiaTheme="minorEastAsia" w:hAnsi="Aptos" w:cstheme="majorHAnsi"/>
                <w:sz w:val="16"/>
                <w:szCs w:val="16"/>
              </w:rPr>
            </w:pPr>
          </w:p>
        </w:tc>
        <w:tc>
          <w:tcPr>
            <w:tcW w:w="4110" w:type="dxa"/>
            <w:tcBorders>
              <w:top w:val="single" w:sz="4" w:space="0" w:color="auto"/>
              <w:left w:val="single" w:sz="4" w:space="0" w:color="auto"/>
              <w:bottom w:val="single" w:sz="4" w:space="0" w:color="auto"/>
              <w:right w:val="single" w:sz="4" w:space="0" w:color="auto"/>
            </w:tcBorders>
          </w:tcPr>
          <w:p w14:paraId="6397BDD1" w14:textId="73340428" w:rsidR="007E73DE" w:rsidRPr="008D7BE0" w:rsidRDefault="26EE2C23" w:rsidP="35B04DC1">
            <w:pPr>
              <w:spacing w:line="276" w:lineRule="auto"/>
              <w:rPr>
                <w:rFonts w:ascii="Aptos" w:eastAsia="Calibri" w:hAnsi="Aptos" w:cs="Calibri"/>
                <w:color w:val="000000" w:themeColor="text1"/>
                <w:sz w:val="16"/>
                <w:szCs w:val="16"/>
                <w:lang w:val="en-GB"/>
              </w:rPr>
            </w:pPr>
            <w:r w:rsidRPr="008D7BE0">
              <w:rPr>
                <w:rFonts w:ascii="Aptos" w:eastAsia="Calibri" w:hAnsi="Aptos" w:cs="Calibri"/>
                <w:b/>
                <w:bCs/>
                <w:color w:val="000000" w:themeColor="text1"/>
                <w:sz w:val="16"/>
                <w:szCs w:val="16"/>
                <w:lang w:val="es-ES"/>
              </w:rPr>
              <w:t>News Stories</w:t>
            </w:r>
          </w:p>
          <w:p w14:paraId="050B427F" w14:textId="0FB7C00F" w:rsidR="007E73DE" w:rsidRPr="008D7BE0" w:rsidRDefault="26EE2C23" w:rsidP="35B04DC1">
            <w:pPr>
              <w:spacing w:line="276" w:lineRule="auto"/>
              <w:rPr>
                <w:rFonts w:ascii="Aptos" w:eastAsia="Calibri" w:hAnsi="Aptos" w:cs="Calibri"/>
                <w:color w:val="000000" w:themeColor="text1"/>
                <w:sz w:val="16"/>
                <w:szCs w:val="16"/>
                <w:lang w:val="en-GB"/>
              </w:rPr>
            </w:pPr>
            <w:r w:rsidRPr="008D7BE0">
              <w:rPr>
                <w:rFonts w:ascii="Aptos" w:eastAsia="Calibri" w:hAnsi="Aptos" w:cs="Calibri"/>
                <w:color w:val="000000" w:themeColor="text1"/>
                <w:sz w:val="16"/>
                <w:szCs w:val="16"/>
                <w:lang w:val="en-US"/>
              </w:rPr>
              <w:t>Find out about new programs and learn news related vocabulary.</w:t>
            </w:r>
          </w:p>
        </w:tc>
      </w:tr>
      <w:tr w:rsidR="007E73DE" w:rsidRPr="008D7BE0" w14:paraId="07399DA4"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7DB5F134" w14:textId="04461449" w:rsidR="007E73DE" w:rsidRPr="008D7BE0" w:rsidRDefault="00B46C68" w:rsidP="00F8954A">
            <w:pPr>
              <w:spacing w:line="276" w:lineRule="auto"/>
              <w:jc w:val="center"/>
              <w:rPr>
                <w:rFonts w:ascii="Aptos" w:hAnsi="Aptos" w:cstheme="majorBidi"/>
                <w:sz w:val="16"/>
                <w:szCs w:val="16"/>
              </w:rPr>
            </w:pPr>
            <w:r w:rsidRPr="008D7BE0">
              <w:rPr>
                <w:rFonts w:ascii="Aptos" w:hAnsi="Aptos" w:cstheme="majorBidi"/>
                <w:sz w:val="16"/>
                <w:szCs w:val="16"/>
              </w:rPr>
              <w:t>FRANSK</w:t>
            </w:r>
          </w:p>
        </w:tc>
        <w:tc>
          <w:tcPr>
            <w:tcW w:w="3270" w:type="dxa"/>
            <w:tcBorders>
              <w:top w:val="single" w:sz="4" w:space="0" w:color="auto"/>
              <w:left w:val="single" w:sz="4" w:space="0" w:color="auto"/>
              <w:bottom w:val="single" w:sz="4" w:space="0" w:color="auto"/>
              <w:right w:val="single" w:sz="4" w:space="0" w:color="auto"/>
            </w:tcBorders>
          </w:tcPr>
          <w:p w14:paraId="65A452ED" w14:textId="3312D023" w:rsidR="09C4B54E" w:rsidRPr="008D7BE0" w:rsidRDefault="09C4B54E" w:rsidP="09C4B54E">
            <w:pPr>
              <w:rPr>
                <w:rFonts w:ascii="Aptos" w:eastAsia="Aptos" w:hAnsi="Aptos" w:cs="Aptos"/>
                <w:color w:val="000000" w:themeColor="text1"/>
                <w:sz w:val="16"/>
                <w:szCs w:val="16"/>
              </w:rPr>
            </w:pPr>
          </w:p>
        </w:tc>
        <w:tc>
          <w:tcPr>
            <w:tcW w:w="4110" w:type="dxa"/>
            <w:tcBorders>
              <w:top w:val="single" w:sz="4" w:space="0" w:color="auto"/>
              <w:left w:val="single" w:sz="4" w:space="0" w:color="auto"/>
              <w:bottom w:val="single" w:sz="4" w:space="0" w:color="auto"/>
              <w:right w:val="single" w:sz="4" w:space="0" w:color="auto"/>
            </w:tcBorders>
          </w:tcPr>
          <w:p w14:paraId="7C0FD48D" w14:textId="45CDCBF3" w:rsidR="09C4B54E" w:rsidRPr="008D7BE0" w:rsidRDefault="000302F4" w:rsidP="09C4B54E">
            <w:pPr>
              <w:rPr>
                <w:rFonts w:ascii="Aptos" w:eastAsia="Aptos" w:hAnsi="Aptos" w:cs="Aptos"/>
                <w:color w:val="000000" w:themeColor="text1"/>
                <w:sz w:val="16"/>
                <w:szCs w:val="16"/>
                <w:lang w:val="nb-NO"/>
              </w:rPr>
            </w:pPr>
            <w:r w:rsidRPr="008D7BE0">
              <w:rPr>
                <w:rFonts w:ascii="Aptos" w:eastAsia="Aptos" w:hAnsi="Aptos" w:cs="Aptos"/>
                <w:color w:val="000000" w:themeColor="text1"/>
                <w:sz w:val="16"/>
                <w:szCs w:val="16"/>
                <w:lang w:val="nb-NO"/>
              </w:rPr>
              <w:t xml:space="preserve">Du bør begynne med </w:t>
            </w:r>
            <w:r w:rsidR="00486496" w:rsidRPr="008D7BE0">
              <w:rPr>
                <w:rFonts w:ascii="Aptos" w:eastAsia="Aptos" w:hAnsi="Aptos" w:cs="Aptos"/>
                <w:color w:val="000000" w:themeColor="text1"/>
                <w:sz w:val="16"/>
                <w:szCs w:val="16"/>
                <w:lang w:val="nb-NO"/>
              </w:rPr>
              <w:t xml:space="preserve">presentasjonen </w:t>
            </w:r>
            <w:r w:rsidR="00676AEE" w:rsidRPr="008D7BE0">
              <w:rPr>
                <w:rFonts w:ascii="Aptos" w:eastAsia="Aptos" w:hAnsi="Aptos" w:cs="Aptos"/>
                <w:color w:val="000000" w:themeColor="text1"/>
                <w:sz w:val="16"/>
                <w:szCs w:val="16"/>
                <w:lang w:val="nb-NO"/>
              </w:rPr>
              <w:t xml:space="preserve">om personen- </w:t>
            </w:r>
          </w:p>
        </w:tc>
      </w:tr>
      <w:tr w:rsidR="007E73DE" w:rsidRPr="008D7BE0" w14:paraId="05FEBE0F"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12D142AA" w14:textId="3864C0B9" w:rsidR="007E73DE" w:rsidRPr="008D7BE0" w:rsidRDefault="00B46C68" w:rsidP="00F8954A">
            <w:pPr>
              <w:spacing w:line="276" w:lineRule="auto"/>
              <w:jc w:val="center"/>
              <w:rPr>
                <w:rFonts w:ascii="Aptos" w:hAnsi="Aptos" w:cstheme="majorBidi"/>
                <w:sz w:val="16"/>
                <w:szCs w:val="16"/>
              </w:rPr>
            </w:pPr>
            <w:r w:rsidRPr="008D7BE0">
              <w:rPr>
                <w:rFonts w:ascii="Aptos" w:hAnsi="Aptos" w:cstheme="majorBidi"/>
                <w:sz w:val="16"/>
                <w:szCs w:val="16"/>
              </w:rPr>
              <w:t>ARBEIDSLIVSFAG</w:t>
            </w:r>
          </w:p>
        </w:tc>
        <w:tc>
          <w:tcPr>
            <w:tcW w:w="3270" w:type="dxa"/>
            <w:tcBorders>
              <w:top w:val="single" w:sz="4" w:space="0" w:color="auto"/>
              <w:left w:val="single" w:sz="4" w:space="0" w:color="auto"/>
              <w:bottom w:val="single" w:sz="4" w:space="0" w:color="auto"/>
              <w:right w:val="single" w:sz="4" w:space="0" w:color="auto"/>
            </w:tcBorders>
          </w:tcPr>
          <w:p w14:paraId="356502CC" w14:textId="512B8E9A" w:rsidR="55D74DDB" w:rsidRPr="008D7BE0" w:rsidRDefault="55D74DDB" w:rsidP="55D74DDB">
            <w:pPr>
              <w:pStyle w:val="Ingenmellomrom"/>
              <w:rPr>
                <w:rFonts w:ascii="Aptos" w:eastAsia="Calibri" w:hAnsi="Aptos" w:cs="Calibri"/>
                <w:color w:val="000000" w:themeColor="text1"/>
                <w:sz w:val="16"/>
                <w:szCs w:val="16"/>
              </w:rPr>
            </w:pPr>
          </w:p>
        </w:tc>
        <w:tc>
          <w:tcPr>
            <w:tcW w:w="4110" w:type="dxa"/>
            <w:tcBorders>
              <w:top w:val="single" w:sz="4" w:space="0" w:color="auto"/>
              <w:left w:val="single" w:sz="4" w:space="0" w:color="auto"/>
              <w:bottom w:val="single" w:sz="4" w:space="0" w:color="auto"/>
              <w:right w:val="single" w:sz="4" w:space="0" w:color="auto"/>
            </w:tcBorders>
          </w:tcPr>
          <w:p w14:paraId="40935899" w14:textId="40030D98" w:rsidR="55D74DDB" w:rsidRPr="008D7BE0" w:rsidRDefault="00372685" w:rsidP="55D74DDB">
            <w:pPr>
              <w:pStyle w:val="Ingenmellomrom"/>
              <w:rPr>
                <w:rFonts w:ascii="Aptos" w:eastAsia="Calibri" w:hAnsi="Aptos" w:cs="Calibri"/>
                <w:color w:val="000000" w:themeColor="text1"/>
                <w:sz w:val="16"/>
                <w:szCs w:val="16"/>
                <w:lang w:val="nn-NO"/>
              </w:rPr>
            </w:pPr>
            <w:r w:rsidRPr="008D7BE0">
              <w:rPr>
                <w:rFonts w:ascii="Aptos" w:eastAsia="Calibri" w:hAnsi="Aptos" w:cs="Calibri"/>
                <w:color w:val="000000" w:themeColor="text1"/>
                <w:sz w:val="16"/>
                <w:szCs w:val="16"/>
                <w:lang w:val="nn-NO"/>
              </w:rPr>
              <w:t>Elevbedrift</w:t>
            </w:r>
          </w:p>
        </w:tc>
      </w:tr>
      <w:tr w:rsidR="00B46C68" w:rsidRPr="008D7BE0" w14:paraId="71047C69"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11091652" w14:textId="2C910C5A" w:rsidR="00B46C68" w:rsidRPr="008D7BE0" w:rsidRDefault="000708C5" w:rsidP="00F8954A">
            <w:pPr>
              <w:spacing w:line="276" w:lineRule="auto"/>
              <w:jc w:val="center"/>
              <w:rPr>
                <w:rFonts w:ascii="Aptos" w:hAnsi="Aptos" w:cstheme="majorBidi"/>
                <w:sz w:val="16"/>
                <w:szCs w:val="16"/>
              </w:rPr>
            </w:pPr>
            <w:r w:rsidRPr="008D7BE0">
              <w:rPr>
                <w:rFonts w:ascii="Aptos" w:hAnsi="Aptos" w:cstheme="majorBidi"/>
                <w:sz w:val="16"/>
                <w:szCs w:val="16"/>
              </w:rPr>
              <w:t>SAMFUNNSFAG</w:t>
            </w:r>
          </w:p>
        </w:tc>
        <w:tc>
          <w:tcPr>
            <w:tcW w:w="3270" w:type="dxa"/>
            <w:tcBorders>
              <w:top w:val="single" w:sz="4" w:space="0" w:color="auto"/>
              <w:left w:val="single" w:sz="4" w:space="0" w:color="auto"/>
              <w:bottom w:val="single" w:sz="4" w:space="0" w:color="auto"/>
              <w:right w:val="single" w:sz="4" w:space="0" w:color="auto"/>
            </w:tcBorders>
          </w:tcPr>
          <w:p w14:paraId="24AA0AED" w14:textId="77682580" w:rsidR="00B46C68" w:rsidRPr="008D7BE0" w:rsidRDefault="003148CC" w:rsidP="55D74DDB">
            <w:pPr>
              <w:pStyle w:val="Ingenmellomrom"/>
              <w:rPr>
                <w:rFonts w:ascii="Aptos" w:eastAsia="Calibri" w:hAnsi="Aptos" w:cs="Calibri"/>
                <w:color w:val="000000" w:themeColor="text1"/>
                <w:sz w:val="16"/>
                <w:szCs w:val="16"/>
                <w:lang w:val="nn-NO"/>
              </w:rPr>
            </w:pPr>
            <w:r w:rsidRPr="008D7BE0">
              <w:rPr>
                <w:rFonts w:ascii="Aptos" w:eastAsia="Calibri" w:hAnsi="Aptos" w:cs="Calibri"/>
                <w:color w:val="000000" w:themeColor="text1"/>
                <w:sz w:val="16"/>
                <w:szCs w:val="16"/>
                <w:lang w:val="nn-NO"/>
              </w:rPr>
              <w:t>Sjå ei nyheitssending på NRK eller TV2</w:t>
            </w:r>
          </w:p>
        </w:tc>
        <w:tc>
          <w:tcPr>
            <w:tcW w:w="4110" w:type="dxa"/>
            <w:tcBorders>
              <w:top w:val="single" w:sz="4" w:space="0" w:color="auto"/>
              <w:left w:val="single" w:sz="4" w:space="0" w:color="auto"/>
              <w:bottom w:val="single" w:sz="4" w:space="0" w:color="auto"/>
              <w:right w:val="single" w:sz="4" w:space="0" w:color="auto"/>
            </w:tcBorders>
          </w:tcPr>
          <w:p w14:paraId="2A71F659" w14:textId="02A3D7D2" w:rsidR="00B46C68" w:rsidRPr="008D7BE0" w:rsidRDefault="00B46C68" w:rsidP="55D74DDB">
            <w:pPr>
              <w:pStyle w:val="Ingenmellomrom"/>
              <w:rPr>
                <w:rFonts w:ascii="Aptos" w:eastAsia="Calibri" w:hAnsi="Aptos" w:cs="Calibri"/>
                <w:color w:val="000000" w:themeColor="text1"/>
                <w:sz w:val="16"/>
                <w:szCs w:val="16"/>
                <w:lang w:val="nn-NO"/>
              </w:rPr>
            </w:pPr>
          </w:p>
        </w:tc>
      </w:tr>
      <w:tr w:rsidR="00B46C68" w:rsidRPr="008D7BE0" w14:paraId="7412A2A5"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011F1C10" w14:textId="66634BB7" w:rsidR="00B46C68" w:rsidRPr="008D7BE0" w:rsidRDefault="000708C5" w:rsidP="00F8954A">
            <w:pPr>
              <w:spacing w:line="276" w:lineRule="auto"/>
              <w:jc w:val="center"/>
              <w:rPr>
                <w:rFonts w:ascii="Aptos" w:hAnsi="Aptos" w:cstheme="majorBidi"/>
                <w:sz w:val="16"/>
                <w:szCs w:val="16"/>
              </w:rPr>
            </w:pPr>
            <w:r w:rsidRPr="008D7BE0">
              <w:rPr>
                <w:rFonts w:ascii="Aptos" w:hAnsi="Aptos" w:cstheme="majorBidi"/>
                <w:sz w:val="16"/>
                <w:szCs w:val="16"/>
              </w:rPr>
              <w:t>NORSK</w:t>
            </w:r>
          </w:p>
        </w:tc>
        <w:tc>
          <w:tcPr>
            <w:tcW w:w="3270" w:type="dxa"/>
            <w:tcBorders>
              <w:top w:val="single" w:sz="4" w:space="0" w:color="auto"/>
              <w:left w:val="single" w:sz="4" w:space="0" w:color="auto"/>
              <w:bottom w:val="single" w:sz="4" w:space="0" w:color="auto"/>
              <w:right w:val="single" w:sz="4" w:space="0" w:color="auto"/>
            </w:tcBorders>
          </w:tcPr>
          <w:p w14:paraId="2184431E" w14:textId="4880BE08" w:rsidR="00B46C68" w:rsidRPr="008D7BE0" w:rsidRDefault="5EC9CD73" w:rsidP="32FBD08B">
            <w:pPr>
              <w:spacing w:line="276" w:lineRule="auto"/>
              <w:rPr>
                <w:rFonts w:ascii="Aptos" w:eastAsiaTheme="minorEastAsia" w:hAnsi="Aptos" w:cstheme="majorBidi"/>
                <w:sz w:val="16"/>
                <w:szCs w:val="16"/>
              </w:rPr>
            </w:pPr>
            <w:r w:rsidRPr="008D7BE0">
              <w:rPr>
                <w:rFonts w:ascii="Aptos" w:eastAsiaTheme="minorEastAsia" w:hAnsi="Aptos" w:cstheme="majorBidi"/>
                <w:sz w:val="16"/>
                <w:szCs w:val="16"/>
              </w:rPr>
              <w:t xml:space="preserve">Les minst 15-20 minutt i valfri tekst. </w:t>
            </w:r>
            <w:r w:rsidR="78F1F8F4" w:rsidRPr="008D7BE0">
              <w:rPr>
                <w:rFonts w:ascii="Aptos" w:eastAsiaTheme="minorEastAsia" w:hAnsi="Aptos" w:cstheme="majorBidi"/>
                <w:sz w:val="16"/>
                <w:szCs w:val="16"/>
              </w:rPr>
              <w:t xml:space="preserve">Send melding til lærar om kva du har lest og kva det handla om. OBS! Mange som ikkje har levert inn kva dei har lest. Det blir notert ned kven som gjer leksa og ikkje. </w:t>
            </w:r>
          </w:p>
        </w:tc>
        <w:tc>
          <w:tcPr>
            <w:tcW w:w="4110" w:type="dxa"/>
            <w:tcBorders>
              <w:top w:val="single" w:sz="4" w:space="0" w:color="auto"/>
              <w:left w:val="single" w:sz="4" w:space="0" w:color="auto"/>
              <w:bottom w:val="single" w:sz="4" w:space="0" w:color="auto"/>
              <w:right w:val="single" w:sz="4" w:space="0" w:color="auto"/>
            </w:tcBorders>
          </w:tcPr>
          <w:p w14:paraId="6A0F9D4E" w14:textId="341BBC09" w:rsidR="00B46C68" w:rsidRPr="008D7BE0" w:rsidRDefault="78F1F8F4" w:rsidP="55D74DDB">
            <w:pPr>
              <w:pStyle w:val="Ingenmellomrom"/>
              <w:rPr>
                <w:rFonts w:ascii="Aptos" w:eastAsia="Calibri" w:hAnsi="Aptos" w:cs="Calibri"/>
                <w:color w:val="000000" w:themeColor="text1"/>
                <w:sz w:val="16"/>
                <w:szCs w:val="16"/>
                <w:lang w:val="nn-NO"/>
              </w:rPr>
            </w:pPr>
            <w:r w:rsidRPr="008D7BE0">
              <w:rPr>
                <w:rFonts w:ascii="Aptos" w:eastAsia="Calibri" w:hAnsi="Aptos" w:cs="Calibri"/>
                <w:color w:val="000000" w:themeColor="text1"/>
                <w:sz w:val="16"/>
                <w:szCs w:val="16"/>
                <w:lang w:val="nn-NO"/>
              </w:rPr>
              <w:t xml:space="preserve">Høgtlesing: Gutten med den stripete pysjamas. </w:t>
            </w:r>
          </w:p>
        </w:tc>
      </w:tr>
      <w:tr w:rsidR="00B46C68" w:rsidRPr="008D7BE0" w14:paraId="05C84575"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0479F6D1" w14:textId="11DDE9D6" w:rsidR="00B46C68" w:rsidRPr="008D7BE0" w:rsidRDefault="000708C5" w:rsidP="00F8954A">
            <w:pPr>
              <w:spacing w:line="276" w:lineRule="auto"/>
              <w:jc w:val="center"/>
              <w:rPr>
                <w:rFonts w:ascii="Aptos" w:hAnsi="Aptos" w:cstheme="majorBidi"/>
                <w:sz w:val="16"/>
                <w:szCs w:val="16"/>
              </w:rPr>
            </w:pPr>
            <w:r w:rsidRPr="008D7BE0">
              <w:rPr>
                <w:rFonts w:ascii="Aptos" w:hAnsi="Aptos" w:cstheme="majorBidi"/>
                <w:sz w:val="16"/>
                <w:szCs w:val="16"/>
              </w:rPr>
              <w:t>ENGELSK</w:t>
            </w:r>
          </w:p>
        </w:tc>
        <w:tc>
          <w:tcPr>
            <w:tcW w:w="3270" w:type="dxa"/>
            <w:tcBorders>
              <w:top w:val="single" w:sz="4" w:space="0" w:color="auto"/>
              <w:left w:val="single" w:sz="4" w:space="0" w:color="auto"/>
              <w:bottom w:val="single" w:sz="4" w:space="0" w:color="auto"/>
              <w:right w:val="single" w:sz="4" w:space="0" w:color="auto"/>
            </w:tcBorders>
          </w:tcPr>
          <w:p w14:paraId="55FE6E91" w14:textId="77777777" w:rsidR="00B46C68" w:rsidRPr="008D7BE0" w:rsidRDefault="00B46C68" w:rsidP="55D74DDB">
            <w:pPr>
              <w:pStyle w:val="Ingenmellomrom"/>
              <w:rPr>
                <w:rFonts w:ascii="Aptos" w:eastAsia="Calibri" w:hAnsi="Aptos" w:cs="Calibri"/>
                <w:color w:val="000000" w:themeColor="text1"/>
                <w:sz w:val="16"/>
                <w:szCs w:val="16"/>
              </w:rPr>
            </w:pPr>
          </w:p>
        </w:tc>
        <w:tc>
          <w:tcPr>
            <w:tcW w:w="4110" w:type="dxa"/>
            <w:tcBorders>
              <w:top w:val="single" w:sz="4" w:space="0" w:color="auto"/>
              <w:left w:val="single" w:sz="4" w:space="0" w:color="auto"/>
              <w:bottom w:val="single" w:sz="4" w:space="0" w:color="auto"/>
              <w:right w:val="single" w:sz="4" w:space="0" w:color="auto"/>
            </w:tcBorders>
          </w:tcPr>
          <w:p w14:paraId="1CE484D3" w14:textId="2E2B9A9B" w:rsidR="00B46C68" w:rsidRPr="008D7BE0" w:rsidRDefault="5007D8AC" w:rsidP="7C1A3584">
            <w:pPr>
              <w:spacing w:line="276" w:lineRule="auto"/>
              <w:rPr>
                <w:rFonts w:ascii="Aptos" w:eastAsiaTheme="minorEastAsia" w:hAnsi="Aptos" w:cstheme="majorBidi"/>
                <w:sz w:val="16"/>
                <w:szCs w:val="16"/>
                <w:lang w:val="en-US"/>
              </w:rPr>
            </w:pPr>
            <w:r w:rsidRPr="008D7BE0">
              <w:rPr>
                <w:rFonts w:ascii="Aptos" w:eastAsiaTheme="minorEastAsia" w:hAnsi="Aptos" w:cstheme="majorBidi"/>
                <w:sz w:val="16"/>
                <w:szCs w:val="16"/>
                <w:lang w:val="en-US"/>
              </w:rPr>
              <w:t>We will continue to work with the podcast about the Maori &amp; Aboriginals.</w:t>
            </w:r>
          </w:p>
        </w:tc>
      </w:tr>
      <w:tr w:rsidR="00B46C68" w:rsidRPr="008D7BE0" w14:paraId="56F508CE"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1E054452" w14:textId="65D08A83" w:rsidR="00B46C68" w:rsidRPr="008D7BE0" w:rsidRDefault="00630114" w:rsidP="00F8954A">
            <w:pPr>
              <w:spacing w:line="276" w:lineRule="auto"/>
              <w:jc w:val="center"/>
              <w:rPr>
                <w:rFonts w:ascii="Aptos" w:hAnsi="Aptos" w:cstheme="majorBidi"/>
                <w:sz w:val="16"/>
                <w:szCs w:val="16"/>
              </w:rPr>
            </w:pPr>
            <w:r w:rsidRPr="008D7BE0">
              <w:rPr>
                <w:rFonts w:ascii="Aptos" w:hAnsi="Aptos" w:cstheme="majorBidi"/>
                <w:sz w:val="16"/>
                <w:szCs w:val="16"/>
              </w:rPr>
              <w:t>FYSISK, AKTIVITET OG HELSE</w:t>
            </w:r>
          </w:p>
        </w:tc>
        <w:tc>
          <w:tcPr>
            <w:tcW w:w="3270" w:type="dxa"/>
            <w:tcBorders>
              <w:top w:val="single" w:sz="4" w:space="0" w:color="auto"/>
              <w:left w:val="single" w:sz="4" w:space="0" w:color="auto"/>
              <w:bottom w:val="single" w:sz="4" w:space="0" w:color="auto"/>
              <w:right w:val="single" w:sz="4" w:space="0" w:color="auto"/>
            </w:tcBorders>
          </w:tcPr>
          <w:p w14:paraId="4B1AC366" w14:textId="3D35BB26" w:rsidR="00B46C68" w:rsidRPr="008D7BE0" w:rsidRDefault="00B46C68" w:rsidP="55D74DDB">
            <w:pPr>
              <w:pStyle w:val="Ingenmellomrom"/>
              <w:rPr>
                <w:rFonts w:ascii="Aptos" w:eastAsia="Calibri" w:hAnsi="Aptos" w:cs="Calibri"/>
                <w:color w:val="000000" w:themeColor="text1"/>
                <w:sz w:val="16"/>
                <w:szCs w:val="16"/>
              </w:rPr>
            </w:pPr>
          </w:p>
        </w:tc>
        <w:tc>
          <w:tcPr>
            <w:tcW w:w="4110" w:type="dxa"/>
            <w:tcBorders>
              <w:top w:val="single" w:sz="4" w:space="0" w:color="auto"/>
              <w:left w:val="single" w:sz="4" w:space="0" w:color="auto"/>
              <w:bottom w:val="single" w:sz="4" w:space="0" w:color="auto"/>
              <w:right w:val="single" w:sz="4" w:space="0" w:color="auto"/>
            </w:tcBorders>
          </w:tcPr>
          <w:p w14:paraId="5CC6F014" w14:textId="2F9ED2CA" w:rsidR="00B46C68" w:rsidRPr="008D7BE0" w:rsidRDefault="00B46C68" w:rsidP="55D74DDB">
            <w:pPr>
              <w:pStyle w:val="Ingenmellomrom"/>
              <w:rPr>
                <w:rFonts w:ascii="Aptos" w:eastAsia="Calibri" w:hAnsi="Aptos" w:cs="Calibri"/>
                <w:color w:val="000000" w:themeColor="text1"/>
                <w:sz w:val="16"/>
                <w:szCs w:val="16"/>
                <w:lang w:val="nn-NO"/>
              </w:rPr>
            </w:pPr>
          </w:p>
        </w:tc>
      </w:tr>
      <w:tr w:rsidR="00B46C68" w:rsidRPr="008D7BE0" w14:paraId="4E1A8DED"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53673D44" w14:textId="10E7B66A" w:rsidR="00B46C68" w:rsidRPr="008D7BE0" w:rsidRDefault="00630114" w:rsidP="00F8954A">
            <w:pPr>
              <w:spacing w:line="276" w:lineRule="auto"/>
              <w:jc w:val="center"/>
              <w:rPr>
                <w:rFonts w:ascii="Aptos" w:hAnsi="Aptos" w:cstheme="majorBidi"/>
                <w:sz w:val="16"/>
                <w:szCs w:val="16"/>
              </w:rPr>
            </w:pPr>
            <w:r w:rsidRPr="008D7BE0">
              <w:rPr>
                <w:rFonts w:ascii="Aptos" w:hAnsi="Aptos" w:cstheme="majorBidi"/>
                <w:sz w:val="16"/>
                <w:szCs w:val="16"/>
              </w:rPr>
              <w:t>PROGRAMMERING</w:t>
            </w:r>
          </w:p>
        </w:tc>
        <w:tc>
          <w:tcPr>
            <w:tcW w:w="3270" w:type="dxa"/>
            <w:tcBorders>
              <w:top w:val="single" w:sz="4" w:space="0" w:color="auto"/>
              <w:left w:val="single" w:sz="4" w:space="0" w:color="auto"/>
              <w:bottom w:val="single" w:sz="4" w:space="0" w:color="auto"/>
              <w:right w:val="single" w:sz="4" w:space="0" w:color="auto"/>
            </w:tcBorders>
          </w:tcPr>
          <w:p w14:paraId="3AA62B60" w14:textId="77777777" w:rsidR="00B46C68" w:rsidRPr="008D7BE0" w:rsidRDefault="00B46C68" w:rsidP="55D74DDB">
            <w:pPr>
              <w:pStyle w:val="Ingenmellomrom"/>
              <w:rPr>
                <w:rFonts w:ascii="Aptos" w:eastAsia="Calibri" w:hAnsi="Aptos" w:cs="Calibri"/>
                <w:color w:val="000000" w:themeColor="text1"/>
                <w:sz w:val="16"/>
                <w:szCs w:val="16"/>
              </w:rPr>
            </w:pPr>
          </w:p>
        </w:tc>
        <w:tc>
          <w:tcPr>
            <w:tcW w:w="4110" w:type="dxa"/>
            <w:tcBorders>
              <w:top w:val="single" w:sz="4" w:space="0" w:color="auto"/>
              <w:left w:val="single" w:sz="4" w:space="0" w:color="auto"/>
              <w:bottom w:val="single" w:sz="4" w:space="0" w:color="auto"/>
              <w:right w:val="single" w:sz="4" w:space="0" w:color="auto"/>
            </w:tcBorders>
          </w:tcPr>
          <w:p w14:paraId="13DADB44" w14:textId="07A59CD8" w:rsidR="00B46C68" w:rsidRPr="008D7BE0" w:rsidRDefault="00B46C68" w:rsidP="00DA5E88">
            <w:pPr>
              <w:spacing w:line="193" w:lineRule="auto"/>
              <w:rPr>
                <w:rFonts w:ascii="Aptos" w:eastAsia="Calibri" w:hAnsi="Aptos" w:cs="Calibri"/>
                <w:color w:val="000000" w:themeColor="text1"/>
                <w:sz w:val="16"/>
                <w:szCs w:val="16"/>
              </w:rPr>
            </w:pPr>
          </w:p>
        </w:tc>
      </w:tr>
      <w:tr w:rsidR="00B46C68" w:rsidRPr="008D7BE0" w14:paraId="1AC4A678" w14:textId="77777777" w:rsidTr="35B04DC1">
        <w:trPr>
          <w:trHeight w:val="300"/>
        </w:trPr>
        <w:tc>
          <w:tcPr>
            <w:tcW w:w="2895" w:type="dxa"/>
            <w:tcBorders>
              <w:top w:val="single" w:sz="4" w:space="0" w:color="auto"/>
              <w:left w:val="single" w:sz="4" w:space="0" w:color="auto"/>
              <w:bottom w:val="single" w:sz="4" w:space="0" w:color="auto"/>
              <w:right w:val="single" w:sz="4" w:space="0" w:color="auto"/>
            </w:tcBorders>
          </w:tcPr>
          <w:p w14:paraId="1355EFBA" w14:textId="28946FAE" w:rsidR="00B46C68" w:rsidRPr="008D7BE0" w:rsidRDefault="00630114" w:rsidP="00F8954A">
            <w:pPr>
              <w:spacing w:line="276" w:lineRule="auto"/>
              <w:jc w:val="center"/>
              <w:rPr>
                <w:rFonts w:ascii="Aptos" w:hAnsi="Aptos" w:cstheme="majorBidi"/>
                <w:sz w:val="16"/>
                <w:szCs w:val="16"/>
              </w:rPr>
            </w:pPr>
            <w:r w:rsidRPr="008D7BE0">
              <w:rPr>
                <w:rFonts w:ascii="Aptos" w:hAnsi="Aptos" w:cstheme="majorBidi"/>
                <w:sz w:val="16"/>
                <w:szCs w:val="16"/>
              </w:rPr>
              <w:t>FRLIUFTSLIV</w:t>
            </w:r>
          </w:p>
        </w:tc>
        <w:tc>
          <w:tcPr>
            <w:tcW w:w="3270" w:type="dxa"/>
            <w:tcBorders>
              <w:top w:val="single" w:sz="4" w:space="0" w:color="auto"/>
              <w:left w:val="single" w:sz="4" w:space="0" w:color="auto"/>
              <w:bottom w:val="single" w:sz="4" w:space="0" w:color="auto"/>
              <w:right w:val="single" w:sz="4" w:space="0" w:color="auto"/>
            </w:tcBorders>
          </w:tcPr>
          <w:p w14:paraId="62DA7FF8" w14:textId="777EBB3E" w:rsidR="00B46C68" w:rsidRPr="008D7BE0" w:rsidRDefault="00B46C68" w:rsidP="55D74DDB">
            <w:pPr>
              <w:pStyle w:val="Ingenmellomrom"/>
              <w:rPr>
                <w:rFonts w:ascii="Aptos" w:eastAsia="Calibri" w:hAnsi="Aptos" w:cs="Calibri"/>
                <w:color w:val="000000" w:themeColor="text1"/>
                <w:sz w:val="16"/>
                <w:szCs w:val="16"/>
                <w:lang w:val="nn-NO"/>
              </w:rPr>
            </w:pPr>
          </w:p>
        </w:tc>
        <w:tc>
          <w:tcPr>
            <w:tcW w:w="4110" w:type="dxa"/>
            <w:tcBorders>
              <w:top w:val="single" w:sz="4" w:space="0" w:color="auto"/>
              <w:left w:val="single" w:sz="4" w:space="0" w:color="auto"/>
              <w:bottom w:val="single" w:sz="4" w:space="0" w:color="auto"/>
              <w:right w:val="single" w:sz="4" w:space="0" w:color="auto"/>
            </w:tcBorders>
          </w:tcPr>
          <w:p w14:paraId="736C3F48" w14:textId="0D54532B" w:rsidR="00B46C68" w:rsidRPr="008D7BE0" w:rsidRDefault="00D83BF9" w:rsidP="55D74DDB">
            <w:pPr>
              <w:pStyle w:val="Ingenmellomrom"/>
              <w:rPr>
                <w:rFonts w:ascii="Aptos" w:eastAsia="Calibri" w:hAnsi="Aptos" w:cs="Calibri"/>
                <w:color w:val="000000" w:themeColor="text1"/>
                <w:sz w:val="16"/>
                <w:szCs w:val="16"/>
                <w:lang w:val="nn-NO"/>
              </w:rPr>
            </w:pPr>
            <w:r w:rsidRPr="008D7BE0">
              <w:rPr>
                <w:rFonts w:ascii="Aptos" w:eastAsia="Calibri" w:hAnsi="Aptos" w:cs="Calibri"/>
                <w:color w:val="000000" w:themeColor="text1"/>
                <w:sz w:val="16"/>
                <w:szCs w:val="16"/>
                <w:lang w:val="nn-NO"/>
              </w:rPr>
              <w:t>Avsp</w:t>
            </w:r>
          </w:p>
        </w:tc>
      </w:tr>
    </w:tbl>
    <w:p w14:paraId="7DF4E37C" w14:textId="6CDCD88F" w:rsidR="008C4069" w:rsidRPr="008D7BE0" w:rsidRDefault="008C4069" w:rsidP="6EB5DA19">
      <w:pPr>
        <w:rPr>
          <w:rFonts w:ascii="Aptos" w:hAnsi="Aptos" w:cstheme="majorBidi"/>
          <w:sz w:val="16"/>
          <w:szCs w:val="16"/>
        </w:rPr>
      </w:pPr>
    </w:p>
    <w:sectPr w:rsidR="008C4069" w:rsidRPr="008D7BE0" w:rsidSect="002148ED">
      <w:pgSz w:w="11907" w:h="16840" w:code="9"/>
      <w:pgMar w:top="360" w:right="720" w:bottom="180" w:left="902" w:header="709" w:footer="709"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Matisse IT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EFA70A2"/>
    <w:lvl w:ilvl="0">
      <w:start w:val="1"/>
      <w:numFmt w:val="bullet"/>
      <w:pStyle w:val="Punktliste"/>
      <w:lvlText w:val=""/>
      <w:lvlJc w:val="left"/>
      <w:pPr>
        <w:tabs>
          <w:tab w:val="num" w:pos="360"/>
        </w:tabs>
        <w:ind w:left="360" w:hanging="360"/>
      </w:pPr>
      <w:rPr>
        <w:rFonts w:ascii="Symbol" w:hAnsi="Symbol" w:hint="default"/>
      </w:rPr>
    </w:lvl>
  </w:abstractNum>
  <w:abstractNum w:abstractNumId="1" w15:restartNumberingAfterBreak="0">
    <w:nsid w:val="01EB559D"/>
    <w:multiLevelType w:val="hybridMultilevel"/>
    <w:tmpl w:val="854643A0"/>
    <w:lvl w:ilvl="0" w:tplc="0414000B">
      <w:start w:val="1"/>
      <w:numFmt w:val="bullet"/>
      <w:lvlText w:val=""/>
      <w:lvlJc w:val="left"/>
      <w:pPr>
        <w:ind w:left="720" w:hanging="360"/>
      </w:pPr>
      <w:rPr>
        <w:rFonts w:ascii="Wingdings" w:hAnsi="Wingdings"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2" w15:restartNumberingAfterBreak="0">
    <w:nsid w:val="05A4034A"/>
    <w:multiLevelType w:val="hybridMultilevel"/>
    <w:tmpl w:val="B5CAB32A"/>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3" w15:restartNumberingAfterBreak="0">
    <w:nsid w:val="06E00D85"/>
    <w:multiLevelType w:val="hybridMultilevel"/>
    <w:tmpl w:val="3E7A29F8"/>
    <w:lvl w:ilvl="0" w:tplc="26F01160">
      <w:start w:val="1"/>
      <w:numFmt w:val="bullet"/>
      <w:lvlText w:val=""/>
      <w:lvlJc w:val="left"/>
      <w:pPr>
        <w:ind w:left="720" w:hanging="360"/>
      </w:pPr>
      <w:rPr>
        <w:rFonts w:ascii="Symbol" w:hAnsi="Symbol" w:hint="default"/>
      </w:rPr>
    </w:lvl>
    <w:lvl w:ilvl="1" w:tplc="D4F44856">
      <w:start w:val="1"/>
      <w:numFmt w:val="bullet"/>
      <w:lvlText w:val="o"/>
      <w:lvlJc w:val="left"/>
      <w:pPr>
        <w:ind w:left="1440" w:hanging="360"/>
      </w:pPr>
      <w:rPr>
        <w:rFonts w:ascii="Courier New" w:hAnsi="Courier New" w:hint="default"/>
      </w:rPr>
    </w:lvl>
    <w:lvl w:ilvl="2" w:tplc="624A487C">
      <w:start w:val="1"/>
      <w:numFmt w:val="bullet"/>
      <w:lvlText w:val=""/>
      <w:lvlJc w:val="left"/>
      <w:pPr>
        <w:ind w:left="2160" w:hanging="360"/>
      </w:pPr>
      <w:rPr>
        <w:rFonts w:ascii="Wingdings" w:hAnsi="Wingdings" w:hint="default"/>
      </w:rPr>
    </w:lvl>
    <w:lvl w:ilvl="3" w:tplc="4192E814">
      <w:start w:val="1"/>
      <w:numFmt w:val="bullet"/>
      <w:lvlText w:val=""/>
      <w:lvlJc w:val="left"/>
      <w:pPr>
        <w:ind w:left="2880" w:hanging="360"/>
      </w:pPr>
      <w:rPr>
        <w:rFonts w:ascii="Symbol" w:hAnsi="Symbol" w:hint="default"/>
      </w:rPr>
    </w:lvl>
    <w:lvl w:ilvl="4" w:tplc="05CEEFA8">
      <w:start w:val="1"/>
      <w:numFmt w:val="bullet"/>
      <w:lvlText w:val="o"/>
      <w:lvlJc w:val="left"/>
      <w:pPr>
        <w:ind w:left="3600" w:hanging="360"/>
      </w:pPr>
      <w:rPr>
        <w:rFonts w:ascii="Courier New" w:hAnsi="Courier New" w:hint="default"/>
      </w:rPr>
    </w:lvl>
    <w:lvl w:ilvl="5" w:tplc="95124A00">
      <w:start w:val="1"/>
      <w:numFmt w:val="bullet"/>
      <w:lvlText w:val=""/>
      <w:lvlJc w:val="left"/>
      <w:pPr>
        <w:ind w:left="4320" w:hanging="360"/>
      </w:pPr>
      <w:rPr>
        <w:rFonts w:ascii="Wingdings" w:hAnsi="Wingdings" w:hint="default"/>
      </w:rPr>
    </w:lvl>
    <w:lvl w:ilvl="6" w:tplc="6B587DE6">
      <w:start w:val="1"/>
      <w:numFmt w:val="bullet"/>
      <w:lvlText w:val=""/>
      <w:lvlJc w:val="left"/>
      <w:pPr>
        <w:ind w:left="5040" w:hanging="360"/>
      </w:pPr>
      <w:rPr>
        <w:rFonts w:ascii="Symbol" w:hAnsi="Symbol" w:hint="default"/>
      </w:rPr>
    </w:lvl>
    <w:lvl w:ilvl="7" w:tplc="74F68BF6">
      <w:start w:val="1"/>
      <w:numFmt w:val="bullet"/>
      <w:lvlText w:val="o"/>
      <w:lvlJc w:val="left"/>
      <w:pPr>
        <w:ind w:left="5760" w:hanging="360"/>
      </w:pPr>
      <w:rPr>
        <w:rFonts w:ascii="Courier New" w:hAnsi="Courier New" w:hint="default"/>
      </w:rPr>
    </w:lvl>
    <w:lvl w:ilvl="8" w:tplc="F9D89B2C">
      <w:start w:val="1"/>
      <w:numFmt w:val="bullet"/>
      <w:lvlText w:val=""/>
      <w:lvlJc w:val="left"/>
      <w:pPr>
        <w:ind w:left="6480" w:hanging="360"/>
      </w:pPr>
      <w:rPr>
        <w:rFonts w:ascii="Wingdings" w:hAnsi="Wingdings" w:hint="default"/>
      </w:rPr>
    </w:lvl>
  </w:abstractNum>
  <w:abstractNum w:abstractNumId="4" w15:restartNumberingAfterBreak="0">
    <w:nsid w:val="081126F5"/>
    <w:multiLevelType w:val="multilevel"/>
    <w:tmpl w:val="71D0AD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1D102E"/>
    <w:multiLevelType w:val="hybridMultilevel"/>
    <w:tmpl w:val="D904172C"/>
    <w:lvl w:ilvl="0" w:tplc="4732ADF2">
      <w:start w:val="1"/>
      <w:numFmt w:val="bullet"/>
      <w:lvlText w:val=""/>
      <w:lvlJc w:val="left"/>
      <w:pPr>
        <w:ind w:left="720" w:hanging="360"/>
      </w:pPr>
      <w:rPr>
        <w:rFonts w:ascii="Symbol" w:hAnsi="Symbol" w:hint="default"/>
        <w:sz w:val="20"/>
        <w:szCs w:val="2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7697EBD"/>
    <w:multiLevelType w:val="hybridMultilevel"/>
    <w:tmpl w:val="FFFFFFFF"/>
    <w:lvl w:ilvl="0" w:tplc="156C37D4">
      <w:start w:val="1"/>
      <w:numFmt w:val="bullet"/>
      <w:lvlText w:val=""/>
      <w:lvlJc w:val="left"/>
      <w:pPr>
        <w:ind w:left="720" w:hanging="360"/>
      </w:pPr>
      <w:rPr>
        <w:rFonts w:ascii="Symbol" w:hAnsi="Symbol" w:hint="default"/>
      </w:rPr>
    </w:lvl>
    <w:lvl w:ilvl="1" w:tplc="37843936">
      <w:start w:val="1"/>
      <w:numFmt w:val="bullet"/>
      <w:lvlText w:val="o"/>
      <w:lvlJc w:val="left"/>
      <w:pPr>
        <w:ind w:left="1440" w:hanging="360"/>
      </w:pPr>
      <w:rPr>
        <w:rFonts w:ascii="Courier New" w:hAnsi="Courier New" w:hint="default"/>
      </w:rPr>
    </w:lvl>
    <w:lvl w:ilvl="2" w:tplc="44E8F188">
      <w:start w:val="1"/>
      <w:numFmt w:val="bullet"/>
      <w:lvlText w:val=""/>
      <w:lvlJc w:val="left"/>
      <w:pPr>
        <w:ind w:left="2160" w:hanging="360"/>
      </w:pPr>
      <w:rPr>
        <w:rFonts w:ascii="Wingdings" w:hAnsi="Wingdings" w:hint="default"/>
      </w:rPr>
    </w:lvl>
    <w:lvl w:ilvl="3" w:tplc="821851EA">
      <w:start w:val="1"/>
      <w:numFmt w:val="bullet"/>
      <w:lvlText w:val=""/>
      <w:lvlJc w:val="left"/>
      <w:pPr>
        <w:ind w:left="2880" w:hanging="360"/>
      </w:pPr>
      <w:rPr>
        <w:rFonts w:ascii="Symbol" w:hAnsi="Symbol" w:hint="default"/>
      </w:rPr>
    </w:lvl>
    <w:lvl w:ilvl="4" w:tplc="EF3EE31C">
      <w:start w:val="1"/>
      <w:numFmt w:val="bullet"/>
      <w:lvlText w:val="o"/>
      <w:lvlJc w:val="left"/>
      <w:pPr>
        <w:ind w:left="3600" w:hanging="360"/>
      </w:pPr>
      <w:rPr>
        <w:rFonts w:ascii="Courier New" w:hAnsi="Courier New" w:hint="default"/>
      </w:rPr>
    </w:lvl>
    <w:lvl w:ilvl="5" w:tplc="28444282">
      <w:start w:val="1"/>
      <w:numFmt w:val="bullet"/>
      <w:lvlText w:val=""/>
      <w:lvlJc w:val="left"/>
      <w:pPr>
        <w:ind w:left="4320" w:hanging="360"/>
      </w:pPr>
      <w:rPr>
        <w:rFonts w:ascii="Wingdings" w:hAnsi="Wingdings" w:hint="default"/>
      </w:rPr>
    </w:lvl>
    <w:lvl w:ilvl="6" w:tplc="F87E949C">
      <w:start w:val="1"/>
      <w:numFmt w:val="bullet"/>
      <w:lvlText w:val=""/>
      <w:lvlJc w:val="left"/>
      <w:pPr>
        <w:ind w:left="5040" w:hanging="360"/>
      </w:pPr>
      <w:rPr>
        <w:rFonts w:ascii="Symbol" w:hAnsi="Symbol" w:hint="default"/>
      </w:rPr>
    </w:lvl>
    <w:lvl w:ilvl="7" w:tplc="AC8C0FEC">
      <w:start w:val="1"/>
      <w:numFmt w:val="bullet"/>
      <w:lvlText w:val="o"/>
      <w:lvlJc w:val="left"/>
      <w:pPr>
        <w:ind w:left="5760" w:hanging="360"/>
      </w:pPr>
      <w:rPr>
        <w:rFonts w:ascii="Courier New" w:hAnsi="Courier New" w:hint="default"/>
      </w:rPr>
    </w:lvl>
    <w:lvl w:ilvl="8" w:tplc="250A438E">
      <w:start w:val="1"/>
      <w:numFmt w:val="bullet"/>
      <w:lvlText w:val=""/>
      <w:lvlJc w:val="left"/>
      <w:pPr>
        <w:ind w:left="6480" w:hanging="360"/>
      </w:pPr>
      <w:rPr>
        <w:rFonts w:ascii="Wingdings" w:hAnsi="Wingdings" w:hint="default"/>
      </w:rPr>
    </w:lvl>
  </w:abstractNum>
  <w:abstractNum w:abstractNumId="7" w15:restartNumberingAfterBreak="0">
    <w:nsid w:val="19B30F30"/>
    <w:multiLevelType w:val="hybridMultilevel"/>
    <w:tmpl w:val="8FDECF5A"/>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8" w15:restartNumberingAfterBreak="0">
    <w:nsid w:val="19E816D3"/>
    <w:multiLevelType w:val="hybridMultilevel"/>
    <w:tmpl w:val="BD26E826"/>
    <w:lvl w:ilvl="0" w:tplc="16AC1602">
      <w:start w:val="1"/>
      <w:numFmt w:val="bullet"/>
      <w:lvlText w:val="-"/>
      <w:lvlJc w:val="left"/>
      <w:pPr>
        <w:ind w:left="720" w:hanging="360"/>
      </w:pPr>
      <w:rPr>
        <w:rFonts w:ascii="Comic Sans MS" w:eastAsia="Times New Roman" w:hAnsi="Comic Sans MS"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1C092E4C"/>
    <w:multiLevelType w:val="hybridMultilevel"/>
    <w:tmpl w:val="C3A40CD2"/>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10" w15:restartNumberingAfterBreak="0">
    <w:nsid w:val="1D3A779E"/>
    <w:multiLevelType w:val="hybridMultilevel"/>
    <w:tmpl w:val="59047156"/>
    <w:lvl w:ilvl="0" w:tplc="08140001">
      <w:start w:val="1"/>
      <w:numFmt w:val="bullet"/>
      <w:lvlText w:val=""/>
      <w:lvlJc w:val="left"/>
      <w:pPr>
        <w:ind w:left="360" w:hanging="360"/>
      </w:pPr>
      <w:rPr>
        <w:rFonts w:ascii="Symbol" w:hAnsi="Symbol" w:hint="default"/>
      </w:rPr>
    </w:lvl>
    <w:lvl w:ilvl="1" w:tplc="08140003" w:tentative="1">
      <w:start w:val="1"/>
      <w:numFmt w:val="bullet"/>
      <w:lvlText w:val="o"/>
      <w:lvlJc w:val="left"/>
      <w:pPr>
        <w:ind w:left="1080" w:hanging="360"/>
      </w:pPr>
      <w:rPr>
        <w:rFonts w:ascii="Courier New" w:hAnsi="Courier New" w:cs="Courier New" w:hint="default"/>
      </w:rPr>
    </w:lvl>
    <w:lvl w:ilvl="2" w:tplc="08140005" w:tentative="1">
      <w:start w:val="1"/>
      <w:numFmt w:val="bullet"/>
      <w:lvlText w:val=""/>
      <w:lvlJc w:val="left"/>
      <w:pPr>
        <w:ind w:left="1800" w:hanging="360"/>
      </w:pPr>
      <w:rPr>
        <w:rFonts w:ascii="Wingdings" w:hAnsi="Wingdings" w:hint="default"/>
      </w:rPr>
    </w:lvl>
    <w:lvl w:ilvl="3" w:tplc="08140001" w:tentative="1">
      <w:start w:val="1"/>
      <w:numFmt w:val="bullet"/>
      <w:lvlText w:val=""/>
      <w:lvlJc w:val="left"/>
      <w:pPr>
        <w:ind w:left="2520" w:hanging="360"/>
      </w:pPr>
      <w:rPr>
        <w:rFonts w:ascii="Symbol" w:hAnsi="Symbol" w:hint="default"/>
      </w:rPr>
    </w:lvl>
    <w:lvl w:ilvl="4" w:tplc="08140003" w:tentative="1">
      <w:start w:val="1"/>
      <w:numFmt w:val="bullet"/>
      <w:lvlText w:val="o"/>
      <w:lvlJc w:val="left"/>
      <w:pPr>
        <w:ind w:left="3240" w:hanging="360"/>
      </w:pPr>
      <w:rPr>
        <w:rFonts w:ascii="Courier New" w:hAnsi="Courier New" w:cs="Courier New" w:hint="default"/>
      </w:rPr>
    </w:lvl>
    <w:lvl w:ilvl="5" w:tplc="08140005" w:tentative="1">
      <w:start w:val="1"/>
      <w:numFmt w:val="bullet"/>
      <w:lvlText w:val=""/>
      <w:lvlJc w:val="left"/>
      <w:pPr>
        <w:ind w:left="3960" w:hanging="360"/>
      </w:pPr>
      <w:rPr>
        <w:rFonts w:ascii="Wingdings" w:hAnsi="Wingdings" w:hint="default"/>
      </w:rPr>
    </w:lvl>
    <w:lvl w:ilvl="6" w:tplc="08140001" w:tentative="1">
      <w:start w:val="1"/>
      <w:numFmt w:val="bullet"/>
      <w:lvlText w:val=""/>
      <w:lvlJc w:val="left"/>
      <w:pPr>
        <w:ind w:left="4680" w:hanging="360"/>
      </w:pPr>
      <w:rPr>
        <w:rFonts w:ascii="Symbol" w:hAnsi="Symbol" w:hint="default"/>
      </w:rPr>
    </w:lvl>
    <w:lvl w:ilvl="7" w:tplc="08140003" w:tentative="1">
      <w:start w:val="1"/>
      <w:numFmt w:val="bullet"/>
      <w:lvlText w:val="o"/>
      <w:lvlJc w:val="left"/>
      <w:pPr>
        <w:ind w:left="5400" w:hanging="360"/>
      </w:pPr>
      <w:rPr>
        <w:rFonts w:ascii="Courier New" w:hAnsi="Courier New" w:cs="Courier New" w:hint="default"/>
      </w:rPr>
    </w:lvl>
    <w:lvl w:ilvl="8" w:tplc="08140005" w:tentative="1">
      <w:start w:val="1"/>
      <w:numFmt w:val="bullet"/>
      <w:lvlText w:val=""/>
      <w:lvlJc w:val="left"/>
      <w:pPr>
        <w:ind w:left="6120" w:hanging="360"/>
      </w:pPr>
      <w:rPr>
        <w:rFonts w:ascii="Wingdings" w:hAnsi="Wingdings" w:hint="default"/>
      </w:rPr>
    </w:lvl>
  </w:abstractNum>
  <w:abstractNum w:abstractNumId="11" w15:restartNumberingAfterBreak="0">
    <w:nsid w:val="22DA2B8D"/>
    <w:multiLevelType w:val="hybridMultilevel"/>
    <w:tmpl w:val="047A0218"/>
    <w:lvl w:ilvl="0" w:tplc="08140001">
      <w:start w:val="1"/>
      <w:numFmt w:val="bullet"/>
      <w:lvlText w:val=""/>
      <w:lvlJc w:val="left"/>
      <w:pPr>
        <w:ind w:left="360" w:hanging="360"/>
      </w:pPr>
      <w:rPr>
        <w:rFonts w:ascii="Symbol" w:hAnsi="Symbol" w:hint="default"/>
      </w:rPr>
    </w:lvl>
    <w:lvl w:ilvl="1" w:tplc="08140003" w:tentative="1">
      <w:start w:val="1"/>
      <w:numFmt w:val="bullet"/>
      <w:lvlText w:val="o"/>
      <w:lvlJc w:val="left"/>
      <w:pPr>
        <w:ind w:left="1080" w:hanging="360"/>
      </w:pPr>
      <w:rPr>
        <w:rFonts w:ascii="Courier New" w:hAnsi="Courier New" w:cs="Courier New" w:hint="default"/>
      </w:rPr>
    </w:lvl>
    <w:lvl w:ilvl="2" w:tplc="08140005" w:tentative="1">
      <w:start w:val="1"/>
      <w:numFmt w:val="bullet"/>
      <w:lvlText w:val=""/>
      <w:lvlJc w:val="left"/>
      <w:pPr>
        <w:ind w:left="1800" w:hanging="360"/>
      </w:pPr>
      <w:rPr>
        <w:rFonts w:ascii="Wingdings" w:hAnsi="Wingdings" w:hint="default"/>
      </w:rPr>
    </w:lvl>
    <w:lvl w:ilvl="3" w:tplc="08140001" w:tentative="1">
      <w:start w:val="1"/>
      <w:numFmt w:val="bullet"/>
      <w:lvlText w:val=""/>
      <w:lvlJc w:val="left"/>
      <w:pPr>
        <w:ind w:left="2520" w:hanging="360"/>
      </w:pPr>
      <w:rPr>
        <w:rFonts w:ascii="Symbol" w:hAnsi="Symbol" w:hint="default"/>
      </w:rPr>
    </w:lvl>
    <w:lvl w:ilvl="4" w:tplc="08140003" w:tentative="1">
      <w:start w:val="1"/>
      <w:numFmt w:val="bullet"/>
      <w:lvlText w:val="o"/>
      <w:lvlJc w:val="left"/>
      <w:pPr>
        <w:ind w:left="3240" w:hanging="360"/>
      </w:pPr>
      <w:rPr>
        <w:rFonts w:ascii="Courier New" w:hAnsi="Courier New" w:cs="Courier New" w:hint="default"/>
      </w:rPr>
    </w:lvl>
    <w:lvl w:ilvl="5" w:tplc="08140005" w:tentative="1">
      <w:start w:val="1"/>
      <w:numFmt w:val="bullet"/>
      <w:lvlText w:val=""/>
      <w:lvlJc w:val="left"/>
      <w:pPr>
        <w:ind w:left="3960" w:hanging="360"/>
      </w:pPr>
      <w:rPr>
        <w:rFonts w:ascii="Wingdings" w:hAnsi="Wingdings" w:hint="default"/>
      </w:rPr>
    </w:lvl>
    <w:lvl w:ilvl="6" w:tplc="08140001" w:tentative="1">
      <w:start w:val="1"/>
      <w:numFmt w:val="bullet"/>
      <w:lvlText w:val=""/>
      <w:lvlJc w:val="left"/>
      <w:pPr>
        <w:ind w:left="4680" w:hanging="360"/>
      </w:pPr>
      <w:rPr>
        <w:rFonts w:ascii="Symbol" w:hAnsi="Symbol" w:hint="default"/>
      </w:rPr>
    </w:lvl>
    <w:lvl w:ilvl="7" w:tplc="08140003" w:tentative="1">
      <w:start w:val="1"/>
      <w:numFmt w:val="bullet"/>
      <w:lvlText w:val="o"/>
      <w:lvlJc w:val="left"/>
      <w:pPr>
        <w:ind w:left="5400" w:hanging="360"/>
      </w:pPr>
      <w:rPr>
        <w:rFonts w:ascii="Courier New" w:hAnsi="Courier New" w:cs="Courier New" w:hint="default"/>
      </w:rPr>
    </w:lvl>
    <w:lvl w:ilvl="8" w:tplc="08140005" w:tentative="1">
      <w:start w:val="1"/>
      <w:numFmt w:val="bullet"/>
      <w:lvlText w:val=""/>
      <w:lvlJc w:val="left"/>
      <w:pPr>
        <w:ind w:left="6120" w:hanging="360"/>
      </w:pPr>
      <w:rPr>
        <w:rFonts w:ascii="Wingdings" w:hAnsi="Wingdings" w:hint="default"/>
      </w:rPr>
    </w:lvl>
  </w:abstractNum>
  <w:abstractNum w:abstractNumId="12" w15:restartNumberingAfterBreak="0">
    <w:nsid w:val="25E2C8EA"/>
    <w:multiLevelType w:val="hybridMultilevel"/>
    <w:tmpl w:val="8B163A24"/>
    <w:lvl w:ilvl="0" w:tplc="CA12AA28">
      <w:start w:val="1"/>
      <w:numFmt w:val="bullet"/>
      <w:lvlText w:val="·"/>
      <w:lvlJc w:val="left"/>
      <w:pPr>
        <w:ind w:left="720" w:hanging="360"/>
      </w:pPr>
      <w:rPr>
        <w:rFonts w:ascii="Symbol" w:hAnsi="Symbol" w:hint="default"/>
      </w:rPr>
    </w:lvl>
    <w:lvl w:ilvl="1" w:tplc="387E8BB0">
      <w:start w:val="1"/>
      <w:numFmt w:val="bullet"/>
      <w:lvlText w:val="o"/>
      <w:lvlJc w:val="left"/>
      <w:pPr>
        <w:ind w:left="1440" w:hanging="360"/>
      </w:pPr>
      <w:rPr>
        <w:rFonts w:ascii="Courier New" w:hAnsi="Courier New" w:hint="default"/>
      </w:rPr>
    </w:lvl>
    <w:lvl w:ilvl="2" w:tplc="4C665A62">
      <w:start w:val="1"/>
      <w:numFmt w:val="bullet"/>
      <w:lvlText w:val=""/>
      <w:lvlJc w:val="left"/>
      <w:pPr>
        <w:ind w:left="2160" w:hanging="360"/>
      </w:pPr>
      <w:rPr>
        <w:rFonts w:ascii="Wingdings" w:hAnsi="Wingdings" w:hint="default"/>
      </w:rPr>
    </w:lvl>
    <w:lvl w:ilvl="3" w:tplc="B75CD452">
      <w:start w:val="1"/>
      <w:numFmt w:val="bullet"/>
      <w:lvlText w:val=""/>
      <w:lvlJc w:val="left"/>
      <w:pPr>
        <w:ind w:left="2880" w:hanging="360"/>
      </w:pPr>
      <w:rPr>
        <w:rFonts w:ascii="Symbol" w:hAnsi="Symbol" w:hint="default"/>
      </w:rPr>
    </w:lvl>
    <w:lvl w:ilvl="4" w:tplc="E29C1B8E">
      <w:start w:val="1"/>
      <w:numFmt w:val="bullet"/>
      <w:lvlText w:val="o"/>
      <w:lvlJc w:val="left"/>
      <w:pPr>
        <w:ind w:left="3600" w:hanging="360"/>
      </w:pPr>
      <w:rPr>
        <w:rFonts w:ascii="Courier New" w:hAnsi="Courier New" w:hint="default"/>
      </w:rPr>
    </w:lvl>
    <w:lvl w:ilvl="5" w:tplc="68F4F440">
      <w:start w:val="1"/>
      <w:numFmt w:val="bullet"/>
      <w:lvlText w:val=""/>
      <w:lvlJc w:val="left"/>
      <w:pPr>
        <w:ind w:left="4320" w:hanging="360"/>
      </w:pPr>
      <w:rPr>
        <w:rFonts w:ascii="Wingdings" w:hAnsi="Wingdings" w:hint="default"/>
      </w:rPr>
    </w:lvl>
    <w:lvl w:ilvl="6" w:tplc="DEEA6CEA">
      <w:start w:val="1"/>
      <w:numFmt w:val="bullet"/>
      <w:lvlText w:val=""/>
      <w:lvlJc w:val="left"/>
      <w:pPr>
        <w:ind w:left="5040" w:hanging="360"/>
      </w:pPr>
      <w:rPr>
        <w:rFonts w:ascii="Symbol" w:hAnsi="Symbol" w:hint="default"/>
      </w:rPr>
    </w:lvl>
    <w:lvl w:ilvl="7" w:tplc="C6986146">
      <w:start w:val="1"/>
      <w:numFmt w:val="bullet"/>
      <w:lvlText w:val="o"/>
      <w:lvlJc w:val="left"/>
      <w:pPr>
        <w:ind w:left="5760" w:hanging="360"/>
      </w:pPr>
      <w:rPr>
        <w:rFonts w:ascii="Courier New" w:hAnsi="Courier New" w:hint="default"/>
      </w:rPr>
    </w:lvl>
    <w:lvl w:ilvl="8" w:tplc="552CCD82">
      <w:start w:val="1"/>
      <w:numFmt w:val="bullet"/>
      <w:lvlText w:val=""/>
      <w:lvlJc w:val="left"/>
      <w:pPr>
        <w:ind w:left="6480" w:hanging="360"/>
      </w:pPr>
      <w:rPr>
        <w:rFonts w:ascii="Wingdings" w:hAnsi="Wingdings" w:hint="default"/>
      </w:rPr>
    </w:lvl>
  </w:abstractNum>
  <w:abstractNum w:abstractNumId="13" w15:restartNumberingAfterBreak="0">
    <w:nsid w:val="2B5750F7"/>
    <w:multiLevelType w:val="hybridMultilevel"/>
    <w:tmpl w:val="64EE85B0"/>
    <w:lvl w:ilvl="0" w:tplc="322E72AA">
      <w:numFmt w:val="bullet"/>
      <w:lvlText w:val="-"/>
      <w:lvlJc w:val="left"/>
      <w:pPr>
        <w:ind w:left="720" w:hanging="360"/>
      </w:pPr>
      <w:rPr>
        <w:rFonts w:ascii="Comic Sans MS" w:eastAsia="Times New Roman" w:hAnsi="Comic Sans MS"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2E05405E"/>
    <w:multiLevelType w:val="hybridMultilevel"/>
    <w:tmpl w:val="C20E0EEC"/>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15" w15:restartNumberingAfterBreak="0">
    <w:nsid w:val="2F994893"/>
    <w:multiLevelType w:val="hybridMultilevel"/>
    <w:tmpl w:val="E0F84C3E"/>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16" w15:restartNumberingAfterBreak="0">
    <w:nsid w:val="31501A00"/>
    <w:multiLevelType w:val="hybridMultilevel"/>
    <w:tmpl w:val="33CEDE3E"/>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32B6395F"/>
    <w:multiLevelType w:val="hybridMultilevel"/>
    <w:tmpl w:val="551C89F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2C20C16"/>
    <w:multiLevelType w:val="hybridMultilevel"/>
    <w:tmpl w:val="C05AD560"/>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19" w15:restartNumberingAfterBreak="0">
    <w:nsid w:val="33C07DDB"/>
    <w:multiLevelType w:val="hybridMultilevel"/>
    <w:tmpl w:val="19368C72"/>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20" w15:restartNumberingAfterBreak="0">
    <w:nsid w:val="35A83010"/>
    <w:multiLevelType w:val="hybridMultilevel"/>
    <w:tmpl w:val="F3000F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62276F4"/>
    <w:multiLevelType w:val="hybridMultilevel"/>
    <w:tmpl w:val="8D767DC2"/>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22" w15:restartNumberingAfterBreak="0">
    <w:nsid w:val="362F5A57"/>
    <w:multiLevelType w:val="hybridMultilevel"/>
    <w:tmpl w:val="0BECC24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397F6C2E"/>
    <w:multiLevelType w:val="hybridMultilevel"/>
    <w:tmpl w:val="EDAC7EFE"/>
    <w:lvl w:ilvl="0" w:tplc="08140001">
      <w:start w:val="1"/>
      <w:numFmt w:val="bullet"/>
      <w:lvlText w:val=""/>
      <w:lvlJc w:val="left"/>
      <w:pPr>
        <w:ind w:left="360" w:hanging="360"/>
      </w:pPr>
      <w:rPr>
        <w:rFonts w:ascii="Symbol" w:hAnsi="Symbol" w:hint="default"/>
      </w:rPr>
    </w:lvl>
    <w:lvl w:ilvl="1" w:tplc="08140003" w:tentative="1">
      <w:start w:val="1"/>
      <w:numFmt w:val="bullet"/>
      <w:lvlText w:val="o"/>
      <w:lvlJc w:val="left"/>
      <w:pPr>
        <w:ind w:left="1080" w:hanging="360"/>
      </w:pPr>
      <w:rPr>
        <w:rFonts w:ascii="Courier New" w:hAnsi="Courier New" w:cs="Courier New" w:hint="default"/>
      </w:rPr>
    </w:lvl>
    <w:lvl w:ilvl="2" w:tplc="08140005" w:tentative="1">
      <w:start w:val="1"/>
      <w:numFmt w:val="bullet"/>
      <w:lvlText w:val=""/>
      <w:lvlJc w:val="left"/>
      <w:pPr>
        <w:ind w:left="1800" w:hanging="360"/>
      </w:pPr>
      <w:rPr>
        <w:rFonts w:ascii="Wingdings" w:hAnsi="Wingdings" w:hint="default"/>
      </w:rPr>
    </w:lvl>
    <w:lvl w:ilvl="3" w:tplc="08140001" w:tentative="1">
      <w:start w:val="1"/>
      <w:numFmt w:val="bullet"/>
      <w:lvlText w:val=""/>
      <w:lvlJc w:val="left"/>
      <w:pPr>
        <w:ind w:left="2520" w:hanging="360"/>
      </w:pPr>
      <w:rPr>
        <w:rFonts w:ascii="Symbol" w:hAnsi="Symbol" w:hint="default"/>
      </w:rPr>
    </w:lvl>
    <w:lvl w:ilvl="4" w:tplc="08140003" w:tentative="1">
      <w:start w:val="1"/>
      <w:numFmt w:val="bullet"/>
      <w:lvlText w:val="o"/>
      <w:lvlJc w:val="left"/>
      <w:pPr>
        <w:ind w:left="3240" w:hanging="360"/>
      </w:pPr>
      <w:rPr>
        <w:rFonts w:ascii="Courier New" w:hAnsi="Courier New" w:cs="Courier New" w:hint="default"/>
      </w:rPr>
    </w:lvl>
    <w:lvl w:ilvl="5" w:tplc="08140005" w:tentative="1">
      <w:start w:val="1"/>
      <w:numFmt w:val="bullet"/>
      <w:lvlText w:val=""/>
      <w:lvlJc w:val="left"/>
      <w:pPr>
        <w:ind w:left="3960" w:hanging="360"/>
      </w:pPr>
      <w:rPr>
        <w:rFonts w:ascii="Wingdings" w:hAnsi="Wingdings" w:hint="default"/>
      </w:rPr>
    </w:lvl>
    <w:lvl w:ilvl="6" w:tplc="08140001" w:tentative="1">
      <w:start w:val="1"/>
      <w:numFmt w:val="bullet"/>
      <w:lvlText w:val=""/>
      <w:lvlJc w:val="left"/>
      <w:pPr>
        <w:ind w:left="4680" w:hanging="360"/>
      </w:pPr>
      <w:rPr>
        <w:rFonts w:ascii="Symbol" w:hAnsi="Symbol" w:hint="default"/>
      </w:rPr>
    </w:lvl>
    <w:lvl w:ilvl="7" w:tplc="08140003" w:tentative="1">
      <w:start w:val="1"/>
      <w:numFmt w:val="bullet"/>
      <w:lvlText w:val="o"/>
      <w:lvlJc w:val="left"/>
      <w:pPr>
        <w:ind w:left="5400" w:hanging="360"/>
      </w:pPr>
      <w:rPr>
        <w:rFonts w:ascii="Courier New" w:hAnsi="Courier New" w:cs="Courier New" w:hint="default"/>
      </w:rPr>
    </w:lvl>
    <w:lvl w:ilvl="8" w:tplc="08140005" w:tentative="1">
      <w:start w:val="1"/>
      <w:numFmt w:val="bullet"/>
      <w:lvlText w:val=""/>
      <w:lvlJc w:val="left"/>
      <w:pPr>
        <w:ind w:left="6120" w:hanging="360"/>
      </w:pPr>
      <w:rPr>
        <w:rFonts w:ascii="Wingdings" w:hAnsi="Wingdings" w:hint="default"/>
      </w:rPr>
    </w:lvl>
  </w:abstractNum>
  <w:abstractNum w:abstractNumId="24" w15:restartNumberingAfterBreak="0">
    <w:nsid w:val="39AC47D2"/>
    <w:multiLevelType w:val="hybridMultilevel"/>
    <w:tmpl w:val="EC367F8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3F387D30"/>
    <w:multiLevelType w:val="hybridMultilevel"/>
    <w:tmpl w:val="E098BC7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407763E5"/>
    <w:multiLevelType w:val="hybridMultilevel"/>
    <w:tmpl w:val="41026EE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41464ADD"/>
    <w:multiLevelType w:val="hybridMultilevel"/>
    <w:tmpl w:val="720CC6E2"/>
    <w:lvl w:ilvl="0" w:tplc="08140001">
      <w:start w:val="1"/>
      <w:numFmt w:val="bullet"/>
      <w:lvlText w:val=""/>
      <w:lvlJc w:val="left"/>
      <w:pPr>
        <w:ind w:left="360" w:hanging="360"/>
      </w:pPr>
      <w:rPr>
        <w:rFonts w:ascii="Symbol" w:hAnsi="Symbol" w:hint="default"/>
      </w:rPr>
    </w:lvl>
    <w:lvl w:ilvl="1" w:tplc="08140003" w:tentative="1">
      <w:start w:val="1"/>
      <w:numFmt w:val="bullet"/>
      <w:lvlText w:val="o"/>
      <w:lvlJc w:val="left"/>
      <w:pPr>
        <w:ind w:left="1080" w:hanging="360"/>
      </w:pPr>
      <w:rPr>
        <w:rFonts w:ascii="Courier New" w:hAnsi="Courier New" w:cs="Courier New" w:hint="default"/>
      </w:rPr>
    </w:lvl>
    <w:lvl w:ilvl="2" w:tplc="08140005" w:tentative="1">
      <w:start w:val="1"/>
      <w:numFmt w:val="bullet"/>
      <w:lvlText w:val=""/>
      <w:lvlJc w:val="left"/>
      <w:pPr>
        <w:ind w:left="1800" w:hanging="360"/>
      </w:pPr>
      <w:rPr>
        <w:rFonts w:ascii="Wingdings" w:hAnsi="Wingdings" w:hint="default"/>
      </w:rPr>
    </w:lvl>
    <w:lvl w:ilvl="3" w:tplc="08140001" w:tentative="1">
      <w:start w:val="1"/>
      <w:numFmt w:val="bullet"/>
      <w:lvlText w:val=""/>
      <w:lvlJc w:val="left"/>
      <w:pPr>
        <w:ind w:left="2520" w:hanging="360"/>
      </w:pPr>
      <w:rPr>
        <w:rFonts w:ascii="Symbol" w:hAnsi="Symbol" w:hint="default"/>
      </w:rPr>
    </w:lvl>
    <w:lvl w:ilvl="4" w:tplc="08140003" w:tentative="1">
      <w:start w:val="1"/>
      <w:numFmt w:val="bullet"/>
      <w:lvlText w:val="o"/>
      <w:lvlJc w:val="left"/>
      <w:pPr>
        <w:ind w:left="3240" w:hanging="360"/>
      </w:pPr>
      <w:rPr>
        <w:rFonts w:ascii="Courier New" w:hAnsi="Courier New" w:cs="Courier New" w:hint="default"/>
      </w:rPr>
    </w:lvl>
    <w:lvl w:ilvl="5" w:tplc="08140005" w:tentative="1">
      <w:start w:val="1"/>
      <w:numFmt w:val="bullet"/>
      <w:lvlText w:val=""/>
      <w:lvlJc w:val="left"/>
      <w:pPr>
        <w:ind w:left="3960" w:hanging="360"/>
      </w:pPr>
      <w:rPr>
        <w:rFonts w:ascii="Wingdings" w:hAnsi="Wingdings" w:hint="default"/>
      </w:rPr>
    </w:lvl>
    <w:lvl w:ilvl="6" w:tplc="08140001" w:tentative="1">
      <w:start w:val="1"/>
      <w:numFmt w:val="bullet"/>
      <w:lvlText w:val=""/>
      <w:lvlJc w:val="left"/>
      <w:pPr>
        <w:ind w:left="4680" w:hanging="360"/>
      </w:pPr>
      <w:rPr>
        <w:rFonts w:ascii="Symbol" w:hAnsi="Symbol" w:hint="default"/>
      </w:rPr>
    </w:lvl>
    <w:lvl w:ilvl="7" w:tplc="08140003" w:tentative="1">
      <w:start w:val="1"/>
      <w:numFmt w:val="bullet"/>
      <w:lvlText w:val="o"/>
      <w:lvlJc w:val="left"/>
      <w:pPr>
        <w:ind w:left="5400" w:hanging="360"/>
      </w:pPr>
      <w:rPr>
        <w:rFonts w:ascii="Courier New" w:hAnsi="Courier New" w:cs="Courier New" w:hint="default"/>
      </w:rPr>
    </w:lvl>
    <w:lvl w:ilvl="8" w:tplc="08140005" w:tentative="1">
      <w:start w:val="1"/>
      <w:numFmt w:val="bullet"/>
      <w:lvlText w:val=""/>
      <w:lvlJc w:val="left"/>
      <w:pPr>
        <w:ind w:left="6120" w:hanging="360"/>
      </w:pPr>
      <w:rPr>
        <w:rFonts w:ascii="Wingdings" w:hAnsi="Wingdings" w:hint="default"/>
      </w:rPr>
    </w:lvl>
  </w:abstractNum>
  <w:abstractNum w:abstractNumId="28" w15:restartNumberingAfterBreak="0">
    <w:nsid w:val="473740C5"/>
    <w:multiLevelType w:val="hybridMultilevel"/>
    <w:tmpl w:val="DF2C1D08"/>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29" w15:restartNumberingAfterBreak="0">
    <w:nsid w:val="47D755B2"/>
    <w:multiLevelType w:val="hybridMultilevel"/>
    <w:tmpl w:val="9C002D94"/>
    <w:lvl w:ilvl="0" w:tplc="08140001">
      <w:start w:val="1"/>
      <w:numFmt w:val="bullet"/>
      <w:lvlText w:val=""/>
      <w:lvlJc w:val="left"/>
      <w:pPr>
        <w:ind w:left="720" w:hanging="360"/>
      </w:pPr>
      <w:rPr>
        <w:rFonts w:ascii="Symbol" w:hAnsi="Symbol"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30" w15:restartNumberingAfterBreak="0">
    <w:nsid w:val="48760EC4"/>
    <w:multiLevelType w:val="hybridMultilevel"/>
    <w:tmpl w:val="6F9E8B7C"/>
    <w:lvl w:ilvl="0" w:tplc="08140001">
      <w:start w:val="1"/>
      <w:numFmt w:val="bullet"/>
      <w:lvlText w:val=""/>
      <w:lvlJc w:val="left"/>
      <w:pPr>
        <w:ind w:left="360" w:hanging="360"/>
      </w:pPr>
      <w:rPr>
        <w:rFonts w:ascii="Symbol" w:hAnsi="Symbol" w:hint="default"/>
      </w:rPr>
    </w:lvl>
    <w:lvl w:ilvl="1" w:tplc="08140003" w:tentative="1">
      <w:start w:val="1"/>
      <w:numFmt w:val="bullet"/>
      <w:lvlText w:val="o"/>
      <w:lvlJc w:val="left"/>
      <w:pPr>
        <w:ind w:left="1080" w:hanging="360"/>
      </w:pPr>
      <w:rPr>
        <w:rFonts w:ascii="Courier New" w:hAnsi="Courier New" w:cs="Courier New" w:hint="default"/>
      </w:rPr>
    </w:lvl>
    <w:lvl w:ilvl="2" w:tplc="08140005" w:tentative="1">
      <w:start w:val="1"/>
      <w:numFmt w:val="bullet"/>
      <w:lvlText w:val=""/>
      <w:lvlJc w:val="left"/>
      <w:pPr>
        <w:ind w:left="1800" w:hanging="360"/>
      </w:pPr>
      <w:rPr>
        <w:rFonts w:ascii="Wingdings" w:hAnsi="Wingdings" w:hint="default"/>
      </w:rPr>
    </w:lvl>
    <w:lvl w:ilvl="3" w:tplc="08140001" w:tentative="1">
      <w:start w:val="1"/>
      <w:numFmt w:val="bullet"/>
      <w:lvlText w:val=""/>
      <w:lvlJc w:val="left"/>
      <w:pPr>
        <w:ind w:left="2520" w:hanging="360"/>
      </w:pPr>
      <w:rPr>
        <w:rFonts w:ascii="Symbol" w:hAnsi="Symbol" w:hint="default"/>
      </w:rPr>
    </w:lvl>
    <w:lvl w:ilvl="4" w:tplc="08140003" w:tentative="1">
      <w:start w:val="1"/>
      <w:numFmt w:val="bullet"/>
      <w:lvlText w:val="o"/>
      <w:lvlJc w:val="left"/>
      <w:pPr>
        <w:ind w:left="3240" w:hanging="360"/>
      </w:pPr>
      <w:rPr>
        <w:rFonts w:ascii="Courier New" w:hAnsi="Courier New" w:cs="Courier New" w:hint="default"/>
      </w:rPr>
    </w:lvl>
    <w:lvl w:ilvl="5" w:tplc="08140005" w:tentative="1">
      <w:start w:val="1"/>
      <w:numFmt w:val="bullet"/>
      <w:lvlText w:val=""/>
      <w:lvlJc w:val="left"/>
      <w:pPr>
        <w:ind w:left="3960" w:hanging="360"/>
      </w:pPr>
      <w:rPr>
        <w:rFonts w:ascii="Wingdings" w:hAnsi="Wingdings" w:hint="default"/>
      </w:rPr>
    </w:lvl>
    <w:lvl w:ilvl="6" w:tplc="08140001" w:tentative="1">
      <w:start w:val="1"/>
      <w:numFmt w:val="bullet"/>
      <w:lvlText w:val=""/>
      <w:lvlJc w:val="left"/>
      <w:pPr>
        <w:ind w:left="4680" w:hanging="360"/>
      </w:pPr>
      <w:rPr>
        <w:rFonts w:ascii="Symbol" w:hAnsi="Symbol" w:hint="default"/>
      </w:rPr>
    </w:lvl>
    <w:lvl w:ilvl="7" w:tplc="08140003" w:tentative="1">
      <w:start w:val="1"/>
      <w:numFmt w:val="bullet"/>
      <w:lvlText w:val="o"/>
      <w:lvlJc w:val="left"/>
      <w:pPr>
        <w:ind w:left="5400" w:hanging="360"/>
      </w:pPr>
      <w:rPr>
        <w:rFonts w:ascii="Courier New" w:hAnsi="Courier New" w:cs="Courier New" w:hint="default"/>
      </w:rPr>
    </w:lvl>
    <w:lvl w:ilvl="8" w:tplc="08140005" w:tentative="1">
      <w:start w:val="1"/>
      <w:numFmt w:val="bullet"/>
      <w:lvlText w:val=""/>
      <w:lvlJc w:val="left"/>
      <w:pPr>
        <w:ind w:left="6120" w:hanging="360"/>
      </w:pPr>
      <w:rPr>
        <w:rFonts w:ascii="Wingdings" w:hAnsi="Wingdings" w:hint="default"/>
      </w:rPr>
    </w:lvl>
  </w:abstractNum>
  <w:abstractNum w:abstractNumId="31" w15:restartNumberingAfterBreak="0">
    <w:nsid w:val="4A510FD5"/>
    <w:multiLevelType w:val="hybridMultilevel"/>
    <w:tmpl w:val="FA88E7EA"/>
    <w:lvl w:ilvl="0" w:tplc="8D58FBA0">
      <w:start w:val="1"/>
      <w:numFmt w:val="bullet"/>
      <w:lvlText w:val=""/>
      <w:lvlJc w:val="left"/>
      <w:pPr>
        <w:ind w:left="720" w:hanging="360"/>
      </w:pPr>
      <w:rPr>
        <w:rFonts w:ascii="Symbol" w:hAnsi="Symbol" w:hint="default"/>
      </w:rPr>
    </w:lvl>
    <w:lvl w:ilvl="1" w:tplc="B434B834">
      <w:start w:val="1"/>
      <w:numFmt w:val="bullet"/>
      <w:lvlText w:val="o"/>
      <w:lvlJc w:val="left"/>
      <w:pPr>
        <w:ind w:left="1440" w:hanging="360"/>
      </w:pPr>
      <w:rPr>
        <w:rFonts w:ascii="Courier New" w:hAnsi="Courier New" w:hint="default"/>
      </w:rPr>
    </w:lvl>
    <w:lvl w:ilvl="2" w:tplc="2304A30E">
      <w:start w:val="1"/>
      <w:numFmt w:val="bullet"/>
      <w:lvlText w:val=""/>
      <w:lvlJc w:val="left"/>
      <w:pPr>
        <w:ind w:left="2160" w:hanging="360"/>
      </w:pPr>
      <w:rPr>
        <w:rFonts w:ascii="Wingdings" w:hAnsi="Wingdings" w:hint="default"/>
      </w:rPr>
    </w:lvl>
    <w:lvl w:ilvl="3" w:tplc="C2DE6CF4">
      <w:start w:val="1"/>
      <w:numFmt w:val="bullet"/>
      <w:lvlText w:val=""/>
      <w:lvlJc w:val="left"/>
      <w:pPr>
        <w:ind w:left="2880" w:hanging="360"/>
      </w:pPr>
      <w:rPr>
        <w:rFonts w:ascii="Symbol" w:hAnsi="Symbol" w:hint="default"/>
      </w:rPr>
    </w:lvl>
    <w:lvl w:ilvl="4" w:tplc="276CE68A">
      <w:start w:val="1"/>
      <w:numFmt w:val="bullet"/>
      <w:lvlText w:val="o"/>
      <w:lvlJc w:val="left"/>
      <w:pPr>
        <w:ind w:left="3600" w:hanging="360"/>
      </w:pPr>
      <w:rPr>
        <w:rFonts w:ascii="Courier New" w:hAnsi="Courier New" w:hint="default"/>
      </w:rPr>
    </w:lvl>
    <w:lvl w:ilvl="5" w:tplc="D22C6A58">
      <w:start w:val="1"/>
      <w:numFmt w:val="bullet"/>
      <w:lvlText w:val=""/>
      <w:lvlJc w:val="left"/>
      <w:pPr>
        <w:ind w:left="4320" w:hanging="360"/>
      </w:pPr>
      <w:rPr>
        <w:rFonts w:ascii="Wingdings" w:hAnsi="Wingdings" w:hint="default"/>
      </w:rPr>
    </w:lvl>
    <w:lvl w:ilvl="6" w:tplc="549C7442">
      <w:start w:val="1"/>
      <w:numFmt w:val="bullet"/>
      <w:lvlText w:val=""/>
      <w:lvlJc w:val="left"/>
      <w:pPr>
        <w:ind w:left="5040" w:hanging="360"/>
      </w:pPr>
      <w:rPr>
        <w:rFonts w:ascii="Symbol" w:hAnsi="Symbol" w:hint="default"/>
      </w:rPr>
    </w:lvl>
    <w:lvl w:ilvl="7" w:tplc="88A23C0C">
      <w:start w:val="1"/>
      <w:numFmt w:val="bullet"/>
      <w:lvlText w:val="o"/>
      <w:lvlJc w:val="left"/>
      <w:pPr>
        <w:ind w:left="5760" w:hanging="360"/>
      </w:pPr>
      <w:rPr>
        <w:rFonts w:ascii="Courier New" w:hAnsi="Courier New" w:hint="default"/>
      </w:rPr>
    </w:lvl>
    <w:lvl w:ilvl="8" w:tplc="101417DA">
      <w:start w:val="1"/>
      <w:numFmt w:val="bullet"/>
      <w:lvlText w:val=""/>
      <w:lvlJc w:val="left"/>
      <w:pPr>
        <w:ind w:left="6480" w:hanging="360"/>
      </w:pPr>
      <w:rPr>
        <w:rFonts w:ascii="Wingdings" w:hAnsi="Wingdings" w:hint="default"/>
      </w:rPr>
    </w:lvl>
  </w:abstractNum>
  <w:abstractNum w:abstractNumId="32" w15:restartNumberingAfterBreak="0">
    <w:nsid w:val="4B21036B"/>
    <w:multiLevelType w:val="hybridMultilevel"/>
    <w:tmpl w:val="AAFAEA3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57AAD12B"/>
    <w:multiLevelType w:val="hybridMultilevel"/>
    <w:tmpl w:val="FFFFFFFF"/>
    <w:lvl w:ilvl="0" w:tplc="715AEF98">
      <w:start w:val="1"/>
      <w:numFmt w:val="bullet"/>
      <w:lvlText w:val=""/>
      <w:lvlJc w:val="left"/>
      <w:pPr>
        <w:ind w:left="360" w:hanging="360"/>
      </w:pPr>
      <w:rPr>
        <w:rFonts w:ascii="Symbol" w:hAnsi="Symbol" w:hint="default"/>
      </w:rPr>
    </w:lvl>
    <w:lvl w:ilvl="1" w:tplc="24FEA2C6">
      <w:start w:val="1"/>
      <w:numFmt w:val="bullet"/>
      <w:lvlText w:val="o"/>
      <w:lvlJc w:val="left"/>
      <w:pPr>
        <w:ind w:left="1080" w:hanging="360"/>
      </w:pPr>
      <w:rPr>
        <w:rFonts w:ascii="Courier New" w:hAnsi="Courier New" w:hint="default"/>
      </w:rPr>
    </w:lvl>
    <w:lvl w:ilvl="2" w:tplc="EDAEBE2A">
      <w:start w:val="1"/>
      <w:numFmt w:val="bullet"/>
      <w:lvlText w:val=""/>
      <w:lvlJc w:val="left"/>
      <w:pPr>
        <w:ind w:left="1800" w:hanging="360"/>
      </w:pPr>
      <w:rPr>
        <w:rFonts w:ascii="Wingdings" w:hAnsi="Wingdings" w:hint="default"/>
      </w:rPr>
    </w:lvl>
    <w:lvl w:ilvl="3" w:tplc="D1DEE718">
      <w:start w:val="1"/>
      <w:numFmt w:val="bullet"/>
      <w:lvlText w:val=""/>
      <w:lvlJc w:val="left"/>
      <w:pPr>
        <w:ind w:left="2520" w:hanging="360"/>
      </w:pPr>
      <w:rPr>
        <w:rFonts w:ascii="Symbol" w:hAnsi="Symbol" w:hint="default"/>
      </w:rPr>
    </w:lvl>
    <w:lvl w:ilvl="4" w:tplc="3AC4C330">
      <w:start w:val="1"/>
      <w:numFmt w:val="bullet"/>
      <w:lvlText w:val="o"/>
      <w:lvlJc w:val="left"/>
      <w:pPr>
        <w:ind w:left="3240" w:hanging="360"/>
      </w:pPr>
      <w:rPr>
        <w:rFonts w:ascii="Courier New" w:hAnsi="Courier New" w:hint="default"/>
      </w:rPr>
    </w:lvl>
    <w:lvl w:ilvl="5" w:tplc="8620F6B2">
      <w:start w:val="1"/>
      <w:numFmt w:val="bullet"/>
      <w:lvlText w:val=""/>
      <w:lvlJc w:val="left"/>
      <w:pPr>
        <w:ind w:left="3960" w:hanging="360"/>
      </w:pPr>
      <w:rPr>
        <w:rFonts w:ascii="Wingdings" w:hAnsi="Wingdings" w:hint="default"/>
      </w:rPr>
    </w:lvl>
    <w:lvl w:ilvl="6" w:tplc="A80A11FC">
      <w:start w:val="1"/>
      <w:numFmt w:val="bullet"/>
      <w:lvlText w:val=""/>
      <w:lvlJc w:val="left"/>
      <w:pPr>
        <w:ind w:left="4680" w:hanging="360"/>
      </w:pPr>
      <w:rPr>
        <w:rFonts w:ascii="Symbol" w:hAnsi="Symbol" w:hint="default"/>
      </w:rPr>
    </w:lvl>
    <w:lvl w:ilvl="7" w:tplc="32F67358">
      <w:start w:val="1"/>
      <w:numFmt w:val="bullet"/>
      <w:lvlText w:val="o"/>
      <w:lvlJc w:val="left"/>
      <w:pPr>
        <w:ind w:left="5400" w:hanging="360"/>
      </w:pPr>
      <w:rPr>
        <w:rFonts w:ascii="Courier New" w:hAnsi="Courier New" w:hint="default"/>
      </w:rPr>
    </w:lvl>
    <w:lvl w:ilvl="8" w:tplc="9530D99E">
      <w:start w:val="1"/>
      <w:numFmt w:val="bullet"/>
      <w:lvlText w:val=""/>
      <w:lvlJc w:val="left"/>
      <w:pPr>
        <w:ind w:left="6120" w:hanging="360"/>
      </w:pPr>
      <w:rPr>
        <w:rFonts w:ascii="Wingdings" w:hAnsi="Wingdings" w:hint="default"/>
      </w:rPr>
    </w:lvl>
  </w:abstractNum>
  <w:abstractNum w:abstractNumId="34" w15:restartNumberingAfterBreak="0">
    <w:nsid w:val="57CF0538"/>
    <w:multiLevelType w:val="hybridMultilevel"/>
    <w:tmpl w:val="FFFFFFFF"/>
    <w:lvl w:ilvl="0" w:tplc="8FA09418">
      <w:start w:val="1"/>
      <w:numFmt w:val="bullet"/>
      <w:lvlText w:val=""/>
      <w:lvlJc w:val="left"/>
      <w:pPr>
        <w:ind w:left="720" w:hanging="360"/>
      </w:pPr>
      <w:rPr>
        <w:rFonts w:ascii="Symbol" w:hAnsi="Symbol" w:hint="default"/>
      </w:rPr>
    </w:lvl>
    <w:lvl w:ilvl="1" w:tplc="C70825DA">
      <w:start w:val="1"/>
      <w:numFmt w:val="bullet"/>
      <w:lvlText w:val="o"/>
      <w:lvlJc w:val="left"/>
      <w:pPr>
        <w:ind w:left="1440" w:hanging="360"/>
      </w:pPr>
      <w:rPr>
        <w:rFonts w:ascii="Courier New" w:hAnsi="Courier New" w:hint="default"/>
      </w:rPr>
    </w:lvl>
    <w:lvl w:ilvl="2" w:tplc="6D281E8E">
      <w:start w:val="1"/>
      <w:numFmt w:val="bullet"/>
      <w:lvlText w:val=""/>
      <w:lvlJc w:val="left"/>
      <w:pPr>
        <w:ind w:left="2160" w:hanging="360"/>
      </w:pPr>
      <w:rPr>
        <w:rFonts w:ascii="Wingdings" w:hAnsi="Wingdings" w:hint="default"/>
      </w:rPr>
    </w:lvl>
    <w:lvl w:ilvl="3" w:tplc="990AC1E0">
      <w:start w:val="1"/>
      <w:numFmt w:val="bullet"/>
      <w:lvlText w:val=""/>
      <w:lvlJc w:val="left"/>
      <w:pPr>
        <w:ind w:left="2880" w:hanging="360"/>
      </w:pPr>
      <w:rPr>
        <w:rFonts w:ascii="Symbol" w:hAnsi="Symbol" w:hint="default"/>
      </w:rPr>
    </w:lvl>
    <w:lvl w:ilvl="4" w:tplc="69A09D42">
      <w:start w:val="1"/>
      <w:numFmt w:val="bullet"/>
      <w:lvlText w:val="o"/>
      <w:lvlJc w:val="left"/>
      <w:pPr>
        <w:ind w:left="3600" w:hanging="360"/>
      </w:pPr>
      <w:rPr>
        <w:rFonts w:ascii="Courier New" w:hAnsi="Courier New" w:hint="default"/>
      </w:rPr>
    </w:lvl>
    <w:lvl w:ilvl="5" w:tplc="8160DAD4">
      <w:start w:val="1"/>
      <w:numFmt w:val="bullet"/>
      <w:lvlText w:val=""/>
      <w:lvlJc w:val="left"/>
      <w:pPr>
        <w:ind w:left="4320" w:hanging="360"/>
      </w:pPr>
      <w:rPr>
        <w:rFonts w:ascii="Wingdings" w:hAnsi="Wingdings" w:hint="default"/>
      </w:rPr>
    </w:lvl>
    <w:lvl w:ilvl="6" w:tplc="AFF6F6B2">
      <w:start w:val="1"/>
      <w:numFmt w:val="bullet"/>
      <w:lvlText w:val=""/>
      <w:lvlJc w:val="left"/>
      <w:pPr>
        <w:ind w:left="5040" w:hanging="360"/>
      </w:pPr>
      <w:rPr>
        <w:rFonts w:ascii="Symbol" w:hAnsi="Symbol" w:hint="default"/>
      </w:rPr>
    </w:lvl>
    <w:lvl w:ilvl="7" w:tplc="C436EDE2">
      <w:start w:val="1"/>
      <w:numFmt w:val="bullet"/>
      <w:lvlText w:val="o"/>
      <w:lvlJc w:val="left"/>
      <w:pPr>
        <w:ind w:left="5760" w:hanging="360"/>
      </w:pPr>
      <w:rPr>
        <w:rFonts w:ascii="Courier New" w:hAnsi="Courier New" w:hint="default"/>
      </w:rPr>
    </w:lvl>
    <w:lvl w:ilvl="8" w:tplc="74DA595E">
      <w:start w:val="1"/>
      <w:numFmt w:val="bullet"/>
      <w:lvlText w:val=""/>
      <w:lvlJc w:val="left"/>
      <w:pPr>
        <w:ind w:left="6480" w:hanging="360"/>
      </w:pPr>
      <w:rPr>
        <w:rFonts w:ascii="Wingdings" w:hAnsi="Wingdings" w:hint="default"/>
      </w:rPr>
    </w:lvl>
  </w:abstractNum>
  <w:abstractNum w:abstractNumId="35" w15:restartNumberingAfterBreak="0">
    <w:nsid w:val="5A761AB5"/>
    <w:multiLevelType w:val="hybridMultilevel"/>
    <w:tmpl w:val="29FE3CA8"/>
    <w:lvl w:ilvl="0" w:tplc="08140001">
      <w:start w:val="1"/>
      <w:numFmt w:val="bullet"/>
      <w:lvlText w:val=""/>
      <w:lvlJc w:val="left"/>
      <w:pPr>
        <w:tabs>
          <w:tab w:val="num" w:pos="720"/>
        </w:tabs>
        <w:ind w:left="720" w:hanging="360"/>
      </w:pPr>
      <w:rPr>
        <w:rFonts w:ascii="Symbol" w:hAnsi="Symbol" w:hint="default"/>
      </w:rPr>
    </w:lvl>
    <w:lvl w:ilvl="1" w:tplc="08140003" w:tentative="1">
      <w:start w:val="1"/>
      <w:numFmt w:val="bullet"/>
      <w:lvlText w:val="o"/>
      <w:lvlJc w:val="left"/>
      <w:pPr>
        <w:tabs>
          <w:tab w:val="num" w:pos="1440"/>
        </w:tabs>
        <w:ind w:left="1440" w:hanging="360"/>
      </w:pPr>
      <w:rPr>
        <w:rFonts w:ascii="Courier New" w:hAnsi="Courier New" w:cs="Courier New" w:hint="default"/>
      </w:rPr>
    </w:lvl>
    <w:lvl w:ilvl="2" w:tplc="08140005" w:tentative="1">
      <w:start w:val="1"/>
      <w:numFmt w:val="bullet"/>
      <w:lvlText w:val=""/>
      <w:lvlJc w:val="left"/>
      <w:pPr>
        <w:tabs>
          <w:tab w:val="num" w:pos="2160"/>
        </w:tabs>
        <w:ind w:left="2160" w:hanging="360"/>
      </w:pPr>
      <w:rPr>
        <w:rFonts w:ascii="Wingdings" w:hAnsi="Wingdings" w:hint="default"/>
      </w:rPr>
    </w:lvl>
    <w:lvl w:ilvl="3" w:tplc="08140001" w:tentative="1">
      <w:start w:val="1"/>
      <w:numFmt w:val="bullet"/>
      <w:lvlText w:val=""/>
      <w:lvlJc w:val="left"/>
      <w:pPr>
        <w:tabs>
          <w:tab w:val="num" w:pos="2880"/>
        </w:tabs>
        <w:ind w:left="2880" w:hanging="360"/>
      </w:pPr>
      <w:rPr>
        <w:rFonts w:ascii="Symbol" w:hAnsi="Symbol" w:hint="default"/>
      </w:rPr>
    </w:lvl>
    <w:lvl w:ilvl="4" w:tplc="08140003" w:tentative="1">
      <w:start w:val="1"/>
      <w:numFmt w:val="bullet"/>
      <w:lvlText w:val="o"/>
      <w:lvlJc w:val="left"/>
      <w:pPr>
        <w:tabs>
          <w:tab w:val="num" w:pos="3600"/>
        </w:tabs>
        <w:ind w:left="3600" w:hanging="360"/>
      </w:pPr>
      <w:rPr>
        <w:rFonts w:ascii="Courier New" w:hAnsi="Courier New" w:cs="Courier New" w:hint="default"/>
      </w:rPr>
    </w:lvl>
    <w:lvl w:ilvl="5" w:tplc="08140005" w:tentative="1">
      <w:start w:val="1"/>
      <w:numFmt w:val="bullet"/>
      <w:lvlText w:val=""/>
      <w:lvlJc w:val="left"/>
      <w:pPr>
        <w:tabs>
          <w:tab w:val="num" w:pos="4320"/>
        </w:tabs>
        <w:ind w:left="4320" w:hanging="360"/>
      </w:pPr>
      <w:rPr>
        <w:rFonts w:ascii="Wingdings" w:hAnsi="Wingdings" w:hint="default"/>
      </w:rPr>
    </w:lvl>
    <w:lvl w:ilvl="6" w:tplc="08140001" w:tentative="1">
      <w:start w:val="1"/>
      <w:numFmt w:val="bullet"/>
      <w:lvlText w:val=""/>
      <w:lvlJc w:val="left"/>
      <w:pPr>
        <w:tabs>
          <w:tab w:val="num" w:pos="5040"/>
        </w:tabs>
        <w:ind w:left="5040" w:hanging="360"/>
      </w:pPr>
      <w:rPr>
        <w:rFonts w:ascii="Symbol" w:hAnsi="Symbol" w:hint="default"/>
      </w:rPr>
    </w:lvl>
    <w:lvl w:ilvl="7" w:tplc="08140003" w:tentative="1">
      <w:start w:val="1"/>
      <w:numFmt w:val="bullet"/>
      <w:lvlText w:val="o"/>
      <w:lvlJc w:val="left"/>
      <w:pPr>
        <w:tabs>
          <w:tab w:val="num" w:pos="5760"/>
        </w:tabs>
        <w:ind w:left="5760" w:hanging="360"/>
      </w:pPr>
      <w:rPr>
        <w:rFonts w:ascii="Courier New" w:hAnsi="Courier New" w:cs="Courier New" w:hint="default"/>
      </w:rPr>
    </w:lvl>
    <w:lvl w:ilvl="8" w:tplc="08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24432"/>
    <w:multiLevelType w:val="hybridMultilevel"/>
    <w:tmpl w:val="F2845494"/>
    <w:lvl w:ilvl="0" w:tplc="08140001">
      <w:start w:val="1"/>
      <w:numFmt w:val="bullet"/>
      <w:lvlText w:val=""/>
      <w:lvlJc w:val="left"/>
      <w:pPr>
        <w:ind w:left="1440" w:hanging="360"/>
      </w:pPr>
      <w:rPr>
        <w:rFonts w:ascii="Symbol" w:hAnsi="Symbol" w:hint="default"/>
      </w:rPr>
    </w:lvl>
    <w:lvl w:ilvl="1" w:tplc="08140003" w:tentative="1">
      <w:start w:val="1"/>
      <w:numFmt w:val="bullet"/>
      <w:lvlText w:val="o"/>
      <w:lvlJc w:val="left"/>
      <w:pPr>
        <w:ind w:left="2160" w:hanging="360"/>
      </w:pPr>
      <w:rPr>
        <w:rFonts w:ascii="Courier New" w:hAnsi="Courier New" w:cs="Courier New" w:hint="default"/>
      </w:rPr>
    </w:lvl>
    <w:lvl w:ilvl="2" w:tplc="08140005" w:tentative="1">
      <w:start w:val="1"/>
      <w:numFmt w:val="bullet"/>
      <w:lvlText w:val=""/>
      <w:lvlJc w:val="left"/>
      <w:pPr>
        <w:ind w:left="2880" w:hanging="360"/>
      </w:pPr>
      <w:rPr>
        <w:rFonts w:ascii="Wingdings" w:hAnsi="Wingdings" w:hint="default"/>
      </w:rPr>
    </w:lvl>
    <w:lvl w:ilvl="3" w:tplc="08140001" w:tentative="1">
      <w:start w:val="1"/>
      <w:numFmt w:val="bullet"/>
      <w:lvlText w:val=""/>
      <w:lvlJc w:val="left"/>
      <w:pPr>
        <w:ind w:left="3600" w:hanging="360"/>
      </w:pPr>
      <w:rPr>
        <w:rFonts w:ascii="Symbol" w:hAnsi="Symbol" w:hint="default"/>
      </w:rPr>
    </w:lvl>
    <w:lvl w:ilvl="4" w:tplc="08140003" w:tentative="1">
      <w:start w:val="1"/>
      <w:numFmt w:val="bullet"/>
      <w:lvlText w:val="o"/>
      <w:lvlJc w:val="left"/>
      <w:pPr>
        <w:ind w:left="4320" w:hanging="360"/>
      </w:pPr>
      <w:rPr>
        <w:rFonts w:ascii="Courier New" w:hAnsi="Courier New" w:cs="Courier New" w:hint="default"/>
      </w:rPr>
    </w:lvl>
    <w:lvl w:ilvl="5" w:tplc="08140005" w:tentative="1">
      <w:start w:val="1"/>
      <w:numFmt w:val="bullet"/>
      <w:lvlText w:val=""/>
      <w:lvlJc w:val="left"/>
      <w:pPr>
        <w:ind w:left="5040" w:hanging="360"/>
      </w:pPr>
      <w:rPr>
        <w:rFonts w:ascii="Wingdings" w:hAnsi="Wingdings" w:hint="default"/>
      </w:rPr>
    </w:lvl>
    <w:lvl w:ilvl="6" w:tplc="08140001" w:tentative="1">
      <w:start w:val="1"/>
      <w:numFmt w:val="bullet"/>
      <w:lvlText w:val=""/>
      <w:lvlJc w:val="left"/>
      <w:pPr>
        <w:ind w:left="5760" w:hanging="360"/>
      </w:pPr>
      <w:rPr>
        <w:rFonts w:ascii="Symbol" w:hAnsi="Symbol" w:hint="default"/>
      </w:rPr>
    </w:lvl>
    <w:lvl w:ilvl="7" w:tplc="08140003" w:tentative="1">
      <w:start w:val="1"/>
      <w:numFmt w:val="bullet"/>
      <w:lvlText w:val="o"/>
      <w:lvlJc w:val="left"/>
      <w:pPr>
        <w:ind w:left="6480" w:hanging="360"/>
      </w:pPr>
      <w:rPr>
        <w:rFonts w:ascii="Courier New" w:hAnsi="Courier New" w:cs="Courier New" w:hint="default"/>
      </w:rPr>
    </w:lvl>
    <w:lvl w:ilvl="8" w:tplc="08140005" w:tentative="1">
      <w:start w:val="1"/>
      <w:numFmt w:val="bullet"/>
      <w:lvlText w:val=""/>
      <w:lvlJc w:val="left"/>
      <w:pPr>
        <w:ind w:left="7200" w:hanging="360"/>
      </w:pPr>
      <w:rPr>
        <w:rFonts w:ascii="Wingdings" w:hAnsi="Wingdings" w:hint="default"/>
      </w:rPr>
    </w:lvl>
  </w:abstractNum>
  <w:abstractNum w:abstractNumId="37" w15:restartNumberingAfterBreak="0">
    <w:nsid w:val="6A592E06"/>
    <w:multiLevelType w:val="hybridMultilevel"/>
    <w:tmpl w:val="C71E5E1C"/>
    <w:lvl w:ilvl="0" w:tplc="7438093C">
      <w:numFmt w:val="bullet"/>
      <w:lvlText w:val="-"/>
      <w:lvlJc w:val="left"/>
      <w:pPr>
        <w:ind w:left="720" w:hanging="360"/>
      </w:pPr>
      <w:rPr>
        <w:rFonts w:ascii="Comic Sans MS" w:eastAsia="Times New Roman" w:hAnsi="Comic Sans MS"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6ACF5E32"/>
    <w:multiLevelType w:val="hybridMultilevel"/>
    <w:tmpl w:val="BDDA0BC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6DAA68C3"/>
    <w:multiLevelType w:val="hybridMultilevel"/>
    <w:tmpl w:val="B01489EE"/>
    <w:lvl w:ilvl="0" w:tplc="08140001">
      <w:start w:val="1"/>
      <w:numFmt w:val="bullet"/>
      <w:lvlText w:val=""/>
      <w:lvlJc w:val="left"/>
      <w:pPr>
        <w:ind w:left="360" w:hanging="360"/>
      </w:pPr>
      <w:rPr>
        <w:rFonts w:ascii="Symbol" w:hAnsi="Symbol" w:hint="default"/>
      </w:rPr>
    </w:lvl>
    <w:lvl w:ilvl="1" w:tplc="08140003" w:tentative="1">
      <w:start w:val="1"/>
      <w:numFmt w:val="bullet"/>
      <w:lvlText w:val="o"/>
      <w:lvlJc w:val="left"/>
      <w:pPr>
        <w:ind w:left="1080" w:hanging="360"/>
      </w:pPr>
      <w:rPr>
        <w:rFonts w:ascii="Courier New" w:hAnsi="Courier New" w:cs="Courier New" w:hint="default"/>
      </w:rPr>
    </w:lvl>
    <w:lvl w:ilvl="2" w:tplc="08140005" w:tentative="1">
      <w:start w:val="1"/>
      <w:numFmt w:val="bullet"/>
      <w:lvlText w:val=""/>
      <w:lvlJc w:val="left"/>
      <w:pPr>
        <w:ind w:left="1800" w:hanging="360"/>
      </w:pPr>
      <w:rPr>
        <w:rFonts w:ascii="Wingdings" w:hAnsi="Wingdings" w:hint="default"/>
      </w:rPr>
    </w:lvl>
    <w:lvl w:ilvl="3" w:tplc="08140001" w:tentative="1">
      <w:start w:val="1"/>
      <w:numFmt w:val="bullet"/>
      <w:lvlText w:val=""/>
      <w:lvlJc w:val="left"/>
      <w:pPr>
        <w:ind w:left="2520" w:hanging="360"/>
      </w:pPr>
      <w:rPr>
        <w:rFonts w:ascii="Symbol" w:hAnsi="Symbol" w:hint="default"/>
      </w:rPr>
    </w:lvl>
    <w:lvl w:ilvl="4" w:tplc="08140003" w:tentative="1">
      <w:start w:val="1"/>
      <w:numFmt w:val="bullet"/>
      <w:lvlText w:val="o"/>
      <w:lvlJc w:val="left"/>
      <w:pPr>
        <w:ind w:left="3240" w:hanging="360"/>
      </w:pPr>
      <w:rPr>
        <w:rFonts w:ascii="Courier New" w:hAnsi="Courier New" w:cs="Courier New" w:hint="default"/>
      </w:rPr>
    </w:lvl>
    <w:lvl w:ilvl="5" w:tplc="08140005" w:tentative="1">
      <w:start w:val="1"/>
      <w:numFmt w:val="bullet"/>
      <w:lvlText w:val=""/>
      <w:lvlJc w:val="left"/>
      <w:pPr>
        <w:ind w:left="3960" w:hanging="360"/>
      </w:pPr>
      <w:rPr>
        <w:rFonts w:ascii="Wingdings" w:hAnsi="Wingdings" w:hint="default"/>
      </w:rPr>
    </w:lvl>
    <w:lvl w:ilvl="6" w:tplc="08140001" w:tentative="1">
      <w:start w:val="1"/>
      <w:numFmt w:val="bullet"/>
      <w:lvlText w:val=""/>
      <w:lvlJc w:val="left"/>
      <w:pPr>
        <w:ind w:left="4680" w:hanging="360"/>
      </w:pPr>
      <w:rPr>
        <w:rFonts w:ascii="Symbol" w:hAnsi="Symbol" w:hint="default"/>
      </w:rPr>
    </w:lvl>
    <w:lvl w:ilvl="7" w:tplc="08140003" w:tentative="1">
      <w:start w:val="1"/>
      <w:numFmt w:val="bullet"/>
      <w:lvlText w:val="o"/>
      <w:lvlJc w:val="left"/>
      <w:pPr>
        <w:ind w:left="5400" w:hanging="360"/>
      </w:pPr>
      <w:rPr>
        <w:rFonts w:ascii="Courier New" w:hAnsi="Courier New" w:cs="Courier New" w:hint="default"/>
      </w:rPr>
    </w:lvl>
    <w:lvl w:ilvl="8" w:tplc="08140005" w:tentative="1">
      <w:start w:val="1"/>
      <w:numFmt w:val="bullet"/>
      <w:lvlText w:val=""/>
      <w:lvlJc w:val="left"/>
      <w:pPr>
        <w:ind w:left="6120" w:hanging="360"/>
      </w:pPr>
      <w:rPr>
        <w:rFonts w:ascii="Wingdings" w:hAnsi="Wingdings" w:hint="default"/>
      </w:rPr>
    </w:lvl>
  </w:abstractNum>
  <w:abstractNum w:abstractNumId="40" w15:restartNumberingAfterBreak="0">
    <w:nsid w:val="6E0A3BEB"/>
    <w:multiLevelType w:val="hybridMultilevel"/>
    <w:tmpl w:val="F08480E4"/>
    <w:lvl w:ilvl="0" w:tplc="08140001">
      <w:start w:val="1"/>
      <w:numFmt w:val="bullet"/>
      <w:lvlText w:val=""/>
      <w:lvlJc w:val="left"/>
      <w:pPr>
        <w:ind w:left="720" w:hanging="360"/>
      </w:pPr>
      <w:rPr>
        <w:rFonts w:ascii="Symbol" w:hAnsi="Symbol" w:hint="default"/>
      </w:rPr>
    </w:lvl>
    <w:lvl w:ilvl="1" w:tplc="08140003">
      <w:start w:val="1"/>
      <w:numFmt w:val="bullet"/>
      <w:lvlText w:val="o"/>
      <w:lvlJc w:val="left"/>
      <w:pPr>
        <w:ind w:left="1440" w:hanging="360"/>
      </w:pPr>
      <w:rPr>
        <w:rFonts w:ascii="Courier New" w:hAnsi="Courier New" w:cs="Courier New" w:hint="default"/>
      </w:rPr>
    </w:lvl>
    <w:lvl w:ilvl="2" w:tplc="08140005">
      <w:start w:val="1"/>
      <w:numFmt w:val="bullet"/>
      <w:lvlText w:val=""/>
      <w:lvlJc w:val="left"/>
      <w:pPr>
        <w:ind w:left="2160" w:hanging="360"/>
      </w:pPr>
      <w:rPr>
        <w:rFonts w:ascii="Wingdings" w:hAnsi="Wingdings" w:hint="default"/>
      </w:rPr>
    </w:lvl>
    <w:lvl w:ilvl="3" w:tplc="08140001">
      <w:start w:val="1"/>
      <w:numFmt w:val="bullet"/>
      <w:lvlText w:val=""/>
      <w:lvlJc w:val="left"/>
      <w:pPr>
        <w:ind w:left="2880" w:hanging="360"/>
      </w:pPr>
      <w:rPr>
        <w:rFonts w:ascii="Symbol" w:hAnsi="Symbol" w:hint="default"/>
      </w:rPr>
    </w:lvl>
    <w:lvl w:ilvl="4" w:tplc="08140003">
      <w:start w:val="1"/>
      <w:numFmt w:val="bullet"/>
      <w:lvlText w:val="o"/>
      <w:lvlJc w:val="left"/>
      <w:pPr>
        <w:ind w:left="3600" w:hanging="360"/>
      </w:pPr>
      <w:rPr>
        <w:rFonts w:ascii="Courier New" w:hAnsi="Courier New" w:cs="Courier New" w:hint="default"/>
      </w:rPr>
    </w:lvl>
    <w:lvl w:ilvl="5" w:tplc="08140005">
      <w:start w:val="1"/>
      <w:numFmt w:val="bullet"/>
      <w:lvlText w:val=""/>
      <w:lvlJc w:val="left"/>
      <w:pPr>
        <w:ind w:left="4320" w:hanging="360"/>
      </w:pPr>
      <w:rPr>
        <w:rFonts w:ascii="Wingdings" w:hAnsi="Wingdings" w:hint="default"/>
      </w:rPr>
    </w:lvl>
    <w:lvl w:ilvl="6" w:tplc="08140001">
      <w:start w:val="1"/>
      <w:numFmt w:val="bullet"/>
      <w:lvlText w:val=""/>
      <w:lvlJc w:val="left"/>
      <w:pPr>
        <w:ind w:left="5040" w:hanging="360"/>
      </w:pPr>
      <w:rPr>
        <w:rFonts w:ascii="Symbol" w:hAnsi="Symbol" w:hint="default"/>
      </w:rPr>
    </w:lvl>
    <w:lvl w:ilvl="7" w:tplc="08140003">
      <w:start w:val="1"/>
      <w:numFmt w:val="bullet"/>
      <w:lvlText w:val="o"/>
      <w:lvlJc w:val="left"/>
      <w:pPr>
        <w:ind w:left="5760" w:hanging="360"/>
      </w:pPr>
      <w:rPr>
        <w:rFonts w:ascii="Courier New" w:hAnsi="Courier New" w:cs="Courier New" w:hint="default"/>
      </w:rPr>
    </w:lvl>
    <w:lvl w:ilvl="8" w:tplc="08140005">
      <w:start w:val="1"/>
      <w:numFmt w:val="bullet"/>
      <w:lvlText w:val=""/>
      <w:lvlJc w:val="left"/>
      <w:pPr>
        <w:ind w:left="6480" w:hanging="360"/>
      </w:pPr>
      <w:rPr>
        <w:rFonts w:ascii="Wingdings" w:hAnsi="Wingdings" w:hint="default"/>
      </w:rPr>
    </w:lvl>
  </w:abstractNum>
  <w:abstractNum w:abstractNumId="41" w15:restartNumberingAfterBreak="0">
    <w:nsid w:val="737F20CB"/>
    <w:multiLevelType w:val="hybridMultilevel"/>
    <w:tmpl w:val="A112993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2" w15:restartNumberingAfterBreak="0">
    <w:nsid w:val="7414C260"/>
    <w:multiLevelType w:val="hybridMultilevel"/>
    <w:tmpl w:val="9E1E5B08"/>
    <w:lvl w:ilvl="0" w:tplc="D87A6484">
      <w:start w:val="1"/>
      <w:numFmt w:val="bullet"/>
      <w:lvlText w:val="·"/>
      <w:lvlJc w:val="left"/>
      <w:pPr>
        <w:ind w:left="720" w:hanging="360"/>
      </w:pPr>
      <w:rPr>
        <w:rFonts w:ascii="Symbol" w:hAnsi="Symbol" w:hint="default"/>
      </w:rPr>
    </w:lvl>
    <w:lvl w:ilvl="1" w:tplc="725A75D4">
      <w:start w:val="1"/>
      <w:numFmt w:val="bullet"/>
      <w:lvlText w:val="o"/>
      <w:lvlJc w:val="left"/>
      <w:pPr>
        <w:ind w:left="1440" w:hanging="360"/>
      </w:pPr>
      <w:rPr>
        <w:rFonts w:ascii="Courier New" w:hAnsi="Courier New" w:hint="default"/>
      </w:rPr>
    </w:lvl>
    <w:lvl w:ilvl="2" w:tplc="BCF8EC5A">
      <w:start w:val="1"/>
      <w:numFmt w:val="bullet"/>
      <w:lvlText w:val=""/>
      <w:lvlJc w:val="left"/>
      <w:pPr>
        <w:ind w:left="2160" w:hanging="360"/>
      </w:pPr>
      <w:rPr>
        <w:rFonts w:ascii="Wingdings" w:hAnsi="Wingdings" w:hint="default"/>
      </w:rPr>
    </w:lvl>
    <w:lvl w:ilvl="3" w:tplc="B65437BA">
      <w:start w:val="1"/>
      <w:numFmt w:val="bullet"/>
      <w:lvlText w:val=""/>
      <w:lvlJc w:val="left"/>
      <w:pPr>
        <w:ind w:left="2880" w:hanging="360"/>
      </w:pPr>
      <w:rPr>
        <w:rFonts w:ascii="Symbol" w:hAnsi="Symbol" w:hint="default"/>
      </w:rPr>
    </w:lvl>
    <w:lvl w:ilvl="4" w:tplc="43B83DEC">
      <w:start w:val="1"/>
      <w:numFmt w:val="bullet"/>
      <w:lvlText w:val="o"/>
      <w:lvlJc w:val="left"/>
      <w:pPr>
        <w:ind w:left="3600" w:hanging="360"/>
      </w:pPr>
      <w:rPr>
        <w:rFonts w:ascii="Courier New" w:hAnsi="Courier New" w:hint="default"/>
      </w:rPr>
    </w:lvl>
    <w:lvl w:ilvl="5" w:tplc="DC4AACEA">
      <w:start w:val="1"/>
      <w:numFmt w:val="bullet"/>
      <w:lvlText w:val=""/>
      <w:lvlJc w:val="left"/>
      <w:pPr>
        <w:ind w:left="4320" w:hanging="360"/>
      </w:pPr>
      <w:rPr>
        <w:rFonts w:ascii="Wingdings" w:hAnsi="Wingdings" w:hint="default"/>
      </w:rPr>
    </w:lvl>
    <w:lvl w:ilvl="6" w:tplc="119281CA">
      <w:start w:val="1"/>
      <w:numFmt w:val="bullet"/>
      <w:lvlText w:val=""/>
      <w:lvlJc w:val="left"/>
      <w:pPr>
        <w:ind w:left="5040" w:hanging="360"/>
      </w:pPr>
      <w:rPr>
        <w:rFonts w:ascii="Symbol" w:hAnsi="Symbol" w:hint="default"/>
      </w:rPr>
    </w:lvl>
    <w:lvl w:ilvl="7" w:tplc="83107BDE">
      <w:start w:val="1"/>
      <w:numFmt w:val="bullet"/>
      <w:lvlText w:val="o"/>
      <w:lvlJc w:val="left"/>
      <w:pPr>
        <w:ind w:left="5760" w:hanging="360"/>
      </w:pPr>
      <w:rPr>
        <w:rFonts w:ascii="Courier New" w:hAnsi="Courier New" w:hint="default"/>
      </w:rPr>
    </w:lvl>
    <w:lvl w:ilvl="8" w:tplc="53BA98AC">
      <w:start w:val="1"/>
      <w:numFmt w:val="bullet"/>
      <w:lvlText w:val=""/>
      <w:lvlJc w:val="left"/>
      <w:pPr>
        <w:ind w:left="6480" w:hanging="360"/>
      </w:pPr>
      <w:rPr>
        <w:rFonts w:ascii="Wingdings" w:hAnsi="Wingdings" w:hint="default"/>
      </w:rPr>
    </w:lvl>
  </w:abstractNum>
  <w:abstractNum w:abstractNumId="43" w15:restartNumberingAfterBreak="0">
    <w:nsid w:val="77012C4C"/>
    <w:multiLevelType w:val="hybridMultilevel"/>
    <w:tmpl w:val="4BA2DC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554539288">
    <w:abstractNumId w:val="12"/>
  </w:num>
  <w:num w:numId="2" w16cid:durableId="1970355028">
    <w:abstractNumId w:val="42"/>
  </w:num>
  <w:num w:numId="3" w16cid:durableId="30157707">
    <w:abstractNumId w:val="0"/>
  </w:num>
  <w:num w:numId="4" w16cid:durableId="1523786012">
    <w:abstractNumId w:val="35"/>
  </w:num>
  <w:num w:numId="5" w16cid:durableId="1855420372">
    <w:abstractNumId w:val="17"/>
  </w:num>
  <w:num w:numId="6" w16cid:durableId="380717292">
    <w:abstractNumId w:val="32"/>
  </w:num>
  <w:num w:numId="7" w16cid:durableId="664475640">
    <w:abstractNumId w:val="26"/>
  </w:num>
  <w:num w:numId="8" w16cid:durableId="521550518">
    <w:abstractNumId w:val="43"/>
  </w:num>
  <w:num w:numId="9" w16cid:durableId="390731740">
    <w:abstractNumId w:val="37"/>
  </w:num>
  <w:num w:numId="10" w16cid:durableId="529103244">
    <w:abstractNumId w:val="41"/>
  </w:num>
  <w:num w:numId="11" w16cid:durableId="925499703">
    <w:abstractNumId w:val="25"/>
  </w:num>
  <w:num w:numId="12" w16cid:durableId="840701044">
    <w:abstractNumId w:val="38"/>
  </w:num>
  <w:num w:numId="13" w16cid:durableId="1979459418">
    <w:abstractNumId w:val="24"/>
  </w:num>
  <w:num w:numId="14" w16cid:durableId="2105034469">
    <w:abstractNumId w:val="19"/>
  </w:num>
  <w:num w:numId="15" w16cid:durableId="1020398875">
    <w:abstractNumId w:val="22"/>
  </w:num>
  <w:num w:numId="16" w16cid:durableId="470830002">
    <w:abstractNumId w:val="15"/>
  </w:num>
  <w:num w:numId="17" w16cid:durableId="361512925">
    <w:abstractNumId w:val="8"/>
  </w:num>
  <w:num w:numId="18" w16cid:durableId="1745445661">
    <w:abstractNumId w:val="13"/>
  </w:num>
  <w:num w:numId="19" w16cid:durableId="180702907">
    <w:abstractNumId w:val="28"/>
  </w:num>
  <w:num w:numId="20" w16cid:durableId="514657685">
    <w:abstractNumId w:val="21"/>
  </w:num>
  <w:num w:numId="21" w16cid:durableId="77335161">
    <w:abstractNumId w:val="9"/>
  </w:num>
  <w:num w:numId="22" w16cid:durableId="254440141">
    <w:abstractNumId w:val="7"/>
  </w:num>
  <w:num w:numId="23" w16cid:durableId="385036068">
    <w:abstractNumId w:val="29"/>
  </w:num>
  <w:num w:numId="24" w16cid:durableId="1136870022">
    <w:abstractNumId w:val="36"/>
  </w:num>
  <w:num w:numId="25" w16cid:durableId="605380564">
    <w:abstractNumId w:val="14"/>
  </w:num>
  <w:num w:numId="26" w16cid:durableId="551423025">
    <w:abstractNumId w:val="18"/>
  </w:num>
  <w:num w:numId="27" w16cid:durableId="2121100991">
    <w:abstractNumId w:val="2"/>
  </w:num>
  <w:num w:numId="28" w16cid:durableId="1253514425">
    <w:abstractNumId w:val="16"/>
  </w:num>
  <w:num w:numId="29" w16cid:durableId="1499618623">
    <w:abstractNumId w:val="1"/>
  </w:num>
  <w:num w:numId="30" w16cid:durableId="1854882142">
    <w:abstractNumId w:val="39"/>
  </w:num>
  <w:num w:numId="31" w16cid:durableId="2060208176">
    <w:abstractNumId w:val="11"/>
  </w:num>
  <w:num w:numId="32" w16cid:durableId="1150635931">
    <w:abstractNumId w:val="27"/>
  </w:num>
  <w:num w:numId="33" w16cid:durableId="1108966707">
    <w:abstractNumId w:val="34"/>
  </w:num>
  <w:num w:numId="34" w16cid:durableId="1646619645">
    <w:abstractNumId w:val="6"/>
  </w:num>
  <w:num w:numId="35" w16cid:durableId="680545579">
    <w:abstractNumId w:val="33"/>
  </w:num>
  <w:num w:numId="36" w16cid:durableId="1203518879">
    <w:abstractNumId w:val="23"/>
  </w:num>
  <w:num w:numId="37" w16cid:durableId="593635471">
    <w:abstractNumId w:val="10"/>
  </w:num>
  <w:num w:numId="38" w16cid:durableId="62609862">
    <w:abstractNumId w:val="30"/>
  </w:num>
  <w:num w:numId="39" w16cid:durableId="301929717">
    <w:abstractNumId w:val="3"/>
  </w:num>
  <w:num w:numId="40" w16cid:durableId="1211848054">
    <w:abstractNumId w:val="20"/>
  </w:num>
  <w:num w:numId="41" w16cid:durableId="1177815534">
    <w:abstractNumId w:val="31"/>
  </w:num>
  <w:num w:numId="42" w16cid:durableId="754016515">
    <w:abstractNumId w:val="4"/>
  </w:num>
  <w:num w:numId="43" w16cid:durableId="637880240">
    <w:abstractNumId w:val="20"/>
  </w:num>
  <w:num w:numId="44" w16cid:durableId="1565993002">
    <w:abstractNumId w:val="5"/>
  </w:num>
  <w:num w:numId="45" w16cid:durableId="1927693539">
    <w:abstractNumId w:val="4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N7A0B0MjU1MlHaXg1OLizPw8kAKjWgBcMzDeLAAAAA=="/>
  </w:docVars>
  <w:rsids>
    <w:rsidRoot w:val="00941222"/>
    <w:rsid w:val="00000071"/>
    <w:rsid w:val="0000073D"/>
    <w:rsid w:val="00002962"/>
    <w:rsid w:val="00003C9B"/>
    <w:rsid w:val="00004FD8"/>
    <w:rsid w:val="00005050"/>
    <w:rsid w:val="00005175"/>
    <w:rsid w:val="00005E20"/>
    <w:rsid w:val="000062D7"/>
    <w:rsid w:val="00006586"/>
    <w:rsid w:val="00006E4E"/>
    <w:rsid w:val="0000711C"/>
    <w:rsid w:val="000071F2"/>
    <w:rsid w:val="0000738A"/>
    <w:rsid w:val="00007635"/>
    <w:rsid w:val="00007E61"/>
    <w:rsid w:val="00010143"/>
    <w:rsid w:val="00010709"/>
    <w:rsid w:val="000109F9"/>
    <w:rsid w:val="000110C6"/>
    <w:rsid w:val="00011EBA"/>
    <w:rsid w:val="0001239B"/>
    <w:rsid w:val="00012A7F"/>
    <w:rsid w:val="000132F0"/>
    <w:rsid w:val="00014334"/>
    <w:rsid w:val="00014F75"/>
    <w:rsid w:val="00015BB0"/>
    <w:rsid w:val="00015EF1"/>
    <w:rsid w:val="000164E6"/>
    <w:rsid w:val="00016BCA"/>
    <w:rsid w:val="00017980"/>
    <w:rsid w:val="0002008F"/>
    <w:rsid w:val="00020A45"/>
    <w:rsid w:val="00021728"/>
    <w:rsid w:val="00021763"/>
    <w:rsid w:val="00021E4D"/>
    <w:rsid w:val="000231C3"/>
    <w:rsid w:val="00023B21"/>
    <w:rsid w:val="00023E43"/>
    <w:rsid w:val="0002427C"/>
    <w:rsid w:val="00024D1A"/>
    <w:rsid w:val="00024EF0"/>
    <w:rsid w:val="00024F64"/>
    <w:rsid w:val="000252AE"/>
    <w:rsid w:val="00025A40"/>
    <w:rsid w:val="00025EA3"/>
    <w:rsid w:val="00026754"/>
    <w:rsid w:val="00026BEF"/>
    <w:rsid w:val="00027579"/>
    <w:rsid w:val="000278DC"/>
    <w:rsid w:val="00027B05"/>
    <w:rsid w:val="000302F4"/>
    <w:rsid w:val="000305DE"/>
    <w:rsid w:val="000306E2"/>
    <w:rsid w:val="000308BB"/>
    <w:rsid w:val="000315A3"/>
    <w:rsid w:val="00031AF1"/>
    <w:rsid w:val="00031B54"/>
    <w:rsid w:val="00031EDA"/>
    <w:rsid w:val="00031F77"/>
    <w:rsid w:val="00032192"/>
    <w:rsid w:val="00032FEB"/>
    <w:rsid w:val="0003306C"/>
    <w:rsid w:val="000332AD"/>
    <w:rsid w:val="00033384"/>
    <w:rsid w:val="00034137"/>
    <w:rsid w:val="00035477"/>
    <w:rsid w:val="00035857"/>
    <w:rsid w:val="000362F5"/>
    <w:rsid w:val="00036A91"/>
    <w:rsid w:val="00042EFC"/>
    <w:rsid w:val="00043860"/>
    <w:rsid w:val="00044027"/>
    <w:rsid w:val="00044239"/>
    <w:rsid w:val="000448F1"/>
    <w:rsid w:val="00044B1A"/>
    <w:rsid w:val="00044DA8"/>
    <w:rsid w:val="00044F86"/>
    <w:rsid w:val="000464F8"/>
    <w:rsid w:val="00046AD2"/>
    <w:rsid w:val="00046ADF"/>
    <w:rsid w:val="00046F06"/>
    <w:rsid w:val="00047168"/>
    <w:rsid w:val="00050325"/>
    <w:rsid w:val="000509E7"/>
    <w:rsid w:val="00050BEA"/>
    <w:rsid w:val="00050DFD"/>
    <w:rsid w:val="00051AE1"/>
    <w:rsid w:val="00052E21"/>
    <w:rsid w:val="00053252"/>
    <w:rsid w:val="00053D9B"/>
    <w:rsid w:val="00055203"/>
    <w:rsid w:val="000554F4"/>
    <w:rsid w:val="0005616E"/>
    <w:rsid w:val="000563B5"/>
    <w:rsid w:val="00056A7E"/>
    <w:rsid w:val="00056A9C"/>
    <w:rsid w:val="00056C72"/>
    <w:rsid w:val="00057260"/>
    <w:rsid w:val="000572CA"/>
    <w:rsid w:val="00060C20"/>
    <w:rsid w:val="000613A4"/>
    <w:rsid w:val="0006147A"/>
    <w:rsid w:val="000619AF"/>
    <w:rsid w:val="000624FB"/>
    <w:rsid w:val="000627B5"/>
    <w:rsid w:val="00062975"/>
    <w:rsid w:val="00064E9F"/>
    <w:rsid w:val="000656E5"/>
    <w:rsid w:val="000664EF"/>
    <w:rsid w:val="000668D6"/>
    <w:rsid w:val="00066E72"/>
    <w:rsid w:val="0006760E"/>
    <w:rsid w:val="000708C5"/>
    <w:rsid w:val="00071A5F"/>
    <w:rsid w:val="00071A9A"/>
    <w:rsid w:val="00071BDE"/>
    <w:rsid w:val="000720D4"/>
    <w:rsid w:val="00072487"/>
    <w:rsid w:val="00072C08"/>
    <w:rsid w:val="00072D74"/>
    <w:rsid w:val="00073DAE"/>
    <w:rsid w:val="00074331"/>
    <w:rsid w:val="00074C57"/>
    <w:rsid w:val="00074D48"/>
    <w:rsid w:val="00075917"/>
    <w:rsid w:val="00075D6E"/>
    <w:rsid w:val="00076C21"/>
    <w:rsid w:val="00076F38"/>
    <w:rsid w:val="00076FCF"/>
    <w:rsid w:val="00077B1E"/>
    <w:rsid w:val="00080048"/>
    <w:rsid w:val="000800F1"/>
    <w:rsid w:val="000811AD"/>
    <w:rsid w:val="00081CA4"/>
    <w:rsid w:val="00082B65"/>
    <w:rsid w:val="00083007"/>
    <w:rsid w:val="00083682"/>
    <w:rsid w:val="00083944"/>
    <w:rsid w:val="00084484"/>
    <w:rsid w:val="00085070"/>
    <w:rsid w:val="000853B9"/>
    <w:rsid w:val="00085C08"/>
    <w:rsid w:val="000861CE"/>
    <w:rsid w:val="00086382"/>
    <w:rsid w:val="00087757"/>
    <w:rsid w:val="00087A44"/>
    <w:rsid w:val="00087A76"/>
    <w:rsid w:val="00087F23"/>
    <w:rsid w:val="00090168"/>
    <w:rsid w:val="00090C60"/>
    <w:rsid w:val="00090D68"/>
    <w:rsid w:val="0009105C"/>
    <w:rsid w:val="00091251"/>
    <w:rsid w:val="00091253"/>
    <w:rsid w:val="00091288"/>
    <w:rsid w:val="000917FC"/>
    <w:rsid w:val="00091A86"/>
    <w:rsid w:val="00092B7A"/>
    <w:rsid w:val="000937D3"/>
    <w:rsid w:val="00093AF2"/>
    <w:rsid w:val="00093C28"/>
    <w:rsid w:val="00093E11"/>
    <w:rsid w:val="0009454C"/>
    <w:rsid w:val="00094BD5"/>
    <w:rsid w:val="00094D7D"/>
    <w:rsid w:val="00094EDD"/>
    <w:rsid w:val="00095084"/>
    <w:rsid w:val="000950C3"/>
    <w:rsid w:val="00095D0A"/>
    <w:rsid w:val="00096A04"/>
    <w:rsid w:val="00097660"/>
    <w:rsid w:val="000A0229"/>
    <w:rsid w:val="000A0857"/>
    <w:rsid w:val="000A0DD2"/>
    <w:rsid w:val="000A1CBA"/>
    <w:rsid w:val="000A29DC"/>
    <w:rsid w:val="000A2B7E"/>
    <w:rsid w:val="000A3131"/>
    <w:rsid w:val="000A3495"/>
    <w:rsid w:val="000A3ADC"/>
    <w:rsid w:val="000A3FF2"/>
    <w:rsid w:val="000A4F05"/>
    <w:rsid w:val="000A63C8"/>
    <w:rsid w:val="000A646D"/>
    <w:rsid w:val="000A6AED"/>
    <w:rsid w:val="000A7344"/>
    <w:rsid w:val="000B0B80"/>
    <w:rsid w:val="000B1E01"/>
    <w:rsid w:val="000B2B73"/>
    <w:rsid w:val="000B30C3"/>
    <w:rsid w:val="000B3BEE"/>
    <w:rsid w:val="000B3FFA"/>
    <w:rsid w:val="000B405D"/>
    <w:rsid w:val="000B5103"/>
    <w:rsid w:val="000B5423"/>
    <w:rsid w:val="000B5453"/>
    <w:rsid w:val="000B54E2"/>
    <w:rsid w:val="000B5D56"/>
    <w:rsid w:val="000B5DAF"/>
    <w:rsid w:val="000B61A0"/>
    <w:rsid w:val="000B65CF"/>
    <w:rsid w:val="000B6A8C"/>
    <w:rsid w:val="000B71D1"/>
    <w:rsid w:val="000B7F0B"/>
    <w:rsid w:val="000C0118"/>
    <w:rsid w:val="000C0714"/>
    <w:rsid w:val="000C25BC"/>
    <w:rsid w:val="000C34C1"/>
    <w:rsid w:val="000C3BB3"/>
    <w:rsid w:val="000C45A1"/>
    <w:rsid w:val="000C5F94"/>
    <w:rsid w:val="000C648D"/>
    <w:rsid w:val="000C6963"/>
    <w:rsid w:val="000C6BE4"/>
    <w:rsid w:val="000C6E77"/>
    <w:rsid w:val="000D0097"/>
    <w:rsid w:val="000D0113"/>
    <w:rsid w:val="000D02C7"/>
    <w:rsid w:val="000D0303"/>
    <w:rsid w:val="000D06FF"/>
    <w:rsid w:val="000D0735"/>
    <w:rsid w:val="000D085A"/>
    <w:rsid w:val="000D08D4"/>
    <w:rsid w:val="000D2E40"/>
    <w:rsid w:val="000D4D5E"/>
    <w:rsid w:val="000D4F1A"/>
    <w:rsid w:val="000D569D"/>
    <w:rsid w:val="000D6029"/>
    <w:rsid w:val="000D62BC"/>
    <w:rsid w:val="000D708E"/>
    <w:rsid w:val="000D7529"/>
    <w:rsid w:val="000E0185"/>
    <w:rsid w:val="000E116B"/>
    <w:rsid w:val="000E18F9"/>
    <w:rsid w:val="000E1DD4"/>
    <w:rsid w:val="000E22D2"/>
    <w:rsid w:val="000E2DAA"/>
    <w:rsid w:val="000E4B90"/>
    <w:rsid w:val="000E5170"/>
    <w:rsid w:val="000E528D"/>
    <w:rsid w:val="000E5739"/>
    <w:rsid w:val="000E5896"/>
    <w:rsid w:val="000E5C2C"/>
    <w:rsid w:val="000E6C9D"/>
    <w:rsid w:val="000E6F10"/>
    <w:rsid w:val="000E7E7E"/>
    <w:rsid w:val="000F0A3D"/>
    <w:rsid w:val="000F0A5F"/>
    <w:rsid w:val="000F1F6E"/>
    <w:rsid w:val="000F203B"/>
    <w:rsid w:val="000F2175"/>
    <w:rsid w:val="000F2CD4"/>
    <w:rsid w:val="000F3377"/>
    <w:rsid w:val="000F44D3"/>
    <w:rsid w:val="000F5480"/>
    <w:rsid w:val="000F59C1"/>
    <w:rsid w:val="000F5DEB"/>
    <w:rsid w:val="000F62A3"/>
    <w:rsid w:val="000F63EF"/>
    <w:rsid w:val="000F6408"/>
    <w:rsid w:val="000F707A"/>
    <w:rsid w:val="000F73CA"/>
    <w:rsid w:val="000F7592"/>
    <w:rsid w:val="000F76A4"/>
    <w:rsid w:val="001000C8"/>
    <w:rsid w:val="001004F5"/>
    <w:rsid w:val="00100764"/>
    <w:rsid w:val="00100C6E"/>
    <w:rsid w:val="00100C7E"/>
    <w:rsid w:val="00100F0C"/>
    <w:rsid w:val="0010106E"/>
    <w:rsid w:val="0010149E"/>
    <w:rsid w:val="001021E5"/>
    <w:rsid w:val="00102818"/>
    <w:rsid w:val="001028CC"/>
    <w:rsid w:val="00103AC8"/>
    <w:rsid w:val="001046C4"/>
    <w:rsid w:val="00104D92"/>
    <w:rsid w:val="0010525B"/>
    <w:rsid w:val="001056C5"/>
    <w:rsid w:val="001068E7"/>
    <w:rsid w:val="00106FCE"/>
    <w:rsid w:val="001072B7"/>
    <w:rsid w:val="00107953"/>
    <w:rsid w:val="0011082E"/>
    <w:rsid w:val="00110EAF"/>
    <w:rsid w:val="00111766"/>
    <w:rsid w:val="001118B1"/>
    <w:rsid w:val="00111A8C"/>
    <w:rsid w:val="0011270D"/>
    <w:rsid w:val="00113125"/>
    <w:rsid w:val="00114554"/>
    <w:rsid w:val="0011500F"/>
    <w:rsid w:val="0011527E"/>
    <w:rsid w:val="001154AF"/>
    <w:rsid w:val="001155A5"/>
    <w:rsid w:val="00115A10"/>
    <w:rsid w:val="00115EEF"/>
    <w:rsid w:val="00116129"/>
    <w:rsid w:val="00116AB6"/>
    <w:rsid w:val="00116C08"/>
    <w:rsid w:val="00116C58"/>
    <w:rsid w:val="00116C65"/>
    <w:rsid w:val="00117528"/>
    <w:rsid w:val="001176E4"/>
    <w:rsid w:val="00117752"/>
    <w:rsid w:val="00117AF7"/>
    <w:rsid w:val="00117FB8"/>
    <w:rsid w:val="001202E8"/>
    <w:rsid w:val="00120A28"/>
    <w:rsid w:val="00120E3C"/>
    <w:rsid w:val="00121003"/>
    <w:rsid w:val="00121446"/>
    <w:rsid w:val="00121634"/>
    <w:rsid w:val="00121810"/>
    <w:rsid w:val="00122281"/>
    <w:rsid w:val="00122BE1"/>
    <w:rsid w:val="001235FC"/>
    <w:rsid w:val="0012366A"/>
    <w:rsid w:val="001236E4"/>
    <w:rsid w:val="0012374E"/>
    <w:rsid w:val="00123CCB"/>
    <w:rsid w:val="00124402"/>
    <w:rsid w:val="00124D11"/>
    <w:rsid w:val="00124D88"/>
    <w:rsid w:val="001250AE"/>
    <w:rsid w:val="00125550"/>
    <w:rsid w:val="0012596C"/>
    <w:rsid w:val="00125E3D"/>
    <w:rsid w:val="0012792B"/>
    <w:rsid w:val="00130563"/>
    <w:rsid w:val="00130E88"/>
    <w:rsid w:val="00131271"/>
    <w:rsid w:val="0013170C"/>
    <w:rsid w:val="00131A46"/>
    <w:rsid w:val="00131FBF"/>
    <w:rsid w:val="00132923"/>
    <w:rsid w:val="00132BAC"/>
    <w:rsid w:val="00133142"/>
    <w:rsid w:val="00133314"/>
    <w:rsid w:val="00133412"/>
    <w:rsid w:val="0013443D"/>
    <w:rsid w:val="00134603"/>
    <w:rsid w:val="00134868"/>
    <w:rsid w:val="00134AF5"/>
    <w:rsid w:val="0013527B"/>
    <w:rsid w:val="001353C1"/>
    <w:rsid w:val="00135B20"/>
    <w:rsid w:val="00135D33"/>
    <w:rsid w:val="00136219"/>
    <w:rsid w:val="00136924"/>
    <w:rsid w:val="00137030"/>
    <w:rsid w:val="00140C91"/>
    <w:rsid w:val="00140CA9"/>
    <w:rsid w:val="00140DE3"/>
    <w:rsid w:val="001413F3"/>
    <w:rsid w:val="00141721"/>
    <w:rsid w:val="001418CF"/>
    <w:rsid w:val="00141A90"/>
    <w:rsid w:val="00142BD6"/>
    <w:rsid w:val="00142F46"/>
    <w:rsid w:val="00144066"/>
    <w:rsid w:val="00144522"/>
    <w:rsid w:val="001449D8"/>
    <w:rsid w:val="00144F99"/>
    <w:rsid w:val="001453DE"/>
    <w:rsid w:val="00145AF6"/>
    <w:rsid w:val="00146C04"/>
    <w:rsid w:val="0014762D"/>
    <w:rsid w:val="001477EB"/>
    <w:rsid w:val="00147F0B"/>
    <w:rsid w:val="00147F61"/>
    <w:rsid w:val="00150160"/>
    <w:rsid w:val="00150E79"/>
    <w:rsid w:val="001510C8"/>
    <w:rsid w:val="001524BE"/>
    <w:rsid w:val="00153102"/>
    <w:rsid w:val="00153345"/>
    <w:rsid w:val="0015368B"/>
    <w:rsid w:val="0015387C"/>
    <w:rsid w:val="00153A9B"/>
    <w:rsid w:val="00153F18"/>
    <w:rsid w:val="0015444F"/>
    <w:rsid w:val="001544DA"/>
    <w:rsid w:val="001547E7"/>
    <w:rsid w:val="00154D41"/>
    <w:rsid w:val="001554B5"/>
    <w:rsid w:val="0015608A"/>
    <w:rsid w:val="001563AA"/>
    <w:rsid w:val="00156AE1"/>
    <w:rsid w:val="00157A1C"/>
    <w:rsid w:val="00160A73"/>
    <w:rsid w:val="00160D84"/>
    <w:rsid w:val="00160E6A"/>
    <w:rsid w:val="0016132B"/>
    <w:rsid w:val="001617D2"/>
    <w:rsid w:val="00161BB9"/>
    <w:rsid w:val="00161BF8"/>
    <w:rsid w:val="00161C55"/>
    <w:rsid w:val="00162AC6"/>
    <w:rsid w:val="00162BF0"/>
    <w:rsid w:val="00162D5F"/>
    <w:rsid w:val="001630C3"/>
    <w:rsid w:val="00163106"/>
    <w:rsid w:val="00163620"/>
    <w:rsid w:val="00163956"/>
    <w:rsid w:val="0016435E"/>
    <w:rsid w:val="0016471A"/>
    <w:rsid w:val="00164D5D"/>
    <w:rsid w:val="00165510"/>
    <w:rsid w:val="00165735"/>
    <w:rsid w:val="00166B23"/>
    <w:rsid w:val="0016709E"/>
    <w:rsid w:val="00167278"/>
    <w:rsid w:val="00170103"/>
    <w:rsid w:val="00170FAF"/>
    <w:rsid w:val="0017226E"/>
    <w:rsid w:val="001727B6"/>
    <w:rsid w:val="001729C8"/>
    <w:rsid w:val="00173A59"/>
    <w:rsid w:val="00174398"/>
    <w:rsid w:val="00174B52"/>
    <w:rsid w:val="00174E06"/>
    <w:rsid w:val="00175352"/>
    <w:rsid w:val="00175B79"/>
    <w:rsid w:val="0017682F"/>
    <w:rsid w:val="00176C2C"/>
    <w:rsid w:val="001770B7"/>
    <w:rsid w:val="001773F3"/>
    <w:rsid w:val="00177474"/>
    <w:rsid w:val="00177AE5"/>
    <w:rsid w:val="00177DA3"/>
    <w:rsid w:val="00180428"/>
    <w:rsid w:val="001810BD"/>
    <w:rsid w:val="001816A0"/>
    <w:rsid w:val="00181BDE"/>
    <w:rsid w:val="0018217B"/>
    <w:rsid w:val="00182B25"/>
    <w:rsid w:val="00183015"/>
    <w:rsid w:val="001832F4"/>
    <w:rsid w:val="00183720"/>
    <w:rsid w:val="00185807"/>
    <w:rsid w:val="001867E9"/>
    <w:rsid w:val="00186D5D"/>
    <w:rsid w:val="0018703E"/>
    <w:rsid w:val="00187614"/>
    <w:rsid w:val="00190133"/>
    <w:rsid w:val="00190E8E"/>
    <w:rsid w:val="001914C6"/>
    <w:rsid w:val="001915B8"/>
    <w:rsid w:val="001918CF"/>
    <w:rsid w:val="00191993"/>
    <w:rsid w:val="00192024"/>
    <w:rsid w:val="001921F7"/>
    <w:rsid w:val="0019256D"/>
    <w:rsid w:val="0019279C"/>
    <w:rsid w:val="001931CC"/>
    <w:rsid w:val="001939D5"/>
    <w:rsid w:val="00193E01"/>
    <w:rsid w:val="00194CC5"/>
    <w:rsid w:val="00194CCA"/>
    <w:rsid w:val="001958C1"/>
    <w:rsid w:val="00195C7F"/>
    <w:rsid w:val="00196B3E"/>
    <w:rsid w:val="0019702C"/>
    <w:rsid w:val="00197C0F"/>
    <w:rsid w:val="00197F25"/>
    <w:rsid w:val="001A0325"/>
    <w:rsid w:val="001A061C"/>
    <w:rsid w:val="001A20FE"/>
    <w:rsid w:val="001A2190"/>
    <w:rsid w:val="001A303C"/>
    <w:rsid w:val="001A3861"/>
    <w:rsid w:val="001A3D43"/>
    <w:rsid w:val="001A407F"/>
    <w:rsid w:val="001A4AE2"/>
    <w:rsid w:val="001A51C8"/>
    <w:rsid w:val="001A54E1"/>
    <w:rsid w:val="001A5556"/>
    <w:rsid w:val="001A5716"/>
    <w:rsid w:val="001A60EB"/>
    <w:rsid w:val="001A62D0"/>
    <w:rsid w:val="001A6410"/>
    <w:rsid w:val="001A6445"/>
    <w:rsid w:val="001A6B59"/>
    <w:rsid w:val="001A718C"/>
    <w:rsid w:val="001A77FC"/>
    <w:rsid w:val="001A7B96"/>
    <w:rsid w:val="001B1FBC"/>
    <w:rsid w:val="001B2598"/>
    <w:rsid w:val="001B270F"/>
    <w:rsid w:val="001B2AC2"/>
    <w:rsid w:val="001B30D2"/>
    <w:rsid w:val="001B3406"/>
    <w:rsid w:val="001B43D2"/>
    <w:rsid w:val="001B4438"/>
    <w:rsid w:val="001B4469"/>
    <w:rsid w:val="001B4B66"/>
    <w:rsid w:val="001B4DA7"/>
    <w:rsid w:val="001B53BC"/>
    <w:rsid w:val="001B58C5"/>
    <w:rsid w:val="001B5B0E"/>
    <w:rsid w:val="001B5D0D"/>
    <w:rsid w:val="001B6343"/>
    <w:rsid w:val="001B67D1"/>
    <w:rsid w:val="001B6D01"/>
    <w:rsid w:val="001B6F0D"/>
    <w:rsid w:val="001B6F9F"/>
    <w:rsid w:val="001B735B"/>
    <w:rsid w:val="001B79FB"/>
    <w:rsid w:val="001B7EA8"/>
    <w:rsid w:val="001C01A8"/>
    <w:rsid w:val="001C0706"/>
    <w:rsid w:val="001C0984"/>
    <w:rsid w:val="001C143B"/>
    <w:rsid w:val="001C16F4"/>
    <w:rsid w:val="001C1AF6"/>
    <w:rsid w:val="001C1D28"/>
    <w:rsid w:val="001C20DA"/>
    <w:rsid w:val="001C2103"/>
    <w:rsid w:val="001C2121"/>
    <w:rsid w:val="001C28FA"/>
    <w:rsid w:val="001C3436"/>
    <w:rsid w:val="001C35B0"/>
    <w:rsid w:val="001C495F"/>
    <w:rsid w:val="001C4A58"/>
    <w:rsid w:val="001C5864"/>
    <w:rsid w:val="001C5C05"/>
    <w:rsid w:val="001C661E"/>
    <w:rsid w:val="001D04E9"/>
    <w:rsid w:val="001D054B"/>
    <w:rsid w:val="001D1303"/>
    <w:rsid w:val="001D163C"/>
    <w:rsid w:val="001D1CAC"/>
    <w:rsid w:val="001D1E32"/>
    <w:rsid w:val="001D1FA1"/>
    <w:rsid w:val="001D258B"/>
    <w:rsid w:val="001D27D7"/>
    <w:rsid w:val="001D2C70"/>
    <w:rsid w:val="001D2CFF"/>
    <w:rsid w:val="001D2FB5"/>
    <w:rsid w:val="001D3369"/>
    <w:rsid w:val="001D50A0"/>
    <w:rsid w:val="001D5942"/>
    <w:rsid w:val="001D6CFE"/>
    <w:rsid w:val="001E05B1"/>
    <w:rsid w:val="001E05D1"/>
    <w:rsid w:val="001E17DE"/>
    <w:rsid w:val="001E2DD0"/>
    <w:rsid w:val="001E3453"/>
    <w:rsid w:val="001E35F2"/>
    <w:rsid w:val="001E3B91"/>
    <w:rsid w:val="001E4469"/>
    <w:rsid w:val="001E4752"/>
    <w:rsid w:val="001E5A3A"/>
    <w:rsid w:val="001E5C55"/>
    <w:rsid w:val="001E791B"/>
    <w:rsid w:val="001E7930"/>
    <w:rsid w:val="001E7F35"/>
    <w:rsid w:val="001F0971"/>
    <w:rsid w:val="001F1345"/>
    <w:rsid w:val="001F2086"/>
    <w:rsid w:val="001F2640"/>
    <w:rsid w:val="001F29D3"/>
    <w:rsid w:val="001F4675"/>
    <w:rsid w:val="001F46A0"/>
    <w:rsid w:val="001F4929"/>
    <w:rsid w:val="001F51C1"/>
    <w:rsid w:val="001F5206"/>
    <w:rsid w:val="001F5639"/>
    <w:rsid w:val="001F607E"/>
    <w:rsid w:val="001F65D6"/>
    <w:rsid w:val="001F7800"/>
    <w:rsid w:val="0020004D"/>
    <w:rsid w:val="00200736"/>
    <w:rsid w:val="00201233"/>
    <w:rsid w:val="0020126F"/>
    <w:rsid w:val="0020243C"/>
    <w:rsid w:val="002033C5"/>
    <w:rsid w:val="002036B0"/>
    <w:rsid w:val="00204129"/>
    <w:rsid w:val="0020437E"/>
    <w:rsid w:val="002046E1"/>
    <w:rsid w:val="00204759"/>
    <w:rsid w:val="00204FDD"/>
    <w:rsid w:val="00206CAD"/>
    <w:rsid w:val="00207000"/>
    <w:rsid w:val="0020702B"/>
    <w:rsid w:val="00207514"/>
    <w:rsid w:val="00207844"/>
    <w:rsid w:val="0020798C"/>
    <w:rsid w:val="00210077"/>
    <w:rsid w:val="002106B4"/>
    <w:rsid w:val="00210F17"/>
    <w:rsid w:val="002111C9"/>
    <w:rsid w:val="00212BC0"/>
    <w:rsid w:val="00212E65"/>
    <w:rsid w:val="002133B2"/>
    <w:rsid w:val="0021348F"/>
    <w:rsid w:val="002139E0"/>
    <w:rsid w:val="002148ED"/>
    <w:rsid w:val="00215F0D"/>
    <w:rsid w:val="002160E3"/>
    <w:rsid w:val="002162F4"/>
    <w:rsid w:val="0021655B"/>
    <w:rsid w:val="00216623"/>
    <w:rsid w:val="00216D44"/>
    <w:rsid w:val="00217559"/>
    <w:rsid w:val="002176B2"/>
    <w:rsid w:val="0022017C"/>
    <w:rsid w:val="002202B6"/>
    <w:rsid w:val="00220F21"/>
    <w:rsid w:val="002215BA"/>
    <w:rsid w:val="00221BCA"/>
    <w:rsid w:val="0022285F"/>
    <w:rsid w:val="00222B64"/>
    <w:rsid w:val="00222DF1"/>
    <w:rsid w:val="002250F4"/>
    <w:rsid w:val="00225AF2"/>
    <w:rsid w:val="002265BD"/>
    <w:rsid w:val="00227822"/>
    <w:rsid w:val="00227BAF"/>
    <w:rsid w:val="00227D5E"/>
    <w:rsid w:val="0023085A"/>
    <w:rsid w:val="00230B93"/>
    <w:rsid w:val="00231426"/>
    <w:rsid w:val="002315EA"/>
    <w:rsid w:val="00231673"/>
    <w:rsid w:val="002317D8"/>
    <w:rsid w:val="00231A09"/>
    <w:rsid w:val="00231C14"/>
    <w:rsid w:val="0023234D"/>
    <w:rsid w:val="00232EB2"/>
    <w:rsid w:val="00232F14"/>
    <w:rsid w:val="00233365"/>
    <w:rsid w:val="00233C62"/>
    <w:rsid w:val="00234B81"/>
    <w:rsid w:val="00234E0B"/>
    <w:rsid w:val="002355B8"/>
    <w:rsid w:val="002356A3"/>
    <w:rsid w:val="00235709"/>
    <w:rsid w:val="00236461"/>
    <w:rsid w:val="00236CFB"/>
    <w:rsid w:val="0023748F"/>
    <w:rsid w:val="002375D0"/>
    <w:rsid w:val="00237B6A"/>
    <w:rsid w:val="00240094"/>
    <w:rsid w:val="00240129"/>
    <w:rsid w:val="00240498"/>
    <w:rsid w:val="00240528"/>
    <w:rsid w:val="0024079C"/>
    <w:rsid w:val="0024083C"/>
    <w:rsid w:val="00240B4E"/>
    <w:rsid w:val="00241C03"/>
    <w:rsid w:val="00242187"/>
    <w:rsid w:val="002426BE"/>
    <w:rsid w:val="00242ED4"/>
    <w:rsid w:val="00243DE2"/>
    <w:rsid w:val="00244084"/>
    <w:rsid w:val="0024416D"/>
    <w:rsid w:val="0024509C"/>
    <w:rsid w:val="00245175"/>
    <w:rsid w:val="00245281"/>
    <w:rsid w:val="00246642"/>
    <w:rsid w:val="00246BCE"/>
    <w:rsid w:val="00246DD2"/>
    <w:rsid w:val="00246E59"/>
    <w:rsid w:val="00246F78"/>
    <w:rsid w:val="00247056"/>
    <w:rsid w:val="00247086"/>
    <w:rsid w:val="0024760B"/>
    <w:rsid w:val="00247F1F"/>
    <w:rsid w:val="00250E1A"/>
    <w:rsid w:val="00251457"/>
    <w:rsid w:val="00251563"/>
    <w:rsid w:val="00251660"/>
    <w:rsid w:val="00251CC1"/>
    <w:rsid w:val="00252231"/>
    <w:rsid w:val="002522CB"/>
    <w:rsid w:val="00252AC3"/>
    <w:rsid w:val="002531E8"/>
    <w:rsid w:val="002535D5"/>
    <w:rsid w:val="0025383C"/>
    <w:rsid w:val="0025404E"/>
    <w:rsid w:val="0025420A"/>
    <w:rsid w:val="00254225"/>
    <w:rsid w:val="00254326"/>
    <w:rsid w:val="002546DC"/>
    <w:rsid w:val="002546EC"/>
    <w:rsid w:val="00254E57"/>
    <w:rsid w:val="00255149"/>
    <w:rsid w:val="00256883"/>
    <w:rsid w:val="00257B7B"/>
    <w:rsid w:val="00257E7E"/>
    <w:rsid w:val="0026075B"/>
    <w:rsid w:val="002609EB"/>
    <w:rsid w:val="00260C2D"/>
    <w:rsid w:val="00261082"/>
    <w:rsid w:val="00261269"/>
    <w:rsid w:val="0026253D"/>
    <w:rsid w:val="002626A2"/>
    <w:rsid w:val="00262CEF"/>
    <w:rsid w:val="00262F6D"/>
    <w:rsid w:val="002630F7"/>
    <w:rsid w:val="0026421B"/>
    <w:rsid w:val="0026485D"/>
    <w:rsid w:val="0026580B"/>
    <w:rsid w:val="002663F2"/>
    <w:rsid w:val="00266B0C"/>
    <w:rsid w:val="00266D6F"/>
    <w:rsid w:val="00267667"/>
    <w:rsid w:val="00267B9F"/>
    <w:rsid w:val="002704D8"/>
    <w:rsid w:val="00270ADC"/>
    <w:rsid w:val="00270B34"/>
    <w:rsid w:val="002710EC"/>
    <w:rsid w:val="002711A9"/>
    <w:rsid w:val="0027160E"/>
    <w:rsid w:val="00271C05"/>
    <w:rsid w:val="00271E7D"/>
    <w:rsid w:val="002720AE"/>
    <w:rsid w:val="00272216"/>
    <w:rsid w:val="00272536"/>
    <w:rsid w:val="00272A42"/>
    <w:rsid w:val="00272D58"/>
    <w:rsid w:val="00273137"/>
    <w:rsid w:val="002735E6"/>
    <w:rsid w:val="0027373A"/>
    <w:rsid w:val="00274032"/>
    <w:rsid w:val="0027473F"/>
    <w:rsid w:val="002752B9"/>
    <w:rsid w:val="002753E4"/>
    <w:rsid w:val="002755BC"/>
    <w:rsid w:val="00276596"/>
    <w:rsid w:val="0027663F"/>
    <w:rsid w:val="0027696F"/>
    <w:rsid w:val="00276B2E"/>
    <w:rsid w:val="00276DAE"/>
    <w:rsid w:val="00277BF7"/>
    <w:rsid w:val="00277C7E"/>
    <w:rsid w:val="00280070"/>
    <w:rsid w:val="00280716"/>
    <w:rsid w:val="00280AD7"/>
    <w:rsid w:val="00280DB1"/>
    <w:rsid w:val="002819BC"/>
    <w:rsid w:val="00282AE9"/>
    <w:rsid w:val="00283190"/>
    <w:rsid w:val="002838C3"/>
    <w:rsid w:val="002845A6"/>
    <w:rsid w:val="00284950"/>
    <w:rsid w:val="00285693"/>
    <w:rsid w:val="00286034"/>
    <w:rsid w:val="00286293"/>
    <w:rsid w:val="00286370"/>
    <w:rsid w:val="00286446"/>
    <w:rsid w:val="00286F3F"/>
    <w:rsid w:val="00287B11"/>
    <w:rsid w:val="0029037C"/>
    <w:rsid w:val="002903D5"/>
    <w:rsid w:val="00290670"/>
    <w:rsid w:val="002906B7"/>
    <w:rsid w:val="00290C44"/>
    <w:rsid w:val="002912D9"/>
    <w:rsid w:val="0029131C"/>
    <w:rsid w:val="002918D6"/>
    <w:rsid w:val="00291B4E"/>
    <w:rsid w:val="00291BB5"/>
    <w:rsid w:val="002925F6"/>
    <w:rsid w:val="00292E5D"/>
    <w:rsid w:val="00292F9B"/>
    <w:rsid w:val="00293191"/>
    <w:rsid w:val="002939BA"/>
    <w:rsid w:val="00294213"/>
    <w:rsid w:val="0029473B"/>
    <w:rsid w:val="00294790"/>
    <w:rsid w:val="00294AF4"/>
    <w:rsid w:val="00294F9F"/>
    <w:rsid w:val="0029515E"/>
    <w:rsid w:val="00295C4B"/>
    <w:rsid w:val="002968F2"/>
    <w:rsid w:val="00296A29"/>
    <w:rsid w:val="00296E1B"/>
    <w:rsid w:val="002A287B"/>
    <w:rsid w:val="002A2887"/>
    <w:rsid w:val="002A2B3E"/>
    <w:rsid w:val="002A2B82"/>
    <w:rsid w:val="002A2BC8"/>
    <w:rsid w:val="002A2CBB"/>
    <w:rsid w:val="002A2D06"/>
    <w:rsid w:val="002A2F34"/>
    <w:rsid w:val="002A36D3"/>
    <w:rsid w:val="002A3F2B"/>
    <w:rsid w:val="002A590B"/>
    <w:rsid w:val="002A6D92"/>
    <w:rsid w:val="002A6D98"/>
    <w:rsid w:val="002A6FA3"/>
    <w:rsid w:val="002A7B7F"/>
    <w:rsid w:val="002A7D02"/>
    <w:rsid w:val="002B09C5"/>
    <w:rsid w:val="002B1148"/>
    <w:rsid w:val="002B1641"/>
    <w:rsid w:val="002B1D6A"/>
    <w:rsid w:val="002B1D72"/>
    <w:rsid w:val="002B225F"/>
    <w:rsid w:val="002B2666"/>
    <w:rsid w:val="002B4777"/>
    <w:rsid w:val="002B4FF8"/>
    <w:rsid w:val="002B50CF"/>
    <w:rsid w:val="002B568C"/>
    <w:rsid w:val="002B570A"/>
    <w:rsid w:val="002B577F"/>
    <w:rsid w:val="002B57B6"/>
    <w:rsid w:val="002B5C24"/>
    <w:rsid w:val="002B5EB9"/>
    <w:rsid w:val="002B630C"/>
    <w:rsid w:val="002B64D2"/>
    <w:rsid w:val="002B656B"/>
    <w:rsid w:val="002B6732"/>
    <w:rsid w:val="002B69EF"/>
    <w:rsid w:val="002B71D3"/>
    <w:rsid w:val="002B761E"/>
    <w:rsid w:val="002B7BD2"/>
    <w:rsid w:val="002B7E09"/>
    <w:rsid w:val="002B7F41"/>
    <w:rsid w:val="002C0711"/>
    <w:rsid w:val="002C08AB"/>
    <w:rsid w:val="002C0D91"/>
    <w:rsid w:val="002C0E3A"/>
    <w:rsid w:val="002C1B85"/>
    <w:rsid w:val="002C294C"/>
    <w:rsid w:val="002C2DEF"/>
    <w:rsid w:val="002C41B7"/>
    <w:rsid w:val="002C4F45"/>
    <w:rsid w:val="002C5036"/>
    <w:rsid w:val="002C6327"/>
    <w:rsid w:val="002C64F9"/>
    <w:rsid w:val="002C6FE2"/>
    <w:rsid w:val="002C75A2"/>
    <w:rsid w:val="002C764A"/>
    <w:rsid w:val="002C7B51"/>
    <w:rsid w:val="002D01D0"/>
    <w:rsid w:val="002D0CC2"/>
    <w:rsid w:val="002D10DB"/>
    <w:rsid w:val="002D17C3"/>
    <w:rsid w:val="002D2421"/>
    <w:rsid w:val="002D2DDD"/>
    <w:rsid w:val="002D32A4"/>
    <w:rsid w:val="002D3A32"/>
    <w:rsid w:val="002D4324"/>
    <w:rsid w:val="002D57FD"/>
    <w:rsid w:val="002D66B3"/>
    <w:rsid w:val="002D6D6A"/>
    <w:rsid w:val="002D6F75"/>
    <w:rsid w:val="002D7340"/>
    <w:rsid w:val="002D768F"/>
    <w:rsid w:val="002D78F3"/>
    <w:rsid w:val="002E03EE"/>
    <w:rsid w:val="002E0CBA"/>
    <w:rsid w:val="002E1615"/>
    <w:rsid w:val="002E27EC"/>
    <w:rsid w:val="002E32FA"/>
    <w:rsid w:val="002E332C"/>
    <w:rsid w:val="002E350D"/>
    <w:rsid w:val="002E3EBC"/>
    <w:rsid w:val="002E3F9C"/>
    <w:rsid w:val="002E416C"/>
    <w:rsid w:val="002E4449"/>
    <w:rsid w:val="002E4CF5"/>
    <w:rsid w:val="002E5160"/>
    <w:rsid w:val="002E7067"/>
    <w:rsid w:val="002E7E7F"/>
    <w:rsid w:val="002E7FAF"/>
    <w:rsid w:val="002F02C5"/>
    <w:rsid w:val="002F080D"/>
    <w:rsid w:val="002F0B70"/>
    <w:rsid w:val="002F1294"/>
    <w:rsid w:val="002F2015"/>
    <w:rsid w:val="002F26BD"/>
    <w:rsid w:val="002F26DE"/>
    <w:rsid w:val="002F28D9"/>
    <w:rsid w:val="002F28FC"/>
    <w:rsid w:val="002F2968"/>
    <w:rsid w:val="002F2A27"/>
    <w:rsid w:val="002F2E01"/>
    <w:rsid w:val="002F2E25"/>
    <w:rsid w:val="002F2F5C"/>
    <w:rsid w:val="002F312D"/>
    <w:rsid w:val="002F3E0A"/>
    <w:rsid w:val="002F40DB"/>
    <w:rsid w:val="002F41C1"/>
    <w:rsid w:val="002F466D"/>
    <w:rsid w:val="002F4A12"/>
    <w:rsid w:val="002F549D"/>
    <w:rsid w:val="002F55E8"/>
    <w:rsid w:val="002F5622"/>
    <w:rsid w:val="002F60AD"/>
    <w:rsid w:val="002F62FA"/>
    <w:rsid w:val="002F689B"/>
    <w:rsid w:val="002F7691"/>
    <w:rsid w:val="002F791F"/>
    <w:rsid w:val="002F7A29"/>
    <w:rsid w:val="002F7D20"/>
    <w:rsid w:val="002F7DE3"/>
    <w:rsid w:val="0030000D"/>
    <w:rsid w:val="003002CC"/>
    <w:rsid w:val="0030039C"/>
    <w:rsid w:val="0030041C"/>
    <w:rsid w:val="003004ED"/>
    <w:rsid w:val="003008BA"/>
    <w:rsid w:val="00300D0F"/>
    <w:rsid w:val="00300E7D"/>
    <w:rsid w:val="003012A6"/>
    <w:rsid w:val="0030188C"/>
    <w:rsid w:val="00301ED3"/>
    <w:rsid w:val="00302025"/>
    <w:rsid w:val="003021FA"/>
    <w:rsid w:val="00302866"/>
    <w:rsid w:val="0030298B"/>
    <w:rsid w:val="003037E8"/>
    <w:rsid w:val="00304A7D"/>
    <w:rsid w:val="00305B94"/>
    <w:rsid w:val="00306454"/>
    <w:rsid w:val="00306A61"/>
    <w:rsid w:val="00306EC3"/>
    <w:rsid w:val="003071DC"/>
    <w:rsid w:val="003079F5"/>
    <w:rsid w:val="00310A78"/>
    <w:rsid w:val="0031128C"/>
    <w:rsid w:val="003113ED"/>
    <w:rsid w:val="00312B55"/>
    <w:rsid w:val="00312CBD"/>
    <w:rsid w:val="00312D16"/>
    <w:rsid w:val="00312D83"/>
    <w:rsid w:val="00312F62"/>
    <w:rsid w:val="003135E3"/>
    <w:rsid w:val="003139E2"/>
    <w:rsid w:val="00313F28"/>
    <w:rsid w:val="003148CC"/>
    <w:rsid w:val="00314B1A"/>
    <w:rsid w:val="00315ADD"/>
    <w:rsid w:val="0031606F"/>
    <w:rsid w:val="003161FC"/>
    <w:rsid w:val="00316204"/>
    <w:rsid w:val="003163C0"/>
    <w:rsid w:val="00316829"/>
    <w:rsid w:val="00316A8A"/>
    <w:rsid w:val="00316DB8"/>
    <w:rsid w:val="00317B2D"/>
    <w:rsid w:val="00317B46"/>
    <w:rsid w:val="00317CE8"/>
    <w:rsid w:val="003202DE"/>
    <w:rsid w:val="003213EE"/>
    <w:rsid w:val="00321933"/>
    <w:rsid w:val="00323769"/>
    <w:rsid w:val="00324CFE"/>
    <w:rsid w:val="0032508E"/>
    <w:rsid w:val="003256E8"/>
    <w:rsid w:val="00325919"/>
    <w:rsid w:val="00325A35"/>
    <w:rsid w:val="00325DD5"/>
    <w:rsid w:val="003271AE"/>
    <w:rsid w:val="003277D4"/>
    <w:rsid w:val="00327BEB"/>
    <w:rsid w:val="00330169"/>
    <w:rsid w:val="00330618"/>
    <w:rsid w:val="003307D9"/>
    <w:rsid w:val="003312B6"/>
    <w:rsid w:val="0033137E"/>
    <w:rsid w:val="00331446"/>
    <w:rsid w:val="00331E46"/>
    <w:rsid w:val="003329F7"/>
    <w:rsid w:val="00332F4E"/>
    <w:rsid w:val="0033348D"/>
    <w:rsid w:val="003341F0"/>
    <w:rsid w:val="00334228"/>
    <w:rsid w:val="003346E0"/>
    <w:rsid w:val="00334A17"/>
    <w:rsid w:val="00334AC7"/>
    <w:rsid w:val="00334C5F"/>
    <w:rsid w:val="003356A3"/>
    <w:rsid w:val="0033580B"/>
    <w:rsid w:val="00336F62"/>
    <w:rsid w:val="003370B0"/>
    <w:rsid w:val="003370EB"/>
    <w:rsid w:val="0033753F"/>
    <w:rsid w:val="003378CF"/>
    <w:rsid w:val="00340016"/>
    <w:rsid w:val="00340222"/>
    <w:rsid w:val="00340873"/>
    <w:rsid w:val="00340897"/>
    <w:rsid w:val="00340FC3"/>
    <w:rsid w:val="00341160"/>
    <w:rsid w:val="00341BE5"/>
    <w:rsid w:val="00341D4C"/>
    <w:rsid w:val="00342241"/>
    <w:rsid w:val="003424A7"/>
    <w:rsid w:val="0034256A"/>
    <w:rsid w:val="00342F9C"/>
    <w:rsid w:val="003437E7"/>
    <w:rsid w:val="003442D4"/>
    <w:rsid w:val="003448FF"/>
    <w:rsid w:val="00344EF3"/>
    <w:rsid w:val="003456A8"/>
    <w:rsid w:val="00345DC5"/>
    <w:rsid w:val="00345E07"/>
    <w:rsid w:val="00346B22"/>
    <w:rsid w:val="00347421"/>
    <w:rsid w:val="00347727"/>
    <w:rsid w:val="00347A2F"/>
    <w:rsid w:val="00350CED"/>
    <w:rsid w:val="00350E02"/>
    <w:rsid w:val="00353040"/>
    <w:rsid w:val="00353109"/>
    <w:rsid w:val="00353716"/>
    <w:rsid w:val="00354872"/>
    <w:rsid w:val="00355E47"/>
    <w:rsid w:val="00356110"/>
    <w:rsid w:val="00356F5B"/>
    <w:rsid w:val="00357025"/>
    <w:rsid w:val="003571B0"/>
    <w:rsid w:val="003575C4"/>
    <w:rsid w:val="00357608"/>
    <w:rsid w:val="0036058E"/>
    <w:rsid w:val="00360766"/>
    <w:rsid w:val="00360DC7"/>
    <w:rsid w:val="0036129E"/>
    <w:rsid w:val="00361511"/>
    <w:rsid w:val="0036197B"/>
    <w:rsid w:val="00361A3D"/>
    <w:rsid w:val="00361B64"/>
    <w:rsid w:val="00361BB6"/>
    <w:rsid w:val="00361E8C"/>
    <w:rsid w:val="00362753"/>
    <w:rsid w:val="00362FF2"/>
    <w:rsid w:val="003632B2"/>
    <w:rsid w:val="00363861"/>
    <w:rsid w:val="003656C0"/>
    <w:rsid w:val="00365803"/>
    <w:rsid w:val="00366479"/>
    <w:rsid w:val="003666AF"/>
    <w:rsid w:val="00366E0A"/>
    <w:rsid w:val="003675B2"/>
    <w:rsid w:val="00367F58"/>
    <w:rsid w:val="003702E8"/>
    <w:rsid w:val="003709C3"/>
    <w:rsid w:val="00370CB6"/>
    <w:rsid w:val="0037136C"/>
    <w:rsid w:val="00371964"/>
    <w:rsid w:val="00371D68"/>
    <w:rsid w:val="003724EA"/>
    <w:rsid w:val="00372685"/>
    <w:rsid w:val="0037316F"/>
    <w:rsid w:val="003738D9"/>
    <w:rsid w:val="003739A9"/>
    <w:rsid w:val="00373F45"/>
    <w:rsid w:val="003741F6"/>
    <w:rsid w:val="003749FC"/>
    <w:rsid w:val="00375496"/>
    <w:rsid w:val="003756E7"/>
    <w:rsid w:val="00375962"/>
    <w:rsid w:val="00375BB3"/>
    <w:rsid w:val="00376254"/>
    <w:rsid w:val="003764F1"/>
    <w:rsid w:val="0037698D"/>
    <w:rsid w:val="00376AB2"/>
    <w:rsid w:val="0037758D"/>
    <w:rsid w:val="00380920"/>
    <w:rsid w:val="003811EF"/>
    <w:rsid w:val="003814AF"/>
    <w:rsid w:val="00382035"/>
    <w:rsid w:val="00382189"/>
    <w:rsid w:val="0038251B"/>
    <w:rsid w:val="003827AE"/>
    <w:rsid w:val="00382CD7"/>
    <w:rsid w:val="00383D53"/>
    <w:rsid w:val="003849F3"/>
    <w:rsid w:val="00384BB9"/>
    <w:rsid w:val="0038545A"/>
    <w:rsid w:val="00385554"/>
    <w:rsid w:val="0038594C"/>
    <w:rsid w:val="003859A4"/>
    <w:rsid w:val="00385B5B"/>
    <w:rsid w:val="00385F97"/>
    <w:rsid w:val="00386083"/>
    <w:rsid w:val="00386AF1"/>
    <w:rsid w:val="00386C46"/>
    <w:rsid w:val="00386D2D"/>
    <w:rsid w:val="003902B9"/>
    <w:rsid w:val="00390518"/>
    <w:rsid w:val="00390553"/>
    <w:rsid w:val="0039062F"/>
    <w:rsid w:val="00390692"/>
    <w:rsid w:val="00390DAD"/>
    <w:rsid w:val="00391A88"/>
    <w:rsid w:val="0039209C"/>
    <w:rsid w:val="00392132"/>
    <w:rsid w:val="00392325"/>
    <w:rsid w:val="003923AF"/>
    <w:rsid w:val="00392A4C"/>
    <w:rsid w:val="00392D3D"/>
    <w:rsid w:val="00392EBA"/>
    <w:rsid w:val="00392FFD"/>
    <w:rsid w:val="00393ADC"/>
    <w:rsid w:val="00393BBA"/>
    <w:rsid w:val="00393ED8"/>
    <w:rsid w:val="003940B9"/>
    <w:rsid w:val="003945BD"/>
    <w:rsid w:val="003946D5"/>
    <w:rsid w:val="003958C7"/>
    <w:rsid w:val="003965FB"/>
    <w:rsid w:val="00396AD2"/>
    <w:rsid w:val="00396E59"/>
    <w:rsid w:val="00396FBA"/>
    <w:rsid w:val="00397433"/>
    <w:rsid w:val="00397A53"/>
    <w:rsid w:val="00397CAA"/>
    <w:rsid w:val="003A0393"/>
    <w:rsid w:val="003A061D"/>
    <w:rsid w:val="003A0969"/>
    <w:rsid w:val="003A1ABF"/>
    <w:rsid w:val="003A20CB"/>
    <w:rsid w:val="003A24CA"/>
    <w:rsid w:val="003A29DE"/>
    <w:rsid w:val="003A2A52"/>
    <w:rsid w:val="003A2BDF"/>
    <w:rsid w:val="003A3B9A"/>
    <w:rsid w:val="003A3F24"/>
    <w:rsid w:val="003A479E"/>
    <w:rsid w:val="003A4BA3"/>
    <w:rsid w:val="003A4F98"/>
    <w:rsid w:val="003A59A7"/>
    <w:rsid w:val="003A5A52"/>
    <w:rsid w:val="003A6710"/>
    <w:rsid w:val="003A6EB1"/>
    <w:rsid w:val="003B0837"/>
    <w:rsid w:val="003B0CA3"/>
    <w:rsid w:val="003B1484"/>
    <w:rsid w:val="003B16D0"/>
    <w:rsid w:val="003B1B43"/>
    <w:rsid w:val="003B20EE"/>
    <w:rsid w:val="003B2463"/>
    <w:rsid w:val="003B310F"/>
    <w:rsid w:val="003B4674"/>
    <w:rsid w:val="003B493C"/>
    <w:rsid w:val="003B4CFE"/>
    <w:rsid w:val="003B50BF"/>
    <w:rsid w:val="003B5867"/>
    <w:rsid w:val="003B6ACE"/>
    <w:rsid w:val="003B6CC5"/>
    <w:rsid w:val="003B7EE9"/>
    <w:rsid w:val="003C0E73"/>
    <w:rsid w:val="003C30FE"/>
    <w:rsid w:val="003C3D9B"/>
    <w:rsid w:val="003C4389"/>
    <w:rsid w:val="003C475C"/>
    <w:rsid w:val="003C4D05"/>
    <w:rsid w:val="003C5006"/>
    <w:rsid w:val="003C50D5"/>
    <w:rsid w:val="003C517F"/>
    <w:rsid w:val="003C5A0A"/>
    <w:rsid w:val="003C5AE7"/>
    <w:rsid w:val="003C5B20"/>
    <w:rsid w:val="003C5E2E"/>
    <w:rsid w:val="003C6210"/>
    <w:rsid w:val="003C6280"/>
    <w:rsid w:val="003C641D"/>
    <w:rsid w:val="003C68E4"/>
    <w:rsid w:val="003C6E0A"/>
    <w:rsid w:val="003D0426"/>
    <w:rsid w:val="003D04D0"/>
    <w:rsid w:val="003D0741"/>
    <w:rsid w:val="003D0A3B"/>
    <w:rsid w:val="003D227D"/>
    <w:rsid w:val="003D22AA"/>
    <w:rsid w:val="003D25A4"/>
    <w:rsid w:val="003D270F"/>
    <w:rsid w:val="003D27E0"/>
    <w:rsid w:val="003D28E0"/>
    <w:rsid w:val="003D3F6C"/>
    <w:rsid w:val="003D480B"/>
    <w:rsid w:val="003D60F8"/>
    <w:rsid w:val="003D6150"/>
    <w:rsid w:val="003D6B78"/>
    <w:rsid w:val="003D6BC2"/>
    <w:rsid w:val="003E0803"/>
    <w:rsid w:val="003E0833"/>
    <w:rsid w:val="003E0F02"/>
    <w:rsid w:val="003E1089"/>
    <w:rsid w:val="003E1BB2"/>
    <w:rsid w:val="003E2568"/>
    <w:rsid w:val="003E2651"/>
    <w:rsid w:val="003E37CA"/>
    <w:rsid w:val="003E3BCC"/>
    <w:rsid w:val="003E3D4B"/>
    <w:rsid w:val="003E41E4"/>
    <w:rsid w:val="003E430A"/>
    <w:rsid w:val="003E4712"/>
    <w:rsid w:val="003E49DC"/>
    <w:rsid w:val="003E5317"/>
    <w:rsid w:val="003E64B9"/>
    <w:rsid w:val="003E6792"/>
    <w:rsid w:val="003E67A3"/>
    <w:rsid w:val="003E6A2C"/>
    <w:rsid w:val="003E7A15"/>
    <w:rsid w:val="003E7DFA"/>
    <w:rsid w:val="003E7E4F"/>
    <w:rsid w:val="003F060A"/>
    <w:rsid w:val="003F0D82"/>
    <w:rsid w:val="003F1CE3"/>
    <w:rsid w:val="003F1EE8"/>
    <w:rsid w:val="003F240C"/>
    <w:rsid w:val="003F250F"/>
    <w:rsid w:val="003F2BF5"/>
    <w:rsid w:val="003F3D7D"/>
    <w:rsid w:val="003F4079"/>
    <w:rsid w:val="003F4A83"/>
    <w:rsid w:val="003F511F"/>
    <w:rsid w:val="003F5B7D"/>
    <w:rsid w:val="003F632D"/>
    <w:rsid w:val="003F63CB"/>
    <w:rsid w:val="003F7320"/>
    <w:rsid w:val="003F7378"/>
    <w:rsid w:val="003F73A0"/>
    <w:rsid w:val="004004A8"/>
    <w:rsid w:val="004006F5"/>
    <w:rsid w:val="004012F1"/>
    <w:rsid w:val="004022EC"/>
    <w:rsid w:val="00402556"/>
    <w:rsid w:val="00402D3D"/>
    <w:rsid w:val="004032FA"/>
    <w:rsid w:val="004036E0"/>
    <w:rsid w:val="0040374A"/>
    <w:rsid w:val="00403A6D"/>
    <w:rsid w:val="00403B4E"/>
    <w:rsid w:val="00403C09"/>
    <w:rsid w:val="00403EC4"/>
    <w:rsid w:val="004040AE"/>
    <w:rsid w:val="004041CF"/>
    <w:rsid w:val="004043B8"/>
    <w:rsid w:val="0040555A"/>
    <w:rsid w:val="00405C04"/>
    <w:rsid w:val="00406A1E"/>
    <w:rsid w:val="00407594"/>
    <w:rsid w:val="00410A0D"/>
    <w:rsid w:val="00410B75"/>
    <w:rsid w:val="00410CDD"/>
    <w:rsid w:val="00410F3D"/>
    <w:rsid w:val="00411969"/>
    <w:rsid w:val="00411AD5"/>
    <w:rsid w:val="00412072"/>
    <w:rsid w:val="00412778"/>
    <w:rsid w:val="004128AB"/>
    <w:rsid w:val="004129D8"/>
    <w:rsid w:val="0041321F"/>
    <w:rsid w:val="0041327F"/>
    <w:rsid w:val="00413798"/>
    <w:rsid w:val="0041459A"/>
    <w:rsid w:val="00414A83"/>
    <w:rsid w:val="00414F29"/>
    <w:rsid w:val="004150E9"/>
    <w:rsid w:val="004153DA"/>
    <w:rsid w:val="00415899"/>
    <w:rsid w:val="00415B1C"/>
    <w:rsid w:val="00416739"/>
    <w:rsid w:val="004169EB"/>
    <w:rsid w:val="00416A8A"/>
    <w:rsid w:val="00417289"/>
    <w:rsid w:val="00417CB6"/>
    <w:rsid w:val="00417CC1"/>
    <w:rsid w:val="00417F45"/>
    <w:rsid w:val="00420D84"/>
    <w:rsid w:val="004216DE"/>
    <w:rsid w:val="00421B9D"/>
    <w:rsid w:val="00421BFF"/>
    <w:rsid w:val="00421C83"/>
    <w:rsid w:val="0042253E"/>
    <w:rsid w:val="00422DC0"/>
    <w:rsid w:val="00423AC8"/>
    <w:rsid w:val="00425137"/>
    <w:rsid w:val="004251C9"/>
    <w:rsid w:val="00425750"/>
    <w:rsid w:val="0042670E"/>
    <w:rsid w:val="004273E5"/>
    <w:rsid w:val="00427684"/>
    <w:rsid w:val="00430297"/>
    <w:rsid w:val="0043056B"/>
    <w:rsid w:val="00430718"/>
    <w:rsid w:val="00430766"/>
    <w:rsid w:val="004307C7"/>
    <w:rsid w:val="00430925"/>
    <w:rsid w:val="004309A9"/>
    <w:rsid w:val="0043174B"/>
    <w:rsid w:val="004317AA"/>
    <w:rsid w:val="00432959"/>
    <w:rsid w:val="004335E6"/>
    <w:rsid w:val="00433B7E"/>
    <w:rsid w:val="00433DDC"/>
    <w:rsid w:val="004342BE"/>
    <w:rsid w:val="0043472E"/>
    <w:rsid w:val="00435203"/>
    <w:rsid w:val="00436CD2"/>
    <w:rsid w:val="004370A6"/>
    <w:rsid w:val="004370FC"/>
    <w:rsid w:val="004407EF"/>
    <w:rsid w:val="00440A04"/>
    <w:rsid w:val="00440C8D"/>
    <w:rsid w:val="004418FC"/>
    <w:rsid w:val="00441BA1"/>
    <w:rsid w:val="00442274"/>
    <w:rsid w:val="00442331"/>
    <w:rsid w:val="004437B7"/>
    <w:rsid w:val="004439BF"/>
    <w:rsid w:val="00443C6C"/>
    <w:rsid w:val="00443F9F"/>
    <w:rsid w:val="0044452D"/>
    <w:rsid w:val="00444DEB"/>
    <w:rsid w:val="0044517F"/>
    <w:rsid w:val="00445B98"/>
    <w:rsid w:val="00446080"/>
    <w:rsid w:val="0044632D"/>
    <w:rsid w:val="004476AB"/>
    <w:rsid w:val="00447CE7"/>
    <w:rsid w:val="00447DB5"/>
    <w:rsid w:val="00450129"/>
    <w:rsid w:val="00450524"/>
    <w:rsid w:val="00450BE4"/>
    <w:rsid w:val="00451100"/>
    <w:rsid w:val="004521D5"/>
    <w:rsid w:val="00452407"/>
    <w:rsid w:val="0045329B"/>
    <w:rsid w:val="0045381C"/>
    <w:rsid w:val="00454CDA"/>
    <w:rsid w:val="00455C66"/>
    <w:rsid w:val="00456376"/>
    <w:rsid w:val="0045680E"/>
    <w:rsid w:val="004600F9"/>
    <w:rsid w:val="0046090D"/>
    <w:rsid w:val="00460DF4"/>
    <w:rsid w:val="00460F14"/>
    <w:rsid w:val="00460FFE"/>
    <w:rsid w:val="00461204"/>
    <w:rsid w:val="00461A9D"/>
    <w:rsid w:val="00461D7C"/>
    <w:rsid w:val="00462688"/>
    <w:rsid w:val="00462D41"/>
    <w:rsid w:val="004632EA"/>
    <w:rsid w:val="0046351A"/>
    <w:rsid w:val="00463D23"/>
    <w:rsid w:val="00464376"/>
    <w:rsid w:val="004652DC"/>
    <w:rsid w:val="004654DF"/>
    <w:rsid w:val="00465D66"/>
    <w:rsid w:val="004664C0"/>
    <w:rsid w:val="00467245"/>
    <w:rsid w:val="004672DD"/>
    <w:rsid w:val="0046763A"/>
    <w:rsid w:val="00467AA9"/>
    <w:rsid w:val="00470757"/>
    <w:rsid w:val="0047137A"/>
    <w:rsid w:val="00471B35"/>
    <w:rsid w:val="00471BF3"/>
    <w:rsid w:val="00471D29"/>
    <w:rsid w:val="00471FF1"/>
    <w:rsid w:val="00472209"/>
    <w:rsid w:val="00472E78"/>
    <w:rsid w:val="00473743"/>
    <w:rsid w:val="00473BE9"/>
    <w:rsid w:val="0047480D"/>
    <w:rsid w:val="004748C0"/>
    <w:rsid w:val="004748DC"/>
    <w:rsid w:val="0047492F"/>
    <w:rsid w:val="00474E41"/>
    <w:rsid w:val="00474F4A"/>
    <w:rsid w:val="00474F74"/>
    <w:rsid w:val="00476537"/>
    <w:rsid w:val="00476691"/>
    <w:rsid w:val="00476C10"/>
    <w:rsid w:val="00477D59"/>
    <w:rsid w:val="00477E66"/>
    <w:rsid w:val="00477F51"/>
    <w:rsid w:val="00477F87"/>
    <w:rsid w:val="004801D5"/>
    <w:rsid w:val="00480FDC"/>
    <w:rsid w:val="004815C5"/>
    <w:rsid w:val="0048256A"/>
    <w:rsid w:val="0048287A"/>
    <w:rsid w:val="00482F4F"/>
    <w:rsid w:val="004837E0"/>
    <w:rsid w:val="00483CED"/>
    <w:rsid w:val="00484300"/>
    <w:rsid w:val="0048514A"/>
    <w:rsid w:val="004853DF"/>
    <w:rsid w:val="0048579E"/>
    <w:rsid w:val="00485851"/>
    <w:rsid w:val="00485F68"/>
    <w:rsid w:val="00486496"/>
    <w:rsid w:val="004867FE"/>
    <w:rsid w:val="00487364"/>
    <w:rsid w:val="0048737C"/>
    <w:rsid w:val="0049061B"/>
    <w:rsid w:val="00490948"/>
    <w:rsid w:val="00491452"/>
    <w:rsid w:val="004914F3"/>
    <w:rsid w:val="00491BBC"/>
    <w:rsid w:val="0049237F"/>
    <w:rsid w:val="00492CEA"/>
    <w:rsid w:val="00493D8D"/>
    <w:rsid w:val="00493F1B"/>
    <w:rsid w:val="00494A16"/>
    <w:rsid w:val="00494AC7"/>
    <w:rsid w:val="00494FB6"/>
    <w:rsid w:val="004965F1"/>
    <w:rsid w:val="004A03B7"/>
    <w:rsid w:val="004A0409"/>
    <w:rsid w:val="004A0F47"/>
    <w:rsid w:val="004A15EC"/>
    <w:rsid w:val="004A190B"/>
    <w:rsid w:val="004A19EC"/>
    <w:rsid w:val="004A1B0E"/>
    <w:rsid w:val="004A1D30"/>
    <w:rsid w:val="004A2143"/>
    <w:rsid w:val="004A26DA"/>
    <w:rsid w:val="004A276E"/>
    <w:rsid w:val="004A2B0A"/>
    <w:rsid w:val="004A33C7"/>
    <w:rsid w:val="004A3D9C"/>
    <w:rsid w:val="004A40DB"/>
    <w:rsid w:val="004A465B"/>
    <w:rsid w:val="004A4BAC"/>
    <w:rsid w:val="004A4ECA"/>
    <w:rsid w:val="004A585A"/>
    <w:rsid w:val="004A6622"/>
    <w:rsid w:val="004A6905"/>
    <w:rsid w:val="004A6E9E"/>
    <w:rsid w:val="004A6FF7"/>
    <w:rsid w:val="004B0B41"/>
    <w:rsid w:val="004B1BD6"/>
    <w:rsid w:val="004B1FE5"/>
    <w:rsid w:val="004B2B82"/>
    <w:rsid w:val="004B2F1B"/>
    <w:rsid w:val="004B33BF"/>
    <w:rsid w:val="004B3763"/>
    <w:rsid w:val="004B4181"/>
    <w:rsid w:val="004B4F1A"/>
    <w:rsid w:val="004B5061"/>
    <w:rsid w:val="004B53F7"/>
    <w:rsid w:val="004B5942"/>
    <w:rsid w:val="004B6145"/>
    <w:rsid w:val="004B61ED"/>
    <w:rsid w:val="004B706C"/>
    <w:rsid w:val="004C03BD"/>
    <w:rsid w:val="004C0BBD"/>
    <w:rsid w:val="004C0C9F"/>
    <w:rsid w:val="004C0DAA"/>
    <w:rsid w:val="004C0E3C"/>
    <w:rsid w:val="004C10ED"/>
    <w:rsid w:val="004C1263"/>
    <w:rsid w:val="004C26A7"/>
    <w:rsid w:val="004C2A66"/>
    <w:rsid w:val="004C419C"/>
    <w:rsid w:val="004C42D4"/>
    <w:rsid w:val="004C43E7"/>
    <w:rsid w:val="004C4663"/>
    <w:rsid w:val="004C5260"/>
    <w:rsid w:val="004C5652"/>
    <w:rsid w:val="004C6C75"/>
    <w:rsid w:val="004C6DAA"/>
    <w:rsid w:val="004D01F2"/>
    <w:rsid w:val="004D0C34"/>
    <w:rsid w:val="004D1499"/>
    <w:rsid w:val="004D183C"/>
    <w:rsid w:val="004D19CB"/>
    <w:rsid w:val="004D23B3"/>
    <w:rsid w:val="004D40BE"/>
    <w:rsid w:val="004D4783"/>
    <w:rsid w:val="004D4884"/>
    <w:rsid w:val="004D536B"/>
    <w:rsid w:val="004D53F7"/>
    <w:rsid w:val="004D5810"/>
    <w:rsid w:val="004D6616"/>
    <w:rsid w:val="004D6B2A"/>
    <w:rsid w:val="004D6CE8"/>
    <w:rsid w:val="004D6D83"/>
    <w:rsid w:val="004D7E70"/>
    <w:rsid w:val="004E19F5"/>
    <w:rsid w:val="004E28D9"/>
    <w:rsid w:val="004E2BF3"/>
    <w:rsid w:val="004E2DC3"/>
    <w:rsid w:val="004E3146"/>
    <w:rsid w:val="004E35C7"/>
    <w:rsid w:val="004E37B2"/>
    <w:rsid w:val="004E387F"/>
    <w:rsid w:val="004E4381"/>
    <w:rsid w:val="004E46A1"/>
    <w:rsid w:val="004E470A"/>
    <w:rsid w:val="004E539B"/>
    <w:rsid w:val="004E5A6A"/>
    <w:rsid w:val="004E7269"/>
    <w:rsid w:val="004F0029"/>
    <w:rsid w:val="004F0568"/>
    <w:rsid w:val="004F25BB"/>
    <w:rsid w:val="004F2F7D"/>
    <w:rsid w:val="004F3629"/>
    <w:rsid w:val="004F3639"/>
    <w:rsid w:val="004F36EF"/>
    <w:rsid w:val="004F3D81"/>
    <w:rsid w:val="004F3EAF"/>
    <w:rsid w:val="004F4305"/>
    <w:rsid w:val="004F433A"/>
    <w:rsid w:val="004F480F"/>
    <w:rsid w:val="004F5CCB"/>
    <w:rsid w:val="004F5F42"/>
    <w:rsid w:val="004F7901"/>
    <w:rsid w:val="005000BA"/>
    <w:rsid w:val="00500B55"/>
    <w:rsid w:val="00500C93"/>
    <w:rsid w:val="00501663"/>
    <w:rsid w:val="00501F06"/>
    <w:rsid w:val="0050201A"/>
    <w:rsid w:val="00502DA2"/>
    <w:rsid w:val="00502DD2"/>
    <w:rsid w:val="005031D6"/>
    <w:rsid w:val="005037FD"/>
    <w:rsid w:val="00503DCF"/>
    <w:rsid w:val="00504433"/>
    <w:rsid w:val="0050446C"/>
    <w:rsid w:val="005044A7"/>
    <w:rsid w:val="005045E0"/>
    <w:rsid w:val="00504691"/>
    <w:rsid w:val="0050493E"/>
    <w:rsid w:val="00504DFD"/>
    <w:rsid w:val="0050530E"/>
    <w:rsid w:val="005054D5"/>
    <w:rsid w:val="00506C8E"/>
    <w:rsid w:val="005071A8"/>
    <w:rsid w:val="00507803"/>
    <w:rsid w:val="00507BCB"/>
    <w:rsid w:val="00507C71"/>
    <w:rsid w:val="00510166"/>
    <w:rsid w:val="0051051A"/>
    <w:rsid w:val="0051079A"/>
    <w:rsid w:val="00510967"/>
    <w:rsid w:val="00510E3D"/>
    <w:rsid w:val="0051186E"/>
    <w:rsid w:val="0051221A"/>
    <w:rsid w:val="0051265C"/>
    <w:rsid w:val="0051273A"/>
    <w:rsid w:val="00512979"/>
    <w:rsid w:val="00512F7E"/>
    <w:rsid w:val="0051467C"/>
    <w:rsid w:val="005158D8"/>
    <w:rsid w:val="00515BE7"/>
    <w:rsid w:val="005162BB"/>
    <w:rsid w:val="005168B5"/>
    <w:rsid w:val="00516B86"/>
    <w:rsid w:val="00516CF8"/>
    <w:rsid w:val="005177D7"/>
    <w:rsid w:val="00517D99"/>
    <w:rsid w:val="00521343"/>
    <w:rsid w:val="00521AA8"/>
    <w:rsid w:val="00521ECB"/>
    <w:rsid w:val="00522337"/>
    <w:rsid w:val="005225CA"/>
    <w:rsid w:val="00522CC6"/>
    <w:rsid w:val="00523E18"/>
    <w:rsid w:val="005240BC"/>
    <w:rsid w:val="00524CE1"/>
    <w:rsid w:val="00524F7E"/>
    <w:rsid w:val="005259AF"/>
    <w:rsid w:val="00525A79"/>
    <w:rsid w:val="00525A7B"/>
    <w:rsid w:val="0052635C"/>
    <w:rsid w:val="00526F6E"/>
    <w:rsid w:val="00527999"/>
    <w:rsid w:val="0053067C"/>
    <w:rsid w:val="005309AA"/>
    <w:rsid w:val="00530E58"/>
    <w:rsid w:val="00531245"/>
    <w:rsid w:val="005318E2"/>
    <w:rsid w:val="00531ED4"/>
    <w:rsid w:val="00532219"/>
    <w:rsid w:val="005377DE"/>
    <w:rsid w:val="0054021D"/>
    <w:rsid w:val="00540E06"/>
    <w:rsid w:val="0054119A"/>
    <w:rsid w:val="00541360"/>
    <w:rsid w:val="005419CE"/>
    <w:rsid w:val="00542464"/>
    <w:rsid w:val="00542CB7"/>
    <w:rsid w:val="005444E3"/>
    <w:rsid w:val="00544B4C"/>
    <w:rsid w:val="00544B83"/>
    <w:rsid w:val="00544D10"/>
    <w:rsid w:val="00544EB9"/>
    <w:rsid w:val="005452DC"/>
    <w:rsid w:val="00545569"/>
    <w:rsid w:val="0054600C"/>
    <w:rsid w:val="0054663A"/>
    <w:rsid w:val="00546FE9"/>
    <w:rsid w:val="00547427"/>
    <w:rsid w:val="00547D6B"/>
    <w:rsid w:val="00547F09"/>
    <w:rsid w:val="00550BDB"/>
    <w:rsid w:val="0055124D"/>
    <w:rsid w:val="00551D92"/>
    <w:rsid w:val="00551EE2"/>
    <w:rsid w:val="00552765"/>
    <w:rsid w:val="00552776"/>
    <w:rsid w:val="00552CF3"/>
    <w:rsid w:val="00553CE6"/>
    <w:rsid w:val="00554680"/>
    <w:rsid w:val="00554C27"/>
    <w:rsid w:val="00554CBC"/>
    <w:rsid w:val="00554E26"/>
    <w:rsid w:val="0055504E"/>
    <w:rsid w:val="00555F20"/>
    <w:rsid w:val="00556491"/>
    <w:rsid w:val="00556CD2"/>
    <w:rsid w:val="00556E9C"/>
    <w:rsid w:val="0055738C"/>
    <w:rsid w:val="0055739D"/>
    <w:rsid w:val="0055752D"/>
    <w:rsid w:val="00557AD5"/>
    <w:rsid w:val="00557B5D"/>
    <w:rsid w:val="00557C87"/>
    <w:rsid w:val="00557D96"/>
    <w:rsid w:val="0056182A"/>
    <w:rsid w:val="00561DC6"/>
    <w:rsid w:val="005632EF"/>
    <w:rsid w:val="0056354B"/>
    <w:rsid w:val="00564264"/>
    <w:rsid w:val="0056444F"/>
    <w:rsid w:val="005655A5"/>
    <w:rsid w:val="00565AFF"/>
    <w:rsid w:val="00565B4C"/>
    <w:rsid w:val="00565D93"/>
    <w:rsid w:val="005665AA"/>
    <w:rsid w:val="00566B59"/>
    <w:rsid w:val="00567B18"/>
    <w:rsid w:val="00567B83"/>
    <w:rsid w:val="00567D0B"/>
    <w:rsid w:val="00571B02"/>
    <w:rsid w:val="00571E8B"/>
    <w:rsid w:val="005720AB"/>
    <w:rsid w:val="005724C5"/>
    <w:rsid w:val="00573DD5"/>
    <w:rsid w:val="005746B0"/>
    <w:rsid w:val="00575955"/>
    <w:rsid w:val="005759EC"/>
    <w:rsid w:val="00575E39"/>
    <w:rsid w:val="00576699"/>
    <w:rsid w:val="005767FB"/>
    <w:rsid w:val="00576FE4"/>
    <w:rsid w:val="00577374"/>
    <w:rsid w:val="00577559"/>
    <w:rsid w:val="005776BC"/>
    <w:rsid w:val="00577EBC"/>
    <w:rsid w:val="0058036D"/>
    <w:rsid w:val="005805B1"/>
    <w:rsid w:val="00580C99"/>
    <w:rsid w:val="00581853"/>
    <w:rsid w:val="00581FC5"/>
    <w:rsid w:val="005825DC"/>
    <w:rsid w:val="00583D1A"/>
    <w:rsid w:val="00583D5D"/>
    <w:rsid w:val="00583E12"/>
    <w:rsid w:val="00584CF0"/>
    <w:rsid w:val="00584F8B"/>
    <w:rsid w:val="0058518C"/>
    <w:rsid w:val="00585A34"/>
    <w:rsid w:val="00585DC4"/>
    <w:rsid w:val="00586E58"/>
    <w:rsid w:val="005870A5"/>
    <w:rsid w:val="005875DF"/>
    <w:rsid w:val="005915CE"/>
    <w:rsid w:val="005915DE"/>
    <w:rsid w:val="00592222"/>
    <w:rsid w:val="0059225D"/>
    <w:rsid w:val="00592368"/>
    <w:rsid w:val="005923D9"/>
    <w:rsid w:val="00594658"/>
    <w:rsid w:val="005948DB"/>
    <w:rsid w:val="00594C83"/>
    <w:rsid w:val="00594CF7"/>
    <w:rsid w:val="00595484"/>
    <w:rsid w:val="00595818"/>
    <w:rsid w:val="005962BF"/>
    <w:rsid w:val="00596315"/>
    <w:rsid w:val="00596E6E"/>
    <w:rsid w:val="00597287"/>
    <w:rsid w:val="005978CB"/>
    <w:rsid w:val="00597955"/>
    <w:rsid w:val="00597AC4"/>
    <w:rsid w:val="00597D97"/>
    <w:rsid w:val="00597EAB"/>
    <w:rsid w:val="005A0158"/>
    <w:rsid w:val="005A0272"/>
    <w:rsid w:val="005A18AC"/>
    <w:rsid w:val="005A2D0D"/>
    <w:rsid w:val="005A2F70"/>
    <w:rsid w:val="005A3357"/>
    <w:rsid w:val="005A3E5E"/>
    <w:rsid w:val="005A4D86"/>
    <w:rsid w:val="005A4D8D"/>
    <w:rsid w:val="005A4DB9"/>
    <w:rsid w:val="005A5E08"/>
    <w:rsid w:val="005A66E5"/>
    <w:rsid w:val="005A67C5"/>
    <w:rsid w:val="005A6B67"/>
    <w:rsid w:val="005A6FD8"/>
    <w:rsid w:val="005A7AA7"/>
    <w:rsid w:val="005A7F3B"/>
    <w:rsid w:val="005B0021"/>
    <w:rsid w:val="005B1E0B"/>
    <w:rsid w:val="005B1F80"/>
    <w:rsid w:val="005B4A62"/>
    <w:rsid w:val="005B508A"/>
    <w:rsid w:val="005B5E76"/>
    <w:rsid w:val="005B7513"/>
    <w:rsid w:val="005B7621"/>
    <w:rsid w:val="005B7909"/>
    <w:rsid w:val="005B7BBE"/>
    <w:rsid w:val="005B7EAB"/>
    <w:rsid w:val="005B7F5B"/>
    <w:rsid w:val="005C0020"/>
    <w:rsid w:val="005C0132"/>
    <w:rsid w:val="005C09FD"/>
    <w:rsid w:val="005C0B07"/>
    <w:rsid w:val="005C0B1A"/>
    <w:rsid w:val="005C0EDE"/>
    <w:rsid w:val="005C0FA9"/>
    <w:rsid w:val="005C1143"/>
    <w:rsid w:val="005C18D5"/>
    <w:rsid w:val="005C1BC6"/>
    <w:rsid w:val="005C27BE"/>
    <w:rsid w:val="005C3324"/>
    <w:rsid w:val="005C33BE"/>
    <w:rsid w:val="005C35A3"/>
    <w:rsid w:val="005C3BBB"/>
    <w:rsid w:val="005C3E79"/>
    <w:rsid w:val="005C4917"/>
    <w:rsid w:val="005C4BCA"/>
    <w:rsid w:val="005C6088"/>
    <w:rsid w:val="005C6318"/>
    <w:rsid w:val="005C63F2"/>
    <w:rsid w:val="005C6BC8"/>
    <w:rsid w:val="005C7380"/>
    <w:rsid w:val="005C7A1D"/>
    <w:rsid w:val="005C7C6C"/>
    <w:rsid w:val="005D0BA9"/>
    <w:rsid w:val="005D0E33"/>
    <w:rsid w:val="005D114F"/>
    <w:rsid w:val="005D18B4"/>
    <w:rsid w:val="005D332B"/>
    <w:rsid w:val="005D3A60"/>
    <w:rsid w:val="005D447E"/>
    <w:rsid w:val="005D4E78"/>
    <w:rsid w:val="005D4FE3"/>
    <w:rsid w:val="005D554B"/>
    <w:rsid w:val="005D60F7"/>
    <w:rsid w:val="005D6568"/>
    <w:rsid w:val="005D6880"/>
    <w:rsid w:val="005D6955"/>
    <w:rsid w:val="005D6E96"/>
    <w:rsid w:val="005D7550"/>
    <w:rsid w:val="005E128F"/>
    <w:rsid w:val="005E12CD"/>
    <w:rsid w:val="005E1AAE"/>
    <w:rsid w:val="005E2E83"/>
    <w:rsid w:val="005E3097"/>
    <w:rsid w:val="005E3646"/>
    <w:rsid w:val="005E3ECB"/>
    <w:rsid w:val="005E4975"/>
    <w:rsid w:val="005E4C7F"/>
    <w:rsid w:val="005E5687"/>
    <w:rsid w:val="005E5B96"/>
    <w:rsid w:val="005E6925"/>
    <w:rsid w:val="005E6965"/>
    <w:rsid w:val="005E7293"/>
    <w:rsid w:val="005F0391"/>
    <w:rsid w:val="005F03B3"/>
    <w:rsid w:val="005F119D"/>
    <w:rsid w:val="005F1447"/>
    <w:rsid w:val="005F153B"/>
    <w:rsid w:val="005F176B"/>
    <w:rsid w:val="005F2F4A"/>
    <w:rsid w:val="005F3248"/>
    <w:rsid w:val="005F334F"/>
    <w:rsid w:val="005F38C7"/>
    <w:rsid w:val="005F39FA"/>
    <w:rsid w:val="005F40CC"/>
    <w:rsid w:val="005F4C40"/>
    <w:rsid w:val="005F4E6B"/>
    <w:rsid w:val="005F6120"/>
    <w:rsid w:val="005F63A5"/>
    <w:rsid w:val="005F68AF"/>
    <w:rsid w:val="005F7A94"/>
    <w:rsid w:val="005F7BE2"/>
    <w:rsid w:val="005F7C7C"/>
    <w:rsid w:val="005F7EF2"/>
    <w:rsid w:val="00600215"/>
    <w:rsid w:val="0060090E"/>
    <w:rsid w:val="00600925"/>
    <w:rsid w:val="00600A85"/>
    <w:rsid w:val="00600B74"/>
    <w:rsid w:val="00601256"/>
    <w:rsid w:val="0060136E"/>
    <w:rsid w:val="006015E1"/>
    <w:rsid w:val="00603B0B"/>
    <w:rsid w:val="006048E6"/>
    <w:rsid w:val="00605122"/>
    <w:rsid w:val="0060553D"/>
    <w:rsid w:val="00605A5B"/>
    <w:rsid w:val="00606040"/>
    <w:rsid w:val="0060614A"/>
    <w:rsid w:val="006068D1"/>
    <w:rsid w:val="006074C5"/>
    <w:rsid w:val="006076ED"/>
    <w:rsid w:val="006077E0"/>
    <w:rsid w:val="0061041E"/>
    <w:rsid w:val="006107DA"/>
    <w:rsid w:val="00610B5D"/>
    <w:rsid w:val="00610DB5"/>
    <w:rsid w:val="00612A61"/>
    <w:rsid w:val="0061302C"/>
    <w:rsid w:val="00613B63"/>
    <w:rsid w:val="00613BC6"/>
    <w:rsid w:val="00614F4F"/>
    <w:rsid w:val="00615206"/>
    <w:rsid w:val="006153B8"/>
    <w:rsid w:val="006157C5"/>
    <w:rsid w:val="00615933"/>
    <w:rsid w:val="00615F4B"/>
    <w:rsid w:val="0061645E"/>
    <w:rsid w:val="006169A5"/>
    <w:rsid w:val="00616C96"/>
    <w:rsid w:val="0061779A"/>
    <w:rsid w:val="00617A53"/>
    <w:rsid w:val="00617C64"/>
    <w:rsid w:val="006201FA"/>
    <w:rsid w:val="00620A5B"/>
    <w:rsid w:val="0062113C"/>
    <w:rsid w:val="00621965"/>
    <w:rsid w:val="0062218D"/>
    <w:rsid w:val="00622AD4"/>
    <w:rsid w:val="00622E8D"/>
    <w:rsid w:val="00623037"/>
    <w:rsid w:val="006238A8"/>
    <w:rsid w:val="00623B94"/>
    <w:rsid w:val="00624E3B"/>
    <w:rsid w:val="00624FF7"/>
    <w:rsid w:val="00625250"/>
    <w:rsid w:val="0062583B"/>
    <w:rsid w:val="00626769"/>
    <w:rsid w:val="00630114"/>
    <w:rsid w:val="0063021B"/>
    <w:rsid w:val="00631A9B"/>
    <w:rsid w:val="00632105"/>
    <w:rsid w:val="00632185"/>
    <w:rsid w:val="00633A78"/>
    <w:rsid w:val="00633C2B"/>
    <w:rsid w:val="00633C64"/>
    <w:rsid w:val="0063463C"/>
    <w:rsid w:val="00634905"/>
    <w:rsid w:val="00634946"/>
    <w:rsid w:val="00635301"/>
    <w:rsid w:val="00635662"/>
    <w:rsid w:val="00635AC7"/>
    <w:rsid w:val="00635E64"/>
    <w:rsid w:val="00635E71"/>
    <w:rsid w:val="0063604B"/>
    <w:rsid w:val="00636430"/>
    <w:rsid w:val="00636E88"/>
    <w:rsid w:val="006370C3"/>
    <w:rsid w:val="00637152"/>
    <w:rsid w:val="00637621"/>
    <w:rsid w:val="0063779C"/>
    <w:rsid w:val="00637973"/>
    <w:rsid w:val="00637C69"/>
    <w:rsid w:val="0064045D"/>
    <w:rsid w:val="0064064E"/>
    <w:rsid w:val="00640B8A"/>
    <w:rsid w:val="00640E02"/>
    <w:rsid w:val="00642125"/>
    <w:rsid w:val="006422C6"/>
    <w:rsid w:val="00643AC2"/>
    <w:rsid w:val="00643C07"/>
    <w:rsid w:val="00644245"/>
    <w:rsid w:val="00644400"/>
    <w:rsid w:val="0064472B"/>
    <w:rsid w:val="00644997"/>
    <w:rsid w:val="00645383"/>
    <w:rsid w:val="006456EF"/>
    <w:rsid w:val="00646045"/>
    <w:rsid w:val="006460CC"/>
    <w:rsid w:val="00646458"/>
    <w:rsid w:val="006467DC"/>
    <w:rsid w:val="00646C32"/>
    <w:rsid w:val="00646D96"/>
    <w:rsid w:val="00647079"/>
    <w:rsid w:val="00647184"/>
    <w:rsid w:val="00647F5B"/>
    <w:rsid w:val="0065072D"/>
    <w:rsid w:val="006512E8"/>
    <w:rsid w:val="006514A8"/>
    <w:rsid w:val="00651722"/>
    <w:rsid w:val="00653325"/>
    <w:rsid w:val="00653527"/>
    <w:rsid w:val="00653675"/>
    <w:rsid w:val="00653926"/>
    <w:rsid w:val="006541F3"/>
    <w:rsid w:val="00654BAD"/>
    <w:rsid w:val="00654C30"/>
    <w:rsid w:val="006554EA"/>
    <w:rsid w:val="0065570D"/>
    <w:rsid w:val="00655727"/>
    <w:rsid w:val="00656203"/>
    <w:rsid w:val="00657CD9"/>
    <w:rsid w:val="0066034C"/>
    <w:rsid w:val="00660CB8"/>
    <w:rsid w:val="00660DCB"/>
    <w:rsid w:val="00660F10"/>
    <w:rsid w:val="00661019"/>
    <w:rsid w:val="006612B3"/>
    <w:rsid w:val="006612FF"/>
    <w:rsid w:val="006616F9"/>
    <w:rsid w:val="0066274C"/>
    <w:rsid w:val="00662BED"/>
    <w:rsid w:val="00663690"/>
    <w:rsid w:val="00663FE6"/>
    <w:rsid w:val="00664202"/>
    <w:rsid w:val="00664910"/>
    <w:rsid w:val="00664B67"/>
    <w:rsid w:val="00665438"/>
    <w:rsid w:val="00665672"/>
    <w:rsid w:val="00665CEB"/>
    <w:rsid w:val="00666831"/>
    <w:rsid w:val="0066690B"/>
    <w:rsid w:val="00666996"/>
    <w:rsid w:val="00667330"/>
    <w:rsid w:val="006677C2"/>
    <w:rsid w:val="00670735"/>
    <w:rsid w:val="00670898"/>
    <w:rsid w:val="00671E50"/>
    <w:rsid w:val="00672F44"/>
    <w:rsid w:val="006739A0"/>
    <w:rsid w:val="00673B24"/>
    <w:rsid w:val="006742DB"/>
    <w:rsid w:val="006759BB"/>
    <w:rsid w:val="00675B57"/>
    <w:rsid w:val="006761AC"/>
    <w:rsid w:val="006768EC"/>
    <w:rsid w:val="00676AEE"/>
    <w:rsid w:val="00677031"/>
    <w:rsid w:val="00677228"/>
    <w:rsid w:val="006778D9"/>
    <w:rsid w:val="00677B31"/>
    <w:rsid w:val="006803F3"/>
    <w:rsid w:val="006807CE"/>
    <w:rsid w:val="006807DA"/>
    <w:rsid w:val="00680F1E"/>
    <w:rsid w:val="00681047"/>
    <w:rsid w:val="00681365"/>
    <w:rsid w:val="00681AA0"/>
    <w:rsid w:val="00682544"/>
    <w:rsid w:val="00683BD6"/>
    <w:rsid w:val="006840AF"/>
    <w:rsid w:val="006849C6"/>
    <w:rsid w:val="00685B3B"/>
    <w:rsid w:val="00686955"/>
    <w:rsid w:val="00686CE3"/>
    <w:rsid w:val="00686E13"/>
    <w:rsid w:val="00686EC7"/>
    <w:rsid w:val="006874FA"/>
    <w:rsid w:val="00690380"/>
    <w:rsid w:val="0069042A"/>
    <w:rsid w:val="00690563"/>
    <w:rsid w:val="00690BBF"/>
    <w:rsid w:val="00690FC5"/>
    <w:rsid w:val="006914EB"/>
    <w:rsid w:val="0069150A"/>
    <w:rsid w:val="00691C69"/>
    <w:rsid w:val="0069249A"/>
    <w:rsid w:val="00692747"/>
    <w:rsid w:val="00692BE2"/>
    <w:rsid w:val="00692ECA"/>
    <w:rsid w:val="006947A7"/>
    <w:rsid w:val="00696067"/>
    <w:rsid w:val="00696944"/>
    <w:rsid w:val="00696BD7"/>
    <w:rsid w:val="0069729C"/>
    <w:rsid w:val="00697397"/>
    <w:rsid w:val="00697633"/>
    <w:rsid w:val="006976E3"/>
    <w:rsid w:val="00697D49"/>
    <w:rsid w:val="00697F02"/>
    <w:rsid w:val="006A0CD3"/>
    <w:rsid w:val="006A170C"/>
    <w:rsid w:val="006A17B7"/>
    <w:rsid w:val="006A1C5A"/>
    <w:rsid w:val="006A242E"/>
    <w:rsid w:val="006A2842"/>
    <w:rsid w:val="006A2911"/>
    <w:rsid w:val="006A3010"/>
    <w:rsid w:val="006A3508"/>
    <w:rsid w:val="006A41A8"/>
    <w:rsid w:val="006A450C"/>
    <w:rsid w:val="006A4A8E"/>
    <w:rsid w:val="006A534B"/>
    <w:rsid w:val="006A5618"/>
    <w:rsid w:val="006A6180"/>
    <w:rsid w:val="006A63B8"/>
    <w:rsid w:val="006A6C41"/>
    <w:rsid w:val="006A6F23"/>
    <w:rsid w:val="006A720D"/>
    <w:rsid w:val="006A72B7"/>
    <w:rsid w:val="006A743D"/>
    <w:rsid w:val="006A755B"/>
    <w:rsid w:val="006A79A3"/>
    <w:rsid w:val="006A7D44"/>
    <w:rsid w:val="006B0A7D"/>
    <w:rsid w:val="006B15E0"/>
    <w:rsid w:val="006B1674"/>
    <w:rsid w:val="006B17DD"/>
    <w:rsid w:val="006B23EE"/>
    <w:rsid w:val="006B300A"/>
    <w:rsid w:val="006B3092"/>
    <w:rsid w:val="006B4A59"/>
    <w:rsid w:val="006B4BFC"/>
    <w:rsid w:val="006B4C18"/>
    <w:rsid w:val="006B4DE9"/>
    <w:rsid w:val="006B52DF"/>
    <w:rsid w:val="006B5526"/>
    <w:rsid w:val="006B5A98"/>
    <w:rsid w:val="006B5BD7"/>
    <w:rsid w:val="006B5FD5"/>
    <w:rsid w:val="006B66D6"/>
    <w:rsid w:val="006B6D9E"/>
    <w:rsid w:val="006B6FDE"/>
    <w:rsid w:val="006B7587"/>
    <w:rsid w:val="006B76C6"/>
    <w:rsid w:val="006B78A2"/>
    <w:rsid w:val="006B7A14"/>
    <w:rsid w:val="006B7C19"/>
    <w:rsid w:val="006B7CAE"/>
    <w:rsid w:val="006B7E59"/>
    <w:rsid w:val="006C014C"/>
    <w:rsid w:val="006C075B"/>
    <w:rsid w:val="006C0B54"/>
    <w:rsid w:val="006C0FB8"/>
    <w:rsid w:val="006C12F5"/>
    <w:rsid w:val="006C1304"/>
    <w:rsid w:val="006C2107"/>
    <w:rsid w:val="006C2627"/>
    <w:rsid w:val="006C2D86"/>
    <w:rsid w:val="006C2DD2"/>
    <w:rsid w:val="006C4385"/>
    <w:rsid w:val="006C4E6A"/>
    <w:rsid w:val="006C4FDA"/>
    <w:rsid w:val="006C5152"/>
    <w:rsid w:val="006C5263"/>
    <w:rsid w:val="006C52D3"/>
    <w:rsid w:val="006C5F8C"/>
    <w:rsid w:val="006C6038"/>
    <w:rsid w:val="006C6112"/>
    <w:rsid w:val="006C6980"/>
    <w:rsid w:val="006C6B95"/>
    <w:rsid w:val="006C6D0A"/>
    <w:rsid w:val="006C6EDB"/>
    <w:rsid w:val="006C6FB3"/>
    <w:rsid w:val="006C76E3"/>
    <w:rsid w:val="006C79EA"/>
    <w:rsid w:val="006D021F"/>
    <w:rsid w:val="006D1AA4"/>
    <w:rsid w:val="006D226F"/>
    <w:rsid w:val="006D2BE5"/>
    <w:rsid w:val="006D396A"/>
    <w:rsid w:val="006D3B0F"/>
    <w:rsid w:val="006D3C55"/>
    <w:rsid w:val="006D3C8B"/>
    <w:rsid w:val="006D3F06"/>
    <w:rsid w:val="006D4DEA"/>
    <w:rsid w:val="006D4EB7"/>
    <w:rsid w:val="006D53F8"/>
    <w:rsid w:val="006D6437"/>
    <w:rsid w:val="006D6638"/>
    <w:rsid w:val="006D6D51"/>
    <w:rsid w:val="006D7B24"/>
    <w:rsid w:val="006D7D35"/>
    <w:rsid w:val="006E14FD"/>
    <w:rsid w:val="006E1AB5"/>
    <w:rsid w:val="006E1EB4"/>
    <w:rsid w:val="006E304C"/>
    <w:rsid w:val="006E32C8"/>
    <w:rsid w:val="006E4158"/>
    <w:rsid w:val="006E428C"/>
    <w:rsid w:val="006E5124"/>
    <w:rsid w:val="006E53CB"/>
    <w:rsid w:val="006E5423"/>
    <w:rsid w:val="006E5BFA"/>
    <w:rsid w:val="006E726A"/>
    <w:rsid w:val="006E78F1"/>
    <w:rsid w:val="006E7F97"/>
    <w:rsid w:val="006F0037"/>
    <w:rsid w:val="006F0075"/>
    <w:rsid w:val="006F0BD0"/>
    <w:rsid w:val="006F0C4E"/>
    <w:rsid w:val="006F1CC5"/>
    <w:rsid w:val="006F21E6"/>
    <w:rsid w:val="006F2219"/>
    <w:rsid w:val="006F227D"/>
    <w:rsid w:val="006F2363"/>
    <w:rsid w:val="006F2501"/>
    <w:rsid w:val="006F29C4"/>
    <w:rsid w:val="006F2F19"/>
    <w:rsid w:val="006F3CBB"/>
    <w:rsid w:val="006F41B8"/>
    <w:rsid w:val="006F4CE5"/>
    <w:rsid w:val="006F4D03"/>
    <w:rsid w:val="006F4EC9"/>
    <w:rsid w:val="006F59CC"/>
    <w:rsid w:val="006F5B26"/>
    <w:rsid w:val="006F6773"/>
    <w:rsid w:val="006F67F6"/>
    <w:rsid w:val="006F6E1A"/>
    <w:rsid w:val="006F7496"/>
    <w:rsid w:val="006F7538"/>
    <w:rsid w:val="006F7E7C"/>
    <w:rsid w:val="007004EB"/>
    <w:rsid w:val="007006D3"/>
    <w:rsid w:val="00700703"/>
    <w:rsid w:val="007009C2"/>
    <w:rsid w:val="007018EF"/>
    <w:rsid w:val="00701E90"/>
    <w:rsid w:val="007021A4"/>
    <w:rsid w:val="007025F2"/>
    <w:rsid w:val="007025F6"/>
    <w:rsid w:val="00702F98"/>
    <w:rsid w:val="0070307C"/>
    <w:rsid w:val="00703181"/>
    <w:rsid w:val="0070333C"/>
    <w:rsid w:val="00703977"/>
    <w:rsid w:val="00703DB6"/>
    <w:rsid w:val="00704427"/>
    <w:rsid w:val="0070469F"/>
    <w:rsid w:val="00705093"/>
    <w:rsid w:val="0070519A"/>
    <w:rsid w:val="00706356"/>
    <w:rsid w:val="00706BB2"/>
    <w:rsid w:val="00707264"/>
    <w:rsid w:val="007103E4"/>
    <w:rsid w:val="00710E49"/>
    <w:rsid w:val="00710F79"/>
    <w:rsid w:val="0071153D"/>
    <w:rsid w:val="007128B7"/>
    <w:rsid w:val="00714388"/>
    <w:rsid w:val="007146AA"/>
    <w:rsid w:val="0071504A"/>
    <w:rsid w:val="00715B69"/>
    <w:rsid w:val="0071600C"/>
    <w:rsid w:val="00716871"/>
    <w:rsid w:val="00716F32"/>
    <w:rsid w:val="007171A4"/>
    <w:rsid w:val="007204C0"/>
    <w:rsid w:val="0072068C"/>
    <w:rsid w:val="00720D67"/>
    <w:rsid w:val="00720E40"/>
    <w:rsid w:val="00720E81"/>
    <w:rsid w:val="00720F94"/>
    <w:rsid w:val="007211C5"/>
    <w:rsid w:val="00721727"/>
    <w:rsid w:val="00721904"/>
    <w:rsid w:val="0072266E"/>
    <w:rsid w:val="00722E36"/>
    <w:rsid w:val="00722E3F"/>
    <w:rsid w:val="00723875"/>
    <w:rsid w:val="007240B8"/>
    <w:rsid w:val="00724621"/>
    <w:rsid w:val="00724693"/>
    <w:rsid w:val="00724C9A"/>
    <w:rsid w:val="007265E8"/>
    <w:rsid w:val="007266BB"/>
    <w:rsid w:val="007268E3"/>
    <w:rsid w:val="00726A8E"/>
    <w:rsid w:val="00726F1D"/>
    <w:rsid w:val="0072735A"/>
    <w:rsid w:val="007276E9"/>
    <w:rsid w:val="0072787E"/>
    <w:rsid w:val="00727A5C"/>
    <w:rsid w:val="00727ED6"/>
    <w:rsid w:val="0073020E"/>
    <w:rsid w:val="0073035B"/>
    <w:rsid w:val="00730941"/>
    <w:rsid w:val="007310F5"/>
    <w:rsid w:val="00731222"/>
    <w:rsid w:val="007316C2"/>
    <w:rsid w:val="00731A00"/>
    <w:rsid w:val="00731D47"/>
    <w:rsid w:val="00732302"/>
    <w:rsid w:val="00732CFB"/>
    <w:rsid w:val="007330D9"/>
    <w:rsid w:val="00733909"/>
    <w:rsid w:val="00733DA5"/>
    <w:rsid w:val="007340EF"/>
    <w:rsid w:val="00734484"/>
    <w:rsid w:val="00734948"/>
    <w:rsid w:val="00734D15"/>
    <w:rsid w:val="007356F3"/>
    <w:rsid w:val="00735E9E"/>
    <w:rsid w:val="007368F8"/>
    <w:rsid w:val="00737C18"/>
    <w:rsid w:val="00737F3A"/>
    <w:rsid w:val="00740402"/>
    <w:rsid w:val="00740514"/>
    <w:rsid w:val="00740C87"/>
    <w:rsid w:val="00742052"/>
    <w:rsid w:val="007437EE"/>
    <w:rsid w:val="00743D63"/>
    <w:rsid w:val="00744310"/>
    <w:rsid w:val="0074469B"/>
    <w:rsid w:val="00744D46"/>
    <w:rsid w:val="0074549C"/>
    <w:rsid w:val="00746600"/>
    <w:rsid w:val="00746CAF"/>
    <w:rsid w:val="00746DE4"/>
    <w:rsid w:val="00746EB7"/>
    <w:rsid w:val="00747635"/>
    <w:rsid w:val="007476B7"/>
    <w:rsid w:val="00747B56"/>
    <w:rsid w:val="00747E69"/>
    <w:rsid w:val="00747EBC"/>
    <w:rsid w:val="007502D8"/>
    <w:rsid w:val="00751730"/>
    <w:rsid w:val="00751CE4"/>
    <w:rsid w:val="007523CB"/>
    <w:rsid w:val="007534E1"/>
    <w:rsid w:val="00753649"/>
    <w:rsid w:val="0075415F"/>
    <w:rsid w:val="0075434E"/>
    <w:rsid w:val="00755247"/>
    <w:rsid w:val="00755737"/>
    <w:rsid w:val="007559C5"/>
    <w:rsid w:val="00755D2B"/>
    <w:rsid w:val="00755FD0"/>
    <w:rsid w:val="00756039"/>
    <w:rsid w:val="00756409"/>
    <w:rsid w:val="00756B1D"/>
    <w:rsid w:val="00756F83"/>
    <w:rsid w:val="00756FB0"/>
    <w:rsid w:val="0075793B"/>
    <w:rsid w:val="00757A9B"/>
    <w:rsid w:val="00757AEF"/>
    <w:rsid w:val="00757FF4"/>
    <w:rsid w:val="00760331"/>
    <w:rsid w:val="0076102A"/>
    <w:rsid w:val="00762004"/>
    <w:rsid w:val="00762A78"/>
    <w:rsid w:val="007639E8"/>
    <w:rsid w:val="007642FB"/>
    <w:rsid w:val="00765B12"/>
    <w:rsid w:val="007663BE"/>
    <w:rsid w:val="007666C7"/>
    <w:rsid w:val="00766E4E"/>
    <w:rsid w:val="007675BF"/>
    <w:rsid w:val="007679D8"/>
    <w:rsid w:val="00767F1F"/>
    <w:rsid w:val="007700AB"/>
    <w:rsid w:val="00770159"/>
    <w:rsid w:val="007705AC"/>
    <w:rsid w:val="00771126"/>
    <w:rsid w:val="007714B8"/>
    <w:rsid w:val="00771CB6"/>
    <w:rsid w:val="00771E1D"/>
    <w:rsid w:val="007721CB"/>
    <w:rsid w:val="007727F8"/>
    <w:rsid w:val="00772959"/>
    <w:rsid w:val="007729D1"/>
    <w:rsid w:val="007732FE"/>
    <w:rsid w:val="00773FDB"/>
    <w:rsid w:val="0077476D"/>
    <w:rsid w:val="00775434"/>
    <w:rsid w:val="0077599B"/>
    <w:rsid w:val="00776276"/>
    <w:rsid w:val="0077685F"/>
    <w:rsid w:val="00776EAD"/>
    <w:rsid w:val="007772AA"/>
    <w:rsid w:val="007808DA"/>
    <w:rsid w:val="00780D84"/>
    <w:rsid w:val="007820F2"/>
    <w:rsid w:val="007829D2"/>
    <w:rsid w:val="007834B0"/>
    <w:rsid w:val="00783D93"/>
    <w:rsid w:val="00784046"/>
    <w:rsid w:val="007840DE"/>
    <w:rsid w:val="00784738"/>
    <w:rsid w:val="007857E4"/>
    <w:rsid w:val="00785F82"/>
    <w:rsid w:val="007861FC"/>
    <w:rsid w:val="00787C00"/>
    <w:rsid w:val="00787D64"/>
    <w:rsid w:val="00787EE3"/>
    <w:rsid w:val="0079106B"/>
    <w:rsid w:val="00791402"/>
    <w:rsid w:val="00791664"/>
    <w:rsid w:val="00791789"/>
    <w:rsid w:val="00791A73"/>
    <w:rsid w:val="00792A5B"/>
    <w:rsid w:val="00793603"/>
    <w:rsid w:val="00793AE2"/>
    <w:rsid w:val="007941CB"/>
    <w:rsid w:val="00794498"/>
    <w:rsid w:val="00795D9F"/>
    <w:rsid w:val="00795FFB"/>
    <w:rsid w:val="00796B4C"/>
    <w:rsid w:val="00796D64"/>
    <w:rsid w:val="00796D97"/>
    <w:rsid w:val="00797150"/>
    <w:rsid w:val="007974CD"/>
    <w:rsid w:val="00797712"/>
    <w:rsid w:val="007977D6"/>
    <w:rsid w:val="00797B65"/>
    <w:rsid w:val="00797B82"/>
    <w:rsid w:val="00797F88"/>
    <w:rsid w:val="007A02B8"/>
    <w:rsid w:val="007A0341"/>
    <w:rsid w:val="007A1260"/>
    <w:rsid w:val="007A1A1D"/>
    <w:rsid w:val="007A1B85"/>
    <w:rsid w:val="007A1BD3"/>
    <w:rsid w:val="007A1FB7"/>
    <w:rsid w:val="007A2810"/>
    <w:rsid w:val="007A2A94"/>
    <w:rsid w:val="007A3624"/>
    <w:rsid w:val="007A36C8"/>
    <w:rsid w:val="007A3C4D"/>
    <w:rsid w:val="007A418B"/>
    <w:rsid w:val="007A4A30"/>
    <w:rsid w:val="007A6ED4"/>
    <w:rsid w:val="007A765C"/>
    <w:rsid w:val="007A7D0D"/>
    <w:rsid w:val="007B0197"/>
    <w:rsid w:val="007B12C1"/>
    <w:rsid w:val="007B16E1"/>
    <w:rsid w:val="007B2674"/>
    <w:rsid w:val="007B2B4A"/>
    <w:rsid w:val="007B354D"/>
    <w:rsid w:val="007B3998"/>
    <w:rsid w:val="007B39B4"/>
    <w:rsid w:val="007B39B5"/>
    <w:rsid w:val="007B4FC3"/>
    <w:rsid w:val="007B52D2"/>
    <w:rsid w:val="007B55B4"/>
    <w:rsid w:val="007B5780"/>
    <w:rsid w:val="007B5CC5"/>
    <w:rsid w:val="007B69CA"/>
    <w:rsid w:val="007B6EC0"/>
    <w:rsid w:val="007B6EF2"/>
    <w:rsid w:val="007B720F"/>
    <w:rsid w:val="007B7241"/>
    <w:rsid w:val="007C0620"/>
    <w:rsid w:val="007C0FE9"/>
    <w:rsid w:val="007C16E4"/>
    <w:rsid w:val="007C28A2"/>
    <w:rsid w:val="007C305B"/>
    <w:rsid w:val="007C3AF9"/>
    <w:rsid w:val="007C50CC"/>
    <w:rsid w:val="007C5536"/>
    <w:rsid w:val="007C5614"/>
    <w:rsid w:val="007C5639"/>
    <w:rsid w:val="007C6759"/>
    <w:rsid w:val="007C678D"/>
    <w:rsid w:val="007C6B6C"/>
    <w:rsid w:val="007C6C33"/>
    <w:rsid w:val="007C7493"/>
    <w:rsid w:val="007C78F6"/>
    <w:rsid w:val="007C79F3"/>
    <w:rsid w:val="007C7CA7"/>
    <w:rsid w:val="007D0717"/>
    <w:rsid w:val="007D0E7F"/>
    <w:rsid w:val="007D1613"/>
    <w:rsid w:val="007D211C"/>
    <w:rsid w:val="007D28ED"/>
    <w:rsid w:val="007D3312"/>
    <w:rsid w:val="007D4216"/>
    <w:rsid w:val="007D4ACB"/>
    <w:rsid w:val="007D4C42"/>
    <w:rsid w:val="007D4CC9"/>
    <w:rsid w:val="007D5B27"/>
    <w:rsid w:val="007D5C1E"/>
    <w:rsid w:val="007D6E25"/>
    <w:rsid w:val="007D76A2"/>
    <w:rsid w:val="007E02C0"/>
    <w:rsid w:val="007E062D"/>
    <w:rsid w:val="007E12DE"/>
    <w:rsid w:val="007E17B1"/>
    <w:rsid w:val="007E1F1B"/>
    <w:rsid w:val="007E2BD0"/>
    <w:rsid w:val="007E4926"/>
    <w:rsid w:val="007E4C34"/>
    <w:rsid w:val="007E73DE"/>
    <w:rsid w:val="007F037D"/>
    <w:rsid w:val="007F04B3"/>
    <w:rsid w:val="007F2055"/>
    <w:rsid w:val="007F2EFE"/>
    <w:rsid w:val="007F3109"/>
    <w:rsid w:val="007F3459"/>
    <w:rsid w:val="007F363E"/>
    <w:rsid w:val="007F3C64"/>
    <w:rsid w:val="007F3E09"/>
    <w:rsid w:val="007F40D8"/>
    <w:rsid w:val="007F4F63"/>
    <w:rsid w:val="007F55C4"/>
    <w:rsid w:val="007F5F98"/>
    <w:rsid w:val="007F6103"/>
    <w:rsid w:val="007F643D"/>
    <w:rsid w:val="007F652D"/>
    <w:rsid w:val="007F67F9"/>
    <w:rsid w:val="007F6FC1"/>
    <w:rsid w:val="007F774F"/>
    <w:rsid w:val="007F7F1B"/>
    <w:rsid w:val="007F7FCA"/>
    <w:rsid w:val="00800A3E"/>
    <w:rsid w:val="00800AB5"/>
    <w:rsid w:val="00800C03"/>
    <w:rsid w:val="00800FCE"/>
    <w:rsid w:val="0080110E"/>
    <w:rsid w:val="00801466"/>
    <w:rsid w:val="00801C7F"/>
    <w:rsid w:val="00801EA3"/>
    <w:rsid w:val="00802EEB"/>
    <w:rsid w:val="0080318E"/>
    <w:rsid w:val="00803EAA"/>
    <w:rsid w:val="008040B7"/>
    <w:rsid w:val="00804357"/>
    <w:rsid w:val="00804818"/>
    <w:rsid w:val="00804BA8"/>
    <w:rsid w:val="008058AD"/>
    <w:rsid w:val="0080619E"/>
    <w:rsid w:val="00807343"/>
    <w:rsid w:val="00807FD6"/>
    <w:rsid w:val="008100E9"/>
    <w:rsid w:val="0081043D"/>
    <w:rsid w:val="00810E72"/>
    <w:rsid w:val="0081140C"/>
    <w:rsid w:val="00811C8A"/>
    <w:rsid w:val="00812019"/>
    <w:rsid w:val="00812747"/>
    <w:rsid w:val="008147E6"/>
    <w:rsid w:val="0081491B"/>
    <w:rsid w:val="00814C4C"/>
    <w:rsid w:val="00814CC5"/>
    <w:rsid w:val="00815240"/>
    <w:rsid w:val="00815914"/>
    <w:rsid w:val="0081599A"/>
    <w:rsid w:val="00815ACD"/>
    <w:rsid w:val="00816B5D"/>
    <w:rsid w:val="00816C25"/>
    <w:rsid w:val="008170E8"/>
    <w:rsid w:val="008179DC"/>
    <w:rsid w:val="00817D03"/>
    <w:rsid w:val="00820E6F"/>
    <w:rsid w:val="00820F8A"/>
    <w:rsid w:val="00821614"/>
    <w:rsid w:val="00821D6B"/>
    <w:rsid w:val="00821EA9"/>
    <w:rsid w:val="00822050"/>
    <w:rsid w:val="008226C5"/>
    <w:rsid w:val="00822949"/>
    <w:rsid w:val="00822DAC"/>
    <w:rsid w:val="00823C6F"/>
    <w:rsid w:val="008240D0"/>
    <w:rsid w:val="008247B0"/>
    <w:rsid w:val="0082796E"/>
    <w:rsid w:val="00827A9E"/>
    <w:rsid w:val="008305F2"/>
    <w:rsid w:val="00830D09"/>
    <w:rsid w:val="00830ECB"/>
    <w:rsid w:val="008318AF"/>
    <w:rsid w:val="0083234E"/>
    <w:rsid w:val="0083296F"/>
    <w:rsid w:val="00832EF8"/>
    <w:rsid w:val="0083398A"/>
    <w:rsid w:val="00833FC0"/>
    <w:rsid w:val="00834CEF"/>
    <w:rsid w:val="00835773"/>
    <w:rsid w:val="008357E1"/>
    <w:rsid w:val="008360A2"/>
    <w:rsid w:val="00836140"/>
    <w:rsid w:val="00836BB4"/>
    <w:rsid w:val="00836BD8"/>
    <w:rsid w:val="00837F99"/>
    <w:rsid w:val="008403D2"/>
    <w:rsid w:val="008422AE"/>
    <w:rsid w:val="0084288D"/>
    <w:rsid w:val="00843102"/>
    <w:rsid w:val="00843398"/>
    <w:rsid w:val="00843C5E"/>
    <w:rsid w:val="008442F3"/>
    <w:rsid w:val="0084443F"/>
    <w:rsid w:val="0084489B"/>
    <w:rsid w:val="00844F12"/>
    <w:rsid w:val="00845C99"/>
    <w:rsid w:val="00846E1F"/>
    <w:rsid w:val="008474B7"/>
    <w:rsid w:val="00847586"/>
    <w:rsid w:val="00847DF8"/>
    <w:rsid w:val="00847E1E"/>
    <w:rsid w:val="008503D1"/>
    <w:rsid w:val="008508EC"/>
    <w:rsid w:val="00850D31"/>
    <w:rsid w:val="00850D5F"/>
    <w:rsid w:val="00851AC4"/>
    <w:rsid w:val="00852491"/>
    <w:rsid w:val="008527E1"/>
    <w:rsid w:val="00852DAD"/>
    <w:rsid w:val="008531DB"/>
    <w:rsid w:val="0085335B"/>
    <w:rsid w:val="00853670"/>
    <w:rsid w:val="008536ED"/>
    <w:rsid w:val="00853C4A"/>
    <w:rsid w:val="00854EF4"/>
    <w:rsid w:val="008557D6"/>
    <w:rsid w:val="00855AFE"/>
    <w:rsid w:val="00855B3E"/>
    <w:rsid w:val="008565B0"/>
    <w:rsid w:val="00856FF9"/>
    <w:rsid w:val="0085710B"/>
    <w:rsid w:val="008574F0"/>
    <w:rsid w:val="00857F53"/>
    <w:rsid w:val="008606B1"/>
    <w:rsid w:val="008609CF"/>
    <w:rsid w:val="008616FF"/>
    <w:rsid w:val="00862069"/>
    <w:rsid w:val="008624EC"/>
    <w:rsid w:val="008625D4"/>
    <w:rsid w:val="008628E9"/>
    <w:rsid w:val="008633D0"/>
    <w:rsid w:val="0086361F"/>
    <w:rsid w:val="00863BAB"/>
    <w:rsid w:val="0086649A"/>
    <w:rsid w:val="008670A0"/>
    <w:rsid w:val="0086717E"/>
    <w:rsid w:val="00867517"/>
    <w:rsid w:val="008675C4"/>
    <w:rsid w:val="00870B2D"/>
    <w:rsid w:val="00871069"/>
    <w:rsid w:val="008713AF"/>
    <w:rsid w:val="008716F0"/>
    <w:rsid w:val="00871C81"/>
    <w:rsid w:val="00872053"/>
    <w:rsid w:val="00872AB1"/>
    <w:rsid w:val="00873365"/>
    <w:rsid w:val="00873AC1"/>
    <w:rsid w:val="008743FD"/>
    <w:rsid w:val="008746D4"/>
    <w:rsid w:val="00874F56"/>
    <w:rsid w:val="008750A2"/>
    <w:rsid w:val="0087616F"/>
    <w:rsid w:val="00876215"/>
    <w:rsid w:val="008764CB"/>
    <w:rsid w:val="008767E2"/>
    <w:rsid w:val="00876993"/>
    <w:rsid w:val="00876A78"/>
    <w:rsid w:val="00876F00"/>
    <w:rsid w:val="00877635"/>
    <w:rsid w:val="008776CB"/>
    <w:rsid w:val="00880929"/>
    <w:rsid w:val="00880C10"/>
    <w:rsid w:val="00881909"/>
    <w:rsid w:val="008820A1"/>
    <w:rsid w:val="00882B13"/>
    <w:rsid w:val="00883000"/>
    <w:rsid w:val="008851A7"/>
    <w:rsid w:val="0088529A"/>
    <w:rsid w:val="008862AB"/>
    <w:rsid w:val="00886F07"/>
    <w:rsid w:val="00887A09"/>
    <w:rsid w:val="00887F20"/>
    <w:rsid w:val="008907B4"/>
    <w:rsid w:val="00890B5D"/>
    <w:rsid w:val="00891E3F"/>
    <w:rsid w:val="008927DB"/>
    <w:rsid w:val="00892A8C"/>
    <w:rsid w:val="00892E84"/>
    <w:rsid w:val="00893445"/>
    <w:rsid w:val="00893DC6"/>
    <w:rsid w:val="0089400D"/>
    <w:rsid w:val="0089499B"/>
    <w:rsid w:val="00894F48"/>
    <w:rsid w:val="008952CA"/>
    <w:rsid w:val="008956AD"/>
    <w:rsid w:val="008956B8"/>
    <w:rsid w:val="00895892"/>
    <w:rsid w:val="008976A4"/>
    <w:rsid w:val="00897932"/>
    <w:rsid w:val="008A07DE"/>
    <w:rsid w:val="008A0A98"/>
    <w:rsid w:val="008A1224"/>
    <w:rsid w:val="008A24DC"/>
    <w:rsid w:val="008A2C6E"/>
    <w:rsid w:val="008A2D67"/>
    <w:rsid w:val="008A3CE5"/>
    <w:rsid w:val="008A3EB9"/>
    <w:rsid w:val="008A44F6"/>
    <w:rsid w:val="008A49C4"/>
    <w:rsid w:val="008A4F73"/>
    <w:rsid w:val="008A50C2"/>
    <w:rsid w:val="008A52FB"/>
    <w:rsid w:val="008A634F"/>
    <w:rsid w:val="008A67AD"/>
    <w:rsid w:val="008A6A08"/>
    <w:rsid w:val="008A6EE3"/>
    <w:rsid w:val="008A7A46"/>
    <w:rsid w:val="008B0281"/>
    <w:rsid w:val="008B0BB9"/>
    <w:rsid w:val="008B0D39"/>
    <w:rsid w:val="008B1657"/>
    <w:rsid w:val="008B1CD0"/>
    <w:rsid w:val="008B2BAE"/>
    <w:rsid w:val="008B2BED"/>
    <w:rsid w:val="008B2C74"/>
    <w:rsid w:val="008B3834"/>
    <w:rsid w:val="008B3FDA"/>
    <w:rsid w:val="008B4B63"/>
    <w:rsid w:val="008B4DE1"/>
    <w:rsid w:val="008B4E6B"/>
    <w:rsid w:val="008B4F3F"/>
    <w:rsid w:val="008B5399"/>
    <w:rsid w:val="008B544E"/>
    <w:rsid w:val="008B55B4"/>
    <w:rsid w:val="008B5AD4"/>
    <w:rsid w:val="008B5BA4"/>
    <w:rsid w:val="008B5DE7"/>
    <w:rsid w:val="008B6969"/>
    <w:rsid w:val="008B6B4D"/>
    <w:rsid w:val="008B7315"/>
    <w:rsid w:val="008C013A"/>
    <w:rsid w:val="008C02DB"/>
    <w:rsid w:val="008C0485"/>
    <w:rsid w:val="008C0965"/>
    <w:rsid w:val="008C14DC"/>
    <w:rsid w:val="008C15FD"/>
    <w:rsid w:val="008C1F56"/>
    <w:rsid w:val="008C26AD"/>
    <w:rsid w:val="008C2845"/>
    <w:rsid w:val="008C2EA7"/>
    <w:rsid w:val="008C2F5F"/>
    <w:rsid w:val="008C3614"/>
    <w:rsid w:val="008C375D"/>
    <w:rsid w:val="008C3C6D"/>
    <w:rsid w:val="008C3EA5"/>
    <w:rsid w:val="008C4069"/>
    <w:rsid w:val="008C4AD7"/>
    <w:rsid w:val="008C5166"/>
    <w:rsid w:val="008C55FF"/>
    <w:rsid w:val="008C57E5"/>
    <w:rsid w:val="008C5B59"/>
    <w:rsid w:val="008C5CB6"/>
    <w:rsid w:val="008C6D50"/>
    <w:rsid w:val="008C72E1"/>
    <w:rsid w:val="008C73FF"/>
    <w:rsid w:val="008C75A2"/>
    <w:rsid w:val="008C7883"/>
    <w:rsid w:val="008D0688"/>
    <w:rsid w:val="008D085E"/>
    <w:rsid w:val="008D0D98"/>
    <w:rsid w:val="008D1D9D"/>
    <w:rsid w:val="008D1EAB"/>
    <w:rsid w:val="008D334C"/>
    <w:rsid w:val="008D3858"/>
    <w:rsid w:val="008D486B"/>
    <w:rsid w:val="008D49D4"/>
    <w:rsid w:val="008D56EF"/>
    <w:rsid w:val="008D5C10"/>
    <w:rsid w:val="008D77CB"/>
    <w:rsid w:val="008D7851"/>
    <w:rsid w:val="008D7B23"/>
    <w:rsid w:val="008D7BE0"/>
    <w:rsid w:val="008E076A"/>
    <w:rsid w:val="008E1545"/>
    <w:rsid w:val="008E1E6C"/>
    <w:rsid w:val="008E294D"/>
    <w:rsid w:val="008E31E5"/>
    <w:rsid w:val="008E33B7"/>
    <w:rsid w:val="008E51BC"/>
    <w:rsid w:val="008E55EC"/>
    <w:rsid w:val="008E6EBB"/>
    <w:rsid w:val="008E706C"/>
    <w:rsid w:val="008E77B7"/>
    <w:rsid w:val="008E7A8A"/>
    <w:rsid w:val="008F03BC"/>
    <w:rsid w:val="008F0CFD"/>
    <w:rsid w:val="008F1A35"/>
    <w:rsid w:val="008F2BA5"/>
    <w:rsid w:val="008F3E2E"/>
    <w:rsid w:val="008F51A1"/>
    <w:rsid w:val="008F5397"/>
    <w:rsid w:val="008F5FCB"/>
    <w:rsid w:val="008F612C"/>
    <w:rsid w:val="008F65D3"/>
    <w:rsid w:val="008F6609"/>
    <w:rsid w:val="008F6C9F"/>
    <w:rsid w:val="008F6ED2"/>
    <w:rsid w:val="008F73A4"/>
    <w:rsid w:val="008F78A3"/>
    <w:rsid w:val="008F7BBC"/>
    <w:rsid w:val="009003EE"/>
    <w:rsid w:val="00900EE9"/>
    <w:rsid w:val="009013F9"/>
    <w:rsid w:val="0090149F"/>
    <w:rsid w:val="0090177D"/>
    <w:rsid w:val="00901DB3"/>
    <w:rsid w:val="00901F20"/>
    <w:rsid w:val="009035CC"/>
    <w:rsid w:val="00903A8B"/>
    <w:rsid w:val="00904460"/>
    <w:rsid w:val="009044D2"/>
    <w:rsid w:val="00905086"/>
    <w:rsid w:val="009051C6"/>
    <w:rsid w:val="0090570F"/>
    <w:rsid w:val="009060C7"/>
    <w:rsid w:val="00906B76"/>
    <w:rsid w:val="00907E5C"/>
    <w:rsid w:val="00910A58"/>
    <w:rsid w:val="00910AEB"/>
    <w:rsid w:val="00911080"/>
    <w:rsid w:val="0091110B"/>
    <w:rsid w:val="009116B2"/>
    <w:rsid w:val="0091259D"/>
    <w:rsid w:val="009127F5"/>
    <w:rsid w:val="00913001"/>
    <w:rsid w:val="00913155"/>
    <w:rsid w:val="009131F9"/>
    <w:rsid w:val="00913354"/>
    <w:rsid w:val="009134BE"/>
    <w:rsid w:val="009134FD"/>
    <w:rsid w:val="00913569"/>
    <w:rsid w:val="00913EBA"/>
    <w:rsid w:val="009141CB"/>
    <w:rsid w:val="009143A2"/>
    <w:rsid w:val="0091478D"/>
    <w:rsid w:val="009147AE"/>
    <w:rsid w:val="0091520D"/>
    <w:rsid w:val="009153AD"/>
    <w:rsid w:val="009154AE"/>
    <w:rsid w:val="00915A27"/>
    <w:rsid w:val="00915FA1"/>
    <w:rsid w:val="00915FB1"/>
    <w:rsid w:val="009167AB"/>
    <w:rsid w:val="00916BF1"/>
    <w:rsid w:val="00916FCD"/>
    <w:rsid w:val="00920B5B"/>
    <w:rsid w:val="00920D19"/>
    <w:rsid w:val="0092104A"/>
    <w:rsid w:val="00921273"/>
    <w:rsid w:val="00921A09"/>
    <w:rsid w:val="00922122"/>
    <w:rsid w:val="0092220F"/>
    <w:rsid w:val="00922F96"/>
    <w:rsid w:val="00923B18"/>
    <w:rsid w:val="00923EA4"/>
    <w:rsid w:val="009258A2"/>
    <w:rsid w:val="00926533"/>
    <w:rsid w:val="0092668F"/>
    <w:rsid w:val="009268AB"/>
    <w:rsid w:val="00927EAA"/>
    <w:rsid w:val="009300B8"/>
    <w:rsid w:val="009303BC"/>
    <w:rsid w:val="00930871"/>
    <w:rsid w:val="009309F9"/>
    <w:rsid w:val="00930ED7"/>
    <w:rsid w:val="00930F69"/>
    <w:rsid w:val="00931119"/>
    <w:rsid w:val="00931AAF"/>
    <w:rsid w:val="00931BC4"/>
    <w:rsid w:val="009320C7"/>
    <w:rsid w:val="009324E6"/>
    <w:rsid w:val="00933070"/>
    <w:rsid w:val="0093339D"/>
    <w:rsid w:val="00933596"/>
    <w:rsid w:val="00933726"/>
    <w:rsid w:val="00933951"/>
    <w:rsid w:val="00933956"/>
    <w:rsid w:val="00933B44"/>
    <w:rsid w:val="009340CC"/>
    <w:rsid w:val="00934484"/>
    <w:rsid w:val="009346DA"/>
    <w:rsid w:val="009357DE"/>
    <w:rsid w:val="009360A6"/>
    <w:rsid w:val="00936111"/>
    <w:rsid w:val="00937EE1"/>
    <w:rsid w:val="00940235"/>
    <w:rsid w:val="00940A50"/>
    <w:rsid w:val="00941222"/>
    <w:rsid w:val="009416CB"/>
    <w:rsid w:val="00941BB2"/>
    <w:rsid w:val="00941E3E"/>
    <w:rsid w:val="009425B8"/>
    <w:rsid w:val="009425ED"/>
    <w:rsid w:val="0094269B"/>
    <w:rsid w:val="00943391"/>
    <w:rsid w:val="00943A77"/>
    <w:rsid w:val="0094473D"/>
    <w:rsid w:val="00944F3C"/>
    <w:rsid w:val="00945510"/>
    <w:rsid w:val="0094565B"/>
    <w:rsid w:val="00945DEC"/>
    <w:rsid w:val="00946262"/>
    <w:rsid w:val="009466D3"/>
    <w:rsid w:val="009468BE"/>
    <w:rsid w:val="00947E0F"/>
    <w:rsid w:val="00950023"/>
    <w:rsid w:val="00950C10"/>
    <w:rsid w:val="00950C90"/>
    <w:rsid w:val="009514A6"/>
    <w:rsid w:val="00951625"/>
    <w:rsid w:val="00951F63"/>
    <w:rsid w:val="009521AB"/>
    <w:rsid w:val="009527DF"/>
    <w:rsid w:val="009534B7"/>
    <w:rsid w:val="00953B94"/>
    <w:rsid w:val="00953EE2"/>
    <w:rsid w:val="00954E91"/>
    <w:rsid w:val="00955CF0"/>
    <w:rsid w:val="00956512"/>
    <w:rsid w:val="00956A2C"/>
    <w:rsid w:val="00957188"/>
    <w:rsid w:val="009577DD"/>
    <w:rsid w:val="00957842"/>
    <w:rsid w:val="00957E8F"/>
    <w:rsid w:val="00957F13"/>
    <w:rsid w:val="00960716"/>
    <w:rsid w:val="00960EF6"/>
    <w:rsid w:val="00961632"/>
    <w:rsid w:val="00961A62"/>
    <w:rsid w:val="00961F9F"/>
    <w:rsid w:val="0096225E"/>
    <w:rsid w:val="00962553"/>
    <w:rsid w:val="0096296B"/>
    <w:rsid w:val="00962A00"/>
    <w:rsid w:val="00962F9F"/>
    <w:rsid w:val="009640F8"/>
    <w:rsid w:val="0096415A"/>
    <w:rsid w:val="00964FA5"/>
    <w:rsid w:val="009659EE"/>
    <w:rsid w:val="00966128"/>
    <w:rsid w:val="0096705C"/>
    <w:rsid w:val="00967615"/>
    <w:rsid w:val="0096779F"/>
    <w:rsid w:val="00967A6F"/>
    <w:rsid w:val="00970612"/>
    <w:rsid w:val="009707B6"/>
    <w:rsid w:val="00970A0E"/>
    <w:rsid w:val="00970CE0"/>
    <w:rsid w:val="00971BA9"/>
    <w:rsid w:val="00972089"/>
    <w:rsid w:val="00972779"/>
    <w:rsid w:val="009733F5"/>
    <w:rsid w:val="00973F7C"/>
    <w:rsid w:val="00974122"/>
    <w:rsid w:val="009747DF"/>
    <w:rsid w:val="00974AE2"/>
    <w:rsid w:val="00975383"/>
    <w:rsid w:val="0097563A"/>
    <w:rsid w:val="00975EDC"/>
    <w:rsid w:val="009763E9"/>
    <w:rsid w:val="009766B2"/>
    <w:rsid w:val="009767BF"/>
    <w:rsid w:val="00976C24"/>
    <w:rsid w:val="00977025"/>
    <w:rsid w:val="009803DC"/>
    <w:rsid w:val="00980F32"/>
    <w:rsid w:val="009812E8"/>
    <w:rsid w:val="009816D9"/>
    <w:rsid w:val="00981C71"/>
    <w:rsid w:val="00982DD9"/>
    <w:rsid w:val="00983140"/>
    <w:rsid w:val="00983B3A"/>
    <w:rsid w:val="00983E7C"/>
    <w:rsid w:val="009840B6"/>
    <w:rsid w:val="009842D4"/>
    <w:rsid w:val="00984462"/>
    <w:rsid w:val="009844E9"/>
    <w:rsid w:val="00985AB6"/>
    <w:rsid w:val="009868C1"/>
    <w:rsid w:val="0098700C"/>
    <w:rsid w:val="00987FEE"/>
    <w:rsid w:val="00991AFF"/>
    <w:rsid w:val="009921A0"/>
    <w:rsid w:val="00992925"/>
    <w:rsid w:val="00992F30"/>
    <w:rsid w:val="009940E3"/>
    <w:rsid w:val="009946B3"/>
    <w:rsid w:val="00994AD7"/>
    <w:rsid w:val="00995247"/>
    <w:rsid w:val="00995F07"/>
    <w:rsid w:val="00995FF0"/>
    <w:rsid w:val="009960B9"/>
    <w:rsid w:val="00996609"/>
    <w:rsid w:val="00996794"/>
    <w:rsid w:val="0099718A"/>
    <w:rsid w:val="009973ED"/>
    <w:rsid w:val="00997748"/>
    <w:rsid w:val="00997DB1"/>
    <w:rsid w:val="009A00D4"/>
    <w:rsid w:val="009A0145"/>
    <w:rsid w:val="009A1289"/>
    <w:rsid w:val="009A13F0"/>
    <w:rsid w:val="009A1882"/>
    <w:rsid w:val="009A24A8"/>
    <w:rsid w:val="009A290F"/>
    <w:rsid w:val="009A305F"/>
    <w:rsid w:val="009A450D"/>
    <w:rsid w:val="009A487F"/>
    <w:rsid w:val="009A4C57"/>
    <w:rsid w:val="009A5114"/>
    <w:rsid w:val="009A5805"/>
    <w:rsid w:val="009A59EB"/>
    <w:rsid w:val="009A5EA6"/>
    <w:rsid w:val="009A733D"/>
    <w:rsid w:val="009A7483"/>
    <w:rsid w:val="009A7F5D"/>
    <w:rsid w:val="009B0250"/>
    <w:rsid w:val="009B05D1"/>
    <w:rsid w:val="009B0E95"/>
    <w:rsid w:val="009B1177"/>
    <w:rsid w:val="009B2235"/>
    <w:rsid w:val="009B2D43"/>
    <w:rsid w:val="009B2D83"/>
    <w:rsid w:val="009B3000"/>
    <w:rsid w:val="009B3A07"/>
    <w:rsid w:val="009B3AA4"/>
    <w:rsid w:val="009B41C0"/>
    <w:rsid w:val="009B5CAE"/>
    <w:rsid w:val="009B64D4"/>
    <w:rsid w:val="009B6991"/>
    <w:rsid w:val="009B6E0F"/>
    <w:rsid w:val="009B7D46"/>
    <w:rsid w:val="009C0096"/>
    <w:rsid w:val="009C0980"/>
    <w:rsid w:val="009C141F"/>
    <w:rsid w:val="009C1709"/>
    <w:rsid w:val="009C2623"/>
    <w:rsid w:val="009C386E"/>
    <w:rsid w:val="009C3E21"/>
    <w:rsid w:val="009C40CB"/>
    <w:rsid w:val="009C46E4"/>
    <w:rsid w:val="009C46FD"/>
    <w:rsid w:val="009C52EB"/>
    <w:rsid w:val="009C5B20"/>
    <w:rsid w:val="009C5DE0"/>
    <w:rsid w:val="009C6031"/>
    <w:rsid w:val="009C67B6"/>
    <w:rsid w:val="009C6B62"/>
    <w:rsid w:val="009C7AE6"/>
    <w:rsid w:val="009D0590"/>
    <w:rsid w:val="009D0F55"/>
    <w:rsid w:val="009D1854"/>
    <w:rsid w:val="009D1C0C"/>
    <w:rsid w:val="009D29D8"/>
    <w:rsid w:val="009D371D"/>
    <w:rsid w:val="009D3975"/>
    <w:rsid w:val="009D3C50"/>
    <w:rsid w:val="009D3D78"/>
    <w:rsid w:val="009D406C"/>
    <w:rsid w:val="009D40BC"/>
    <w:rsid w:val="009D463D"/>
    <w:rsid w:val="009D48AB"/>
    <w:rsid w:val="009D48E3"/>
    <w:rsid w:val="009D4F54"/>
    <w:rsid w:val="009D5CC6"/>
    <w:rsid w:val="009D629C"/>
    <w:rsid w:val="009D6490"/>
    <w:rsid w:val="009D7958"/>
    <w:rsid w:val="009E1064"/>
    <w:rsid w:val="009E1812"/>
    <w:rsid w:val="009E1D5E"/>
    <w:rsid w:val="009E2017"/>
    <w:rsid w:val="009E2A7B"/>
    <w:rsid w:val="009E2D2E"/>
    <w:rsid w:val="009E2F9E"/>
    <w:rsid w:val="009E3209"/>
    <w:rsid w:val="009E32A8"/>
    <w:rsid w:val="009E4327"/>
    <w:rsid w:val="009E4354"/>
    <w:rsid w:val="009E4469"/>
    <w:rsid w:val="009E4655"/>
    <w:rsid w:val="009E48F0"/>
    <w:rsid w:val="009E50DB"/>
    <w:rsid w:val="009E52FF"/>
    <w:rsid w:val="009E6C4C"/>
    <w:rsid w:val="009E7520"/>
    <w:rsid w:val="009E7B6C"/>
    <w:rsid w:val="009F0533"/>
    <w:rsid w:val="009F0A4B"/>
    <w:rsid w:val="009F0F7B"/>
    <w:rsid w:val="009F1D9B"/>
    <w:rsid w:val="009F1E62"/>
    <w:rsid w:val="009F225F"/>
    <w:rsid w:val="009F240F"/>
    <w:rsid w:val="009F25A9"/>
    <w:rsid w:val="009F29FE"/>
    <w:rsid w:val="009F31D1"/>
    <w:rsid w:val="009F3267"/>
    <w:rsid w:val="009F348D"/>
    <w:rsid w:val="009F370D"/>
    <w:rsid w:val="009F4937"/>
    <w:rsid w:val="009F52E4"/>
    <w:rsid w:val="009F54F4"/>
    <w:rsid w:val="009F559F"/>
    <w:rsid w:val="009F587B"/>
    <w:rsid w:val="009F63FF"/>
    <w:rsid w:val="009F678A"/>
    <w:rsid w:val="009F679C"/>
    <w:rsid w:val="009F76A5"/>
    <w:rsid w:val="009F78D3"/>
    <w:rsid w:val="00A00591"/>
    <w:rsid w:val="00A0060C"/>
    <w:rsid w:val="00A00BEB"/>
    <w:rsid w:val="00A00D23"/>
    <w:rsid w:val="00A00DFD"/>
    <w:rsid w:val="00A00EE7"/>
    <w:rsid w:val="00A00F47"/>
    <w:rsid w:val="00A017A4"/>
    <w:rsid w:val="00A01E48"/>
    <w:rsid w:val="00A0246E"/>
    <w:rsid w:val="00A026A7"/>
    <w:rsid w:val="00A027B7"/>
    <w:rsid w:val="00A02AB1"/>
    <w:rsid w:val="00A03A71"/>
    <w:rsid w:val="00A0449C"/>
    <w:rsid w:val="00A07060"/>
    <w:rsid w:val="00A0706D"/>
    <w:rsid w:val="00A07212"/>
    <w:rsid w:val="00A10251"/>
    <w:rsid w:val="00A10874"/>
    <w:rsid w:val="00A109D6"/>
    <w:rsid w:val="00A11299"/>
    <w:rsid w:val="00A124B1"/>
    <w:rsid w:val="00A1250B"/>
    <w:rsid w:val="00A12AD5"/>
    <w:rsid w:val="00A13423"/>
    <w:rsid w:val="00A13761"/>
    <w:rsid w:val="00A14250"/>
    <w:rsid w:val="00A1437D"/>
    <w:rsid w:val="00A156B8"/>
    <w:rsid w:val="00A159F0"/>
    <w:rsid w:val="00A15B92"/>
    <w:rsid w:val="00A1602F"/>
    <w:rsid w:val="00A1642F"/>
    <w:rsid w:val="00A1738B"/>
    <w:rsid w:val="00A179BF"/>
    <w:rsid w:val="00A202E7"/>
    <w:rsid w:val="00A20996"/>
    <w:rsid w:val="00A20A81"/>
    <w:rsid w:val="00A226C5"/>
    <w:rsid w:val="00A2276F"/>
    <w:rsid w:val="00A238AF"/>
    <w:rsid w:val="00A23ABB"/>
    <w:rsid w:val="00A23CC8"/>
    <w:rsid w:val="00A249FA"/>
    <w:rsid w:val="00A25F77"/>
    <w:rsid w:val="00A26393"/>
    <w:rsid w:val="00A267D1"/>
    <w:rsid w:val="00A26CA4"/>
    <w:rsid w:val="00A26ED8"/>
    <w:rsid w:val="00A26F20"/>
    <w:rsid w:val="00A27C63"/>
    <w:rsid w:val="00A30113"/>
    <w:rsid w:val="00A30F3C"/>
    <w:rsid w:val="00A3207A"/>
    <w:rsid w:val="00A32149"/>
    <w:rsid w:val="00A32B07"/>
    <w:rsid w:val="00A3370E"/>
    <w:rsid w:val="00A33FD3"/>
    <w:rsid w:val="00A34234"/>
    <w:rsid w:val="00A345C7"/>
    <w:rsid w:val="00A34618"/>
    <w:rsid w:val="00A34967"/>
    <w:rsid w:val="00A350FD"/>
    <w:rsid w:val="00A351D6"/>
    <w:rsid w:val="00A35A93"/>
    <w:rsid w:val="00A35BEF"/>
    <w:rsid w:val="00A35FB0"/>
    <w:rsid w:val="00A361E0"/>
    <w:rsid w:val="00A364AE"/>
    <w:rsid w:val="00A36C70"/>
    <w:rsid w:val="00A36C7C"/>
    <w:rsid w:val="00A37795"/>
    <w:rsid w:val="00A37A23"/>
    <w:rsid w:val="00A40B7A"/>
    <w:rsid w:val="00A41412"/>
    <w:rsid w:val="00A41690"/>
    <w:rsid w:val="00A416F4"/>
    <w:rsid w:val="00A41C86"/>
    <w:rsid w:val="00A41E0B"/>
    <w:rsid w:val="00A424DC"/>
    <w:rsid w:val="00A42D59"/>
    <w:rsid w:val="00A43792"/>
    <w:rsid w:val="00A4417B"/>
    <w:rsid w:val="00A452E7"/>
    <w:rsid w:val="00A46170"/>
    <w:rsid w:val="00A462B6"/>
    <w:rsid w:val="00A478C6"/>
    <w:rsid w:val="00A50C54"/>
    <w:rsid w:val="00A50FC1"/>
    <w:rsid w:val="00A51975"/>
    <w:rsid w:val="00A51EEB"/>
    <w:rsid w:val="00A52033"/>
    <w:rsid w:val="00A52155"/>
    <w:rsid w:val="00A5233B"/>
    <w:rsid w:val="00A52442"/>
    <w:rsid w:val="00A52670"/>
    <w:rsid w:val="00A5272C"/>
    <w:rsid w:val="00A527D4"/>
    <w:rsid w:val="00A53145"/>
    <w:rsid w:val="00A5326A"/>
    <w:rsid w:val="00A536DE"/>
    <w:rsid w:val="00A54333"/>
    <w:rsid w:val="00A5459F"/>
    <w:rsid w:val="00A55CF2"/>
    <w:rsid w:val="00A566B2"/>
    <w:rsid w:val="00A57818"/>
    <w:rsid w:val="00A57D6B"/>
    <w:rsid w:val="00A60A68"/>
    <w:rsid w:val="00A6108E"/>
    <w:rsid w:val="00A6120E"/>
    <w:rsid w:val="00A61DD2"/>
    <w:rsid w:val="00A625EB"/>
    <w:rsid w:val="00A62641"/>
    <w:rsid w:val="00A6273C"/>
    <w:rsid w:val="00A62AA4"/>
    <w:rsid w:val="00A62C83"/>
    <w:rsid w:val="00A63039"/>
    <w:rsid w:val="00A632D4"/>
    <w:rsid w:val="00A65177"/>
    <w:rsid w:val="00A65744"/>
    <w:rsid w:val="00A65889"/>
    <w:rsid w:val="00A65A24"/>
    <w:rsid w:val="00A6666B"/>
    <w:rsid w:val="00A66F85"/>
    <w:rsid w:val="00A67003"/>
    <w:rsid w:val="00A675B4"/>
    <w:rsid w:val="00A703A0"/>
    <w:rsid w:val="00A714F8"/>
    <w:rsid w:val="00A71804"/>
    <w:rsid w:val="00A730CC"/>
    <w:rsid w:val="00A73945"/>
    <w:rsid w:val="00A73D62"/>
    <w:rsid w:val="00A74123"/>
    <w:rsid w:val="00A751A0"/>
    <w:rsid w:val="00A751F4"/>
    <w:rsid w:val="00A7553A"/>
    <w:rsid w:val="00A75C6A"/>
    <w:rsid w:val="00A764D1"/>
    <w:rsid w:val="00A76C98"/>
    <w:rsid w:val="00A774BD"/>
    <w:rsid w:val="00A779FE"/>
    <w:rsid w:val="00A80079"/>
    <w:rsid w:val="00A816FA"/>
    <w:rsid w:val="00A81E0F"/>
    <w:rsid w:val="00A82474"/>
    <w:rsid w:val="00A82672"/>
    <w:rsid w:val="00A8372E"/>
    <w:rsid w:val="00A83D6B"/>
    <w:rsid w:val="00A852A8"/>
    <w:rsid w:val="00A855B5"/>
    <w:rsid w:val="00A859BD"/>
    <w:rsid w:val="00A86014"/>
    <w:rsid w:val="00A8739F"/>
    <w:rsid w:val="00A87AFC"/>
    <w:rsid w:val="00A87F91"/>
    <w:rsid w:val="00A90099"/>
    <w:rsid w:val="00A90D2A"/>
    <w:rsid w:val="00A91102"/>
    <w:rsid w:val="00A91E33"/>
    <w:rsid w:val="00A92C78"/>
    <w:rsid w:val="00A92C92"/>
    <w:rsid w:val="00A92E75"/>
    <w:rsid w:val="00A9342F"/>
    <w:rsid w:val="00A944F8"/>
    <w:rsid w:val="00A945A7"/>
    <w:rsid w:val="00A948CD"/>
    <w:rsid w:val="00A94DE9"/>
    <w:rsid w:val="00A956F9"/>
    <w:rsid w:val="00A959AC"/>
    <w:rsid w:val="00A96818"/>
    <w:rsid w:val="00A96A62"/>
    <w:rsid w:val="00A96E55"/>
    <w:rsid w:val="00A97DDB"/>
    <w:rsid w:val="00AA0C6E"/>
    <w:rsid w:val="00AA0E0B"/>
    <w:rsid w:val="00AA0F59"/>
    <w:rsid w:val="00AA1955"/>
    <w:rsid w:val="00AA1C74"/>
    <w:rsid w:val="00AA29D8"/>
    <w:rsid w:val="00AA31F3"/>
    <w:rsid w:val="00AA332D"/>
    <w:rsid w:val="00AA3540"/>
    <w:rsid w:val="00AA38A3"/>
    <w:rsid w:val="00AA3A2A"/>
    <w:rsid w:val="00AA539E"/>
    <w:rsid w:val="00AA55A4"/>
    <w:rsid w:val="00AA58EB"/>
    <w:rsid w:val="00AA5AF2"/>
    <w:rsid w:val="00AA5AFB"/>
    <w:rsid w:val="00AA61B7"/>
    <w:rsid w:val="00AA63D8"/>
    <w:rsid w:val="00AA6731"/>
    <w:rsid w:val="00AA73C5"/>
    <w:rsid w:val="00AB07DF"/>
    <w:rsid w:val="00AB0FF3"/>
    <w:rsid w:val="00AB17D7"/>
    <w:rsid w:val="00AB24B3"/>
    <w:rsid w:val="00AB24D1"/>
    <w:rsid w:val="00AB2610"/>
    <w:rsid w:val="00AB311D"/>
    <w:rsid w:val="00AB3669"/>
    <w:rsid w:val="00AB3BB5"/>
    <w:rsid w:val="00AB3DA1"/>
    <w:rsid w:val="00AB40DB"/>
    <w:rsid w:val="00AB42CC"/>
    <w:rsid w:val="00AB4EAB"/>
    <w:rsid w:val="00AB561F"/>
    <w:rsid w:val="00AB5684"/>
    <w:rsid w:val="00AB598C"/>
    <w:rsid w:val="00AB5F40"/>
    <w:rsid w:val="00AB6096"/>
    <w:rsid w:val="00AB6208"/>
    <w:rsid w:val="00AB6220"/>
    <w:rsid w:val="00AB63EA"/>
    <w:rsid w:val="00AB7B42"/>
    <w:rsid w:val="00AB7E19"/>
    <w:rsid w:val="00AC0EB3"/>
    <w:rsid w:val="00AC227C"/>
    <w:rsid w:val="00AC2E29"/>
    <w:rsid w:val="00AC3DA2"/>
    <w:rsid w:val="00AC4FA1"/>
    <w:rsid w:val="00AC65F3"/>
    <w:rsid w:val="00AC664C"/>
    <w:rsid w:val="00AC68C0"/>
    <w:rsid w:val="00AC7596"/>
    <w:rsid w:val="00AD0039"/>
    <w:rsid w:val="00AD08A3"/>
    <w:rsid w:val="00AD1543"/>
    <w:rsid w:val="00AD2D8B"/>
    <w:rsid w:val="00AD34BD"/>
    <w:rsid w:val="00AD38EB"/>
    <w:rsid w:val="00AD394D"/>
    <w:rsid w:val="00AD3C4F"/>
    <w:rsid w:val="00AD3D50"/>
    <w:rsid w:val="00AD3DC7"/>
    <w:rsid w:val="00AD424A"/>
    <w:rsid w:val="00AD464F"/>
    <w:rsid w:val="00AD609E"/>
    <w:rsid w:val="00AD62B3"/>
    <w:rsid w:val="00AD702E"/>
    <w:rsid w:val="00AD7A5A"/>
    <w:rsid w:val="00AE0722"/>
    <w:rsid w:val="00AE14DB"/>
    <w:rsid w:val="00AE17D6"/>
    <w:rsid w:val="00AE1DD3"/>
    <w:rsid w:val="00AE1F57"/>
    <w:rsid w:val="00AE20F0"/>
    <w:rsid w:val="00AE2202"/>
    <w:rsid w:val="00AE24A5"/>
    <w:rsid w:val="00AE283E"/>
    <w:rsid w:val="00AE2D9F"/>
    <w:rsid w:val="00AE402F"/>
    <w:rsid w:val="00AE419A"/>
    <w:rsid w:val="00AE5819"/>
    <w:rsid w:val="00AE5AAE"/>
    <w:rsid w:val="00AE60C9"/>
    <w:rsid w:val="00AE6501"/>
    <w:rsid w:val="00AE66F0"/>
    <w:rsid w:val="00AE6C70"/>
    <w:rsid w:val="00AE6F76"/>
    <w:rsid w:val="00AE7531"/>
    <w:rsid w:val="00AE75FC"/>
    <w:rsid w:val="00AE7608"/>
    <w:rsid w:val="00AE7691"/>
    <w:rsid w:val="00AE7712"/>
    <w:rsid w:val="00AE7BC5"/>
    <w:rsid w:val="00AF029B"/>
    <w:rsid w:val="00AF1389"/>
    <w:rsid w:val="00AF17E4"/>
    <w:rsid w:val="00AF1BA9"/>
    <w:rsid w:val="00AF1FEF"/>
    <w:rsid w:val="00AF2162"/>
    <w:rsid w:val="00AF28FF"/>
    <w:rsid w:val="00AF308F"/>
    <w:rsid w:val="00AF31FC"/>
    <w:rsid w:val="00AF34D0"/>
    <w:rsid w:val="00AF3D6F"/>
    <w:rsid w:val="00AF41ED"/>
    <w:rsid w:val="00AF4292"/>
    <w:rsid w:val="00AF448D"/>
    <w:rsid w:val="00AF4982"/>
    <w:rsid w:val="00AF4E78"/>
    <w:rsid w:val="00AF4EC9"/>
    <w:rsid w:val="00AF50FD"/>
    <w:rsid w:val="00AF528B"/>
    <w:rsid w:val="00AF53B4"/>
    <w:rsid w:val="00AF5499"/>
    <w:rsid w:val="00AF5571"/>
    <w:rsid w:val="00AF5DAD"/>
    <w:rsid w:val="00AF6F0A"/>
    <w:rsid w:val="00AF738E"/>
    <w:rsid w:val="00AF75DB"/>
    <w:rsid w:val="00AF7A73"/>
    <w:rsid w:val="00B00189"/>
    <w:rsid w:val="00B00827"/>
    <w:rsid w:val="00B00925"/>
    <w:rsid w:val="00B012EE"/>
    <w:rsid w:val="00B02B7C"/>
    <w:rsid w:val="00B033C8"/>
    <w:rsid w:val="00B03A93"/>
    <w:rsid w:val="00B047BB"/>
    <w:rsid w:val="00B04892"/>
    <w:rsid w:val="00B05109"/>
    <w:rsid w:val="00B05218"/>
    <w:rsid w:val="00B052D4"/>
    <w:rsid w:val="00B058E7"/>
    <w:rsid w:val="00B06B3E"/>
    <w:rsid w:val="00B07070"/>
    <w:rsid w:val="00B07B9F"/>
    <w:rsid w:val="00B1036C"/>
    <w:rsid w:val="00B10595"/>
    <w:rsid w:val="00B122C4"/>
    <w:rsid w:val="00B122F4"/>
    <w:rsid w:val="00B12C07"/>
    <w:rsid w:val="00B12CA4"/>
    <w:rsid w:val="00B12CFC"/>
    <w:rsid w:val="00B13003"/>
    <w:rsid w:val="00B13085"/>
    <w:rsid w:val="00B1312C"/>
    <w:rsid w:val="00B135A7"/>
    <w:rsid w:val="00B138E5"/>
    <w:rsid w:val="00B13A00"/>
    <w:rsid w:val="00B13CD6"/>
    <w:rsid w:val="00B13EE3"/>
    <w:rsid w:val="00B14BC9"/>
    <w:rsid w:val="00B1531C"/>
    <w:rsid w:val="00B1550A"/>
    <w:rsid w:val="00B15DF8"/>
    <w:rsid w:val="00B15EF9"/>
    <w:rsid w:val="00B15FDC"/>
    <w:rsid w:val="00B17021"/>
    <w:rsid w:val="00B171E9"/>
    <w:rsid w:val="00B17A8B"/>
    <w:rsid w:val="00B200F4"/>
    <w:rsid w:val="00B2036A"/>
    <w:rsid w:val="00B20AF2"/>
    <w:rsid w:val="00B20DEC"/>
    <w:rsid w:val="00B214EE"/>
    <w:rsid w:val="00B2229B"/>
    <w:rsid w:val="00B2236F"/>
    <w:rsid w:val="00B2254F"/>
    <w:rsid w:val="00B225D5"/>
    <w:rsid w:val="00B234AD"/>
    <w:rsid w:val="00B23836"/>
    <w:rsid w:val="00B24B01"/>
    <w:rsid w:val="00B25646"/>
    <w:rsid w:val="00B2573F"/>
    <w:rsid w:val="00B25AFC"/>
    <w:rsid w:val="00B263A2"/>
    <w:rsid w:val="00B268EF"/>
    <w:rsid w:val="00B27510"/>
    <w:rsid w:val="00B27F3B"/>
    <w:rsid w:val="00B303D3"/>
    <w:rsid w:val="00B3053B"/>
    <w:rsid w:val="00B31218"/>
    <w:rsid w:val="00B31386"/>
    <w:rsid w:val="00B3159B"/>
    <w:rsid w:val="00B317D0"/>
    <w:rsid w:val="00B32468"/>
    <w:rsid w:val="00B32875"/>
    <w:rsid w:val="00B32B1F"/>
    <w:rsid w:val="00B32D96"/>
    <w:rsid w:val="00B3305C"/>
    <w:rsid w:val="00B33408"/>
    <w:rsid w:val="00B335E9"/>
    <w:rsid w:val="00B337AE"/>
    <w:rsid w:val="00B344F2"/>
    <w:rsid w:val="00B34E53"/>
    <w:rsid w:val="00B35769"/>
    <w:rsid w:val="00B35858"/>
    <w:rsid w:val="00B3594B"/>
    <w:rsid w:val="00B3631E"/>
    <w:rsid w:val="00B370E5"/>
    <w:rsid w:val="00B4019C"/>
    <w:rsid w:val="00B406C2"/>
    <w:rsid w:val="00B412E9"/>
    <w:rsid w:val="00B41387"/>
    <w:rsid w:val="00B42C54"/>
    <w:rsid w:val="00B42EBF"/>
    <w:rsid w:val="00B42FEC"/>
    <w:rsid w:val="00B43160"/>
    <w:rsid w:val="00B4415D"/>
    <w:rsid w:val="00B44432"/>
    <w:rsid w:val="00B448AB"/>
    <w:rsid w:val="00B45508"/>
    <w:rsid w:val="00B46C68"/>
    <w:rsid w:val="00B474BF"/>
    <w:rsid w:val="00B4770E"/>
    <w:rsid w:val="00B478FD"/>
    <w:rsid w:val="00B50156"/>
    <w:rsid w:val="00B52274"/>
    <w:rsid w:val="00B52398"/>
    <w:rsid w:val="00B52542"/>
    <w:rsid w:val="00B52550"/>
    <w:rsid w:val="00B532E7"/>
    <w:rsid w:val="00B53E61"/>
    <w:rsid w:val="00B547DB"/>
    <w:rsid w:val="00B54932"/>
    <w:rsid w:val="00B54A98"/>
    <w:rsid w:val="00B54ED8"/>
    <w:rsid w:val="00B559ED"/>
    <w:rsid w:val="00B56285"/>
    <w:rsid w:val="00B56C6D"/>
    <w:rsid w:val="00B57974"/>
    <w:rsid w:val="00B604E9"/>
    <w:rsid w:val="00B6076C"/>
    <w:rsid w:val="00B6080B"/>
    <w:rsid w:val="00B613C5"/>
    <w:rsid w:val="00B6160E"/>
    <w:rsid w:val="00B61FBA"/>
    <w:rsid w:val="00B62260"/>
    <w:rsid w:val="00B6254C"/>
    <w:rsid w:val="00B62CA0"/>
    <w:rsid w:val="00B643B6"/>
    <w:rsid w:val="00B64BA5"/>
    <w:rsid w:val="00B64D30"/>
    <w:rsid w:val="00B6520E"/>
    <w:rsid w:val="00B65FED"/>
    <w:rsid w:val="00B662B9"/>
    <w:rsid w:val="00B66473"/>
    <w:rsid w:val="00B66B8A"/>
    <w:rsid w:val="00B66C8A"/>
    <w:rsid w:val="00B66CCE"/>
    <w:rsid w:val="00B67EF9"/>
    <w:rsid w:val="00B702FF"/>
    <w:rsid w:val="00B712D5"/>
    <w:rsid w:val="00B71326"/>
    <w:rsid w:val="00B71585"/>
    <w:rsid w:val="00B71763"/>
    <w:rsid w:val="00B72100"/>
    <w:rsid w:val="00B72E32"/>
    <w:rsid w:val="00B73BA8"/>
    <w:rsid w:val="00B750A7"/>
    <w:rsid w:val="00B75449"/>
    <w:rsid w:val="00B75759"/>
    <w:rsid w:val="00B75A1A"/>
    <w:rsid w:val="00B75DE0"/>
    <w:rsid w:val="00B75F74"/>
    <w:rsid w:val="00B76521"/>
    <w:rsid w:val="00B7691D"/>
    <w:rsid w:val="00B77292"/>
    <w:rsid w:val="00B775E2"/>
    <w:rsid w:val="00B7766A"/>
    <w:rsid w:val="00B77F20"/>
    <w:rsid w:val="00B811DD"/>
    <w:rsid w:val="00B81B9C"/>
    <w:rsid w:val="00B82B20"/>
    <w:rsid w:val="00B82CCA"/>
    <w:rsid w:val="00B834E2"/>
    <w:rsid w:val="00B83770"/>
    <w:rsid w:val="00B837EA"/>
    <w:rsid w:val="00B838B8"/>
    <w:rsid w:val="00B84A29"/>
    <w:rsid w:val="00B84B2D"/>
    <w:rsid w:val="00B84C68"/>
    <w:rsid w:val="00B852AD"/>
    <w:rsid w:val="00B85601"/>
    <w:rsid w:val="00B85967"/>
    <w:rsid w:val="00B86D3C"/>
    <w:rsid w:val="00B86F8F"/>
    <w:rsid w:val="00B870B6"/>
    <w:rsid w:val="00B87A33"/>
    <w:rsid w:val="00B87FA8"/>
    <w:rsid w:val="00B90643"/>
    <w:rsid w:val="00B90687"/>
    <w:rsid w:val="00B910EB"/>
    <w:rsid w:val="00B91DC7"/>
    <w:rsid w:val="00B9257F"/>
    <w:rsid w:val="00B92B21"/>
    <w:rsid w:val="00B92DCF"/>
    <w:rsid w:val="00B931B3"/>
    <w:rsid w:val="00B93491"/>
    <w:rsid w:val="00B9357E"/>
    <w:rsid w:val="00B94F89"/>
    <w:rsid w:val="00B94FC8"/>
    <w:rsid w:val="00B95320"/>
    <w:rsid w:val="00B953AA"/>
    <w:rsid w:val="00B9560B"/>
    <w:rsid w:val="00B9586E"/>
    <w:rsid w:val="00B95C7A"/>
    <w:rsid w:val="00B97202"/>
    <w:rsid w:val="00B97496"/>
    <w:rsid w:val="00B97526"/>
    <w:rsid w:val="00BA0401"/>
    <w:rsid w:val="00BA0447"/>
    <w:rsid w:val="00BA1427"/>
    <w:rsid w:val="00BA1892"/>
    <w:rsid w:val="00BA3097"/>
    <w:rsid w:val="00BA3B2E"/>
    <w:rsid w:val="00BA5009"/>
    <w:rsid w:val="00BA50EA"/>
    <w:rsid w:val="00BA528E"/>
    <w:rsid w:val="00BA5DFE"/>
    <w:rsid w:val="00BA632B"/>
    <w:rsid w:val="00BA6472"/>
    <w:rsid w:val="00BA6606"/>
    <w:rsid w:val="00BA7E52"/>
    <w:rsid w:val="00BB0E67"/>
    <w:rsid w:val="00BB0EFD"/>
    <w:rsid w:val="00BB11AC"/>
    <w:rsid w:val="00BB155C"/>
    <w:rsid w:val="00BB1DE2"/>
    <w:rsid w:val="00BB1F5E"/>
    <w:rsid w:val="00BB3152"/>
    <w:rsid w:val="00BB48E8"/>
    <w:rsid w:val="00BB4EF0"/>
    <w:rsid w:val="00BB4FCF"/>
    <w:rsid w:val="00BB5259"/>
    <w:rsid w:val="00BB5EC7"/>
    <w:rsid w:val="00BB5F4D"/>
    <w:rsid w:val="00BB7065"/>
    <w:rsid w:val="00BB77F3"/>
    <w:rsid w:val="00BC0830"/>
    <w:rsid w:val="00BC0BB7"/>
    <w:rsid w:val="00BC1953"/>
    <w:rsid w:val="00BC1991"/>
    <w:rsid w:val="00BC1B9D"/>
    <w:rsid w:val="00BC2863"/>
    <w:rsid w:val="00BC2E43"/>
    <w:rsid w:val="00BC3721"/>
    <w:rsid w:val="00BC37C7"/>
    <w:rsid w:val="00BC3A1D"/>
    <w:rsid w:val="00BC3F28"/>
    <w:rsid w:val="00BC446C"/>
    <w:rsid w:val="00BC4687"/>
    <w:rsid w:val="00BC4F83"/>
    <w:rsid w:val="00BC580A"/>
    <w:rsid w:val="00BC5F20"/>
    <w:rsid w:val="00BC601C"/>
    <w:rsid w:val="00BC632B"/>
    <w:rsid w:val="00BC6B67"/>
    <w:rsid w:val="00BC6B6A"/>
    <w:rsid w:val="00BC6E91"/>
    <w:rsid w:val="00BC734F"/>
    <w:rsid w:val="00BC7A22"/>
    <w:rsid w:val="00BC7CCA"/>
    <w:rsid w:val="00BC7CF3"/>
    <w:rsid w:val="00BD0AB2"/>
    <w:rsid w:val="00BD0AB5"/>
    <w:rsid w:val="00BD17E1"/>
    <w:rsid w:val="00BD1D76"/>
    <w:rsid w:val="00BD361C"/>
    <w:rsid w:val="00BD3981"/>
    <w:rsid w:val="00BD3C63"/>
    <w:rsid w:val="00BD3F37"/>
    <w:rsid w:val="00BD42B6"/>
    <w:rsid w:val="00BD4A42"/>
    <w:rsid w:val="00BD50AD"/>
    <w:rsid w:val="00BD6F88"/>
    <w:rsid w:val="00BD7199"/>
    <w:rsid w:val="00BD7738"/>
    <w:rsid w:val="00BE0B3D"/>
    <w:rsid w:val="00BE0E7B"/>
    <w:rsid w:val="00BE1221"/>
    <w:rsid w:val="00BE14C2"/>
    <w:rsid w:val="00BE14CD"/>
    <w:rsid w:val="00BE169A"/>
    <w:rsid w:val="00BE1855"/>
    <w:rsid w:val="00BE1FC8"/>
    <w:rsid w:val="00BE28E5"/>
    <w:rsid w:val="00BE290B"/>
    <w:rsid w:val="00BE2B2B"/>
    <w:rsid w:val="00BE3442"/>
    <w:rsid w:val="00BE3F99"/>
    <w:rsid w:val="00BE412E"/>
    <w:rsid w:val="00BE4C0A"/>
    <w:rsid w:val="00BE51C6"/>
    <w:rsid w:val="00BE6280"/>
    <w:rsid w:val="00BE6E21"/>
    <w:rsid w:val="00BE7237"/>
    <w:rsid w:val="00BE745B"/>
    <w:rsid w:val="00BE7550"/>
    <w:rsid w:val="00BE7AAA"/>
    <w:rsid w:val="00BE7C15"/>
    <w:rsid w:val="00BE7C90"/>
    <w:rsid w:val="00BF059A"/>
    <w:rsid w:val="00BF05B3"/>
    <w:rsid w:val="00BF0A7F"/>
    <w:rsid w:val="00BF0B91"/>
    <w:rsid w:val="00BF12C5"/>
    <w:rsid w:val="00BF12F4"/>
    <w:rsid w:val="00BF19B8"/>
    <w:rsid w:val="00BF246F"/>
    <w:rsid w:val="00BF33DB"/>
    <w:rsid w:val="00BF369D"/>
    <w:rsid w:val="00BF4A86"/>
    <w:rsid w:val="00BF55D5"/>
    <w:rsid w:val="00BF57EC"/>
    <w:rsid w:val="00BF59A8"/>
    <w:rsid w:val="00BF5E32"/>
    <w:rsid w:val="00BF61F0"/>
    <w:rsid w:val="00BF6D58"/>
    <w:rsid w:val="00BF7518"/>
    <w:rsid w:val="00BF755C"/>
    <w:rsid w:val="00C0128F"/>
    <w:rsid w:val="00C016E8"/>
    <w:rsid w:val="00C02177"/>
    <w:rsid w:val="00C022FA"/>
    <w:rsid w:val="00C02737"/>
    <w:rsid w:val="00C03103"/>
    <w:rsid w:val="00C04A91"/>
    <w:rsid w:val="00C04AE6"/>
    <w:rsid w:val="00C054CC"/>
    <w:rsid w:val="00C067A0"/>
    <w:rsid w:val="00C06995"/>
    <w:rsid w:val="00C076A7"/>
    <w:rsid w:val="00C10A42"/>
    <w:rsid w:val="00C1133E"/>
    <w:rsid w:val="00C11B66"/>
    <w:rsid w:val="00C12DE6"/>
    <w:rsid w:val="00C1347B"/>
    <w:rsid w:val="00C1493C"/>
    <w:rsid w:val="00C14C72"/>
    <w:rsid w:val="00C158C8"/>
    <w:rsid w:val="00C15A71"/>
    <w:rsid w:val="00C15ABD"/>
    <w:rsid w:val="00C16347"/>
    <w:rsid w:val="00C16683"/>
    <w:rsid w:val="00C16AAF"/>
    <w:rsid w:val="00C16F1E"/>
    <w:rsid w:val="00C20768"/>
    <w:rsid w:val="00C21C7C"/>
    <w:rsid w:val="00C22601"/>
    <w:rsid w:val="00C227C3"/>
    <w:rsid w:val="00C22A0E"/>
    <w:rsid w:val="00C23062"/>
    <w:rsid w:val="00C24C2C"/>
    <w:rsid w:val="00C24D63"/>
    <w:rsid w:val="00C259C2"/>
    <w:rsid w:val="00C25D7A"/>
    <w:rsid w:val="00C27DE5"/>
    <w:rsid w:val="00C30AA7"/>
    <w:rsid w:val="00C30E78"/>
    <w:rsid w:val="00C3144C"/>
    <w:rsid w:val="00C31493"/>
    <w:rsid w:val="00C31714"/>
    <w:rsid w:val="00C317DC"/>
    <w:rsid w:val="00C31F8C"/>
    <w:rsid w:val="00C31FE3"/>
    <w:rsid w:val="00C32156"/>
    <w:rsid w:val="00C32BD9"/>
    <w:rsid w:val="00C32C3F"/>
    <w:rsid w:val="00C32CDB"/>
    <w:rsid w:val="00C3354E"/>
    <w:rsid w:val="00C33E7D"/>
    <w:rsid w:val="00C35527"/>
    <w:rsid w:val="00C357DC"/>
    <w:rsid w:val="00C362B5"/>
    <w:rsid w:val="00C36AC9"/>
    <w:rsid w:val="00C36E0A"/>
    <w:rsid w:val="00C37B77"/>
    <w:rsid w:val="00C40008"/>
    <w:rsid w:val="00C41A0C"/>
    <w:rsid w:val="00C41DE8"/>
    <w:rsid w:val="00C42738"/>
    <w:rsid w:val="00C43539"/>
    <w:rsid w:val="00C441DC"/>
    <w:rsid w:val="00C44684"/>
    <w:rsid w:val="00C44788"/>
    <w:rsid w:val="00C44B2E"/>
    <w:rsid w:val="00C45801"/>
    <w:rsid w:val="00C45CEB"/>
    <w:rsid w:val="00C46593"/>
    <w:rsid w:val="00C4692D"/>
    <w:rsid w:val="00C46AE2"/>
    <w:rsid w:val="00C46CBE"/>
    <w:rsid w:val="00C46E92"/>
    <w:rsid w:val="00C47283"/>
    <w:rsid w:val="00C479F0"/>
    <w:rsid w:val="00C50A0D"/>
    <w:rsid w:val="00C517B4"/>
    <w:rsid w:val="00C518FF"/>
    <w:rsid w:val="00C523F3"/>
    <w:rsid w:val="00C52500"/>
    <w:rsid w:val="00C52D16"/>
    <w:rsid w:val="00C52E5D"/>
    <w:rsid w:val="00C53E6C"/>
    <w:rsid w:val="00C543CF"/>
    <w:rsid w:val="00C549B7"/>
    <w:rsid w:val="00C5565F"/>
    <w:rsid w:val="00C56741"/>
    <w:rsid w:val="00C56782"/>
    <w:rsid w:val="00C57220"/>
    <w:rsid w:val="00C572AE"/>
    <w:rsid w:val="00C57AE8"/>
    <w:rsid w:val="00C57E23"/>
    <w:rsid w:val="00C60116"/>
    <w:rsid w:val="00C6064C"/>
    <w:rsid w:val="00C60F62"/>
    <w:rsid w:val="00C615D9"/>
    <w:rsid w:val="00C6214B"/>
    <w:rsid w:val="00C62A7F"/>
    <w:rsid w:val="00C62E8F"/>
    <w:rsid w:val="00C639EF"/>
    <w:rsid w:val="00C64C42"/>
    <w:rsid w:val="00C654E1"/>
    <w:rsid w:val="00C65968"/>
    <w:rsid w:val="00C6597F"/>
    <w:rsid w:val="00C65BF4"/>
    <w:rsid w:val="00C65D1F"/>
    <w:rsid w:val="00C66A35"/>
    <w:rsid w:val="00C679A6"/>
    <w:rsid w:val="00C67A90"/>
    <w:rsid w:val="00C70A0B"/>
    <w:rsid w:val="00C70D60"/>
    <w:rsid w:val="00C71007"/>
    <w:rsid w:val="00C713BC"/>
    <w:rsid w:val="00C71568"/>
    <w:rsid w:val="00C71FDB"/>
    <w:rsid w:val="00C720B1"/>
    <w:rsid w:val="00C72A2F"/>
    <w:rsid w:val="00C72EF1"/>
    <w:rsid w:val="00C73911"/>
    <w:rsid w:val="00C73C5A"/>
    <w:rsid w:val="00C74021"/>
    <w:rsid w:val="00C74987"/>
    <w:rsid w:val="00C74C45"/>
    <w:rsid w:val="00C75DFB"/>
    <w:rsid w:val="00C77036"/>
    <w:rsid w:val="00C771C5"/>
    <w:rsid w:val="00C7736E"/>
    <w:rsid w:val="00C778BD"/>
    <w:rsid w:val="00C77A5F"/>
    <w:rsid w:val="00C77D42"/>
    <w:rsid w:val="00C80590"/>
    <w:rsid w:val="00C809FA"/>
    <w:rsid w:val="00C81FB6"/>
    <w:rsid w:val="00C82F25"/>
    <w:rsid w:val="00C843DF"/>
    <w:rsid w:val="00C84788"/>
    <w:rsid w:val="00C84FEA"/>
    <w:rsid w:val="00C86035"/>
    <w:rsid w:val="00C86F3A"/>
    <w:rsid w:val="00C872D0"/>
    <w:rsid w:val="00C873EB"/>
    <w:rsid w:val="00C87606"/>
    <w:rsid w:val="00C90256"/>
    <w:rsid w:val="00C918D9"/>
    <w:rsid w:val="00C91B98"/>
    <w:rsid w:val="00C92704"/>
    <w:rsid w:val="00C927B8"/>
    <w:rsid w:val="00C92E86"/>
    <w:rsid w:val="00C9321B"/>
    <w:rsid w:val="00C93714"/>
    <w:rsid w:val="00C93D1A"/>
    <w:rsid w:val="00C940F3"/>
    <w:rsid w:val="00C94338"/>
    <w:rsid w:val="00C943F5"/>
    <w:rsid w:val="00C946B5"/>
    <w:rsid w:val="00C94731"/>
    <w:rsid w:val="00C94904"/>
    <w:rsid w:val="00C94E17"/>
    <w:rsid w:val="00C950C3"/>
    <w:rsid w:val="00C95235"/>
    <w:rsid w:val="00C9711B"/>
    <w:rsid w:val="00C97348"/>
    <w:rsid w:val="00C97D19"/>
    <w:rsid w:val="00CA08EF"/>
    <w:rsid w:val="00CA09BD"/>
    <w:rsid w:val="00CA13AB"/>
    <w:rsid w:val="00CA13F5"/>
    <w:rsid w:val="00CA15A9"/>
    <w:rsid w:val="00CA1AF4"/>
    <w:rsid w:val="00CA1FA3"/>
    <w:rsid w:val="00CA2259"/>
    <w:rsid w:val="00CA2B7E"/>
    <w:rsid w:val="00CA325E"/>
    <w:rsid w:val="00CA3452"/>
    <w:rsid w:val="00CA37B6"/>
    <w:rsid w:val="00CA3B85"/>
    <w:rsid w:val="00CA3FED"/>
    <w:rsid w:val="00CA44B0"/>
    <w:rsid w:val="00CA4908"/>
    <w:rsid w:val="00CA4A02"/>
    <w:rsid w:val="00CA5291"/>
    <w:rsid w:val="00CA554D"/>
    <w:rsid w:val="00CA5D25"/>
    <w:rsid w:val="00CA6084"/>
    <w:rsid w:val="00CA6713"/>
    <w:rsid w:val="00CA6735"/>
    <w:rsid w:val="00CA7776"/>
    <w:rsid w:val="00CB0748"/>
    <w:rsid w:val="00CB07C8"/>
    <w:rsid w:val="00CB090F"/>
    <w:rsid w:val="00CB1AD9"/>
    <w:rsid w:val="00CB21BA"/>
    <w:rsid w:val="00CB26DD"/>
    <w:rsid w:val="00CB2CD9"/>
    <w:rsid w:val="00CB32FC"/>
    <w:rsid w:val="00CB34E0"/>
    <w:rsid w:val="00CB434B"/>
    <w:rsid w:val="00CB455B"/>
    <w:rsid w:val="00CB47BC"/>
    <w:rsid w:val="00CB4F24"/>
    <w:rsid w:val="00CB581D"/>
    <w:rsid w:val="00CB6D31"/>
    <w:rsid w:val="00CB768D"/>
    <w:rsid w:val="00CB7C2E"/>
    <w:rsid w:val="00CC05AA"/>
    <w:rsid w:val="00CC0905"/>
    <w:rsid w:val="00CC17B6"/>
    <w:rsid w:val="00CC269A"/>
    <w:rsid w:val="00CC2EA0"/>
    <w:rsid w:val="00CC318A"/>
    <w:rsid w:val="00CC3887"/>
    <w:rsid w:val="00CC3BC8"/>
    <w:rsid w:val="00CC3BDC"/>
    <w:rsid w:val="00CC40AF"/>
    <w:rsid w:val="00CC473D"/>
    <w:rsid w:val="00CC4DAF"/>
    <w:rsid w:val="00CC5C9C"/>
    <w:rsid w:val="00CC5D26"/>
    <w:rsid w:val="00CC5D90"/>
    <w:rsid w:val="00CC6003"/>
    <w:rsid w:val="00CC65E5"/>
    <w:rsid w:val="00CC6933"/>
    <w:rsid w:val="00CC6FDB"/>
    <w:rsid w:val="00CC7460"/>
    <w:rsid w:val="00CC7785"/>
    <w:rsid w:val="00CC77DF"/>
    <w:rsid w:val="00CC7A32"/>
    <w:rsid w:val="00CC7D01"/>
    <w:rsid w:val="00CD0C05"/>
    <w:rsid w:val="00CD0D0E"/>
    <w:rsid w:val="00CD144C"/>
    <w:rsid w:val="00CD2EC1"/>
    <w:rsid w:val="00CD3045"/>
    <w:rsid w:val="00CD386C"/>
    <w:rsid w:val="00CD3B0A"/>
    <w:rsid w:val="00CD46B7"/>
    <w:rsid w:val="00CD5518"/>
    <w:rsid w:val="00CD5A2B"/>
    <w:rsid w:val="00CD6070"/>
    <w:rsid w:val="00CD6C6B"/>
    <w:rsid w:val="00CD6D22"/>
    <w:rsid w:val="00CD6D97"/>
    <w:rsid w:val="00CD6EC3"/>
    <w:rsid w:val="00CD730C"/>
    <w:rsid w:val="00CD7886"/>
    <w:rsid w:val="00CE0785"/>
    <w:rsid w:val="00CE0FD1"/>
    <w:rsid w:val="00CE0FDC"/>
    <w:rsid w:val="00CE190E"/>
    <w:rsid w:val="00CE1B70"/>
    <w:rsid w:val="00CE2E3E"/>
    <w:rsid w:val="00CE39E8"/>
    <w:rsid w:val="00CE3CD5"/>
    <w:rsid w:val="00CE3F8B"/>
    <w:rsid w:val="00CE4998"/>
    <w:rsid w:val="00CE5678"/>
    <w:rsid w:val="00CE5868"/>
    <w:rsid w:val="00CE59FA"/>
    <w:rsid w:val="00CE7CF1"/>
    <w:rsid w:val="00CF0046"/>
    <w:rsid w:val="00CF0321"/>
    <w:rsid w:val="00CF08DB"/>
    <w:rsid w:val="00CF0E06"/>
    <w:rsid w:val="00CF1473"/>
    <w:rsid w:val="00CF1D9D"/>
    <w:rsid w:val="00CF2054"/>
    <w:rsid w:val="00CF2946"/>
    <w:rsid w:val="00CF32C0"/>
    <w:rsid w:val="00CF3B54"/>
    <w:rsid w:val="00CF3B6E"/>
    <w:rsid w:val="00CF4505"/>
    <w:rsid w:val="00CF6130"/>
    <w:rsid w:val="00CF6AD7"/>
    <w:rsid w:val="00CF6D4F"/>
    <w:rsid w:val="00CF6F1B"/>
    <w:rsid w:val="00CF6F64"/>
    <w:rsid w:val="00CF7202"/>
    <w:rsid w:val="00CF73A4"/>
    <w:rsid w:val="00CF762F"/>
    <w:rsid w:val="00CF7A8B"/>
    <w:rsid w:val="00CF7AFD"/>
    <w:rsid w:val="00D00368"/>
    <w:rsid w:val="00D003EB"/>
    <w:rsid w:val="00D00B81"/>
    <w:rsid w:val="00D0219D"/>
    <w:rsid w:val="00D02312"/>
    <w:rsid w:val="00D02540"/>
    <w:rsid w:val="00D0262B"/>
    <w:rsid w:val="00D0276C"/>
    <w:rsid w:val="00D02BCE"/>
    <w:rsid w:val="00D02C94"/>
    <w:rsid w:val="00D032A5"/>
    <w:rsid w:val="00D035CF"/>
    <w:rsid w:val="00D03DC5"/>
    <w:rsid w:val="00D045D6"/>
    <w:rsid w:val="00D0469A"/>
    <w:rsid w:val="00D055C4"/>
    <w:rsid w:val="00D05D78"/>
    <w:rsid w:val="00D07208"/>
    <w:rsid w:val="00D1032E"/>
    <w:rsid w:val="00D107BA"/>
    <w:rsid w:val="00D10BD7"/>
    <w:rsid w:val="00D10E9C"/>
    <w:rsid w:val="00D115C9"/>
    <w:rsid w:val="00D11620"/>
    <w:rsid w:val="00D117E3"/>
    <w:rsid w:val="00D1235A"/>
    <w:rsid w:val="00D12906"/>
    <w:rsid w:val="00D12D42"/>
    <w:rsid w:val="00D1338B"/>
    <w:rsid w:val="00D139B9"/>
    <w:rsid w:val="00D13C2F"/>
    <w:rsid w:val="00D14750"/>
    <w:rsid w:val="00D14DD6"/>
    <w:rsid w:val="00D14F46"/>
    <w:rsid w:val="00D1538E"/>
    <w:rsid w:val="00D15D0D"/>
    <w:rsid w:val="00D16192"/>
    <w:rsid w:val="00D17322"/>
    <w:rsid w:val="00D17DA1"/>
    <w:rsid w:val="00D17EF3"/>
    <w:rsid w:val="00D205A5"/>
    <w:rsid w:val="00D208F5"/>
    <w:rsid w:val="00D20929"/>
    <w:rsid w:val="00D229FC"/>
    <w:rsid w:val="00D22B78"/>
    <w:rsid w:val="00D22F44"/>
    <w:rsid w:val="00D23450"/>
    <w:rsid w:val="00D24343"/>
    <w:rsid w:val="00D2470C"/>
    <w:rsid w:val="00D25455"/>
    <w:rsid w:val="00D25778"/>
    <w:rsid w:val="00D25F24"/>
    <w:rsid w:val="00D2615C"/>
    <w:rsid w:val="00D266AF"/>
    <w:rsid w:val="00D26898"/>
    <w:rsid w:val="00D271DF"/>
    <w:rsid w:val="00D3090B"/>
    <w:rsid w:val="00D30CD7"/>
    <w:rsid w:val="00D318E2"/>
    <w:rsid w:val="00D323A5"/>
    <w:rsid w:val="00D331E2"/>
    <w:rsid w:val="00D338B7"/>
    <w:rsid w:val="00D342E6"/>
    <w:rsid w:val="00D352B6"/>
    <w:rsid w:val="00D35EDD"/>
    <w:rsid w:val="00D36037"/>
    <w:rsid w:val="00D36275"/>
    <w:rsid w:val="00D36D4D"/>
    <w:rsid w:val="00D36DDA"/>
    <w:rsid w:val="00D36EA2"/>
    <w:rsid w:val="00D37B00"/>
    <w:rsid w:val="00D37CA0"/>
    <w:rsid w:val="00D37F11"/>
    <w:rsid w:val="00D400F7"/>
    <w:rsid w:val="00D4088C"/>
    <w:rsid w:val="00D40BD8"/>
    <w:rsid w:val="00D40FEA"/>
    <w:rsid w:val="00D4141E"/>
    <w:rsid w:val="00D41896"/>
    <w:rsid w:val="00D41C30"/>
    <w:rsid w:val="00D42D75"/>
    <w:rsid w:val="00D42E45"/>
    <w:rsid w:val="00D4325D"/>
    <w:rsid w:val="00D43407"/>
    <w:rsid w:val="00D44286"/>
    <w:rsid w:val="00D44326"/>
    <w:rsid w:val="00D446D6"/>
    <w:rsid w:val="00D45AB9"/>
    <w:rsid w:val="00D4655E"/>
    <w:rsid w:val="00D47802"/>
    <w:rsid w:val="00D50CBA"/>
    <w:rsid w:val="00D511CD"/>
    <w:rsid w:val="00D51400"/>
    <w:rsid w:val="00D514E2"/>
    <w:rsid w:val="00D51A74"/>
    <w:rsid w:val="00D526D3"/>
    <w:rsid w:val="00D528AA"/>
    <w:rsid w:val="00D5379E"/>
    <w:rsid w:val="00D53FB3"/>
    <w:rsid w:val="00D5426E"/>
    <w:rsid w:val="00D54E71"/>
    <w:rsid w:val="00D55A17"/>
    <w:rsid w:val="00D56887"/>
    <w:rsid w:val="00D5751E"/>
    <w:rsid w:val="00D57FE7"/>
    <w:rsid w:val="00D6014B"/>
    <w:rsid w:val="00D60C6A"/>
    <w:rsid w:val="00D61255"/>
    <w:rsid w:val="00D6195B"/>
    <w:rsid w:val="00D61D04"/>
    <w:rsid w:val="00D6265D"/>
    <w:rsid w:val="00D62F86"/>
    <w:rsid w:val="00D63436"/>
    <w:rsid w:val="00D63477"/>
    <w:rsid w:val="00D637D1"/>
    <w:rsid w:val="00D63869"/>
    <w:rsid w:val="00D6566D"/>
    <w:rsid w:val="00D661D4"/>
    <w:rsid w:val="00D66258"/>
    <w:rsid w:val="00D6639D"/>
    <w:rsid w:val="00D70165"/>
    <w:rsid w:val="00D70478"/>
    <w:rsid w:val="00D70F92"/>
    <w:rsid w:val="00D71306"/>
    <w:rsid w:val="00D713AA"/>
    <w:rsid w:val="00D729FB"/>
    <w:rsid w:val="00D72B41"/>
    <w:rsid w:val="00D745EF"/>
    <w:rsid w:val="00D74879"/>
    <w:rsid w:val="00D74F88"/>
    <w:rsid w:val="00D75777"/>
    <w:rsid w:val="00D7610F"/>
    <w:rsid w:val="00D7620B"/>
    <w:rsid w:val="00D7685E"/>
    <w:rsid w:val="00D76FA0"/>
    <w:rsid w:val="00D77813"/>
    <w:rsid w:val="00D77ED5"/>
    <w:rsid w:val="00D80AC3"/>
    <w:rsid w:val="00D80B24"/>
    <w:rsid w:val="00D80C1B"/>
    <w:rsid w:val="00D80E62"/>
    <w:rsid w:val="00D814E2"/>
    <w:rsid w:val="00D81DA7"/>
    <w:rsid w:val="00D81ED3"/>
    <w:rsid w:val="00D82371"/>
    <w:rsid w:val="00D823AB"/>
    <w:rsid w:val="00D8283E"/>
    <w:rsid w:val="00D82B72"/>
    <w:rsid w:val="00D82D51"/>
    <w:rsid w:val="00D8349B"/>
    <w:rsid w:val="00D8387C"/>
    <w:rsid w:val="00D83BF9"/>
    <w:rsid w:val="00D847A1"/>
    <w:rsid w:val="00D84E05"/>
    <w:rsid w:val="00D84FF7"/>
    <w:rsid w:val="00D8508D"/>
    <w:rsid w:val="00D86070"/>
    <w:rsid w:val="00D87646"/>
    <w:rsid w:val="00D87C33"/>
    <w:rsid w:val="00D87E27"/>
    <w:rsid w:val="00D900F8"/>
    <w:rsid w:val="00D906B4"/>
    <w:rsid w:val="00D90FC2"/>
    <w:rsid w:val="00D91006"/>
    <w:rsid w:val="00D9149D"/>
    <w:rsid w:val="00D91D67"/>
    <w:rsid w:val="00D921AE"/>
    <w:rsid w:val="00D926E0"/>
    <w:rsid w:val="00D93457"/>
    <w:rsid w:val="00D94281"/>
    <w:rsid w:val="00D94630"/>
    <w:rsid w:val="00D94B1B"/>
    <w:rsid w:val="00D94FD3"/>
    <w:rsid w:val="00D9584C"/>
    <w:rsid w:val="00D95D35"/>
    <w:rsid w:val="00D960E7"/>
    <w:rsid w:val="00D96360"/>
    <w:rsid w:val="00D966DD"/>
    <w:rsid w:val="00D96894"/>
    <w:rsid w:val="00D969F3"/>
    <w:rsid w:val="00D96C21"/>
    <w:rsid w:val="00D96C62"/>
    <w:rsid w:val="00D96F76"/>
    <w:rsid w:val="00D971A3"/>
    <w:rsid w:val="00D97AD0"/>
    <w:rsid w:val="00D97D5A"/>
    <w:rsid w:val="00D97E02"/>
    <w:rsid w:val="00DA01EA"/>
    <w:rsid w:val="00DA057E"/>
    <w:rsid w:val="00DA06E8"/>
    <w:rsid w:val="00DA0D8D"/>
    <w:rsid w:val="00DA184E"/>
    <w:rsid w:val="00DA1A0F"/>
    <w:rsid w:val="00DA1AD8"/>
    <w:rsid w:val="00DA2FD3"/>
    <w:rsid w:val="00DA30F3"/>
    <w:rsid w:val="00DA371A"/>
    <w:rsid w:val="00DA4875"/>
    <w:rsid w:val="00DA4878"/>
    <w:rsid w:val="00DA5E88"/>
    <w:rsid w:val="00DA6A7A"/>
    <w:rsid w:val="00DB02B7"/>
    <w:rsid w:val="00DB0E67"/>
    <w:rsid w:val="00DB1ADD"/>
    <w:rsid w:val="00DB33CA"/>
    <w:rsid w:val="00DB3C47"/>
    <w:rsid w:val="00DB4195"/>
    <w:rsid w:val="00DB425E"/>
    <w:rsid w:val="00DB4393"/>
    <w:rsid w:val="00DB45DF"/>
    <w:rsid w:val="00DB4E2A"/>
    <w:rsid w:val="00DB554B"/>
    <w:rsid w:val="00DB62BF"/>
    <w:rsid w:val="00DB6D63"/>
    <w:rsid w:val="00DB6D69"/>
    <w:rsid w:val="00DB7ACA"/>
    <w:rsid w:val="00DB7AFB"/>
    <w:rsid w:val="00DB7FFC"/>
    <w:rsid w:val="00DC0226"/>
    <w:rsid w:val="00DC073E"/>
    <w:rsid w:val="00DC13FF"/>
    <w:rsid w:val="00DC1B0B"/>
    <w:rsid w:val="00DC2007"/>
    <w:rsid w:val="00DC28A4"/>
    <w:rsid w:val="00DC2B93"/>
    <w:rsid w:val="00DC2D0E"/>
    <w:rsid w:val="00DC3DDA"/>
    <w:rsid w:val="00DC408F"/>
    <w:rsid w:val="00DC4375"/>
    <w:rsid w:val="00DC5126"/>
    <w:rsid w:val="00DC5183"/>
    <w:rsid w:val="00DC5460"/>
    <w:rsid w:val="00DC6175"/>
    <w:rsid w:val="00DC6333"/>
    <w:rsid w:val="00DC6AC2"/>
    <w:rsid w:val="00DC6AE9"/>
    <w:rsid w:val="00DC6CF2"/>
    <w:rsid w:val="00DC6D71"/>
    <w:rsid w:val="00DC7557"/>
    <w:rsid w:val="00DC7D29"/>
    <w:rsid w:val="00DD0152"/>
    <w:rsid w:val="00DD1081"/>
    <w:rsid w:val="00DD14C2"/>
    <w:rsid w:val="00DD1E64"/>
    <w:rsid w:val="00DD21CB"/>
    <w:rsid w:val="00DD2AB6"/>
    <w:rsid w:val="00DD2D42"/>
    <w:rsid w:val="00DD2D5C"/>
    <w:rsid w:val="00DD3299"/>
    <w:rsid w:val="00DD34A2"/>
    <w:rsid w:val="00DD3B60"/>
    <w:rsid w:val="00DD4160"/>
    <w:rsid w:val="00DD4568"/>
    <w:rsid w:val="00DD47B5"/>
    <w:rsid w:val="00DD4AAC"/>
    <w:rsid w:val="00DD4E24"/>
    <w:rsid w:val="00DD5BDD"/>
    <w:rsid w:val="00DE0BAE"/>
    <w:rsid w:val="00DE0DFC"/>
    <w:rsid w:val="00DE1540"/>
    <w:rsid w:val="00DE1756"/>
    <w:rsid w:val="00DE17D5"/>
    <w:rsid w:val="00DE2238"/>
    <w:rsid w:val="00DE28B1"/>
    <w:rsid w:val="00DE3304"/>
    <w:rsid w:val="00DE379C"/>
    <w:rsid w:val="00DE43F6"/>
    <w:rsid w:val="00DE4D48"/>
    <w:rsid w:val="00DE53FB"/>
    <w:rsid w:val="00DE567B"/>
    <w:rsid w:val="00DE5CA6"/>
    <w:rsid w:val="00DE5D1A"/>
    <w:rsid w:val="00DE5F2A"/>
    <w:rsid w:val="00DE64E0"/>
    <w:rsid w:val="00DE6518"/>
    <w:rsid w:val="00DE7071"/>
    <w:rsid w:val="00DE70AB"/>
    <w:rsid w:val="00DE71A7"/>
    <w:rsid w:val="00DE71C4"/>
    <w:rsid w:val="00DE72BE"/>
    <w:rsid w:val="00DE78EC"/>
    <w:rsid w:val="00DE7C79"/>
    <w:rsid w:val="00DF05EE"/>
    <w:rsid w:val="00DF0964"/>
    <w:rsid w:val="00DF0C65"/>
    <w:rsid w:val="00DF1FC5"/>
    <w:rsid w:val="00DF2212"/>
    <w:rsid w:val="00DF2F76"/>
    <w:rsid w:val="00DF31F6"/>
    <w:rsid w:val="00DF342B"/>
    <w:rsid w:val="00DF36E8"/>
    <w:rsid w:val="00DF480E"/>
    <w:rsid w:val="00DF56ED"/>
    <w:rsid w:val="00DF5785"/>
    <w:rsid w:val="00DF5816"/>
    <w:rsid w:val="00DF5EC0"/>
    <w:rsid w:val="00DF612A"/>
    <w:rsid w:val="00DF66D1"/>
    <w:rsid w:val="00DF6A5E"/>
    <w:rsid w:val="00DF6D31"/>
    <w:rsid w:val="00DF761F"/>
    <w:rsid w:val="00E00DC3"/>
    <w:rsid w:val="00E0114E"/>
    <w:rsid w:val="00E012BE"/>
    <w:rsid w:val="00E01A7C"/>
    <w:rsid w:val="00E02331"/>
    <w:rsid w:val="00E024B6"/>
    <w:rsid w:val="00E02823"/>
    <w:rsid w:val="00E02F6B"/>
    <w:rsid w:val="00E03160"/>
    <w:rsid w:val="00E0349E"/>
    <w:rsid w:val="00E03F25"/>
    <w:rsid w:val="00E0418B"/>
    <w:rsid w:val="00E04190"/>
    <w:rsid w:val="00E042A8"/>
    <w:rsid w:val="00E044E0"/>
    <w:rsid w:val="00E045C1"/>
    <w:rsid w:val="00E04766"/>
    <w:rsid w:val="00E0489A"/>
    <w:rsid w:val="00E04CD6"/>
    <w:rsid w:val="00E04D38"/>
    <w:rsid w:val="00E058C7"/>
    <w:rsid w:val="00E05ABC"/>
    <w:rsid w:val="00E05E5B"/>
    <w:rsid w:val="00E06562"/>
    <w:rsid w:val="00E06FF9"/>
    <w:rsid w:val="00E07FD0"/>
    <w:rsid w:val="00E10C6C"/>
    <w:rsid w:val="00E113D0"/>
    <w:rsid w:val="00E11D28"/>
    <w:rsid w:val="00E12293"/>
    <w:rsid w:val="00E126FA"/>
    <w:rsid w:val="00E1310E"/>
    <w:rsid w:val="00E13141"/>
    <w:rsid w:val="00E13F53"/>
    <w:rsid w:val="00E14DAA"/>
    <w:rsid w:val="00E14E41"/>
    <w:rsid w:val="00E1562C"/>
    <w:rsid w:val="00E15AF5"/>
    <w:rsid w:val="00E15B70"/>
    <w:rsid w:val="00E15EF8"/>
    <w:rsid w:val="00E165DF"/>
    <w:rsid w:val="00E166EB"/>
    <w:rsid w:val="00E16CF5"/>
    <w:rsid w:val="00E17944"/>
    <w:rsid w:val="00E203A3"/>
    <w:rsid w:val="00E20B56"/>
    <w:rsid w:val="00E2193D"/>
    <w:rsid w:val="00E21B8A"/>
    <w:rsid w:val="00E227FF"/>
    <w:rsid w:val="00E228D1"/>
    <w:rsid w:val="00E22986"/>
    <w:rsid w:val="00E23691"/>
    <w:rsid w:val="00E236BB"/>
    <w:rsid w:val="00E243D8"/>
    <w:rsid w:val="00E24988"/>
    <w:rsid w:val="00E24A3D"/>
    <w:rsid w:val="00E25504"/>
    <w:rsid w:val="00E25A7F"/>
    <w:rsid w:val="00E25F4A"/>
    <w:rsid w:val="00E26BCB"/>
    <w:rsid w:val="00E26BEC"/>
    <w:rsid w:val="00E26FA8"/>
    <w:rsid w:val="00E27076"/>
    <w:rsid w:val="00E271F4"/>
    <w:rsid w:val="00E2727F"/>
    <w:rsid w:val="00E27699"/>
    <w:rsid w:val="00E276B5"/>
    <w:rsid w:val="00E27731"/>
    <w:rsid w:val="00E310D1"/>
    <w:rsid w:val="00E31EE5"/>
    <w:rsid w:val="00E32F22"/>
    <w:rsid w:val="00E33207"/>
    <w:rsid w:val="00E33483"/>
    <w:rsid w:val="00E33918"/>
    <w:rsid w:val="00E33AD4"/>
    <w:rsid w:val="00E34640"/>
    <w:rsid w:val="00E34F03"/>
    <w:rsid w:val="00E34F34"/>
    <w:rsid w:val="00E35351"/>
    <w:rsid w:val="00E359EB"/>
    <w:rsid w:val="00E35AC4"/>
    <w:rsid w:val="00E35DCF"/>
    <w:rsid w:val="00E35DFA"/>
    <w:rsid w:val="00E3729C"/>
    <w:rsid w:val="00E379EC"/>
    <w:rsid w:val="00E400D2"/>
    <w:rsid w:val="00E405AF"/>
    <w:rsid w:val="00E40B6A"/>
    <w:rsid w:val="00E41040"/>
    <w:rsid w:val="00E41C32"/>
    <w:rsid w:val="00E429AC"/>
    <w:rsid w:val="00E42E3B"/>
    <w:rsid w:val="00E42E91"/>
    <w:rsid w:val="00E43066"/>
    <w:rsid w:val="00E430FF"/>
    <w:rsid w:val="00E434DB"/>
    <w:rsid w:val="00E43925"/>
    <w:rsid w:val="00E43970"/>
    <w:rsid w:val="00E43D1E"/>
    <w:rsid w:val="00E43E5D"/>
    <w:rsid w:val="00E44864"/>
    <w:rsid w:val="00E44A97"/>
    <w:rsid w:val="00E45B7A"/>
    <w:rsid w:val="00E45D9F"/>
    <w:rsid w:val="00E46395"/>
    <w:rsid w:val="00E4714C"/>
    <w:rsid w:val="00E47565"/>
    <w:rsid w:val="00E47908"/>
    <w:rsid w:val="00E50252"/>
    <w:rsid w:val="00E51762"/>
    <w:rsid w:val="00E51833"/>
    <w:rsid w:val="00E518D1"/>
    <w:rsid w:val="00E52102"/>
    <w:rsid w:val="00E52144"/>
    <w:rsid w:val="00E5238E"/>
    <w:rsid w:val="00E52A9A"/>
    <w:rsid w:val="00E52C18"/>
    <w:rsid w:val="00E539C8"/>
    <w:rsid w:val="00E539D9"/>
    <w:rsid w:val="00E54702"/>
    <w:rsid w:val="00E548E9"/>
    <w:rsid w:val="00E54BBB"/>
    <w:rsid w:val="00E55272"/>
    <w:rsid w:val="00E552D1"/>
    <w:rsid w:val="00E55454"/>
    <w:rsid w:val="00E554C8"/>
    <w:rsid w:val="00E55573"/>
    <w:rsid w:val="00E55739"/>
    <w:rsid w:val="00E55A33"/>
    <w:rsid w:val="00E55B94"/>
    <w:rsid w:val="00E55BAC"/>
    <w:rsid w:val="00E55BF3"/>
    <w:rsid w:val="00E56136"/>
    <w:rsid w:val="00E56296"/>
    <w:rsid w:val="00E57240"/>
    <w:rsid w:val="00E572EA"/>
    <w:rsid w:val="00E579E3"/>
    <w:rsid w:val="00E57D0C"/>
    <w:rsid w:val="00E60615"/>
    <w:rsid w:val="00E60A71"/>
    <w:rsid w:val="00E60C2D"/>
    <w:rsid w:val="00E6160A"/>
    <w:rsid w:val="00E61D62"/>
    <w:rsid w:val="00E61E63"/>
    <w:rsid w:val="00E62947"/>
    <w:rsid w:val="00E639E9"/>
    <w:rsid w:val="00E63A60"/>
    <w:rsid w:val="00E63BDA"/>
    <w:rsid w:val="00E64386"/>
    <w:rsid w:val="00E65763"/>
    <w:rsid w:val="00E65D25"/>
    <w:rsid w:val="00E65DAA"/>
    <w:rsid w:val="00E66856"/>
    <w:rsid w:val="00E67590"/>
    <w:rsid w:val="00E70B29"/>
    <w:rsid w:val="00E715FC"/>
    <w:rsid w:val="00E7224A"/>
    <w:rsid w:val="00E7288D"/>
    <w:rsid w:val="00E72D5D"/>
    <w:rsid w:val="00E73353"/>
    <w:rsid w:val="00E74077"/>
    <w:rsid w:val="00E740AC"/>
    <w:rsid w:val="00E74842"/>
    <w:rsid w:val="00E749C4"/>
    <w:rsid w:val="00E752A5"/>
    <w:rsid w:val="00E75B59"/>
    <w:rsid w:val="00E75C53"/>
    <w:rsid w:val="00E7630A"/>
    <w:rsid w:val="00E763ED"/>
    <w:rsid w:val="00E76B01"/>
    <w:rsid w:val="00E7770B"/>
    <w:rsid w:val="00E80F53"/>
    <w:rsid w:val="00E81271"/>
    <w:rsid w:val="00E813F5"/>
    <w:rsid w:val="00E81675"/>
    <w:rsid w:val="00E82554"/>
    <w:rsid w:val="00E82C5B"/>
    <w:rsid w:val="00E82F6E"/>
    <w:rsid w:val="00E830E5"/>
    <w:rsid w:val="00E832F3"/>
    <w:rsid w:val="00E8386C"/>
    <w:rsid w:val="00E83BD1"/>
    <w:rsid w:val="00E8400A"/>
    <w:rsid w:val="00E84175"/>
    <w:rsid w:val="00E84736"/>
    <w:rsid w:val="00E84D2E"/>
    <w:rsid w:val="00E84D44"/>
    <w:rsid w:val="00E8523C"/>
    <w:rsid w:val="00E8529E"/>
    <w:rsid w:val="00E853F5"/>
    <w:rsid w:val="00E85A5F"/>
    <w:rsid w:val="00E85D3B"/>
    <w:rsid w:val="00E860BD"/>
    <w:rsid w:val="00E861BF"/>
    <w:rsid w:val="00E86402"/>
    <w:rsid w:val="00E86D3B"/>
    <w:rsid w:val="00E87AE9"/>
    <w:rsid w:val="00E87CE5"/>
    <w:rsid w:val="00E90DE4"/>
    <w:rsid w:val="00E90E42"/>
    <w:rsid w:val="00E917C3"/>
    <w:rsid w:val="00E9185B"/>
    <w:rsid w:val="00E91C4E"/>
    <w:rsid w:val="00E91DB4"/>
    <w:rsid w:val="00E9285D"/>
    <w:rsid w:val="00E93232"/>
    <w:rsid w:val="00E93AC9"/>
    <w:rsid w:val="00E94002"/>
    <w:rsid w:val="00E941FB"/>
    <w:rsid w:val="00E951AF"/>
    <w:rsid w:val="00E96EFA"/>
    <w:rsid w:val="00E97486"/>
    <w:rsid w:val="00E979C4"/>
    <w:rsid w:val="00E97A37"/>
    <w:rsid w:val="00E9E26A"/>
    <w:rsid w:val="00EA0428"/>
    <w:rsid w:val="00EA0D64"/>
    <w:rsid w:val="00EA0D82"/>
    <w:rsid w:val="00EA132D"/>
    <w:rsid w:val="00EA193B"/>
    <w:rsid w:val="00EA194F"/>
    <w:rsid w:val="00EA19B6"/>
    <w:rsid w:val="00EA2E98"/>
    <w:rsid w:val="00EA385F"/>
    <w:rsid w:val="00EA4138"/>
    <w:rsid w:val="00EA47F2"/>
    <w:rsid w:val="00EA4A9C"/>
    <w:rsid w:val="00EA4BA7"/>
    <w:rsid w:val="00EA56FB"/>
    <w:rsid w:val="00EA5719"/>
    <w:rsid w:val="00EA5A20"/>
    <w:rsid w:val="00EA5DB2"/>
    <w:rsid w:val="00EA5E9D"/>
    <w:rsid w:val="00EA61C7"/>
    <w:rsid w:val="00EA7BC5"/>
    <w:rsid w:val="00EA7E0A"/>
    <w:rsid w:val="00EB08EC"/>
    <w:rsid w:val="00EB13AB"/>
    <w:rsid w:val="00EB1AD3"/>
    <w:rsid w:val="00EB1C28"/>
    <w:rsid w:val="00EB200B"/>
    <w:rsid w:val="00EB2B5B"/>
    <w:rsid w:val="00EB317F"/>
    <w:rsid w:val="00EB3928"/>
    <w:rsid w:val="00EB3BEE"/>
    <w:rsid w:val="00EB428E"/>
    <w:rsid w:val="00EB44CD"/>
    <w:rsid w:val="00EB4F3D"/>
    <w:rsid w:val="00EB524A"/>
    <w:rsid w:val="00EB69AC"/>
    <w:rsid w:val="00EB705C"/>
    <w:rsid w:val="00EB7C74"/>
    <w:rsid w:val="00EB7C80"/>
    <w:rsid w:val="00EB7E76"/>
    <w:rsid w:val="00EC2095"/>
    <w:rsid w:val="00EC281A"/>
    <w:rsid w:val="00EC29E4"/>
    <w:rsid w:val="00EC2BE7"/>
    <w:rsid w:val="00EC2CB1"/>
    <w:rsid w:val="00EC3433"/>
    <w:rsid w:val="00EC3E4F"/>
    <w:rsid w:val="00EC3E8D"/>
    <w:rsid w:val="00EC4653"/>
    <w:rsid w:val="00EC5215"/>
    <w:rsid w:val="00EC5A23"/>
    <w:rsid w:val="00EC5C62"/>
    <w:rsid w:val="00EC5C99"/>
    <w:rsid w:val="00EC6113"/>
    <w:rsid w:val="00EC6720"/>
    <w:rsid w:val="00EC7301"/>
    <w:rsid w:val="00EC78B1"/>
    <w:rsid w:val="00EC7E04"/>
    <w:rsid w:val="00EC7E0E"/>
    <w:rsid w:val="00ED09C5"/>
    <w:rsid w:val="00ED0E80"/>
    <w:rsid w:val="00ED14BC"/>
    <w:rsid w:val="00ED19F7"/>
    <w:rsid w:val="00ED2509"/>
    <w:rsid w:val="00ED2641"/>
    <w:rsid w:val="00ED3159"/>
    <w:rsid w:val="00ED38C7"/>
    <w:rsid w:val="00ED47FB"/>
    <w:rsid w:val="00ED591B"/>
    <w:rsid w:val="00ED5A37"/>
    <w:rsid w:val="00ED5E01"/>
    <w:rsid w:val="00ED5E86"/>
    <w:rsid w:val="00ED6664"/>
    <w:rsid w:val="00ED6BE1"/>
    <w:rsid w:val="00ED6F04"/>
    <w:rsid w:val="00ED7623"/>
    <w:rsid w:val="00ED7F99"/>
    <w:rsid w:val="00EE06BB"/>
    <w:rsid w:val="00EE08D1"/>
    <w:rsid w:val="00EE206B"/>
    <w:rsid w:val="00EE2361"/>
    <w:rsid w:val="00EE27E3"/>
    <w:rsid w:val="00EE2808"/>
    <w:rsid w:val="00EE2A96"/>
    <w:rsid w:val="00EE3202"/>
    <w:rsid w:val="00EE33BE"/>
    <w:rsid w:val="00EE46E8"/>
    <w:rsid w:val="00EE5400"/>
    <w:rsid w:val="00EE54BE"/>
    <w:rsid w:val="00EE5D0E"/>
    <w:rsid w:val="00EE6469"/>
    <w:rsid w:val="00EE6B14"/>
    <w:rsid w:val="00EE6DAB"/>
    <w:rsid w:val="00EE78F9"/>
    <w:rsid w:val="00EE7CB5"/>
    <w:rsid w:val="00EE7DE6"/>
    <w:rsid w:val="00EE7F51"/>
    <w:rsid w:val="00EF0953"/>
    <w:rsid w:val="00EF0E03"/>
    <w:rsid w:val="00EF1084"/>
    <w:rsid w:val="00EF1644"/>
    <w:rsid w:val="00EF1B3A"/>
    <w:rsid w:val="00EF1BDE"/>
    <w:rsid w:val="00EF1DF6"/>
    <w:rsid w:val="00EF2AF9"/>
    <w:rsid w:val="00EF366A"/>
    <w:rsid w:val="00EF37DA"/>
    <w:rsid w:val="00EF4001"/>
    <w:rsid w:val="00EF4094"/>
    <w:rsid w:val="00EF4222"/>
    <w:rsid w:val="00EF43BA"/>
    <w:rsid w:val="00EF5499"/>
    <w:rsid w:val="00EF56E0"/>
    <w:rsid w:val="00EF5CE9"/>
    <w:rsid w:val="00EF6A0B"/>
    <w:rsid w:val="00EF75AC"/>
    <w:rsid w:val="00EF76CA"/>
    <w:rsid w:val="00EF7A46"/>
    <w:rsid w:val="00EF7E65"/>
    <w:rsid w:val="00F00001"/>
    <w:rsid w:val="00F01363"/>
    <w:rsid w:val="00F0182F"/>
    <w:rsid w:val="00F01C8F"/>
    <w:rsid w:val="00F01D26"/>
    <w:rsid w:val="00F0270C"/>
    <w:rsid w:val="00F027A2"/>
    <w:rsid w:val="00F02E5D"/>
    <w:rsid w:val="00F0356A"/>
    <w:rsid w:val="00F03D42"/>
    <w:rsid w:val="00F045E9"/>
    <w:rsid w:val="00F04A6B"/>
    <w:rsid w:val="00F04ABD"/>
    <w:rsid w:val="00F04B8E"/>
    <w:rsid w:val="00F04CEB"/>
    <w:rsid w:val="00F0531C"/>
    <w:rsid w:val="00F05CA8"/>
    <w:rsid w:val="00F05DC7"/>
    <w:rsid w:val="00F05E56"/>
    <w:rsid w:val="00F06480"/>
    <w:rsid w:val="00F06E40"/>
    <w:rsid w:val="00F07308"/>
    <w:rsid w:val="00F07D43"/>
    <w:rsid w:val="00F10F7B"/>
    <w:rsid w:val="00F114A1"/>
    <w:rsid w:val="00F1179A"/>
    <w:rsid w:val="00F11BFC"/>
    <w:rsid w:val="00F11C46"/>
    <w:rsid w:val="00F11C4E"/>
    <w:rsid w:val="00F11E27"/>
    <w:rsid w:val="00F11FED"/>
    <w:rsid w:val="00F121E9"/>
    <w:rsid w:val="00F12796"/>
    <w:rsid w:val="00F12EF5"/>
    <w:rsid w:val="00F12F50"/>
    <w:rsid w:val="00F13342"/>
    <w:rsid w:val="00F133C5"/>
    <w:rsid w:val="00F1392A"/>
    <w:rsid w:val="00F13EAC"/>
    <w:rsid w:val="00F1451A"/>
    <w:rsid w:val="00F145B1"/>
    <w:rsid w:val="00F1491C"/>
    <w:rsid w:val="00F166CD"/>
    <w:rsid w:val="00F16CE0"/>
    <w:rsid w:val="00F16EDA"/>
    <w:rsid w:val="00F17798"/>
    <w:rsid w:val="00F1792F"/>
    <w:rsid w:val="00F21A13"/>
    <w:rsid w:val="00F21C05"/>
    <w:rsid w:val="00F22137"/>
    <w:rsid w:val="00F22B3B"/>
    <w:rsid w:val="00F22C21"/>
    <w:rsid w:val="00F22C93"/>
    <w:rsid w:val="00F22E5E"/>
    <w:rsid w:val="00F22F3E"/>
    <w:rsid w:val="00F23C81"/>
    <w:rsid w:val="00F24321"/>
    <w:rsid w:val="00F2462D"/>
    <w:rsid w:val="00F256F4"/>
    <w:rsid w:val="00F26C91"/>
    <w:rsid w:val="00F26E37"/>
    <w:rsid w:val="00F27490"/>
    <w:rsid w:val="00F27912"/>
    <w:rsid w:val="00F27F4B"/>
    <w:rsid w:val="00F30099"/>
    <w:rsid w:val="00F30194"/>
    <w:rsid w:val="00F30671"/>
    <w:rsid w:val="00F30A7F"/>
    <w:rsid w:val="00F311AF"/>
    <w:rsid w:val="00F318AB"/>
    <w:rsid w:val="00F319B8"/>
    <w:rsid w:val="00F32641"/>
    <w:rsid w:val="00F32851"/>
    <w:rsid w:val="00F34E9E"/>
    <w:rsid w:val="00F358D6"/>
    <w:rsid w:val="00F35AA8"/>
    <w:rsid w:val="00F35AC1"/>
    <w:rsid w:val="00F37114"/>
    <w:rsid w:val="00F375C2"/>
    <w:rsid w:val="00F376BC"/>
    <w:rsid w:val="00F37B14"/>
    <w:rsid w:val="00F37C80"/>
    <w:rsid w:val="00F408EF"/>
    <w:rsid w:val="00F40DB8"/>
    <w:rsid w:val="00F40EDD"/>
    <w:rsid w:val="00F415E3"/>
    <w:rsid w:val="00F41842"/>
    <w:rsid w:val="00F426C2"/>
    <w:rsid w:val="00F43849"/>
    <w:rsid w:val="00F43ABE"/>
    <w:rsid w:val="00F43CC0"/>
    <w:rsid w:val="00F446A6"/>
    <w:rsid w:val="00F44853"/>
    <w:rsid w:val="00F44EFE"/>
    <w:rsid w:val="00F45839"/>
    <w:rsid w:val="00F46AA3"/>
    <w:rsid w:val="00F47BE1"/>
    <w:rsid w:val="00F503A8"/>
    <w:rsid w:val="00F505A5"/>
    <w:rsid w:val="00F50728"/>
    <w:rsid w:val="00F51F6C"/>
    <w:rsid w:val="00F523F2"/>
    <w:rsid w:val="00F528F7"/>
    <w:rsid w:val="00F529CF"/>
    <w:rsid w:val="00F52E83"/>
    <w:rsid w:val="00F52FD0"/>
    <w:rsid w:val="00F53A63"/>
    <w:rsid w:val="00F53CCB"/>
    <w:rsid w:val="00F5466F"/>
    <w:rsid w:val="00F546BA"/>
    <w:rsid w:val="00F552B0"/>
    <w:rsid w:val="00F55FF0"/>
    <w:rsid w:val="00F56950"/>
    <w:rsid w:val="00F56965"/>
    <w:rsid w:val="00F57559"/>
    <w:rsid w:val="00F57C32"/>
    <w:rsid w:val="00F60A96"/>
    <w:rsid w:val="00F60C25"/>
    <w:rsid w:val="00F61193"/>
    <w:rsid w:val="00F613DD"/>
    <w:rsid w:val="00F61A78"/>
    <w:rsid w:val="00F61D69"/>
    <w:rsid w:val="00F62CFE"/>
    <w:rsid w:val="00F62EEB"/>
    <w:rsid w:val="00F634DA"/>
    <w:rsid w:val="00F63A4B"/>
    <w:rsid w:val="00F6419A"/>
    <w:rsid w:val="00F641A2"/>
    <w:rsid w:val="00F6425E"/>
    <w:rsid w:val="00F646E5"/>
    <w:rsid w:val="00F64C59"/>
    <w:rsid w:val="00F64C97"/>
    <w:rsid w:val="00F65C77"/>
    <w:rsid w:val="00F66D81"/>
    <w:rsid w:val="00F67AE7"/>
    <w:rsid w:val="00F71864"/>
    <w:rsid w:val="00F72059"/>
    <w:rsid w:val="00F7207E"/>
    <w:rsid w:val="00F72544"/>
    <w:rsid w:val="00F72696"/>
    <w:rsid w:val="00F73012"/>
    <w:rsid w:val="00F73103"/>
    <w:rsid w:val="00F73C18"/>
    <w:rsid w:val="00F74040"/>
    <w:rsid w:val="00F74E6F"/>
    <w:rsid w:val="00F7592B"/>
    <w:rsid w:val="00F75B75"/>
    <w:rsid w:val="00F75BB9"/>
    <w:rsid w:val="00F75D1A"/>
    <w:rsid w:val="00F765E2"/>
    <w:rsid w:val="00F77301"/>
    <w:rsid w:val="00F77494"/>
    <w:rsid w:val="00F805D6"/>
    <w:rsid w:val="00F8087D"/>
    <w:rsid w:val="00F80A41"/>
    <w:rsid w:val="00F80B16"/>
    <w:rsid w:val="00F81A32"/>
    <w:rsid w:val="00F8303A"/>
    <w:rsid w:val="00F8383C"/>
    <w:rsid w:val="00F840A6"/>
    <w:rsid w:val="00F85374"/>
    <w:rsid w:val="00F857A3"/>
    <w:rsid w:val="00F8606D"/>
    <w:rsid w:val="00F86441"/>
    <w:rsid w:val="00F8708E"/>
    <w:rsid w:val="00F871C4"/>
    <w:rsid w:val="00F8761C"/>
    <w:rsid w:val="00F877BE"/>
    <w:rsid w:val="00F87BA1"/>
    <w:rsid w:val="00F8954A"/>
    <w:rsid w:val="00F90040"/>
    <w:rsid w:val="00F902DD"/>
    <w:rsid w:val="00F904E3"/>
    <w:rsid w:val="00F91E13"/>
    <w:rsid w:val="00F91EE6"/>
    <w:rsid w:val="00F9204F"/>
    <w:rsid w:val="00F925F3"/>
    <w:rsid w:val="00F93906"/>
    <w:rsid w:val="00F93DBD"/>
    <w:rsid w:val="00F949E0"/>
    <w:rsid w:val="00F94B5B"/>
    <w:rsid w:val="00F94FAE"/>
    <w:rsid w:val="00F95132"/>
    <w:rsid w:val="00F95343"/>
    <w:rsid w:val="00F95A06"/>
    <w:rsid w:val="00F95BF5"/>
    <w:rsid w:val="00F95C72"/>
    <w:rsid w:val="00F95EB8"/>
    <w:rsid w:val="00F96A36"/>
    <w:rsid w:val="00F979F3"/>
    <w:rsid w:val="00FA156F"/>
    <w:rsid w:val="00FA1EDD"/>
    <w:rsid w:val="00FA2836"/>
    <w:rsid w:val="00FA2E6C"/>
    <w:rsid w:val="00FA3085"/>
    <w:rsid w:val="00FA31E5"/>
    <w:rsid w:val="00FA368B"/>
    <w:rsid w:val="00FA37F4"/>
    <w:rsid w:val="00FA4332"/>
    <w:rsid w:val="00FA5283"/>
    <w:rsid w:val="00FA6470"/>
    <w:rsid w:val="00FA70D9"/>
    <w:rsid w:val="00FA7273"/>
    <w:rsid w:val="00FA7376"/>
    <w:rsid w:val="00FA7987"/>
    <w:rsid w:val="00FB120E"/>
    <w:rsid w:val="00FB129A"/>
    <w:rsid w:val="00FB13D1"/>
    <w:rsid w:val="00FB1BCF"/>
    <w:rsid w:val="00FB23F9"/>
    <w:rsid w:val="00FB2437"/>
    <w:rsid w:val="00FB26B5"/>
    <w:rsid w:val="00FB3436"/>
    <w:rsid w:val="00FB387A"/>
    <w:rsid w:val="00FB3C66"/>
    <w:rsid w:val="00FB428D"/>
    <w:rsid w:val="00FB4FD1"/>
    <w:rsid w:val="00FB5678"/>
    <w:rsid w:val="00FB5927"/>
    <w:rsid w:val="00FB6D30"/>
    <w:rsid w:val="00FB716C"/>
    <w:rsid w:val="00FB72CE"/>
    <w:rsid w:val="00FB7FC8"/>
    <w:rsid w:val="00FC0434"/>
    <w:rsid w:val="00FC0484"/>
    <w:rsid w:val="00FC0503"/>
    <w:rsid w:val="00FC0756"/>
    <w:rsid w:val="00FC12A7"/>
    <w:rsid w:val="00FC167B"/>
    <w:rsid w:val="00FC1F1F"/>
    <w:rsid w:val="00FC2262"/>
    <w:rsid w:val="00FC27F4"/>
    <w:rsid w:val="00FC3FED"/>
    <w:rsid w:val="00FC444C"/>
    <w:rsid w:val="00FC508D"/>
    <w:rsid w:val="00FC5668"/>
    <w:rsid w:val="00FC57FB"/>
    <w:rsid w:val="00FC5A26"/>
    <w:rsid w:val="00FC6658"/>
    <w:rsid w:val="00FC6F05"/>
    <w:rsid w:val="00FC74F7"/>
    <w:rsid w:val="00FC7DEC"/>
    <w:rsid w:val="00FD024E"/>
    <w:rsid w:val="00FD06C0"/>
    <w:rsid w:val="00FD10C1"/>
    <w:rsid w:val="00FD16C0"/>
    <w:rsid w:val="00FD18C0"/>
    <w:rsid w:val="00FD1DEC"/>
    <w:rsid w:val="00FD229E"/>
    <w:rsid w:val="00FD22CE"/>
    <w:rsid w:val="00FD24AD"/>
    <w:rsid w:val="00FD2A94"/>
    <w:rsid w:val="00FD35C1"/>
    <w:rsid w:val="00FD3993"/>
    <w:rsid w:val="00FD4738"/>
    <w:rsid w:val="00FD51F6"/>
    <w:rsid w:val="00FD560D"/>
    <w:rsid w:val="00FD58F3"/>
    <w:rsid w:val="00FD6289"/>
    <w:rsid w:val="00FD6C7E"/>
    <w:rsid w:val="00FD70D7"/>
    <w:rsid w:val="00FD729E"/>
    <w:rsid w:val="00FE01E3"/>
    <w:rsid w:val="00FE082E"/>
    <w:rsid w:val="00FE1960"/>
    <w:rsid w:val="00FE19FB"/>
    <w:rsid w:val="00FE1F4E"/>
    <w:rsid w:val="00FE28F4"/>
    <w:rsid w:val="00FE291E"/>
    <w:rsid w:val="00FE2FBC"/>
    <w:rsid w:val="00FE30C7"/>
    <w:rsid w:val="00FE34F1"/>
    <w:rsid w:val="00FE363C"/>
    <w:rsid w:val="00FE4014"/>
    <w:rsid w:val="00FE42F6"/>
    <w:rsid w:val="00FE47C0"/>
    <w:rsid w:val="00FE485C"/>
    <w:rsid w:val="00FE4FB9"/>
    <w:rsid w:val="00FE5474"/>
    <w:rsid w:val="00FE56A7"/>
    <w:rsid w:val="00FE5941"/>
    <w:rsid w:val="00FE5BDB"/>
    <w:rsid w:val="00FE5CD7"/>
    <w:rsid w:val="00FE6012"/>
    <w:rsid w:val="00FE686F"/>
    <w:rsid w:val="00FE72DA"/>
    <w:rsid w:val="00FE78E1"/>
    <w:rsid w:val="00FF0A36"/>
    <w:rsid w:val="00FF0FA9"/>
    <w:rsid w:val="00FF13FB"/>
    <w:rsid w:val="00FF1696"/>
    <w:rsid w:val="00FF2D73"/>
    <w:rsid w:val="00FF3809"/>
    <w:rsid w:val="00FF3B4E"/>
    <w:rsid w:val="00FF4151"/>
    <w:rsid w:val="00FF488E"/>
    <w:rsid w:val="00FF4A30"/>
    <w:rsid w:val="00FF4DDB"/>
    <w:rsid w:val="00FF52F0"/>
    <w:rsid w:val="00FF560F"/>
    <w:rsid w:val="00FF6402"/>
    <w:rsid w:val="00FF6660"/>
    <w:rsid w:val="00FF6AA1"/>
    <w:rsid w:val="00FF6EDB"/>
    <w:rsid w:val="00FF6F7C"/>
    <w:rsid w:val="00FF79AC"/>
    <w:rsid w:val="00FF7E56"/>
    <w:rsid w:val="00FF7E68"/>
    <w:rsid w:val="01969431"/>
    <w:rsid w:val="019A6B84"/>
    <w:rsid w:val="01C8A104"/>
    <w:rsid w:val="01DE03E2"/>
    <w:rsid w:val="01E09434"/>
    <w:rsid w:val="01EF9699"/>
    <w:rsid w:val="023C9A96"/>
    <w:rsid w:val="02545AF5"/>
    <w:rsid w:val="026BD9D0"/>
    <w:rsid w:val="02997871"/>
    <w:rsid w:val="02AF8A1A"/>
    <w:rsid w:val="02B41092"/>
    <w:rsid w:val="0305710C"/>
    <w:rsid w:val="0313EAF6"/>
    <w:rsid w:val="03281CEA"/>
    <w:rsid w:val="0354801D"/>
    <w:rsid w:val="0371E93E"/>
    <w:rsid w:val="037CFBDE"/>
    <w:rsid w:val="03A4AAEF"/>
    <w:rsid w:val="03E44576"/>
    <w:rsid w:val="045DDCC6"/>
    <w:rsid w:val="04725026"/>
    <w:rsid w:val="04A303B8"/>
    <w:rsid w:val="04A503E7"/>
    <w:rsid w:val="04CD31A8"/>
    <w:rsid w:val="04D5322D"/>
    <w:rsid w:val="04DCAB4C"/>
    <w:rsid w:val="05408FF4"/>
    <w:rsid w:val="0575DEF1"/>
    <w:rsid w:val="0601F2E8"/>
    <w:rsid w:val="0653AF3E"/>
    <w:rsid w:val="06760938"/>
    <w:rsid w:val="067BC665"/>
    <w:rsid w:val="06804700"/>
    <w:rsid w:val="06B2FC12"/>
    <w:rsid w:val="06BBA878"/>
    <w:rsid w:val="06C29FFE"/>
    <w:rsid w:val="06C393C1"/>
    <w:rsid w:val="071EC9C5"/>
    <w:rsid w:val="07684B62"/>
    <w:rsid w:val="07CC72D5"/>
    <w:rsid w:val="07DE009D"/>
    <w:rsid w:val="07E8679B"/>
    <w:rsid w:val="07EAB0BA"/>
    <w:rsid w:val="0813B806"/>
    <w:rsid w:val="0823C49F"/>
    <w:rsid w:val="08357C31"/>
    <w:rsid w:val="085F0627"/>
    <w:rsid w:val="08A148DE"/>
    <w:rsid w:val="08E86ACE"/>
    <w:rsid w:val="092A39DF"/>
    <w:rsid w:val="0986CE37"/>
    <w:rsid w:val="0997F878"/>
    <w:rsid w:val="099B9F7B"/>
    <w:rsid w:val="09A39219"/>
    <w:rsid w:val="09A8AB96"/>
    <w:rsid w:val="09C4B54E"/>
    <w:rsid w:val="09FCA8CF"/>
    <w:rsid w:val="0A2D153D"/>
    <w:rsid w:val="0A450EAA"/>
    <w:rsid w:val="0A5A5DBD"/>
    <w:rsid w:val="0A7EEDE2"/>
    <w:rsid w:val="0A922A3D"/>
    <w:rsid w:val="0AA6C1DD"/>
    <w:rsid w:val="0AA81915"/>
    <w:rsid w:val="0AAA34A0"/>
    <w:rsid w:val="0B02DECB"/>
    <w:rsid w:val="0B2D4933"/>
    <w:rsid w:val="0B523C1A"/>
    <w:rsid w:val="0B804CF2"/>
    <w:rsid w:val="0B99A0D4"/>
    <w:rsid w:val="0BB4A918"/>
    <w:rsid w:val="0BC367E7"/>
    <w:rsid w:val="0BCCDBF1"/>
    <w:rsid w:val="0BD00FDD"/>
    <w:rsid w:val="0BD6EE53"/>
    <w:rsid w:val="0C106AA7"/>
    <w:rsid w:val="0C672DB9"/>
    <w:rsid w:val="0C78E092"/>
    <w:rsid w:val="0CBE91FA"/>
    <w:rsid w:val="0CFF9144"/>
    <w:rsid w:val="0D18BF50"/>
    <w:rsid w:val="0D1FA567"/>
    <w:rsid w:val="0D2D20DE"/>
    <w:rsid w:val="0D3DE02D"/>
    <w:rsid w:val="0D95A10A"/>
    <w:rsid w:val="0D9A4C45"/>
    <w:rsid w:val="0DEFF0F7"/>
    <w:rsid w:val="0E15D91F"/>
    <w:rsid w:val="0E2BDE86"/>
    <w:rsid w:val="0E805009"/>
    <w:rsid w:val="0ECA8B15"/>
    <w:rsid w:val="0ED38313"/>
    <w:rsid w:val="0EE77C3E"/>
    <w:rsid w:val="0F0E2A6E"/>
    <w:rsid w:val="0F14F642"/>
    <w:rsid w:val="0F264030"/>
    <w:rsid w:val="0F41F9CC"/>
    <w:rsid w:val="10151F1F"/>
    <w:rsid w:val="102D590B"/>
    <w:rsid w:val="1036B8BB"/>
    <w:rsid w:val="103A119F"/>
    <w:rsid w:val="1040AEA9"/>
    <w:rsid w:val="10745AE6"/>
    <w:rsid w:val="10D330D7"/>
    <w:rsid w:val="10E7744F"/>
    <w:rsid w:val="10FA0AA3"/>
    <w:rsid w:val="111A463F"/>
    <w:rsid w:val="111EBECC"/>
    <w:rsid w:val="112C5EB6"/>
    <w:rsid w:val="112C9D93"/>
    <w:rsid w:val="11458A1C"/>
    <w:rsid w:val="114E67DC"/>
    <w:rsid w:val="11760386"/>
    <w:rsid w:val="119F05E7"/>
    <w:rsid w:val="11A47E4D"/>
    <w:rsid w:val="11BE1355"/>
    <w:rsid w:val="11C1D827"/>
    <w:rsid w:val="11CCCC72"/>
    <w:rsid w:val="1228A71D"/>
    <w:rsid w:val="124A9BEF"/>
    <w:rsid w:val="12885C45"/>
    <w:rsid w:val="129A457D"/>
    <w:rsid w:val="129CDF53"/>
    <w:rsid w:val="12AB0DDD"/>
    <w:rsid w:val="12BC6FA4"/>
    <w:rsid w:val="12BED32E"/>
    <w:rsid w:val="12D32E92"/>
    <w:rsid w:val="12DC6DD0"/>
    <w:rsid w:val="133B81C8"/>
    <w:rsid w:val="1343CBA2"/>
    <w:rsid w:val="1374DCFA"/>
    <w:rsid w:val="137AD76B"/>
    <w:rsid w:val="13A5D676"/>
    <w:rsid w:val="13B972B2"/>
    <w:rsid w:val="13C04DB9"/>
    <w:rsid w:val="13C4D72B"/>
    <w:rsid w:val="1406DAE0"/>
    <w:rsid w:val="14681099"/>
    <w:rsid w:val="147AB7A2"/>
    <w:rsid w:val="1499FE99"/>
    <w:rsid w:val="14BCCA21"/>
    <w:rsid w:val="14DB01E3"/>
    <w:rsid w:val="14E1720C"/>
    <w:rsid w:val="14F37EBC"/>
    <w:rsid w:val="152CCA2E"/>
    <w:rsid w:val="1558AA78"/>
    <w:rsid w:val="156F16C3"/>
    <w:rsid w:val="1581079E"/>
    <w:rsid w:val="15B38FE3"/>
    <w:rsid w:val="162D7008"/>
    <w:rsid w:val="164505A5"/>
    <w:rsid w:val="16B20382"/>
    <w:rsid w:val="16DDDF96"/>
    <w:rsid w:val="16E277BF"/>
    <w:rsid w:val="16EF00FC"/>
    <w:rsid w:val="17924F45"/>
    <w:rsid w:val="17AAB9F8"/>
    <w:rsid w:val="17DF0F1A"/>
    <w:rsid w:val="17E761CB"/>
    <w:rsid w:val="17F57507"/>
    <w:rsid w:val="181912CE"/>
    <w:rsid w:val="183A2B2A"/>
    <w:rsid w:val="1867EB2E"/>
    <w:rsid w:val="187AC444"/>
    <w:rsid w:val="188EE0D2"/>
    <w:rsid w:val="18CF4CB8"/>
    <w:rsid w:val="1920F59E"/>
    <w:rsid w:val="19344EE3"/>
    <w:rsid w:val="1960A01B"/>
    <w:rsid w:val="19649351"/>
    <w:rsid w:val="19673DAB"/>
    <w:rsid w:val="198317E4"/>
    <w:rsid w:val="198B69BC"/>
    <w:rsid w:val="19E903EE"/>
    <w:rsid w:val="1A3C7B29"/>
    <w:rsid w:val="1A62E854"/>
    <w:rsid w:val="1A67FD84"/>
    <w:rsid w:val="1AEFB7F4"/>
    <w:rsid w:val="1B166C3A"/>
    <w:rsid w:val="1B1711C8"/>
    <w:rsid w:val="1B56F620"/>
    <w:rsid w:val="1BBC8592"/>
    <w:rsid w:val="1BC7DA44"/>
    <w:rsid w:val="1BDEB86A"/>
    <w:rsid w:val="1BF3B877"/>
    <w:rsid w:val="1BFEB8B5"/>
    <w:rsid w:val="1C498DF4"/>
    <w:rsid w:val="1C56A5AC"/>
    <w:rsid w:val="1CEE7B95"/>
    <w:rsid w:val="1CF6D01F"/>
    <w:rsid w:val="1D23CBFC"/>
    <w:rsid w:val="1D98AC5B"/>
    <w:rsid w:val="1DD09FA4"/>
    <w:rsid w:val="1DE28786"/>
    <w:rsid w:val="1DED11AE"/>
    <w:rsid w:val="1DEE2FFB"/>
    <w:rsid w:val="1DF828D1"/>
    <w:rsid w:val="1DFFBA6C"/>
    <w:rsid w:val="1E5A6036"/>
    <w:rsid w:val="1E7A5218"/>
    <w:rsid w:val="1E810574"/>
    <w:rsid w:val="1E968705"/>
    <w:rsid w:val="1EC9FE31"/>
    <w:rsid w:val="1EDB6E84"/>
    <w:rsid w:val="1EE570AC"/>
    <w:rsid w:val="1F066B72"/>
    <w:rsid w:val="1F18B059"/>
    <w:rsid w:val="1F29596E"/>
    <w:rsid w:val="1F605A66"/>
    <w:rsid w:val="1F88E20F"/>
    <w:rsid w:val="1FDDBD46"/>
    <w:rsid w:val="1FFDBD72"/>
    <w:rsid w:val="20162279"/>
    <w:rsid w:val="202018ED"/>
    <w:rsid w:val="2063D0A9"/>
    <w:rsid w:val="20EDF920"/>
    <w:rsid w:val="2110A307"/>
    <w:rsid w:val="21395B2B"/>
    <w:rsid w:val="21822BC9"/>
    <w:rsid w:val="219715E0"/>
    <w:rsid w:val="21AB28C6"/>
    <w:rsid w:val="21D19B52"/>
    <w:rsid w:val="21DD2BC6"/>
    <w:rsid w:val="223D2E50"/>
    <w:rsid w:val="223F9274"/>
    <w:rsid w:val="2254D386"/>
    <w:rsid w:val="2299DC53"/>
    <w:rsid w:val="23590B2D"/>
    <w:rsid w:val="23A0DB1D"/>
    <w:rsid w:val="23CEE242"/>
    <w:rsid w:val="23DDD856"/>
    <w:rsid w:val="2471FEC7"/>
    <w:rsid w:val="24894011"/>
    <w:rsid w:val="248F195E"/>
    <w:rsid w:val="248FD6F3"/>
    <w:rsid w:val="24AC0883"/>
    <w:rsid w:val="24AF8A9E"/>
    <w:rsid w:val="24D3148A"/>
    <w:rsid w:val="252FB9E8"/>
    <w:rsid w:val="25AA07C6"/>
    <w:rsid w:val="25F39809"/>
    <w:rsid w:val="2603D7EB"/>
    <w:rsid w:val="26062699"/>
    <w:rsid w:val="2649425A"/>
    <w:rsid w:val="2649BAE9"/>
    <w:rsid w:val="264DC8B6"/>
    <w:rsid w:val="267B9A28"/>
    <w:rsid w:val="2685DBA6"/>
    <w:rsid w:val="26EE2C23"/>
    <w:rsid w:val="270915B7"/>
    <w:rsid w:val="272E2AF3"/>
    <w:rsid w:val="27365B7D"/>
    <w:rsid w:val="27494C9F"/>
    <w:rsid w:val="276254A6"/>
    <w:rsid w:val="27735CD6"/>
    <w:rsid w:val="27F54C90"/>
    <w:rsid w:val="2807DE8C"/>
    <w:rsid w:val="283BEDF9"/>
    <w:rsid w:val="28679A4C"/>
    <w:rsid w:val="288A5D38"/>
    <w:rsid w:val="28B3A8D1"/>
    <w:rsid w:val="2907E04C"/>
    <w:rsid w:val="2931FEDC"/>
    <w:rsid w:val="29A0A38F"/>
    <w:rsid w:val="29A110CC"/>
    <w:rsid w:val="2A12618D"/>
    <w:rsid w:val="2A2F4A84"/>
    <w:rsid w:val="2A33A153"/>
    <w:rsid w:val="2A5EBA65"/>
    <w:rsid w:val="2A6A6709"/>
    <w:rsid w:val="2AD16D6C"/>
    <w:rsid w:val="2AD20FD8"/>
    <w:rsid w:val="2AE00DC6"/>
    <w:rsid w:val="2AE746FE"/>
    <w:rsid w:val="2B0DACE9"/>
    <w:rsid w:val="2B204D9D"/>
    <w:rsid w:val="2B5ACBB5"/>
    <w:rsid w:val="2BAF340E"/>
    <w:rsid w:val="2BBE2445"/>
    <w:rsid w:val="2BBEE451"/>
    <w:rsid w:val="2C29121D"/>
    <w:rsid w:val="2C3283AC"/>
    <w:rsid w:val="2C663BF5"/>
    <w:rsid w:val="2C7C3EE0"/>
    <w:rsid w:val="2C879197"/>
    <w:rsid w:val="2C8E2CBA"/>
    <w:rsid w:val="2CF45395"/>
    <w:rsid w:val="2CFEEAAF"/>
    <w:rsid w:val="2CFF5341"/>
    <w:rsid w:val="2D4F8368"/>
    <w:rsid w:val="2D7F2B44"/>
    <w:rsid w:val="2D9724B1"/>
    <w:rsid w:val="2DBDD722"/>
    <w:rsid w:val="2DBDDF6D"/>
    <w:rsid w:val="2DC85CB7"/>
    <w:rsid w:val="2E1A4DB6"/>
    <w:rsid w:val="2E52B98F"/>
    <w:rsid w:val="2E725D0A"/>
    <w:rsid w:val="2E7293F0"/>
    <w:rsid w:val="2E9023F6"/>
    <w:rsid w:val="2EFD0319"/>
    <w:rsid w:val="2F0B1104"/>
    <w:rsid w:val="2F26F68D"/>
    <w:rsid w:val="2F5C2555"/>
    <w:rsid w:val="2F6DCC46"/>
    <w:rsid w:val="2F70FB95"/>
    <w:rsid w:val="2F7912B2"/>
    <w:rsid w:val="2FAFAC18"/>
    <w:rsid w:val="2FCAF699"/>
    <w:rsid w:val="2FF24279"/>
    <w:rsid w:val="3020BA7B"/>
    <w:rsid w:val="302BF457"/>
    <w:rsid w:val="3057FC37"/>
    <w:rsid w:val="3089370C"/>
    <w:rsid w:val="30925472"/>
    <w:rsid w:val="30A928C9"/>
    <w:rsid w:val="30C7D6B1"/>
    <w:rsid w:val="3134237E"/>
    <w:rsid w:val="31350D1A"/>
    <w:rsid w:val="315DAA03"/>
    <w:rsid w:val="315DDA66"/>
    <w:rsid w:val="318524C4"/>
    <w:rsid w:val="318778A9"/>
    <w:rsid w:val="319501B6"/>
    <w:rsid w:val="31B08D32"/>
    <w:rsid w:val="31B81656"/>
    <w:rsid w:val="31BE39EF"/>
    <w:rsid w:val="31CE0AF1"/>
    <w:rsid w:val="31F1A33E"/>
    <w:rsid w:val="31FE95B0"/>
    <w:rsid w:val="323C6F06"/>
    <w:rsid w:val="326D84E5"/>
    <w:rsid w:val="32900B72"/>
    <w:rsid w:val="32BED464"/>
    <w:rsid w:val="32D5D7D5"/>
    <w:rsid w:val="32EE8A49"/>
    <w:rsid w:val="32FBD08B"/>
    <w:rsid w:val="33417776"/>
    <w:rsid w:val="33937D83"/>
    <w:rsid w:val="33D38A1F"/>
    <w:rsid w:val="33E4E036"/>
    <w:rsid w:val="346206A2"/>
    <w:rsid w:val="34C218E9"/>
    <w:rsid w:val="34D6B9E3"/>
    <w:rsid w:val="3535F59B"/>
    <w:rsid w:val="353CDDFB"/>
    <w:rsid w:val="3541B093"/>
    <w:rsid w:val="35B04DC1"/>
    <w:rsid w:val="35CA81DC"/>
    <w:rsid w:val="35E6BE8A"/>
    <w:rsid w:val="35F806AF"/>
    <w:rsid w:val="36409111"/>
    <w:rsid w:val="3656C572"/>
    <w:rsid w:val="36B762FB"/>
    <w:rsid w:val="36F14AB8"/>
    <w:rsid w:val="375C29B2"/>
    <w:rsid w:val="3778110F"/>
    <w:rsid w:val="37A1ADFB"/>
    <w:rsid w:val="37BB5F47"/>
    <w:rsid w:val="37C0C24C"/>
    <w:rsid w:val="37CE7146"/>
    <w:rsid w:val="37D4CFC7"/>
    <w:rsid w:val="38061895"/>
    <w:rsid w:val="382CD6D6"/>
    <w:rsid w:val="38426F34"/>
    <w:rsid w:val="385F22B7"/>
    <w:rsid w:val="389C71C9"/>
    <w:rsid w:val="38C4E38D"/>
    <w:rsid w:val="38F18027"/>
    <w:rsid w:val="3905A5EA"/>
    <w:rsid w:val="3922F654"/>
    <w:rsid w:val="392AC92F"/>
    <w:rsid w:val="396A41A7"/>
    <w:rsid w:val="39BAA0DD"/>
    <w:rsid w:val="39CA18D0"/>
    <w:rsid w:val="3A04FAFE"/>
    <w:rsid w:val="3A43F8ED"/>
    <w:rsid w:val="3A98D7EB"/>
    <w:rsid w:val="3A9B1263"/>
    <w:rsid w:val="3AAA7591"/>
    <w:rsid w:val="3AE8A328"/>
    <w:rsid w:val="3B0CC54E"/>
    <w:rsid w:val="3B26345A"/>
    <w:rsid w:val="3B461820"/>
    <w:rsid w:val="3BBF4E07"/>
    <w:rsid w:val="3BCC8BF7"/>
    <w:rsid w:val="3BD7329B"/>
    <w:rsid w:val="3BED5CC7"/>
    <w:rsid w:val="3C238B0F"/>
    <w:rsid w:val="3CB953B2"/>
    <w:rsid w:val="3CC94DA8"/>
    <w:rsid w:val="3CF90F99"/>
    <w:rsid w:val="3CFB9B61"/>
    <w:rsid w:val="3D3B20AD"/>
    <w:rsid w:val="3D3D7E23"/>
    <w:rsid w:val="3D401967"/>
    <w:rsid w:val="3D49B467"/>
    <w:rsid w:val="3D5AF93D"/>
    <w:rsid w:val="3D633703"/>
    <w:rsid w:val="3DD20CF8"/>
    <w:rsid w:val="3DDD9FE0"/>
    <w:rsid w:val="3DE59037"/>
    <w:rsid w:val="3E015220"/>
    <w:rsid w:val="3E0256A5"/>
    <w:rsid w:val="3E2561C6"/>
    <w:rsid w:val="3E4D77AC"/>
    <w:rsid w:val="3E5D972A"/>
    <w:rsid w:val="3E7605AB"/>
    <w:rsid w:val="3E97D9E1"/>
    <w:rsid w:val="3E9A2FD7"/>
    <w:rsid w:val="3EAD47D3"/>
    <w:rsid w:val="3F1B5113"/>
    <w:rsid w:val="3F33D368"/>
    <w:rsid w:val="3F558428"/>
    <w:rsid w:val="3F797041"/>
    <w:rsid w:val="3F8EB66A"/>
    <w:rsid w:val="3FB3EA74"/>
    <w:rsid w:val="3FE00553"/>
    <w:rsid w:val="40841C26"/>
    <w:rsid w:val="40A09AD9"/>
    <w:rsid w:val="40DBCDC2"/>
    <w:rsid w:val="40E3EA64"/>
    <w:rsid w:val="41072045"/>
    <w:rsid w:val="411CB2B7"/>
    <w:rsid w:val="41404602"/>
    <w:rsid w:val="415C2B2F"/>
    <w:rsid w:val="41997158"/>
    <w:rsid w:val="4199C7C9"/>
    <w:rsid w:val="41C70BB7"/>
    <w:rsid w:val="42526EFA"/>
    <w:rsid w:val="42588179"/>
    <w:rsid w:val="425A892E"/>
    <w:rsid w:val="42837F9D"/>
    <w:rsid w:val="42C0EDFD"/>
    <w:rsid w:val="42F16672"/>
    <w:rsid w:val="43040048"/>
    <w:rsid w:val="43514D44"/>
    <w:rsid w:val="43B5E6B0"/>
    <w:rsid w:val="43B931A1"/>
    <w:rsid w:val="43EE8B89"/>
    <w:rsid w:val="43F35E51"/>
    <w:rsid w:val="445854B3"/>
    <w:rsid w:val="445EE644"/>
    <w:rsid w:val="44AF5632"/>
    <w:rsid w:val="44D69612"/>
    <w:rsid w:val="45262EF4"/>
    <w:rsid w:val="454B35B0"/>
    <w:rsid w:val="4568348B"/>
    <w:rsid w:val="4585CF96"/>
    <w:rsid w:val="4587E713"/>
    <w:rsid w:val="45CF15F6"/>
    <w:rsid w:val="45FC720C"/>
    <w:rsid w:val="463CE479"/>
    <w:rsid w:val="464E7BD6"/>
    <w:rsid w:val="467B4687"/>
    <w:rsid w:val="46867831"/>
    <w:rsid w:val="46C27BC1"/>
    <w:rsid w:val="46F3D154"/>
    <w:rsid w:val="4733AD4A"/>
    <w:rsid w:val="473C76F4"/>
    <w:rsid w:val="4745E1B2"/>
    <w:rsid w:val="475A5917"/>
    <w:rsid w:val="47622408"/>
    <w:rsid w:val="47A235E7"/>
    <w:rsid w:val="47AC1846"/>
    <w:rsid w:val="47D537F7"/>
    <w:rsid w:val="47E6F6F4"/>
    <w:rsid w:val="483A386E"/>
    <w:rsid w:val="485A2708"/>
    <w:rsid w:val="4881CFEF"/>
    <w:rsid w:val="488B9D99"/>
    <w:rsid w:val="48C9C260"/>
    <w:rsid w:val="48CFCD09"/>
    <w:rsid w:val="48FFC02C"/>
    <w:rsid w:val="493E0648"/>
    <w:rsid w:val="495B1FD9"/>
    <w:rsid w:val="496E802C"/>
    <w:rsid w:val="498D4EA5"/>
    <w:rsid w:val="4993694E"/>
    <w:rsid w:val="49AE7BF6"/>
    <w:rsid w:val="4A00C29B"/>
    <w:rsid w:val="4A2F7B49"/>
    <w:rsid w:val="4A67CFE2"/>
    <w:rsid w:val="4A85AF85"/>
    <w:rsid w:val="4A887184"/>
    <w:rsid w:val="4A91AE6F"/>
    <w:rsid w:val="4AD69E26"/>
    <w:rsid w:val="4B2B6E99"/>
    <w:rsid w:val="4B40C6B3"/>
    <w:rsid w:val="4B41777A"/>
    <w:rsid w:val="4B65D538"/>
    <w:rsid w:val="4B96BFA8"/>
    <w:rsid w:val="4BA96836"/>
    <w:rsid w:val="4C4A4EFB"/>
    <w:rsid w:val="4C97FD99"/>
    <w:rsid w:val="4CA2EFAC"/>
    <w:rsid w:val="4CC083B1"/>
    <w:rsid w:val="4CCE9C35"/>
    <w:rsid w:val="4CEE62B8"/>
    <w:rsid w:val="4CF1194B"/>
    <w:rsid w:val="4D47B937"/>
    <w:rsid w:val="4D6FB441"/>
    <w:rsid w:val="4DB69AFF"/>
    <w:rsid w:val="4DCCCBCF"/>
    <w:rsid w:val="4E131CA7"/>
    <w:rsid w:val="4E147309"/>
    <w:rsid w:val="4E404330"/>
    <w:rsid w:val="4E4C7353"/>
    <w:rsid w:val="4E5326D6"/>
    <w:rsid w:val="4E6F74FE"/>
    <w:rsid w:val="4E842B16"/>
    <w:rsid w:val="4ECAEAB4"/>
    <w:rsid w:val="4ED6BB89"/>
    <w:rsid w:val="4EF792B3"/>
    <w:rsid w:val="4EF7A4C0"/>
    <w:rsid w:val="4F493728"/>
    <w:rsid w:val="4F6C8701"/>
    <w:rsid w:val="4FA1C7A5"/>
    <w:rsid w:val="4FC9393C"/>
    <w:rsid w:val="5007D8AC"/>
    <w:rsid w:val="500DD13B"/>
    <w:rsid w:val="502E55A7"/>
    <w:rsid w:val="503D9C9F"/>
    <w:rsid w:val="505CF941"/>
    <w:rsid w:val="5081EC80"/>
    <w:rsid w:val="5089FECA"/>
    <w:rsid w:val="50C89754"/>
    <w:rsid w:val="50D1414B"/>
    <w:rsid w:val="50FD8CA8"/>
    <w:rsid w:val="512440EF"/>
    <w:rsid w:val="513351F2"/>
    <w:rsid w:val="513AC407"/>
    <w:rsid w:val="5213F325"/>
    <w:rsid w:val="524750CB"/>
    <w:rsid w:val="527B1571"/>
    <w:rsid w:val="529EFF1C"/>
    <w:rsid w:val="52FA67BD"/>
    <w:rsid w:val="5304E062"/>
    <w:rsid w:val="5319A83F"/>
    <w:rsid w:val="531A5C67"/>
    <w:rsid w:val="5338AFC9"/>
    <w:rsid w:val="535FCC03"/>
    <w:rsid w:val="538AC7DC"/>
    <w:rsid w:val="538FFDA2"/>
    <w:rsid w:val="53EB1A8A"/>
    <w:rsid w:val="54032CA5"/>
    <w:rsid w:val="541CF666"/>
    <w:rsid w:val="541D4AF7"/>
    <w:rsid w:val="541E60C9"/>
    <w:rsid w:val="5444EFF0"/>
    <w:rsid w:val="548EC6AD"/>
    <w:rsid w:val="549BB151"/>
    <w:rsid w:val="54C708D7"/>
    <w:rsid w:val="54E38052"/>
    <w:rsid w:val="551D2894"/>
    <w:rsid w:val="552F1C84"/>
    <w:rsid w:val="5557D09D"/>
    <w:rsid w:val="5560E4A4"/>
    <w:rsid w:val="55735D72"/>
    <w:rsid w:val="55D74DDB"/>
    <w:rsid w:val="55EEDB7E"/>
    <w:rsid w:val="568782F1"/>
    <w:rsid w:val="56CD5F6E"/>
    <w:rsid w:val="56D918E7"/>
    <w:rsid w:val="5745D43B"/>
    <w:rsid w:val="574677FB"/>
    <w:rsid w:val="57743F27"/>
    <w:rsid w:val="577A3E8C"/>
    <w:rsid w:val="57A2FE2B"/>
    <w:rsid w:val="57AA058B"/>
    <w:rsid w:val="57B0B2A0"/>
    <w:rsid w:val="57B294AB"/>
    <w:rsid w:val="57D0C9A1"/>
    <w:rsid w:val="57EBA16A"/>
    <w:rsid w:val="585C14E9"/>
    <w:rsid w:val="58623F63"/>
    <w:rsid w:val="587F5B4E"/>
    <w:rsid w:val="5899B615"/>
    <w:rsid w:val="58C916E6"/>
    <w:rsid w:val="58D52F24"/>
    <w:rsid w:val="58E36802"/>
    <w:rsid w:val="59219D97"/>
    <w:rsid w:val="59410B61"/>
    <w:rsid w:val="598698BC"/>
    <w:rsid w:val="5989A3CA"/>
    <w:rsid w:val="5992A718"/>
    <w:rsid w:val="59FA56C8"/>
    <w:rsid w:val="5A2972E6"/>
    <w:rsid w:val="5A40811C"/>
    <w:rsid w:val="5A65D5B5"/>
    <w:rsid w:val="5A864171"/>
    <w:rsid w:val="5A8EFF34"/>
    <w:rsid w:val="5A9FCB29"/>
    <w:rsid w:val="5AB02ECF"/>
    <w:rsid w:val="5ADB083A"/>
    <w:rsid w:val="5AE2C21E"/>
    <w:rsid w:val="5B6562D0"/>
    <w:rsid w:val="5B791E18"/>
    <w:rsid w:val="5B882856"/>
    <w:rsid w:val="5B9D334E"/>
    <w:rsid w:val="5BB47B8C"/>
    <w:rsid w:val="5BBAD29E"/>
    <w:rsid w:val="5C028BC3"/>
    <w:rsid w:val="5C0DB491"/>
    <w:rsid w:val="5C144B92"/>
    <w:rsid w:val="5C246CA2"/>
    <w:rsid w:val="5C58D637"/>
    <w:rsid w:val="5CB04D94"/>
    <w:rsid w:val="5CB55022"/>
    <w:rsid w:val="5CE931B3"/>
    <w:rsid w:val="5D43F3EF"/>
    <w:rsid w:val="5D56AFA6"/>
    <w:rsid w:val="5D658E2B"/>
    <w:rsid w:val="5D875FA3"/>
    <w:rsid w:val="5DDA690D"/>
    <w:rsid w:val="5DE007DD"/>
    <w:rsid w:val="5E075244"/>
    <w:rsid w:val="5E422E7D"/>
    <w:rsid w:val="5E5E26CC"/>
    <w:rsid w:val="5EC9CD73"/>
    <w:rsid w:val="5EDA4FC6"/>
    <w:rsid w:val="5EE01F55"/>
    <w:rsid w:val="5F112DDB"/>
    <w:rsid w:val="5F24E7C3"/>
    <w:rsid w:val="5F45D3C2"/>
    <w:rsid w:val="5F46F6D8"/>
    <w:rsid w:val="5F603432"/>
    <w:rsid w:val="5F98DEDC"/>
    <w:rsid w:val="5FD67D91"/>
    <w:rsid w:val="600B69B9"/>
    <w:rsid w:val="602FAD56"/>
    <w:rsid w:val="60303AF9"/>
    <w:rsid w:val="603769A4"/>
    <w:rsid w:val="603E20B8"/>
    <w:rsid w:val="6048DE8C"/>
    <w:rsid w:val="60716775"/>
    <w:rsid w:val="60AA28DB"/>
    <w:rsid w:val="60B3AECD"/>
    <w:rsid w:val="60CDF5C3"/>
    <w:rsid w:val="60D31FF9"/>
    <w:rsid w:val="6133BAA8"/>
    <w:rsid w:val="615ACBEA"/>
    <w:rsid w:val="615EE00D"/>
    <w:rsid w:val="6164776A"/>
    <w:rsid w:val="6171CAEE"/>
    <w:rsid w:val="618DB8EE"/>
    <w:rsid w:val="61A3BB04"/>
    <w:rsid w:val="61D877CF"/>
    <w:rsid w:val="61FC8BF8"/>
    <w:rsid w:val="620D57C3"/>
    <w:rsid w:val="62505F76"/>
    <w:rsid w:val="626EF05A"/>
    <w:rsid w:val="62A4AFDC"/>
    <w:rsid w:val="62CA9A8F"/>
    <w:rsid w:val="62D257BF"/>
    <w:rsid w:val="62F17FC9"/>
    <w:rsid w:val="63829E91"/>
    <w:rsid w:val="63951614"/>
    <w:rsid w:val="63985B1A"/>
    <w:rsid w:val="63A0D2DA"/>
    <w:rsid w:val="63B8E118"/>
    <w:rsid w:val="63DC4812"/>
    <w:rsid w:val="63FBDCB2"/>
    <w:rsid w:val="641A7C7B"/>
    <w:rsid w:val="64716276"/>
    <w:rsid w:val="64925C09"/>
    <w:rsid w:val="64AE2F65"/>
    <w:rsid w:val="64B3B5C0"/>
    <w:rsid w:val="64B4FC5E"/>
    <w:rsid w:val="64C69718"/>
    <w:rsid w:val="64C94375"/>
    <w:rsid w:val="64E1C53B"/>
    <w:rsid w:val="64E74F89"/>
    <w:rsid w:val="64FCA113"/>
    <w:rsid w:val="650F3C39"/>
    <w:rsid w:val="65235EE3"/>
    <w:rsid w:val="6533A707"/>
    <w:rsid w:val="65593B10"/>
    <w:rsid w:val="65BA8A40"/>
    <w:rsid w:val="65D48ABD"/>
    <w:rsid w:val="65E2F872"/>
    <w:rsid w:val="660240E1"/>
    <w:rsid w:val="661785A8"/>
    <w:rsid w:val="6634B82F"/>
    <w:rsid w:val="663F76F5"/>
    <w:rsid w:val="66458894"/>
    <w:rsid w:val="66559302"/>
    <w:rsid w:val="66B80360"/>
    <w:rsid w:val="66CA732A"/>
    <w:rsid w:val="66DAC85C"/>
    <w:rsid w:val="66E799A7"/>
    <w:rsid w:val="66EE76A2"/>
    <w:rsid w:val="66FEF38A"/>
    <w:rsid w:val="677FEB55"/>
    <w:rsid w:val="67890337"/>
    <w:rsid w:val="67A0E0E5"/>
    <w:rsid w:val="67A84F70"/>
    <w:rsid w:val="683309B8"/>
    <w:rsid w:val="68CAF969"/>
    <w:rsid w:val="68CCCF86"/>
    <w:rsid w:val="68D902DD"/>
    <w:rsid w:val="68E37C0D"/>
    <w:rsid w:val="68FF7863"/>
    <w:rsid w:val="691BAAB8"/>
    <w:rsid w:val="6926CA8A"/>
    <w:rsid w:val="69303662"/>
    <w:rsid w:val="6978A4B2"/>
    <w:rsid w:val="69A091DD"/>
    <w:rsid w:val="69BDBE67"/>
    <w:rsid w:val="69E50AFD"/>
    <w:rsid w:val="6A33EF7B"/>
    <w:rsid w:val="6A46C781"/>
    <w:rsid w:val="6A5331E6"/>
    <w:rsid w:val="6A683D9B"/>
    <w:rsid w:val="6AF1166A"/>
    <w:rsid w:val="6B198D26"/>
    <w:rsid w:val="6B4540D2"/>
    <w:rsid w:val="6B95D077"/>
    <w:rsid w:val="6BD264AD"/>
    <w:rsid w:val="6C1454BA"/>
    <w:rsid w:val="6CF68EF9"/>
    <w:rsid w:val="6D099593"/>
    <w:rsid w:val="6D3EF6FE"/>
    <w:rsid w:val="6DCADB3C"/>
    <w:rsid w:val="6DEFD69E"/>
    <w:rsid w:val="6E63EE94"/>
    <w:rsid w:val="6E6BFD4D"/>
    <w:rsid w:val="6E6C5759"/>
    <w:rsid w:val="6E99C3D3"/>
    <w:rsid w:val="6EB5DA19"/>
    <w:rsid w:val="6ED9B960"/>
    <w:rsid w:val="6EFE13B9"/>
    <w:rsid w:val="6F627528"/>
    <w:rsid w:val="6F62E0C5"/>
    <w:rsid w:val="6F9C6502"/>
    <w:rsid w:val="6FB166EE"/>
    <w:rsid w:val="6FC3BC5A"/>
    <w:rsid w:val="70565864"/>
    <w:rsid w:val="70BB4079"/>
    <w:rsid w:val="70E4B5B4"/>
    <w:rsid w:val="70E90021"/>
    <w:rsid w:val="70F0CE44"/>
    <w:rsid w:val="7129BD13"/>
    <w:rsid w:val="712EA695"/>
    <w:rsid w:val="7134675A"/>
    <w:rsid w:val="716CACE3"/>
    <w:rsid w:val="7173A131"/>
    <w:rsid w:val="71CE6CE4"/>
    <w:rsid w:val="71CFE0B5"/>
    <w:rsid w:val="722F831C"/>
    <w:rsid w:val="72C64DBF"/>
    <w:rsid w:val="73353C32"/>
    <w:rsid w:val="7394A070"/>
    <w:rsid w:val="74511D88"/>
    <w:rsid w:val="749CF06F"/>
    <w:rsid w:val="74B7E46A"/>
    <w:rsid w:val="74CC053D"/>
    <w:rsid w:val="7515F81C"/>
    <w:rsid w:val="752A2388"/>
    <w:rsid w:val="756E139A"/>
    <w:rsid w:val="757B6611"/>
    <w:rsid w:val="7583B1E1"/>
    <w:rsid w:val="75891533"/>
    <w:rsid w:val="7590E728"/>
    <w:rsid w:val="7595B643"/>
    <w:rsid w:val="759E2F7E"/>
    <w:rsid w:val="75A343E1"/>
    <w:rsid w:val="75AACD32"/>
    <w:rsid w:val="75B1D35F"/>
    <w:rsid w:val="75BC4C0D"/>
    <w:rsid w:val="75EA91C6"/>
    <w:rsid w:val="75EAC456"/>
    <w:rsid w:val="7625196E"/>
    <w:rsid w:val="76494011"/>
    <w:rsid w:val="765AAE66"/>
    <w:rsid w:val="76652DEC"/>
    <w:rsid w:val="76A4A87B"/>
    <w:rsid w:val="76A909F7"/>
    <w:rsid w:val="76BF1E05"/>
    <w:rsid w:val="76E15E1F"/>
    <w:rsid w:val="76EA594C"/>
    <w:rsid w:val="76F97F76"/>
    <w:rsid w:val="771DD687"/>
    <w:rsid w:val="772D631A"/>
    <w:rsid w:val="77458F58"/>
    <w:rsid w:val="774F5E4F"/>
    <w:rsid w:val="7763A6D9"/>
    <w:rsid w:val="778CDCB1"/>
    <w:rsid w:val="780C94AF"/>
    <w:rsid w:val="784443D1"/>
    <w:rsid w:val="7860E1B4"/>
    <w:rsid w:val="786428BB"/>
    <w:rsid w:val="7887C1C8"/>
    <w:rsid w:val="78DDD8C7"/>
    <w:rsid w:val="78F1F8F4"/>
    <w:rsid w:val="792FF328"/>
    <w:rsid w:val="793AABC3"/>
    <w:rsid w:val="7A49D165"/>
    <w:rsid w:val="7A946FE1"/>
    <w:rsid w:val="7AA04A55"/>
    <w:rsid w:val="7ABACC83"/>
    <w:rsid w:val="7AE1DEA7"/>
    <w:rsid w:val="7B3590C6"/>
    <w:rsid w:val="7B43A962"/>
    <w:rsid w:val="7B588F0E"/>
    <w:rsid w:val="7B5E23E4"/>
    <w:rsid w:val="7B7DE71B"/>
    <w:rsid w:val="7BB4556A"/>
    <w:rsid w:val="7BC02A93"/>
    <w:rsid w:val="7BC38D3F"/>
    <w:rsid w:val="7BC43246"/>
    <w:rsid w:val="7BD8E543"/>
    <w:rsid w:val="7BE1D0BB"/>
    <w:rsid w:val="7BEAD3C6"/>
    <w:rsid w:val="7C1634B3"/>
    <w:rsid w:val="7C181747"/>
    <w:rsid w:val="7C1A3584"/>
    <w:rsid w:val="7C203D4F"/>
    <w:rsid w:val="7C32E30C"/>
    <w:rsid w:val="7C710A76"/>
    <w:rsid w:val="7C7729E0"/>
    <w:rsid w:val="7C932168"/>
    <w:rsid w:val="7CB0DEDE"/>
    <w:rsid w:val="7CFCFF7B"/>
    <w:rsid w:val="7CFEE2EA"/>
    <w:rsid w:val="7D11BAA1"/>
    <w:rsid w:val="7D14AD8B"/>
    <w:rsid w:val="7D1B58AE"/>
    <w:rsid w:val="7D338E82"/>
    <w:rsid w:val="7D71C531"/>
    <w:rsid w:val="7D7A968C"/>
    <w:rsid w:val="7D88E432"/>
    <w:rsid w:val="7DA550B1"/>
    <w:rsid w:val="7DC6AD87"/>
    <w:rsid w:val="7DDE5BAB"/>
    <w:rsid w:val="7DF2F4E4"/>
    <w:rsid w:val="7E0020BF"/>
    <w:rsid w:val="7E132546"/>
    <w:rsid w:val="7E2D1E41"/>
    <w:rsid w:val="7E357630"/>
    <w:rsid w:val="7E6DC27C"/>
    <w:rsid w:val="7E99670D"/>
    <w:rsid w:val="7EA667C5"/>
    <w:rsid w:val="7EEBDC83"/>
    <w:rsid w:val="7F25223C"/>
    <w:rsid w:val="7F52CAFF"/>
    <w:rsid w:val="7F569DB4"/>
    <w:rsid w:val="7F659EC5"/>
    <w:rsid w:val="7F72AB54"/>
    <w:rsid w:val="7F8136C6"/>
    <w:rsid w:val="7F903CBA"/>
    <w:rsid w:val="7FBCC8E5"/>
    <w:rsid w:val="7FBFCB28"/>
    <w:rsid w:val="7FF21B37"/>
  </w:rsids>
  <m:mathPr>
    <m:mathFont m:val="Cambria Math"/>
    <m:brkBin m:val="before"/>
    <m:brkBinSub m:val="--"/>
    <m:smallFrac m:val="0"/>
    <m:dispDef/>
    <m:lMargin m:val="0"/>
    <m:rMargin m:val="0"/>
    <m:defJc m:val="centerGroup"/>
    <m:wrapIndent m:val="1440"/>
    <m:intLim m:val="subSup"/>
    <m:naryLim m:val="undOvr"/>
  </m:mathPr>
  <w:themeFontLang w:val="nn-N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79B204"/>
  <w15:chartTrackingRefBased/>
  <w15:docId w15:val="{3E355C69-7730-4D88-9A62-315B518D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nn-NO"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AA0"/>
    <w:rPr>
      <w:sz w:val="24"/>
      <w:szCs w:val="24"/>
      <w:lang w:eastAsia="nb-NO"/>
    </w:rPr>
  </w:style>
  <w:style w:type="paragraph" w:styleId="Overskrift1">
    <w:name w:val="heading 1"/>
    <w:basedOn w:val="Normal"/>
    <w:next w:val="Normal"/>
    <w:qFormat/>
    <w:rsid w:val="00031EDA"/>
    <w:pPr>
      <w:keepNext/>
      <w:spacing w:before="240" w:after="60"/>
      <w:outlineLvl w:val="0"/>
    </w:pPr>
    <w:rPr>
      <w:rFonts w:ascii="Arial" w:hAnsi="Arial" w:cs="Arial"/>
      <w:b/>
      <w:bCs/>
      <w:kern w:val="32"/>
      <w:sz w:val="32"/>
      <w:szCs w:val="32"/>
    </w:rPr>
  </w:style>
  <w:style w:type="paragraph" w:styleId="Overskrift2">
    <w:name w:val="heading 2"/>
    <w:basedOn w:val="Normal"/>
    <w:next w:val="Normal"/>
    <w:qFormat/>
    <w:rsid w:val="00270B34"/>
    <w:pPr>
      <w:keepNext/>
      <w:spacing w:before="240" w:after="60"/>
      <w:outlineLvl w:val="1"/>
    </w:pPr>
    <w:rPr>
      <w:rFonts w:ascii="Arial" w:hAnsi="Arial" w:cs="Arial"/>
      <w:b/>
      <w:bCs/>
      <w:i/>
      <w:iCs/>
      <w:sz w:val="28"/>
      <w:szCs w:val="28"/>
    </w:rPr>
  </w:style>
  <w:style w:type="paragraph" w:styleId="Overskrift3">
    <w:name w:val="heading 3"/>
    <w:basedOn w:val="Normal"/>
    <w:next w:val="Normal"/>
    <w:qFormat/>
    <w:rsid w:val="00941222"/>
    <w:pPr>
      <w:keepNext/>
      <w:jc w:val="center"/>
      <w:outlineLvl w:val="2"/>
    </w:pPr>
    <w:rPr>
      <w:rFonts w:ascii="Matisse ITC" w:hAnsi="Matisse ITC"/>
      <w:b/>
      <w:sz w:val="32"/>
      <w:szCs w:val="20"/>
      <w:lang w:val="nb-NO"/>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qFormat/>
    <w:rsid w:val="00941222"/>
    <w:pPr>
      <w:jc w:val="center"/>
    </w:pPr>
    <w:rPr>
      <w:rFonts w:ascii="Matisse ITC" w:hAnsi="Matisse ITC"/>
      <w:b/>
      <w:sz w:val="40"/>
      <w:szCs w:val="20"/>
      <w:lang w:val="nb-NO"/>
    </w:rPr>
  </w:style>
  <w:style w:type="character" w:styleId="Hyperkobling">
    <w:name w:val="Hyperlink"/>
    <w:rsid w:val="00941222"/>
    <w:rPr>
      <w:color w:val="0000FF"/>
      <w:u w:val="single"/>
    </w:rPr>
  </w:style>
  <w:style w:type="paragraph" w:styleId="NormalWeb">
    <w:name w:val="Normal (Web)"/>
    <w:basedOn w:val="Normal"/>
    <w:rsid w:val="00941222"/>
    <w:pPr>
      <w:spacing w:before="100" w:beforeAutospacing="1" w:after="100" w:afterAutospacing="1"/>
    </w:pPr>
    <w:rPr>
      <w:rFonts w:ascii="Arial" w:hAnsi="Arial" w:cs="Arial"/>
      <w:sz w:val="20"/>
      <w:szCs w:val="20"/>
      <w:lang w:val="nb-NO"/>
    </w:rPr>
  </w:style>
  <w:style w:type="table" w:styleId="Tabellrutenett">
    <w:name w:val="Table Grid"/>
    <w:basedOn w:val="Vanligtabell"/>
    <w:rsid w:val="00271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nktliste">
    <w:name w:val="List Bullet"/>
    <w:basedOn w:val="Normal"/>
    <w:rsid w:val="00A238AF"/>
    <w:pPr>
      <w:numPr>
        <w:numId w:val="3"/>
      </w:numPr>
    </w:pPr>
  </w:style>
  <w:style w:type="paragraph" w:styleId="Bobletekst">
    <w:name w:val="Balloon Text"/>
    <w:basedOn w:val="Normal"/>
    <w:semiHidden/>
    <w:rsid w:val="00110EAF"/>
    <w:rPr>
      <w:rFonts w:ascii="Tahoma" w:hAnsi="Tahoma" w:cs="Tahoma"/>
      <w:sz w:val="16"/>
      <w:szCs w:val="16"/>
    </w:rPr>
  </w:style>
  <w:style w:type="paragraph" w:styleId="Dokumentkart">
    <w:name w:val="Document Map"/>
    <w:basedOn w:val="Normal"/>
    <w:semiHidden/>
    <w:rsid w:val="005915DE"/>
    <w:pPr>
      <w:shd w:val="clear" w:color="auto" w:fill="000080"/>
    </w:pPr>
    <w:rPr>
      <w:rFonts w:ascii="Tahoma" w:hAnsi="Tahoma" w:cs="Tahoma"/>
      <w:sz w:val="20"/>
      <w:szCs w:val="20"/>
    </w:rPr>
  </w:style>
  <w:style w:type="character" w:customStyle="1" w:styleId="classpageheaderjoinlink-link1">
    <w:name w:val="classpageheaderjoinlink-link1"/>
    <w:rsid w:val="0030298B"/>
    <w:rPr>
      <w:b w:val="0"/>
      <w:bCs w:val="0"/>
      <w:vanish w:val="0"/>
      <w:webHidden w:val="0"/>
      <w:color w:val="97A5AA"/>
      <w:specVanish w:val="0"/>
    </w:rPr>
  </w:style>
  <w:style w:type="character" w:customStyle="1" w:styleId="UnresolvedMention1">
    <w:name w:val="Unresolved Mention1"/>
    <w:uiPriority w:val="99"/>
    <w:semiHidden/>
    <w:unhideWhenUsed/>
    <w:rsid w:val="00E26BEC"/>
    <w:rPr>
      <w:color w:val="605E5C"/>
      <w:shd w:val="clear" w:color="auto" w:fill="E1DFDD"/>
    </w:rPr>
  </w:style>
  <w:style w:type="character" w:customStyle="1" w:styleId="normaltextrun">
    <w:name w:val="normaltextrun"/>
    <w:basedOn w:val="Standardskriftforavsnitt"/>
    <w:rsid w:val="00B95320"/>
  </w:style>
  <w:style w:type="character" w:customStyle="1" w:styleId="eop">
    <w:name w:val="eop"/>
    <w:basedOn w:val="Standardskriftforavsnitt"/>
    <w:rsid w:val="00016BCA"/>
  </w:style>
  <w:style w:type="paragraph" w:styleId="Listeavsnitt">
    <w:name w:val="List Paragraph"/>
    <w:basedOn w:val="Normal"/>
    <w:uiPriority w:val="34"/>
    <w:qFormat/>
    <w:rsid w:val="006F6773"/>
    <w:pPr>
      <w:ind w:left="720"/>
      <w:contextualSpacing/>
    </w:pPr>
  </w:style>
  <w:style w:type="paragraph" w:customStyle="1" w:styleId="paragraph">
    <w:name w:val="paragraph"/>
    <w:basedOn w:val="Normal"/>
    <w:rsid w:val="007F3459"/>
    <w:pPr>
      <w:spacing w:before="100" w:beforeAutospacing="1" w:after="100" w:afterAutospacing="1"/>
    </w:pPr>
  </w:style>
  <w:style w:type="paragraph" w:styleId="Ingenmellomrom">
    <w:name w:val="No Spacing"/>
    <w:link w:val="IngenmellomromTegn"/>
    <w:uiPriority w:val="1"/>
    <w:qFormat/>
    <w:rsid w:val="007103E4"/>
    <w:rPr>
      <w:rFonts w:asciiTheme="minorHAnsi" w:eastAsiaTheme="minorEastAsia" w:hAnsiTheme="minorHAnsi" w:cstheme="minorBidi"/>
      <w:sz w:val="21"/>
      <w:szCs w:val="21"/>
      <w:lang w:val="nb-NO" w:eastAsia="en-US"/>
    </w:rPr>
  </w:style>
  <w:style w:type="character" w:customStyle="1" w:styleId="IngenmellomromTegn">
    <w:name w:val="Ingen mellomrom Tegn"/>
    <w:basedOn w:val="Standardskriftforavsnitt"/>
    <w:link w:val="Ingenmellomrom"/>
    <w:uiPriority w:val="1"/>
    <w:rsid w:val="007103E4"/>
    <w:rPr>
      <w:rFonts w:asciiTheme="minorHAnsi" w:eastAsiaTheme="minorEastAsia" w:hAnsiTheme="minorHAnsi" w:cstheme="minorBidi"/>
      <w:sz w:val="21"/>
      <w:szCs w:val="21"/>
      <w:lang w:val="nb-NO" w:eastAsia="en-US"/>
    </w:rPr>
  </w:style>
  <w:style w:type="character" w:styleId="Ulstomtale">
    <w:name w:val="Unresolved Mention"/>
    <w:basedOn w:val="Standardskriftforavsnitt"/>
    <w:uiPriority w:val="99"/>
    <w:semiHidden/>
    <w:unhideWhenUsed/>
    <w:rsid w:val="00F62EEB"/>
    <w:rPr>
      <w:color w:val="605E5C"/>
      <w:shd w:val="clear" w:color="auto" w:fill="E1DFDD"/>
    </w:rPr>
  </w:style>
  <w:style w:type="character" w:customStyle="1" w:styleId="curriculum-verbword">
    <w:name w:val="curriculum-verb__word"/>
    <w:basedOn w:val="Standardskriftforavsnitt"/>
    <w:uiPriority w:val="1"/>
    <w:rsid w:val="009868C1"/>
  </w:style>
  <w:style w:type="paragraph" w:customStyle="1" w:styleId="curriculum-goal">
    <w:name w:val="curriculum-goal"/>
    <w:basedOn w:val="Normal"/>
    <w:uiPriority w:val="1"/>
    <w:rsid w:val="009868C1"/>
    <w:pPr>
      <w:spacing w:beforeAutospacing="1" w:afterAutospacing="1"/>
    </w:pPr>
    <w:rPr>
      <w:lang w:val="nb-NO"/>
    </w:rPr>
  </w:style>
  <w:style w:type="character" w:customStyle="1" w:styleId="curriculum-goalitem-text">
    <w:name w:val="curriculum-goal__item-text"/>
    <w:basedOn w:val="Standardskriftforavsnitt"/>
    <w:uiPriority w:val="1"/>
    <w:rsid w:val="00986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92402">
      <w:bodyDiv w:val="1"/>
      <w:marLeft w:val="0"/>
      <w:marRight w:val="0"/>
      <w:marTop w:val="0"/>
      <w:marBottom w:val="0"/>
      <w:divBdr>
        <w:top w:val="none" w:sz="0" w:space="0" w:color="auto"/>
        <w:left w:val="none" w:sz="0" w:space="0" w:color="auto"/>
        <w:bottom w:val="none" w:sz="0" w:space="0" w:color="auto"/>
        <w:right w:val="none" w:sz="0" w:space="0" w:color="auto"/>
      </w:divBdr>
    </w:div>
    <w:div w:id="113139078">
      <w:bodyDiv w:val="1"/>
      <w:marLeft w:val="0"/>
      <w:marRight w:val="0"/>
      <w:marTop w:val="0"/>
      <w:marBottom w:val="0"/>
      <w:divBdr>
        <w:top w:val="none" w:sz="0" w:space="0" w:color="auto"/>
        <w:left w:val="none" w:sz="0" w:space="0" w:color="auto"/>
        <w:bottom w:val="none" w:sz="0" w:space="0" w:color="auto"/>
        <w:right w:val="none" w:sz="0" w:space="0" w:color="auto"/>
      </w:divBdr>
    </w:div>
    <w:div w:id="178127886">
      <w:bodyDiv w:val="1"/>
      <w:marLeft w:val="0"/>
      <w:marRight w:val="0"/>
      <w:marTop w:val="0"/>
      <w:marBottom w:val="0"/>
      <w:divBdr>
        <w:top w:val="none" w:sz="0" w:space="0" w:color="auto"/>
        <w:left w:val="none" w:sz="0" w:space="0" w:color="auto"/>
        <w:bottom w:val="none" w:sz="0" w:space="0" w:color="auto"/>
        <w:right w:val="none" w:sz="0" w:space="0" w:color="auto"/>
      </w:divBdr>
    </w:div>
    <w:div w:id="194078213">
      <w:bodyDiv w:val="1"/>
      <w:marLeft w:val="0"/>
      <w:marRight w:val="0"/>
      <w:marTop w:val="0"/>
      <w:marBottom w:val="0"/>
      <w:divBdr>
        <w:top w:val="none" w:sz="0" w:space="0" w:color="auto"/>
        <w:left w:val="none" w:sz="0" w:space="0" w:color="auto"/>
        <w:bottom w:val="none" w:sz="0" w:space="0" w:color="auto"/>
        <w:right w:val="none" w:sz="0" w:space="0" w:color="auto"/>
      </w:divBdr>
    </w:div>
    <w:div w:id="204103830">
      <w:bodyDiv w:val="1"/>
      <w:marLeft w:val="0"/>
      <w:marRight w:val="0"/>
      <w:marTop w:val="0"/>
      <w:marBottom w:val="0"/>
      <w:divBdr>
        <w:top w:val="none" w:sz="0" w:space="0" w:color="auto"/>
        <w:left w:val="none" w:sz="0" w:space="0" w:color="auto"/>
        <w:bottom w:val="none" w:sz="0" w:space="0" w:color="auto"/>
        <w:right w:val="none" w:sz="0" w:space="0" w:color="auto"/>
      </w:divBdr>
    </w:div>
    <w:div w:id="235750585">
      <w:bodyDiv w:val="1"/>
      <w:marLeft w:val="0"/>
      <w:marRight w:val="0"/>
      <w:marTop w:val="0"/>
      <w:marBottom w:val="0"/>
      <w:divBdr>
        <w:top w:val="none" w:sz="0" w:space="0" w:color="auto"/>
        <w:left w:val="none" w:sz="0" w:space="0" w:color="auto"/>
        <w:bottom w:val="none" w:sz="0" w:space="0" w:color="auto"/>
        <w:right w:val="none" w:sz="0" w:space="0" w:color="auto"/>
      </w:divBdr>
    </w:div>
    <w:div w:id="268239873">
      <w:bodyDiv w:val="1"/>
      <w:marLeft w:val="0"/>
      <w:marRight w:val="0"/>
      <w:marTop w:val="0"/>
      <w:marBottom w:val="0"/>
      <w:divBdr>
        <w:top w:val="none" w:sz="0" w:space="0" w:color="auto"/>
        <w:left w:val="none" w:sz="0" w:space="0" w:color="auto"/>
        <w:bottom w:val="none" w:sz="0" w:space="0" w:color="auto"/>
        <w:right w:val="none" w:sz="0" w:space="0" w:color="auto"/>
      </w:divBdr>
    </w:div>
    <w:div w:id="285082019">
      <w:bodyDiv w:val="1"/>
      <w:marLeft w:val="0"/>
      <w:marRight w:val="0"/>
      <w:marTop w:val="0"/>
      <w:marBottom w:val="0"/>
      <w:divBdr>
        <w:top w:val="none" w:sz="0" w:space="0" w:color="auto"/>
        <w:left w:val="none" w:sz="0" w:space="0" w:color="auto"/>
        <w:bottom w:val="none" w:sz="0" w:space="0" w:color="auto"/>
        <w:right w:val="none" w:sz="0" w:space="0" w:color="auto"/>
      </w:divBdr>
    </w:div>
    <w:div w:id="333919914">
      <w:bodyDiv w:val="1"/>
      <w:marLeft w:val="0"/>
      <w:marRight w:val="0"/>
      <w:marTop w:val="0"/>
      <w:marBottom w:val="0"/>
      <w:divBdr>
        <w:top w:val="none" w:sz="0" w:space="0" w:color="auto"/>
        <w:left w:val="none" w:sz="0" w:space="0" w:color="auto"/>
        <w:bottom w:val="none" w:sz="0" w:space="0" w:color="auto"/>
        <w:right w:val="none" w:sz="0" w:space="0" w:color="auto"/>
      </w:divBdr>
    </w:div>
    <w:div w:id="398213047">
      <w:bodyDiv w:val="1"/>
      <w:marLeft w:val="0"/>
      <w:marRight w:val="0"/>
      <w:marTop w:val="0"/>
      <w:marBottom w:val="0"/>
      <w:divBdr>
        <w:top w:val="none" w:sz="0" w:space="0" w:color="auto"/>
        <w:left w:val="none" w:sz="0" w:space="0" w:color="auto"/>
        <w:bottom w:val="none" w:sz="0" w:space="0" w:color="auto"/>
        <w:right w:val="none" w:sz="0" w:space="0" w:color="auto"/>
      </w:divBdr>
    </w:div>
    <w:div w:id="405154877">
      <w:bodyDiv w:val="1"/>
      <w:marLeft w:val="0"/>
      <w:marRight w:val="0"/>
      <w:marTop w:val="0"/>
      <w:marBottom w:val="0"/>
      <w:divBdr>
        <w:top w:val="none" w:sz="0" w:space="0" w:color="auto"/>
        <w:left w:val="none" w:sz="0" w:space="0" w:color="auto"/>
        <w:bottom w:val="none" w:sz="0" w:space="0" w:color="auto"/>
        <w:right w:val="none" w:sz="0" w:space="0" w:color="auto"/>
      </w:divBdr>
    </w:div>
    <w:div w:id="563300693">
      <w:bodyDiv w:val="1"/>
      <w:marLeft w:val="0"/>
      <w:marRight w:val="0"/>
      <w:marTop w:val="0"/>
      <w:marBottom w:val="0"/>
      <w:divBdr>
        <w:top w:val="none" w:sz="0" w:space="0" w:color="auto"/>
        <w:left w:val="none" w:sz="0" w:space="0" w:color="auto"/>
        <w:bottom w:val="none" w:sz="0" w:space="0" w:color="auto"/>
        <w:right w:val="none" w:sz="0" w:space="0" w:color="auto"/>
      </w:divBdr>
    </w:div>
    <w:div w:id="603876749">
      <w:bodyDiv w:val="1"/>
      <w:marLeft w:val="0"/>
      <w:marRight w:val="0"/>
      <w:marTop w:val="0"/>
      <w:marBottom w:val="0"/>
      <w:divBdr>
        <w:top w:val="none" w:sz="0" w:space="0" w:color="auto"/>
        <w:left w:val="none" w:sz="0" w:space="0" w:color="auto"/>
        <w:bottom w:val="none" w:sz="0" w:space="0" w:color="auto"/>
        <w:right w:val="none" w:sz="0" w:space="0" w:color="auto"/>
      </w:divBdr>
    </w:div>
    <w:div w:id="633487734">
      <w:bodyDiv w:val="1"/>
      <w:marLeft w:val="0"/>
      <w:marRight w:val="0"/>
      <w:marTop w:val="0"/>
      <w:marBottom w:val="0"/>
      <w:divBdr>
        <w:top w:val="none" w:sz="0" w:space="0" w:color="auto"/>
        <w:left w:val="none" w:sz="0" w:space="0" w:color="auto"/>
        <w:bottom w:val="none" w:sz="0" w:space="0" w:color="auto"/>
        <w:right w:val="none" w:sz="0" w:space="0" w:color="auto"/>
      </w:divBdr>
    </w:div>
    <w:div w:id="663046875">
      <w:bodyDiv w:val="1"/>
      <w:marLeft w:val="0"/>
      <w:marRight w:val="0"/>
      <w:marTop w:val="0"/>
      <w:marBottom w:val="0"/>
      <w:divBdr>
        <w:top w:val="none" w:sz="0" w:space="0" w:color="auto"/>
        <w:left w:val="none" w:sz="0" w:space="0" w:color="auto"/>
        <w:bottom w:val="none" w:sz="0" w:space="0" w:color="auto"/>
        <w:right w:val="none" w:sz="0" w:space="0" w:color="auto"/>
      </w:divBdr>
    </w:div>
    <w:div w:id="665865265">
      <w:bodyDiv w:val="1"/>
      <w:marLeft w:val="0"/>
      <w:marRight w:val="0"/>
      <w:marTop w:val="0"/>
      <w:marBottom w:val="0"/>
      <w:divBdr>
        <w:top w:val="none" w:sz="0" w:space="0" w:color="auto"/>
        <w:left w:val="none" w:sz="0" w:space="0" w:color="auto"/>
        <w:bottom w:val="none" w:sz="0" w:space="0" w:color="auto"/>
        <w:right w:val="none" w:sz="0" w:space="0" w:color="auto"/>
      </w:divBdr>
    </w:div>
    <w:div w:id="666060678">
      <w:bodyDiv w:val="1"/>
      <w:marLeft w:val="0"/>
      <w:marRight w:val="0"/>
      <w:marTop w:val="0"/>
      <w:marBottom w:val="0"/>
      <w:divBdr>
        <w:top w:val="none" w:sz="0" w:space="0" w:color="auto"/>
        <w:left w:val="none" w:sz="0" w:space="0" w:color="auto"/>
        <w:bottom w:val="none" w:sz="0" w:space="0" w:color="auto"/>
        <w:right w:val="none" w:sz="0" w:space="0" w:color="auto"/>
      </w:divBdr>
    </w:div>
    <w:div w:id="692995829">
      <w:bodyDiv w:val="1"/>
      <w:marLeft w:val="0"/>
      <w:marRight w:val="0"/>
      <w:marTop w:val="0"/>
      <w:marBottom w:val="0"/>
      <w:divBdr>
        <w:top w:val="none" w:sz="0" w:space="0" w:color="auto"/>
        <w:left w:val="none" w:sz="0" w:space="0" w:color="auto"/>
        <w:bottom w:val="none" w:sz="0" w:space="0" w:color="auto"/>
        <w:right w:val="none" w:sz="0" w:space="0" w:color="auto"/>
      </w:divBdr>
    </w:div>
    <w:div w:id="712313476">
      <w:bodyDiv w:val="1"/>
      <w:marLeft w:val="0"/>
      <w:marRight w:val="0"/>
      <w:marTop w:val="0"/>
      <w:marBottom w:val="0"/>
      <w:divBdr>
        <w:top w:val="none" w:sz="0" w:space="0" w:color="auto"/>
        <w:left w:val="none" w:sz="0" w:space="0" w:color="auto"/>
        <w:bottom w:val="none" w:sz="0" w:space="0" w:color="auto"/>
        <w:right w:val="none" w:sz="0" w:space="0" w:color="auto"/>
      </w:divBdr>
    </w:div>
    <w:div w:id="719747456">
      <w:bodyDiv w:val="1"/>
      <w:marLeft w:val="0"/>
      <w:marRight w:val="0"/>
      <w:marTop w:val="0"/>
      <w:marBottom w:val="0"/>
      <w:divBdr>
        <w:top w:val="none" w:sz="0" w:space="0" w:color="auto"/>
        <w:left w:val="none" w:sz="0" w:space="0" w:color="auto"/>
        <w:bottom w:val="none" w:sz="0" w:space="0" w:color="auto"/>
        <w:right w:val="none" w:sz="0" w:space="0" w:color="auto"/>
      </w:divBdr>
    </w:div>
    <w:div w:id="735326659">
      <w:bodyDiv w:val="1"/>
      <w:marLeft w:val="0"/>
      <w:marRight w:val="0"/>
      <w:marTop w:val="0"/>
      <w:marBottom w:val="0"/>
      <w:divBdr>
        <w:top w:val="none" w:sz="0" w:space="0" w:color="auto"/>
        <w:left w:val="none" w:sz="0" w:space="0" w:color="auto"/>
        <w:bottom w:val="none" w:sz="0" w:space="0" w:color="auto"/>
        <w:right w:val="none" w:sz="0" w:space="0" w:color="auto"/>
      </w:divBdr>
    </w:div>
    <w:div w:id="751782900">
      <w:bodyDiv w:val="1"/>
      <w:marLeft w:val="0"/>
      <w:marRight w:val="0"/>
      <w:marTop w:val="0"/>
      <w:marBottom w:val="0"/>
      <w:divBdr>
        <w:top w:val="none" w:sz="0" w:space="0" w:color="auto"/>
        <w:left w:val="none" w:sz="0" w:space="0" w:color="auto"/>
        <w:bottom w:val="none" w:sz="0" w:space="0" w:color="auto"/>
        <w:right w:val="none" w:sz="0" w:space="0" w:color="auto"/>
      </w:divBdr>
    </w:div>
    <w:div w:id="755437631">
      <w:bodyDiv w:val="1"/>
      <w:marLeft w:val="0"/>
      <w:marRight w:val="0"/>
      <w:marTop w:val="0"/>
      <w:marBottom w:val="0"/>
      <w:divBdr>
        <w:top w:val="none" w:sz="0" w:space="0" w:color="auto"/>
        <w:left w:val="none" w:sz="0" w:space="0" w:color="auto"/>
        <w:bottom w:val="none" w:sz="0" w:space="0" w:color="auto"/>
        <w:right w:val="none" w:sz="0" w:space="0" w:color="auto"/>
      </w:divBdr>
    </w:div>
    <w:div w:id="769666254">
      <w:bodyDiv w:val="1"/>
      <w:marLeft w:val="0"/>
      <w:marRight w:val="0"/>
      <w:marTop w:val="0"/>
      <w:marBottom w:val="0"/>
      <w:divBdr>
        <w:top w:val="none" w:sz="0" w:space="0" w:color="auto"/>
        <w:left w:val="none" w:sz="0" w:space="0" w:color="auto"/>
        <w:bottom w:val="none" w:sz="0" w:space="0" w:color="auto"/>
        <w:right w:val="none" w:sz="0" w:space="0" w:color="auto"/>
      </w:divBdr>
    </w:div>
    <w:div w:id="878014580">
      <w:bodyDiv w:val="1"/>
      <w:marLeft w:val="0"/>
      <w:marRight w:val="0"/>
      <w:marTop w:val="0"/>
      <w:marBottom w:val="0"/>
      <w:divBdr>
        <w:top w:val="none" w:sz="0" w:space="0" w:color="auto"/>
        <w:left w:val="none" w:sz="0" w:space="0" w:color="auto"/>
        <w:bottom w:val="none" w:sz="0" w:space="0" w:color="auto"/>
        <w:right w:val="none" w:sz="0" w:space="0" w:color="auto"/>
      </w:divBdr>
    </w:div>
    <w:div w:id="932250752">
      <w:bodyDiv w:val="1"/>
      <w:marLeft w:val="0"/>
      <w:marRight w:val="0"/>
      <w:marTop w:val="0"/>
      <w:marBottom w:val="0"/>
      <w:divBdr>
        <w:top w:val="none" w:sz="0" w:space="0" w:color="auto"/>
        <w:left w:val="none" w:sz="0" w:space="0" w:color="auto"/>
        <w:bottom w:val="none" w:sz="0" w:space="0" w:color="auto"/>
        <w:right w:val="none" w:sz="0" w:space="0" w:color="auto"/>
      </w:divBdr>
    </w:div>
    <w:div w:id="932858661">
      <w:bodyDiv w:val="1"/>
      <w:marLeft w:val="0"/>
      <w:marRight w:val="0"/>
      <w:marTop w:val="0"/>
      <w:marBottom w:val="0"/>
      <w:divBdr>
        <w:top w:val="none" w:sz="0" w:space="0" w:color="auto"/>
        <w:left w:val="none" w:sz="0" w:space="0" w:color="auto"/>
        <w:bottom w:val="none" w:sz="0" w:space="0" w:color="auto"/>
        <w:right w:val="none" w:sz="0" w:space="0" w:color="auto"/>
      </w:divBdr>
    </w:div>
    <w:div w:id="964627294">
      <w:bodyDiv w:val="1"/>
      <w:marLeft w:val="0"/>
      <w:marRight w:val="0"/>
      <w:marTop w:val="0"/>
      <w:marBottom w:val="0"/>
      <w:divBdr>
        <w:top w:val="none" w:sz="0" w:space="0" w:color="auto"/>
        <w:left w:val="none" w:sz="0" w:space="0" w:color="auto"/>
        <w:bottom w:val="none" w:sz="0" w:space="0" w:color="auto"/>
        <w:right w:val="none" w:sz="0" w:space="0" w:color="auto"/>
      </w:divBdr>
    </w:div>
    <w:div w:id="993489610">
      <w:bodyDiv w:val="1"/>
      <w:marLeft w:val="0"/>
      <w:marRight w:val="0"/>
      <w:marTop w:val="0"/>
      <w:marBottom w:val="0"/>
      <w:divBdr>
        <w:top w:val="none" w:sz="0" w:space="0" w:color="auto"/>
        <w:left w:val="none" w:sz="0" w:space="0" w:color="auto"/>
        <w:bottom w:val="none" w:sz="0" w:space="0" w:color="auto"/>
        <w:right w:val="none" w:sz="0" w:space="0" w:color="auto"/>
      </w:divBdr>
    </w:div>
    <w:div w:id="997734184">
      <w:bodyDiv w:val="1"/>
      <w:marLeft w:val="0"/>
      <w:marRight w:val="0"/>
      <w:marTop w:val="0"/>
      <w:marBottom w:val="0"/>
      <w:divBdr>
        <w:top w:val="none" w:sz="0" w:space="0" w:color="auto"/>
        <w:left w:val="none" w:sz="0" w:space="0" w:color="auto"/>
        <w:bottom w:val="none" w:sz="0" w:space="0" w:color="auto"/>
        <w:right w:val="none" w:sz="0" w:space="0" w:color="auto"/>
      </w:divBdr>
    </w:div>
    <w:div w:id="1001083610">
      <w:bodyDiv w:val="1"/>
      <w:marLeft w:val="0"/>
      <w:marRight w:val="0"/>
      <w:marTop w:val="0"/>
      <w:marBottom w:val="0"/>
      <w:divBdr>
        <w:top w:val="none" w:sz="0" w:space="0" w:color="auto"/>
        <w:left w:val="none" w:sz="0" w:space="0" w:color="auto"/>
        <w:bottom w:val="none" w:sz="0" w:space="0" w:color="auto"/>
        <w:right w:val="none" w:sz="0" w:space="0" w:color="auto"/>
      </w:divBdr>
    </w:div>
    <w:div w:id="1039859862">
      <w:bodyDiv w:val="1"/>
      <w:marLeft w:val="0"/>
      <w:marRight w:val="0"/>
      <w:marTop w:val="0"/>
      <w:marBottom w:val="0"/>
      <w:divBdr>
        <w:top w:val="none" w:sz="0" w:space="0" w:color="auto"/>
        <w:left w:val="none" w:sz="0" w:space="0" w:color="auto"/>
        <w:bottom w:val="none" w:sz="0" w:space="0" w:color="auto"/>
        <w:right w:val="none" w:sz="0" w:space="0" w:color="auto"/>
      </w:divBdr>
    </w:div>
    <w:div w:id="1067873460">
      <w:bodyDiv w:val="1"/>
      <w:marLeft w:val="0"/>
      <w:marRight w:val="0"/>
      <w:marTop w:val="0"/>
      <w:marBottom w:val="0"/>
      <w:divBdr>
        <w:top w:val="none" w:sz="0" w:space="0" w:color="auto"/>
        <w:left w:val="none" w:sz="0" w:space="0" w:color="auto"/>
        <w:bottom w:val="none" w:sz="0" w:space="0" w:color="auto"/>
        <w:right w:val="none" w:sz="0" w:space="0" w:color="auto"/>
      </w:divBdr>
    </w:div>
    <w:div w:id="1148981495">
      <w:bodyDiv w:val="1"/>
      <w:marLeft w:val="0"/>
      <w:marRight w:val="0"/>
      <w:marTop w:val="0"/>
      <w:marBottom w:val="0"/>
      <w:divBdr>
        <w:top w:val="none" w:sz="0" w:space="0" w:color="auto"/>
        <w:left w:val="none" w:sz="0" w:space="0" w:color="auto"/>
        <w:bottom w:val="none" w:sz="0" w:space="0" w:color="auto"/>
        <w:right w:val="none" w:sz="0" w:space="0" w:color="auto"/>
      </w:divBdr>
    </w:div>
    <w:div w:id="1215892160">
      <w:bodyDiv w:val="1"/>
      <w:marLeft w:val="0"/>
      <w:marRight w:val="0"/>
      <w:marTop w:val="0"/>
      <w:marBottom w:val="0"/>
      <w:divBdr>
        <w:top w:val="none" w:sz="0" w:space="0" w:color="auto"/>
        <w:left w:val="none" w:sz="0" w:space="0" w:color="auto"/>
        <w:bottom w:val="none" w:sz="0" w:space="0" w:color="auto"/>
        <w:right w:val="none" w:sz="0" w:space="0" w:color="auto"/>
      </w:divBdr>
    </w:div>
    <w:div w:id="1236235090">
      <w:bodyDiv w:val="1"/>
      <w:marLeft w:val="0"/>
      <w:marRight w:val="0"/>
      <w:marTop w:val="0"/>
      <w:marBottom w:val="0"/>
      <w:divBdr>
        <w:top w:val="none" w:sz="0" w:space="0" w:color="auto"/>
        <w:left w:val="none" w:sz="0" w:space="0" w:color="auto"/>
        <w:bottom w:val="none" w:sz="0" w:space="0" w:color="auto"/>
        <w:right w:val="none" w:sz="0" w:space="0" w:color="auto"/>
      </w:divBdr>
    </w:div>
    <w:div w:id="1258708551">
      <w:bodyDiv w:val="1"/>
      <w:marLeft w:val="0"/>
      <w:marRight w:val="0"/>
      <w:marTop w:val="0"/>
      <w:marBottom w:val="0"/>
      <w:divBdr>
        <w:top w:val="none" w:sz="0" w:space="0" w:color="auto"/>
        <w:left w:val="none" w:sz="0" w:space="0" w:color="auto"/>
        <w:bottom w:val="none" w:sz="0" w:space="0" w:color="auto"/>
        <w:right w:val="none" w:sz="0" w:space="0" w:color="auto"/>
      </w:divBdr>
    </w:div>
    <w:div w:id="1258751290">
      <w:bodyDiv w:val="1"/>
      <w:marLeft w:val="0"/>
      <w:marRight w:val="0"/>
      <w:marTop w:val="0"/>
      <w:marBottom w:val="0"/>
      <w:divBdr>
        <w:top w:val="none" w:sz="0" w:space="0" w:color="auto"/>
        <w:left w:val="none" w:sz="0" w:space="0" w:color="auto"/>
        <w:bottom w:val="none" w:sz="0" w:space="0" w:color="auto"/>
        <w:right w:val="none" w:sz="0" w:space="0" w:color="auto"/>
      </w:divBdr>
    </w:div>
    <w:div w:id="1261985180">
      <w:bodyDiv w:val="1"/>
      <w:marLeft w:val="0"/>
      <w:marRight w:val="0"/>
      <w:marTop w:val="0"/>
      <w:marBottom w:val="0"/>
      <w:divBdr>
        <w:top w:val="none" w:sz="0" w:space="0" w:color="auto"/>
        <w:left w:val="none" w:sz="0" w:space="0" w:color="auto"/>
        <w:bottom w:val="none" w:sz="0" w:space="0" w:color="auto"/>
        <w:right w:val="none" w:sz="0" w:space="0" w:color="auto"/>
      </w:divBdr>
    </w:div>
    <w:div w:id="1264651022">
      <w:bodyDiv w:val="1"/>
      <w:marLeft w:val="0"/>
      <w:marRight w:val="0"/>
      <w:marTop w:val="0"/>
      <w:marBottom w:val="0"/>
      <w:divBdr>
        <w:top w:val="none" w:sz="0" w:space="0" w:color="auto"/>
        <w:left w:val="none" w:sz="0" w:space="0" w:color="auto"/>
        <w:bottom w:val="none" w:sz="0" w:space="0" w:color="auto"/>
        <w:right w:val="none" w:sz="0" w:space="0" w:color="auto"/>
      </w:divBdr>
    </w:div>
    <w:div w:id="1283882991">
      <w:bodyDiv w:val="1"/>
      <w:marLeft w:val="0"/>
      <w:marRight w:val="0"/>
      <w:marTop w:val="0"/>
      <w:marBottom w:val="0"/>
      <w:divBdr>
        <w:top w:val="none" w:sz="0" w:space="0" w:color="auto"/>
        <w:left w:val="none" w:sz="0" w:space="0" w:color="auto"/>
        <w:bottom w:val="none" w:sz="0" w:space="0" w:color="auto"/>
        <w:right w:val="none" w:sz="0" w:space="0" w:color="auto"/>
      </w:divBdr>
    </w:div>
    <w:div w:id="1347705567">
      <w:bodyDiv w:val="1"/>
      <w:marLeft w:val="0"/>
      <w:marRight w:val="0"/>
      <w:marTop w:val="0"/>
      <w:marBottom w:val="0"/>
      <w:divBdr>
        <w:top w:val="none" w:sz="0" w:space="0" w:color="auto"/>
        <w:left w:val="none" w:sz="0" w:space="0" w:color="auto"/>
        <w:bottom w:val="none" w:sz="0" w:space="0" w:color="auto"/>
        <w:right w:val="none" w:sz="0" w:space="0" w:color="auto"/>
      </w:divBdr>
    </w:div>
    <w:div w:id="1377854376">
      <w:bodyDiv w:val="1"/>
      <w:marLeft w:val="0"/>
      <w:marRight w:val="0"/>
      <w:marTop w:val="0"/>
      <w:marBottom w:val="0"/>
      <w:divBdr>
        <w:top w:val="none" w:sz="0" w:space="0" w:color="auto"/>
        <w:left w:val="none" w:sz="0" w:space="0" w:color="auto"/>
        <w:bottom w:val="none" w:sz="0" w:space="0" w:color="auto"/>
        <w:right w:val="none" w:sz="0" w:space="0" w:color="auto"/>
      </w:divBdr>
    </w:div>
    <w:div w:id="1390543063">
      <w:bodyDiv w:val="1"/>
      <w:marLeft w:val="0"/>
      <w:marRight w:val="0"/>
      <w:marTop w:val="0"/>
      <w:marBottom w:val="0"/>
      <w:divBdr>
        <w:top w:val="none" w:sz="0" w:space="0" w:color="auto"/>
        <w:left w:val="none" w:sz="0" w:space="0" w:color="auto"/>
        <w:bottom w:val="none" w:sz="0" w:space="0" w:color="auto"/>
        <w:right w:val="none" w:sz="0" w:space="0" w:color="auto"/>
      </w:divBdr>
    </w:div>
    <w:div w:id="1406224088">
      <w:bodyDiv w:val="1"/>
      <w:marLeft w:val="0"/>
      <w:marRight w:val="0"/>
      <w:marTop w:val="0"/>
      <w:marBottom w:val="0"/>
      <w:divBdr>
        <w:top w:val="none" w:sz="0" w:space="0" w:color="auto"/>
        <w:left w:val="none" w:sz="0" w:space="0" w:color="auto"/>
        <w:bottom w:val="none" w:sz="0" w:space="0" w:color="auto"/>
        <w:right w:val="none" w:sz="0" w:space="0" w:color="auto"/>
      </w:divBdr>
    </w:div>
    <w:div w:id="1421830790">
      <w:bodyDiv w:val="1"/>
      <w:marLeft w:val="0"/>
      <w:marRight w:val="0"/>
      <w:marTop w:val="0"/>
      <w:marBottom w:val="0"/>
      <w:divBdr>
        <w:top w:val="none" w:sz="0" w:space="0" w:color="auto"/>
        <w:left w:val="none" w:sz="0" w:space="0" w:color="auto"/>
        <w:bottom w:val="none" w:sz="0" w:space="0" w:color="auto"/>
        <w:right w:val="none" w:sz="0" w:space="0" w:color="auto"/>
      </w:divBdr>
    </w:div>
    <w:div w:id="1472405653">
      <w:bodyDiv w:val="1"/>
      <w:marLeft w:val="0"/>
      <w:marRight w:val="0"/>
      <w:marTop w:val="0"/>
      <w:marBottom w:val="0"/>
      <w:divBdr>
        <w:top w:val="none" w:sz="0" w:space="0" w:color="auto"/>
        <w:left w:val="none" w:sz="0" w:space="0" w:color="auto"/>
        <w:bottom w:val="none" w:sz="0" w:space="0" w:color="auto"/>
        <w:right w:val="none" w:sz="0" w:space="0" w:color="auto"/>
      </w:divBdr>
    </w:div>
    <w:div w:id="1523666484">
      <w:bodyDiv w:val="1"/>
      <w:marLeft w:val="0"/>
      <w:marRight w:val="0"/>
      <w:marTop w:val="0"/>
      <w:marBottom w:val="0"/>
      <w:divBdr>
        <w:top w:val="none" w:sz="0" w:space="0" w:color="auto"/>
        <w:left w:val="none" w:sz="0" w:space="0" w:color="auto"/>
        <w:bottom w:val="none" w:sz="0" w:space="0" w:color="auto"/>
        <w:right w:val="none" w:sz="0" w:space="0" w:color="auto"/>
      </w:divBdr>
    </w:div>
    <w:div w:id="1536119645">
      <w:bodyDiv w:val="1"/>
      <w:marLeft w:val="0"/>
      <w:marRight w:val="0"/>
      <w:marTop w:val="0"/>
      <w:marBottom w:val="0"/>
      <w:divBdr>
        <w:top w:val="none" w:sz="0" w:space="0" w:color="auto"/>
        <w:left w:val="none" w:sz="0" w:space="0" w:color="auto"/>
        <w:bottom w:val="none" w:sz="0" w:space="0" w:color="auto"/>
        <w:right w:val="none" w:sz="0" w:space="0" w:color="auto"/>
      </w:divBdr>
    </w:div>
    <w:div w:id="1598097509">
      <w:bodyDiv w:val="1"/>
      <w:marLeft w:val="0"/>
      <w:marRight w:val="0"/>
      <w:marTop w:val="0"/>
      <w:marBottom w:val="0"/>
      <w:divBdr>
        <w:top w:val="none" w:sz="0" w:space="0" w:color="auto"/>
        <w:left w:val="none" w:sz="0" w:space="0" w:color="auto"/>
        <w:bottom w:val="none" w:sz="0" w:space="0" w:color="auto"/>
        <w:right w:val="none" w:sz="0" w:space="0" w:color="auto"/>
      </w:divBdr>
    </w:div>
    <w:div w:id="1666591618">
      <w:bodyDiv w:val="1"/>
      <w:marLeft w:val="0"/>
      <w:marRight w:val="0"/>
      <w:marTop w:val="0"/>
      <w:marBottom w:val="0"/>
      <w:divBdr>
        <w:top w:val="none" w:sz="0" w:space="0" w:color="auto"/>
        <w:left w:val="none" w:sz="0" w:space="0" w:color="auto"/>
        <w:bottom w:val="none" w:sz="0" w:space="0" w:color="auto"/>
        <w:right w:val="none" w:sz="0" w:space="0" w:color="auto"/>
      </w:divBdr>
    </w:div>
    <w:div w:id="1735276845">
      <w:bodyDiv w:val="1"/>
      <w:marLeft w:val="0"/>
      <w:marRight w:val="0"/>
      <w:marTop w:val="0"/>
      <w:marBottom w:val="0"/>
      <w:divBdr>
        <w:top w:val="none" w:sz="0" w:space="0" w:color="auto"/>
        <w:left w:val="none" w:sz="0" w:space="0" w:color="auto"/>
        <w:bottom w:val="none" w:sz="0" w:space="0" w:color="auto"/>
        <w:right w:val="none" w:sz="0" w:space="0" w:color="auto"/>
      </w:divBdr>
    </w:div>
    <w:div w:id="1763600228">
      <w:bodyDiv w:val="1"/>
      <w:marLeft w:val="0"/>
      <w:marRight w:val="0"/>
      <w:marTop w:val="0"/>
      <w:marBottom w:val="0"/>
      <w:divBdr>
        <w:top w:val="none" w:sz="0" w:space="0" w:color="auto"/>
        <w:left w:val="none" w:sz="0" w:space="0" w:color="auto"/>
        <w:bottom w:val="none" w:sz="0" w:space="0" w:color="auto"/>
        <w:right w:val="none" w:sz="0" w:space="0" w:color="auto"/>
      </w:divBdr>
    </w:div>
    <w:div w:id="1788312423">
      <w:bodyDiv w:val="1"/>
      <w:marLeft w:val="0"/>
      <w:marRight w:val="0"/>
      <w:marTop w:val="0"/>
      <w:marBottom w:val="0"/>
      <w:divBdr>
        <w:top w:val="none" w:sz="0" w:space="0" w:color="auto"/>
        <w:left w:val="none" w:sz="0" w:space="0" w:color="auto"/>
        <w:bottom w:val="none" w:sz="0" w:space="0" w:color="auto"/>
        <w:right w:val="none" w:sz="0" w:space="0" w:color="auto"/>
      </w:divBdr>
    </w:div>
    <w:div w:id="1822962547">
      <w:bodyDiv w:val="1"/>
      <w:marLeft w:val="0"/>
      <w:marRight w:val="0"/>
      <w:marTop w:val="0"/>
      <w:marBottom w:val="0"/>
      <w:divBdr>
        <w:top w:val="none" w:sz="0" w:space="0" w:color="auto"/>
        <w:left w:val="none" w:sz="0" w:space="0" w:color="auto"/>
        <w:bottom w:val="none" w:sz="0" w:space="0" w:color="auto"/>
        <w:right w:val="none" w:sz="0" w:space="0" w:color="auto"/>
      </w:divBdr>
    </w:div>
    <w:div w:id="1840151003">
      <w:bodyDiv w:val="1"/>
      <w:marLeft w:val="0"/>
      <w:marRight w:val="0"/>
      <w:marTop w:val="0"/>
      <w:marBottom w:val="0"/>
      <w:divBdr>
        <w:top w:val="none" w:sz="0" w:space="0" w:color="auto"/>
        <w:left w:val="none" w:sz="0" w:space="0" w:color="auto"/>
        <w:bottom w:val="none" w:sz="0" w:space="0" w:color="auto"/>
        <w:right w:val="none" w:sz="0" w:space="0" w:color="auto"/>
      </w:divBdr>
    </w:div>
    <w:div w:id="1855798074">
      <w:bodyDiv w:val="1"/>
      <w:marLeft w:val="0"/>
      <w:marRight w:val="0"/>
      <w:marTop w:val="0"/>
      <w:marBottom w:val="0"/>
      <w:divBdr>
        <w:top w:val="none" w:sz="0" w:space="0" w:color="auto"/>
        <w:left w:val="none" w:sz="0" w:space="0" w:color="auto"/>
        <w:bottom w:val="none" w:sz="0" w:space="0" w:color="auto"/>
        <w:right w:val="none" w:sz="0" w:space="0" w:color="auto"/>
      </w:divBdr>
    </w:div>
    <w:div w:id="1866207721">
      <w:bodyDiv w:val="1"/>
      <w:marLeft w:val="0"/>
      <w:marRight w:val="0"/>
      <w:marTop w:val="0"/>
      <w:marBottom w:val="0"/>
      <w:divBdr>
        <w:top w:val="none" w:sz="0" w:space="0" w:color="auto"/>
        <w:left w:val="none" w:sz="0" w:space="0" w:color="auto"/>
        <w:bottom w:val="none" w:sz="0" w:space="0" w:color="auto"/>
        <w:right w:val="none" w:sz="0" w:space="0" w:color="auto"/>
      </w:divBdr>
    </w:div>
    <w:div w:id="1876961647">
      <w:bodyDiv w:val="1"/>
      <w:marLeft w:val="0"/>
      <w:marRight w:val="0"/>
      <w:marTop w:val="0"/>
      <w:marBottom w:val="0"/>
      <w:divBdr>
        <w:top w:val="none" w:sz="0" w:space="0" w:color="auto"/>
        <w:left w:val="none" w:sz="0" w:space="0" w:color="auto"/>
        <w:bottom w:val="none" w:sz="0" w:space="0" w:color="auto"/>
        <w:right w:val="none" w:sz="0" w:space="0" w:color="auto"/>
      </w:divBdr>
    </w:div>
    <w:div w:id="1894997572">
      <w:bodyDiv w:val="1"/>
      <w:marLeft w:val="0"/>
      <w:marRight w:val="0"/>
      <w:marTop w:val="0"/>
      <w:marBottom w:val="0"/>
      <w:divBdr>
        <w:top w:val="none" w:sz="0" w:space="0" w:color="auto"/>
        <w:left w:val="none" w:sz="0" w:space="0" w:color="auto"/>
        <w:bottom w:val="none" w:sz="0" w:space="0" w:color="auto"/>
        <w:right w:val="none" w:sz="0" w:space="0" w:color="auto"/>
      </w:divBdr>
    </w:div>
    <w:div w:id="1898735496">
      <w:bodyDiv w:val="1"/>
      <w:marLeft w:val="0"/>
      <w:marRight w:val="0"/>
      <w:marTop w:val="0"/>
      <w:marBottom w:val="0"/>
      <w:divBdr>
        <w:top w:val="none" w:sz="0" w:space="0" w:color="auto"/>
        <w:left w:val="none" w:sz="0" w:space="0" w:color="auto"/>
        <w:bottom w:val="none" w:sz="0" w:space="0" w:color="auto"/>
        <w:right w:val="none" w:sz="0" w:space="0" w:color="auto"/>
      </w:divBdr>
    </w:div>
    <w:div w:id="1915698763">
      <w:bodyDiv w:val="1"/>
      <w:marLeft w:val="0"/>
      <w:marRight w:val="0"/>
      <w:marTop w:val="0"/>
      <w:marBottom w:val="0"/>
      <w:divBdr>
        <w:top w:val="none" w:sz="0" w:space="0" w:color="auto"/>
        <w:left w:val="none" w:sz="0" w:space="0" w:color="auto"/>
        <w:bottom w:val="none" w:sz="0" w:space="0" w:color="auto"/>
        <w:right w:val="none" w:sz="0" w:space="0" w:color="auto"/>
      </w:divBdr>
    </w:div>
    <w:div w:id="1925335052">
      <w:bodyDiv w:val="1"/>
      <w:marLeft w:val="0"/>
      <w:marRight w:val="0"/>
      <w:marTop w:val="0"/>
      <w:marBottom w:val="0"/>
      <w:divBdr>
        <w:top w:val="none" w:sz="0" w:space="0" w:color="auto"/>
        <w:left w:val="none" w:sz="0" w:space="0" w:color="auto"/>
        <w:bottom w:val="none" w:sz="0" w:space="0" w:color="auto"/>
        <w:right w:val="none" w:sz="0" w:space="0" w:color="auto"/>
      </w:divBdr>
    </w:div>
    <w:div w:id="1966764234">
      <w:bodyDiv w:val="1"/>
      <w:marLeft w:val="0"/>
      <w:marRight w:val="0"/>
      <w:marTop w:val="0"/>
      <w:marBottom w:val="0"/>
      <w:divBdr>
        <w:top w:val="none" w:sz="0" w:space="0" w:color="auto"/>
        <w:left w:val="none" w:sz="0" w:space="0" w:color="auto"/>
        <w:bottom w:val="none" w:sz="0" w:space="0" w:color="auto"/>
        <w:right w:val="none" w:sz="0" w:space="0" w:color="auto"/>
      </w:divBdr>
    </w:div>
    <w:div w:id="1971397140">
      <w:bodyDiv w:val="1"/>
      <w:marLeft w:val="0"/>
      <w:marRight w:val="0"/>
      <w:marTop w:val="0"/>
      <w:marBottom w:val="0"/>
      <w:divBdr>
        <w:top w:val="none" w:sz="0" w:space="0" w:color="auto"/>
        <w:left w:val="none" w:sz="0" w:space="0" w:color="auto"/>
        <w:bottom w:val="none" w:sz="0" w:space="0" w:color="auto"/>
        <w:right w:val="none" w:sz="0" w:space="0" w:color="auto"/>
      </w:divBdr>
    </w:div>
    <w:div w:id="1989898227">
      <w:bodyDiv w:val="1"/>
      <w:marLeft w:val="0"/>
      <w:marRight w:val="0"/>
      <w:marTop w:val="0"/>
      <w:marBottom w:val="0"/>
      <w:divBdr>
        <w:top w:val="none" w:sz="0" w:space="0" w:color="auto"/>
        <w:left w:val="none" w:sz="0" w:space="0" w:color="auto"/>
        <w:bottom w:val="none" w:sz="0" w:space="0" w:color="auto"/>
        <w:right w:val="none" w:sz="0" w:space="0" w:color="auto"/>
      </w:divBdr>
    </w:div>
    <w:div w:id="2026780863">
      <w:bodyDiv w:val="1"/>
      <w:marLeft w:val="0"/>
      <w:marRight w:val="0"/>
      <w:marTop w:val="0"/>
      <w:marBottom w:val="0"/>
      <w:divBdr>
        <w:top w:val="none" w:sz="0" w:space="0" w:color="auto"/>
        <w:left w:val="none" w:sz="0" w:space="0" w:color="auto"/>
        <w:bottom w:val="none" w:sz="0" w:space="0" w:color="auto"/>
        <w:right w:val="none" w:sz="0" w:space="0" w:color="auto"/>
      </w:divBdr>
    </w:div>
    <w:div w:id="2090880598">
      <w:bodyDiv w:val="1"/>
      <w:marLeft w:val="0"/>
      <w:marRight w:val="0"/>
      <w:marTop w:val="0"/>
      <w:marBottom w:val="0"/>
      <w:divBdr>
        <w:top w:val="none" w:sz="0" w:space="0" w:color="auto"/>
        <w:left w:val="none" w:sz="0" w:space="0" w:color="auto"/>
        <w:bottom w:val="none" w:sz="0" w:space="0" w:color="auto"/>
        <w:right w:val="none" w:sz="0" w:space="0" w:color="auto"/>
      </w:divBdr>
    </w:div>
    <w:div w:id="2141921849">
      <w:bodyDiv w:val="1"/>
      <w:marLeft w:val="0"/>
      <w:marRight w:val="0"/>
      <w:marTop w:val="0"/>
      <w:marBottom w:val="0"/>
      <w:divBdr>
        <w:top w:val="none" w:sz="0" w:space="0" w:color="auto"/>
        <w:left w:val="none" w:sz="0" w:space="0" w:color="auto"/>
        <w:bottom w:val="none" w:sz="0" w:space="0" w:color="auto"/>
        <w:right w:val="none" w:sz="0" w:space="0" w:color="auto"/>
      </w:divBdr>
    </w:div>
    <w:div w:id="214672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grid.mogster@austevoll.kommune.no" TargetMode="External"/><Relationship Id="rId5" Type="http://schemas.openxmlformats.org/officeDocument/2006/relationships/styles" Target="styles.xml"/><Relationship Id="rId10" Type="http://schemas.openxmlformats.org/officeDocument/2006/relationships/hyperlink" Target="mailto:silje.skillingstad@austevoll.kommune.no" TargetMode="External"/><Relationship Id="rId4" Type="http://schemas.openxmlformats.org/officeDocument/2006/relationships/numbering" Target="numbering.xml"/><Relationship Id="rId9" Type="http://schemas.openxmlformats.org/officeDocument/2006/relationships/image" Target="media/image2.png"/><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7B6BED4FE3073408775E4EEA5D11B2E" ma:contentTypeVersion="40" ma:contentTypeDescription="Opprett et nytt dokument." ma:contentTypeScope="" ma:versionID="f36684379a162ba1fe96ef6eae787a14">
  <xsd:schema xmlns:xsd="http://www.w3.org/2001/XMLSchema" xmlns:xs="http://www.w3.org/2001/XMLSchema" xmlns:p="http://schemas.microsoft.com/office/2006/metadata/properties" xmlns:ns2="50498bb2-28fc-433c-b413-1ae1f5388533" xmlns:ns3="27706eb5-662f-429c-ac03-fab9350ea811" targetNamespace="http://schemas.microsoft.com/office/2006/metadata/properties" ma:root="true" ma:fieldsID="2dbc32307acc1ec4954504bf48ba5fdd" ns2:_="" ns3:_="">
    <xsd:import namespace="50498bb2-28fc-433c-b413-1ae1f5388533"/>
    <xsd:import namespace="27706eb5-662f-429c-ac03-fab9350ea8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98bb2-28fc-433c-b413-1ae1f53885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Teachers" ma:index="2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Teachers" ma:index="34" nillable="true" ma:displayName="Invited Teachers" ma:internalName="Invited_Teachers">
      <xsd:simpleType>
        <xsd:restriction base="dms:Note">
          <xsd:maxLength value="255"/>
        </xsd:restriction>
      </xsd:simpleType>
    </xsd:element>
    <xsd:element name="Invited_Students" ma:index="35" nillable="true" ma:displayName="Invited Students" ma:internalName="Invited_Student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Teacher_Only_SectionGroup" ma:index="37" nillable="true" ma:displayName="Has Teacher Only SectionGroup" ma:internalName="Has_Teacher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lcf76f155ced4ddcb4097134ff3c332f" ma:index="43" nillable="true" ma:taxonomy="true" ma:internalName="lcf76f155ced4ddcb4097134ff3c332f" ma:taxonomyFieldName="MediaServiceImageTags" ma:displayName="Bildemerkelapper" ma:readOnly="false" ma:fieldId="{5cf76f15-5ced-4ddc-b409-7134ff3c332f}" ma:taxonomyMulti="true" ma:sspId="03b2a893-277a-420a-88ce-b5e755706ff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ServiceBillingMetadata" ma:index="4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706eb5-662f-429c-ac03-fab9350ea811"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44" nillable="true" ma:displayName="Taxonomy Catch All Column" ma:hidden="true" ma:list="{19d816dc-bef6-4120-92d4-5772b2d4a4a2}" ma:internalName="TaxCatchAll" ma:showField="CatchAllData" ma:web="27706eb5-662f-429c-ac03-fab9350ea8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faultSectionNames xmlns="50498bb2-28fc-433c-b413-1ae1f5388533" xsi:nil="true"/>
    <TeamsChannelId xmlns="50498bb2-28fc-433c-b413-1ae1f5388533" xsi:nil="true"/>
    <FolderType xmlns="50498bb2-28fc-433c-b413-1ae1f5388533" xsi:nil="true"/>
    <Has_Teacher_Only_SectionGroup xmlns="50498bb2-28fc-433c-b413-1ae1f5388533" xsi:nil="true"/>
    <CultureName xmlns="50498bb2-28fc-433c-b413-1ae1f5388533" xsi:nil="true"/>
    <Distribution_Groups xmlns="50498bb2-28fc-433c-b413-1ae1f5388533" xsi:nil="true"/>
    <Teams_Channel_Section_Location xmlns="50498bb2-28fc-433c-b413-1ae1f5388533" xsi:nil="true"/>
    <Invited_Teachers xmlns="50498bb2-28fc-433c-b413-1ae1f5388533" xsi:nil="true"/>
    <Owner xmlns="50498bb2-28fc-433c-b413-1ae1f5388533">
      <UserInfo>
        <DisplayName/>
        <AccountId xsi:nil="true"/>
        <AccountType/>
      </UserInfo>
    </Owner>
    <AppVersion xmlns="50498bb2-28fc-433c-b413-1ae1f5388533" xsi:nil="true"/>
    <NotebookType xmlns="50498bb2-28fc-433c-b413-1ae1f5388533" xsi:nil="true"/>
    <Teachers xmlns="50498bb2-28fc-433c-b413-1ae1f5388533">
      <UserInfo>
        <DisplayName/>
        <AccountId xsi:nil="true"/>
        <AccountType/>
      </UserInfo>
    </Teachers>
    <Students xmlns="50498bb2-28fc-433c-b413-1ae1f5388533">
      <UserInfo>
        <DisplayName/>
        <AccountId xsi:nil="true"/>
        <AccountType/>
      </UserInfo>
    </Students>
    <Student_Groups xmlns="50498bb2-28fc-433c-b413-1ae1f5388533">
      <UserInfo>
        <DisplayName/>
        <AccountId xsi:nil="true"/>
        <AccountType/>
      </UserInfo>
    </Student_Groups>
    <Templates xmlns="50498bb2-28fc-433c-b413-1ae1f5388533" xsi:nil="true"/>
    <Is_Collaboration_Space_Locked xmlns="50498bb2-28fc-433c-b413-1ae1f5388533" xsi:nil="true"/>
    <LMS_Mappings xmlns="50498bb2-28fc-433c-b413-1ae1f5388533" xsi:nil="true"/>
    <Invited_Students xmlns="50498bb2-28fc-433c-b413-1ae1f5388533" xsi:nil="true"/>
    <IsNotebookLocked xmlns="50498bb2-28fc-433c-b413-1ae1f5388533" xsi:nil="true"/>
    <Math_Settings xmlns="50498bb2-28fc-433c-b413-1ae1f5388533" xsi:nil="true"/>
    <Self_Registration_Enabled xmlns="50498bb2-28fc-433c-b413-1ae1f5388533" xsi:nil="true"/>
    <TaxCatchAll xmlns="27706eb5-662f-429c-ac03-fab9350ea811" xsi:nil="true"/>
    <lcf76f155ced4ddcb4097134ff3c332f xmlns="50498bb2-28fc-433c-b413-1ae1f538853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429A81-D9C5-48F7-9C3D-7124BFF0F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98bb2-28fc-433c-b413-1ae1f5388533"/>
    <ds:schemaRef ds:uri="27706eb5-662f-429c-ac03-fab9350ea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EC1FC-E581-4CB8-97B9-0CD119BA3FE9}">
  <ds:schemaRefs>
    <ds:schemaRef ds:uri="http://schemas.microsoft.com/sharepoint/v3/contenttype/forms"/>
  </ds:schemaRefs>
</ds:datastoreItem>
</file>

<file path=customXml/itemProps3.xml><?xml version="1.0" encoding="utf-8"?>
<ds:datastoreItem xmlns:ds="http://schemas.openxmlformats.org/officeDocument/2006/customXml" ds:itemID="{80C1F73A-A4BD-40AF-99B7-18155D950539}">
  <ds:schemaRefs>
    <ds:schemaRef ds:uri="http://schemas.microsoft.com/office/2006/metadata/properties"/>
    <ds:schemaRef ds:uri="http://schemas.microsoft.com/office/infopath/2007/PartnerControls"/>
    <ds:schemaRef ds:uri="50498bb2-28fc-433c-b413-1ae1f5388533"/>
    <ds:schemaRef ds:uri="27706eb5-662f-429c-ac03-fab9350ea811"/>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674</Words>
  <Characters>3575</Characters>
  <Application>Microsoft Office Word</Application>
  <DocSecurity>0</DocSecurity>
  <Lines>29</Lines>
  <Paragraphs>8</Paragraphs>
  <ScaleCrop>false</ScaleCrop>
  <Company>Austevoll kommune</Company>
  <LinksUpToDate>false</LinksUpToDate>
  <CharactersWithSpaces>4241</CharactersWithSpaces>
  <SharedDoc>false</SharedDoc>
  <HLinks>
    <vt:vector size="12" baseType="variant">
      <vt:variant>
        <vt:i4>655410</vt:i4>
      </vt:variant>
      <vt:variant>
        <vt:i4>3</vt:i4>
      </vt:variant>
      <vt:variant>
        <vt:i4>0</vt:i4>
      </vt:variant>
      <vt:variant>
        <vt:i4>5</vt:i4>
      </vt:variant>
      <vt:variant>
        <vt:lpwstr>mailto:ingrid.mogster@austevoll.kommune.no</vt:lpwstr>
      </vt:variant>
      <vt:variant>
        <vt:lpwstr/>
      </vt:variant>
      <vt:variant>
        <vt:i4>4849778</vt:i4>
      </vt:variant>
      <vt:variant>
        <vt:i4>0</vt:i4>
      </vt:variant>
      <vt:variant>
        <vt:i4>0</vt:i4>
      </vt:variant>
      <vt:variant>
        <vt:i4>5</vt:i4>
      </vt:variant>
      <vt:variant>
        <vt:lpwstr>mailto:silje.skillingstad@austevoll.kommune.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PLAN 9ABCD</dc:title>
  <dc:subject/>
  <dc:creator>grulti</dc:creator>
  <cp:keywords/>
  <cp:lastModifiedBy>Silje Skillingstad</cp:lastModifiedBy>
  <cp:revision>205</cp:revision>
  <cp:lastPrinted>2024-08-20T01:35:00Z</cp:lastPrinted>
  <dcterms:created xsi:type="dcterms:W3CDTF">2024-08-15T16:23:00Z</dcterms:created>
  <dcterms:modified xsi:type="dcterms:W3CDTF">2026-02-0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6BED4FE3073408775E4EEA5D11B2E</vt:lpwstr>
  </property>
  <property fmtid="{D5CDD505-2E9C-101B-9397-08002B2CF9AE}" pid="3" name="MediaServiceImageTags">
    <vt:lpwstr/>
  </property>
  <property fmtid="{D5CDD505-2E9C-101B-9397-08002B2CF9AE}" pid="4" name="GrammarlyDocumentId">
    <vt:lpwstr>5883e5abc525b7c888c4f03e7b14b0131681a31c53b2dd09dbcdbc9f9eaf1b87</vt:lpwstr>
  </property>
</Properties>
</file>